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D17663B"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DA44E5">
        <w:rPr>
          <w:rFonts w:ascii="Arial" w:eastAsia="Arial" w:hAnsi="Arial" w:cs="Arial"/>
          <w:sz w:val="28"/>
          <w:szCs w:val="28"/>
        </w:rPr>
        <w:t>7</w:t>
      </w:r>
      <w:r w:rsidR="00EF4147">
        <w:rPr>
          <w:rFonts w:ascii="Arial" w:eastAsia="Arial" w:hAnsi="Arial" w:cs="Arial"/>
          <w:sz w:val="28"/>
          <w:szCs w:val="28"/>
        </w:rPr>
        <w:t>7</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E4F48F5"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EF4147">
        <w:rPr>
          <w:rFonts w:ascii="Arial" w:eastAsia="Arial" w:hAnsi="Arial" w:cs="Arial"/>
          <w:sz w:val="24"/>
          <w:szCs w:val="24"/>
        </w:rPr>
        <w:t>9</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EF4147">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bookmarkStart w:id="0" w:name="_GoBack"/>
      <w:bookmarkEnd w:id="0"/>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387EB9EA" w:rsidR="002638C6" w:rsidRPr="00EF4147" w:rsidRDefault="00EB19CC" w:rsidP="00D70D81">
      <w:pPr>
        <w:widowControl/>
        <w:spacing w:after="0" w:line="240" w:lineRule="auto"/>
        <w:contextualSpacing/>
        <w:jc w:val="both"/>
        <w:rPr>
          <w:rFonts w:ascii="Arial" w:eastAsia="Arial" w:hAnsi="Arial" w:cs="Arial"/>
          <w:b/>
          <w:sz w:val="24"/>
          <w:szCs w:val="24"/>
        </w:rPr>
      </w:pPr>
      <w:r w:rsidRPr="00EF4147">
        <w:rPr>
          <w:rFonts w:ascii="Arial" w:eastAsia="Arial" w:hAnsi="Arial" w:cs="Arial"/>
          <w:sz w:val="24"/>
          <w:szCs w:val="24"/>
        </w:rPr>
        <w:t>As</w:t>
      </w:r>
      <w:r w:rsidR="00D16141" w:rsidRPr="00EF4147">
        <w:rPr>
          <w:rFonts w:ascii="Arial" w:eastAsia="Arial" w:hAnsi="Arial" w:cs="Arial"/>
          <w:sz w:val="24"/>
          <w:szCs w:val="24"/>
        </w:rPr>
        <w:t xml:space="preserve"> </w:t>
      </w:r>
      <w:r w:rsidRPr="00EF4147">
        <w:rPr>
          <w:rFonts w:ascii="Arial" w:eastAsia="Arial" w:hAnsi="Arial" w:cs="Arial"/>
          <w:sz w:val="24"/>
          <w:szCs w:val="24"/>
        </w:rPr>
        <w:t>of</w:t>
      </w:r>
      <w:r w:rsidR="00D16141" w:rsidRPr="00EF4147">
        <w:rPr>
          <w:rFonts w:ascii="Arial" w:eastAsia="Arial" w:hAnsi="Arial" w:cs="Arial"/>
          <w:sz w:val="24"/>
          <w:szCs w:val="24"/>
        </w:rPr>
        <w:t xml:space="preserve"> </w:t>
      </w:r>
      <w:r w:rsidR="00C9351E" w:rsidRPr="00EF4147">
        <w:rPr>
          <w:rFonts w:ascii="Arial" w:eastAsia="Arial" w:hAnsi="Arial" w:cs="Arial"/>
          <w:b/>
          <w:sz w:val="24"/>
          <w:szCs w:val="24"/>
        </w:rPr>
        <w:t>0</w:t>
      </w:r>
      <w:r w:rsidR="00B21DB9" w:rsidRPr="00EF4147">
        <w:rPr>
          <w:rFonts w:ascii="Arial" w:eastAsia="Arial" w:hAnsi="Arial" w:cs="Arial"/>
          <w:b/>
          <w:sz w:val="24"/>
          <w:szCs w:val="24"/>
        </w:rPr>
        <w:t>8</w:t>
      </w:r>
      <w:r w:rsidR="00193A2D" w:rsidRPr="00EF4147">
        <w:rPr>
          <w:rFonts w:ascii="Arial" w:eastAsia="Arial" w:hAnsi="Arial" w:cs="Arial"/>
          <w:b/>
          <w:sz w:val="24"/>
          <w:szCs w:val="24"/>
        </w:rPr>
        <w:t xml:space="preserve"> </w:t>
      </w:r>
      <w:r w:rsidR="00C9351E" w:rsidRPr="00EF4147">
        <w:rPr>
          <w:rFonts w:ascii="Arial" w:eastAsia="Arial" w:hAnsi="Arial" w:cs="Arial"/>
          <w:b/>
          <w:sz w:val="24"/>
          <w:szCs w:val="24"/>
        </w:rPr>
        <w:t>February</w:t>
      </w:r>
      <w:r w:rsidR="00193A2D" w:rsidRPr="00EF4147">
        <w:rPr>
          <w:rFonts w:ascii="Arial" w:eastAsia="Arial" w:hAnsi="Arial" w:cs="Arial"/>
          <w:b/>
          <w:sz w:val="24"/>
          <w:szCs w:val="24"/>
        </w:rPr>
        <w:t xml:space="preserve"> 2021</w:t>
      </w:r>
      <w:r w:rsidR="00C55046" w:rsidRPr="00EF4147">
        <w:rPr>
          <w:rFonts w:ascii="Arial" w:eastAsia="Arial" w:hAnsi="Arial" w:cs="Arial"/>
          <w:b/>
          <w:sz w:val="24"/>
          <w:szCs w:val="24"/>
        </w:rPr>
        <w:t>,</w:t>
      </w:r>
      <w:r w:rsidR="00D16141" w:rsidRPr="00EF4147">
        <w:rPr>
          <w:rFonts w:ascii="Arial" w:eastAsia="Arial" w:hAnsi="Arial" w:cs="Arial"/>
          <w:b/>
          <w:sz w:val="24"/>
          <w:szCs w:val="24"/>
        </w:rPr>
        <w:t xml:space="preserve"> </w:t>
      </w:r>
      <w:r w:rsidR="00C55046" w:rsidRPr="00EF4147">
        <w:rPr>
          <w:rFonts w:ascii="Arial" w:eastAsia="Arial" w:hAnsi="Arial" w:cs="Arial"/>
          <w:b/>
          <w:sz w:val="24"/>
          <w:szCs w:val="24"/>
        </w:rPr>
        <w:t>4PM</w:t>
      </w:r>
      <w:r w:rsidRPr="00EF4147">
        <w:rPr>
          <w:rFonts w:ascii="Arial" w:eastAsia="Arial" w:hAnsi="Arial" w:cs="Arial"/>
          <w:sz w:val="24"/>
          <w:szCs w:val="24"/>
        </w:rPr>
        <w:t>,</w:t>
      </w:r>
      <w:r w:rsidR="00D16141" w:rsidRPr="00EF4147">
        <w:rPr>
          <w:rFonts w:ascii="Arial" w:eastAsia="Arial" w:hAnsi="Arial" w:cs="Arial"/>
          <w:sz w:val="24"/>
          <w:szCs w:val="24"/>
        </w:rPr>
        <w:t xml:space="preserve"> </w:t>
      </w:r>
      <w:r w:rsidRPr="00EF4147">
        <w:rPr>
          <w:rFonts w:ascii="Arial" w:eastAsia="Arial" w:hAnsi="Arial" w:cs="Arial"/>
          <w:sz w:val="24"/>
          <w:szCs w:val="24"/>
        </w:rPr>
        <w:t>the</w:t>
      </w:r>
      <w:r w:rsidR="00D16141" w:rsidRPr="00EF4147">
        <w:rPr>
          <w:rFonts w:ascii="Arial" w:eastAsia="Arial" w:hAnsi="Arial" w:cs="Arial"/>
          <w:sz w:val="24"/>
          <w:szCs w:val="24"/>
        </w:rPr>
        <w:t xml:space="preserve"> </w:t>
      </w:r>
      <w:r w:rsidRPr="00EF4147">
        <w:rPr>
          <w:rFonts w:ascii="Arial" w:eastAsia="Arial" w:hAnsi="Arial" w:cs="Arial"/>
          <w:sz w:val="24"/>
          <w:szCs w:val="24"/>
        </w:rPr>
        <w:t>Department</w:t>
      </w:r>
      <w:r w:rsidR="00D16141" w:rsidRPr="00EF4147">
        <w:rPr>
          <w:rFonts w:ascii="Arial" w:eastAsia="Arial" w:hAnsi="Arial" w:cs="Arial"/>
          <w:sz w:val="24"/>
          <w:szCs w:val="24"/>
        </w:rPr>
        <w:t xml:space="preserve"> </w:t>
      </w:r>
      <w:r w:rsidRPr="00EF4147">
        <w:rPr>
          <w:rFonts w:ascii="Arial" w:eastAsia="Arial" w:hAnsi="Arial" w:cs="Arial"/>
          <w:sz w:val="24"/>
          <w:szCs w:val="24"/>
        </w:rPr>
        <w:t>of</w:t>
      </w:r>
      <w:r w:rsidR="00D16141" w:rsidRPr="00EF4147">
        <w:rPr>
          <w:rFonts w:ascii="Arial" w:eastAsia="Arial" w:hAnsi="Arial" w:cs="Arial"/>
          <w:sz w:val="24"/>
          <w:szCs w:val="24"/>
        </w:rPr>
        <w:t xml:space="preserve"> </w:t>
      </w:r>
      <w:r w:rsidRPr="00EF4147">
        <w:rPr>
          <w:rFonts w:ascii="Arial" w:eastAsia="Arial" w:hAnsi="Arial" w:cs="Arial"/>
          <w:sz w:val="24"/>
          <w:szCs w:val="24"/>
        </w:rPr>
        <w:t>Health</w:t>
      </w:r>
      <w:r w:rsidR="00D16141" w:rsidRPr="00EF4147">
        <w:rPr>
          <w:rFonts w:ascii="Arial" w:eastAsia="Arial" w:hAnsi="Arial" w:cs="Arial"/>
          <w:sz w:val="24"/>
          <w:szCs w:val="24"/>
        </w:rPr>
        <w:t xml:space="preserve"> </w:t>
      </w:r>
      <w:r w:rsidRPr="00EF4147">
        <w:rPr>
          <w:rFonts w:ascii="Arial" w:eastAsia="Arial" w:hAnsi="Arial" w:cs="Arial"/>
          <w:sz w:val="24"/>
          <w:szCs w:val="24"/>
        </w:rPr>
        <w:t>(DOH)</w:t>
      </w:r>
      <w:r w:rsidR="00D16141" w:rsidRPr="00EF4147">
        <w:rPr>
          <w:rFonts w:ascii="Arial" w:eastAsia="Arial" w:hAnsi="Arial" w:cs="Arial"/>
          <w:sz w:val="24"/>
          <w:szCs w:val="24"/>
        </w:rPr>
        <w:t xml:space="preserve"> </w:t>
      </w:r>
      <w:r w:rsidRPr="00EF4147">
        <w:rPr>
          <w:rFonts w:ascii="Arial" w:eastAsia="Arial" w:hAnsi="Arial" w:cs="Arial"/>
          <w:sz w:val="24"/>
          <w:szCs w:val="24"/>
        </w:rPr>
        <w:t>has</w:t>
      </w:r>
      <w:r w:rsidR="00D16141" w:rsidRPr="00EF4147">
        <w:rPr>
          <w:rFonts w:ascii="Arial" w:eastAsia="Arial" w:hAnsi="Arial" w:cs="Arial"/>
          <w:sz w:val="24"/>
          <w:szCs w:val="24"/>
        </w:rPr>
        <w:t xml:space="preserve"> </w:t>
      </w:r>
      <w:r w:rsidRPr="00EF4147">
        <w:rPr>
          <w:rFonts w:ascii="Arial" w:eastAsia="Arial" w:hAnsi="Arial" w:cs="Arial"/>
          <w:sz w:val="24"/>
          <w:szCs w:val="24"/>
        </w:rPr>
        <w:t>recorded</w:t>
      </w:r>
      <w:r w:rsidR="00D16141" w:rsidRPr="00EF4147">
        <w:rPr>
          <w:rFonts w:ascii="Arial" w:eastAsia="Arial" w:hAnsi="Arial" w:cs="Arial"/>
          <w:sz w:val="24"/>
          <w:szCs w:val="24"/>
        </w:rPr>
        <w:t xml:space="preserve"> </w:t>
      </w:r>
      <w:r w:rsidRPr="00EF4147">
        <w:rPr>
          <w:rFonts w:ascii="Arial" w:eastAsia="Arial" w:hAnsi="Arial" w:cs="Arial"/>
          <w:sz w:val="24"/>
          <w:szCs w:val="24"/>
        </w:rPr>
        <w:t>a</w:t>
      </w:r>
      <w:r w:rsidR="00D16141" w:rsidRPr="00EF4147">
        <w:rPr>
          <w:rFonts w:ascii="Arial" w:eastAsia="Arial" w:hAnsi="Arial" w:cs="Arial"/>
          <w:sz w:val="24"/>
          <w:szCs w:val="24"/>
        </w:rPr>
        <w:t xml:space="preserve"> </w:t>
      </w:r>
      <w:r w:rsidRPr="00EF4147">
        <w:rPr>
          <w:rFonts w:ascii="Arial" w:eastAsia="Arial" w:hAnsi="Arial" w:cs="Arial"/>
          <w:sz w:val="24"/>
          <w:szCs w:val="24"/>
        </w:rPr>
        <w:t>total</w:t>
      </w:r>
      <w:r w:rsidR="00D16141" w:rsidRPr="00EF4147">
        <w:rPr>
          <w:rFonts w:ascii="Arial" w:eastAsia="Arial" w:hAnsi="Arial" w:cs="Arial"/>
          <w:sz w:val="24"/>
          <w:szCs w:val="24"/>
        </w:rPr>
        <w:t xml:space="preserve"> </w:t>
      </w:r>
      <w:r w:rsidRPr="00EF4147">
        <w:rPr>
          <w:rFonts w:ascii="Arial" w:eastAsia="Arial" w:hAnsi="Arial" w:cs="Arial"/>
          <w:sz w:val="24"/>
          <w:szCs w:val="24"/>
        </w:rPr>
        <w:t>of</w:t>
      </w:r>
      <w:r w:rsidR="00D16141" w:rsidRPr="00EF4147">
        <w:rPr>
          <w:rFonts w:ascii="Arial" w:eastAsia="Arial" w:hAnsi="Arial" w:cs="Arial"/>
          <w:sz w:val="24"/>
          <w:szCs w:val="24"/>
        </w:rPr>
        <w:t xml:space="preserve"> </w:t>
      </w:r>
      <w:r w:rsidR="00365B4C" w:rsidRPr="00EF4147">
        <w:rPr>
          <w:rFonts w:ascii="Arial" w:eastAsia="Arial" w:hAnsi="Arial" w:cs="Arial"/>
          <w:b/>
          <w:sz w:val="24"/>
          <w:szCs w:val="24"/>
        </w:rPr>
        <w:t xml:space="preserve">538,995 </w:t>
      </w:r>
      <w:r w:rsidR="00FD6C15" w:rsidRPr="00EF4147">
        <w:rPr>
          <w:rFonts w:ascii="Arial" w:eastAsia="Arial" w:hAnsi="Arial" w:cs="Arial"/>
          <w:b/>
          <w:sz w:val="24"/>
          <w:szCs w:val="24"/>
        </w:rPr>
        <w:t>co</w:t>
      </w:r>
      <w:r w:rsidRPr="00EF4147">
        <w:rPr>
          <w:rFonts w:ascii="Arial" w:eastAsia="Arial" w:hAnsi="Arial" w:cs="Arial"/>
          <w:b/>
          <w:sz w:val="24"/>
          <w:szCs w:val="24"/>
        </w:rPr>
        <w:t>nfirmed</w:t>
      </w:r>
      <w:r w:rsidR="00D16141" w:rsidRPr="00EF4147">
        <w:rPr>
          <w:rFonts w:ascii="Arial" w:eastAsia="Arial" w:hAnsi="Arial" w:cs="Arial"/>
          <w:b/>
          <w:sz w:val="24"/>
          <w:szCs w:val="24"/>
        </w:rPr>
        <w:t xml:space="preserve"> </w:t>
      </w:r>
      <w:r w:rsidRPr="00EF4147">
        <w:rPr>
          <w:rFonts w:ascii="Arial" w:eastAsia="Arial" w:hAnsi="Arial" w:cs="Arial"/>
          <w:b/>
          <w:sz w:val="24"/>
          <w:szCs w:val="24"/>
        </w:rPr>
        <w:t>cases</w:t>
      </w:r>
      <w:r w:rsidRPr="00EF4147">
        <w:rPr>
          <w:rFonts w:ascii="Arial" w:eastAsia="Arial" w:hAnsi="Arial" w:cs="Arial"/>
          <w:sz w:val="24"/>
          <w:szCs w:val="24"/>
        </w:rPr>
        <w:t>;</w:t>
      </w:r>
      <w:r w:rsidR="00D16141" w:rsidRPr="00EF4147">
        <w:rPr>
          <w:rFonts w:ascii="Arial" w:eastAsia="Arial" w:hAnsi="Arial" w:cs="Arial"/>
          <w:sz w:val="24"/>
          <w:szCs w:val="24"/>
        </w:rPr>
        <w:t xml:space="preserve"> </w:t>
      </w:r>
      <w:r w:rsidRPr="00EF4147">
        <w:rPr>
          <w:rFonts w:ascii="Arial" w:eastAsia="Arial" w:hAnsi="Arial" w:cs="Arial"/>
          <w:sz w:val="24"/>
          <w:szCs w:val="24"/>
        </w:rPr>
        <w:t>of</w:t>
      </w:r>
      <w:r w:rsidR="00D16141" w:rsidRPr="00EF4147">
        <w:rPr>
          <w:rFonts w:ascii="Arial" w:eastAsia="Arial" w:hAnsi="Arial" w:cs="Arial"/>
          <w:sz w:val="24"/>
          <w:szCs w:val="24"/>
        </w:rPr>
        <w:t xml:space="preserve"> </w:t>
      </w:r>
      <w:r w:rsidRPr="00EF4147">
        <w:rPr>
          <w:rFonts w:ascii="Arial" w:eastAsia="Arial" w:hAnsi="Arial" w:cs="Arial"/>
          <w:sz w:val="24"/>
          <w:szCs w:val="24"/>
        </w:rPr>
        <w:t>which,</w:t>
      </w:r>
      <w:r w:rsidR="00D16141" w:rsidRPr="00EF4147">
        <w:rPr>
          <w:rFonts w:ascii="Arial" w:eastAsia="Arial" w:hAnsi="Arial" w:cs="Arial"/>
          <w:sz w:val="24"/>
          <w:szCs w:val="24"/>
        </w:rPr>
        <w:t xml:space="preserve"> </w:t>
      </w:r>
      <w:r w:rsidR="00B21DB9" w:rsidRPr="00EF4147">
        <w:rPr>
          <w:rFonts w:ascii="Arial" w:eastAsia="Arial" w:hAnsi="Arial" w:cs="Arial"/>
          <w:b/>
          <w:sz w:val="24"/>
          <w:szCs w:val="24"/>
        </w:rPr>
        <w:t xml:space="preserve">27,992 </w:t>
      </w:r>
      <w:r w:rsidRPr="00EF4147">
        <w:rPr>
          <w:rFonts w:ascii="Arial" w:eastAsia="Arial" w:hAnsi="Arial" w:cs="Arial"/>
          <w:sz w:val="24"/>
          <w:szCs w:val="24"/>
        </w:rPr>
        <w:t>are</w:t>
      </w:r>
      <w:r w:rsidR="00D16141" w:rsidRPr="00EF4147">
        <w:rPr>
          <w:rFonts w:ascii="Arial" w:eastAsia="Arial" w:hAnsi="Arial" w:cs="Arial"/>
          <w:sz w:val="24"/>
          <w:szCs w:val="24"/>
        </w:rPr>
        <w:t xml:space="preserve"> </w:t>
      </w:r>
      <w:r w:rsidRPr="00EF4147">
        <w:rPr>
          <w:rFonts w:ascii="Arial" w:eastAsia="Arial" w:hAnsi="Arial" w:cs="Arial"/>
          <w:b/>
          <w:sz w:val="24"/>
          <w:szCs w:val="24"/>
        </w:rPr>
        <w:t>active</w:t>
      </w:r>
      <w:r w:rsidRPr="00EF4147">
        <w:rPr>
          <w:rFonts w:ascii="Arial" w:eastAsia="Arial" w:hAnsi="Arial" w:cs="Arial"/>
          <w:sz w:val="24"/>
          <w:szCs w:val="24"/>
        </w:rPr>
        <w:t>,</w:t>
      </w:r>
      <w:r w:rsidR="00D16141" w:rsidRPr="00EF4147">
        <w:rPr>
          <w:rFonts w:ascii="Arial" w:eastAsia="Arial" w:hAnsi="Arial" w:cs="Arial"/>
          <w:sz w:val="24"/>
          <w:szCs w:val="24"/>
        </w:rPr>
        <w:t xml:space="preserve"> </w:t>
      </w:r>
      <w:r w:rsidR="00B21DB9" w:rsidRPr="00EF4147">
        <w:rPr>
          <w:rFonts w:ascii="Arial" w:eastAsia="Arial" w:hAnsi="Arial" w:cs="Arial"/>
          <w:b/>
          <w:sz w:val="24"/>
          <w:szCs w:val="24"/>
        </w:rPr>
        <w:t xml:space="preserve">499,772 </w:t>
      </w:r>
      <w:r w:rsidRPr="00EF4147">
        <w:rPr>
          <w:rFonts w:ascii="Arial" w:eastAsia="Arial" w:hAnsi="Arial" w:cs="Arial"/>
          <w:sz w:val="24"/>
          <w:szCs w:val="24"/>
        </w:rPr>
        <w:t>have</w:t>
      </w:r>
      <w:r w:rsidR="00D16141" w:rsidRPr="00EF4147">
        <w:rPr>
          <w:rFonts w:ascii="Arial" w:eastAsia="Arial" w:hAnsi="Arial" w:cs="Arial"/>
          <w:sz w:val="24"/>
          <w:szCs w:val="24"/>
        </w:rPr>
        <w:t xml:space="preserve"> </w:t>
      </w:r>
      <w:r w:rsidRPr="00EF4147">
        <w:rPr>
          <w:rFonts w:ascii="Arial" w:eastAsia="Arial" w:hAnsi="Arial" w:cs="Arial"/>
          <w:b/>
          <w:sz w:val="24"/>
          <w:szCs w:val="24"/>
        </w:rPr>
        <w:t>recovered</w:t>
      </w:r>
      <w:r w:rsidR="00D16141" w:rsidRPr="00EF4147">
        <w:rPr>
          <w:rFonts w:ascii="Arial" w:eastAsia="Arial" w:hAnsi="Arial" w:cs="Arial"/>
          <w:sz w:val="24"/>
          <w:szCs w:val="24"/>
        </w:rPr>
        <w:t xml:space="preserve"> </w:t>
      </w:r>
      <w:r w:rsidRPr="00EF4147">
        <w:rPr>
          <w:rFonts w:ascii="Arial" w:eastAsia="Arial" w:hAnsi="Arial" w:cs="Arial"/>
          <w:sz w:val="24"/>
          <w:szCs w:val="24"/>
        </w:rPr>
        <w:t>and</w:t>
      </w:r>
      <w:r w:rsidR="00D16141" w:rsidRPr="00EF4147">
        <w:rPr>
          <w:rFonts w:ascii="Arial" w:eastAsia="Arial" w:hAnsi="Arial" w:cs="Arial"/>
          <w:sz w:val="24"/>
          <w:szCs w:val="24"/>
        </w:rPr>
        <w:t xml:space="preserve"> </w:t>
      </w:r>
      <w:r w:rsidR="00B21DB9" w:rsidRPr="00EF4147">
        <w:rPr>
          <w:rFonts w:ascii="Arial" w:eastAsia="Arial" w:hAnsi="Arial" w:cs="Arial"/>
          <w:b/>
          <w:sz w:val="24"/>
          <w:szCs w:val="24"/>
        </w:rPr>
        <w:t xml:space="preserve">11,231 </w:t>
      </w:r>
      <w:r w:rsidR="003F4BC9" w:rsidRPr="00EF4147">
        <w:rPr>
          <w:rFonts w:ascii="Arial" w:eastAsia="Arial" w:hAnsi="Arial" w:cs="Arial"/>
          <w:b/>
          <w:sz w:val="24"/>
          <w:szCs w:val="24"/>
        </w:rPr>
        <w:t>deaths</w:t>
      </w:r>
      <w:r w:rsidR="007767C5" w:rsidRPr="00EF4147">
        <w:rPr>
          <w:rFonts w:ascii="Arial" w:eastAsia="Arial" w:hAnsi="Arial" w:cs="Arial"/>
          <w:b/>
          <w:bCs/>
          <w:sz w:val="24"/>
          <w:szCs w:val="24"/>
        </w:rPr>
        <w:t>.</w:t>
      </w:r>
    </w:p>
    <w:p w14:paraId="4C852D7D" w14:textId="59E0206D"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B21DB9">
        <w:rPr>
          <w:rFonts w:ascii="Arial" w:eastAsia="Arial" w:hAnsi="Arial" w:cs="Arial"/>
          <w:i/>
          <w:color w:val="0070C0"/>
          <w:sz w:val="16"/>
          <w:szCs w:val="16"/>
        </w:rPr>
        <w:t>1</w:t>
      </w: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291CAF8E" w:rsidR="009702AE" w:rsidRPr="00C94F42" w:rsidRDefault="003E4C18" w:rsidP="00D04565">
      <w:pPr>
        <w:spacing w:after="0" w:line="240" w:lineRule="auto"/>
        <w:contextualSpacing/>
        <w:jc w:val="both"/>
        <w:rPr>
          <w:rFonts w:ascii="Arial" w:eastAsia="Arial" w:hAnsi="Arial" w:cs="Arial"/>
          <w:sz w:val="24"/>
          <w:szCs w:val="24"/>
        </w:rPr>
      </w:pPr>
      <w:bookmarkStart w:id="1" w:name="_heading=h.1fob9te" w:colFirst="0" w:colLast="0"/>
      <w:bookmarkEnd w:id="1"/>
      <w:r w:rsidRPr="00C94F42">
        <w:rPr>
          <w:rFonts w:ascii="Arial" w:eastAsia="Arial" w:hAnsi="Arial" w:cs="Arial"/>
          <w:sz w:val="24"/>
          <w:szCs w:val="24"/>
        </w:rPr>
        <w:t>A</w:t>
      </w:r>
      <w:r w:rsidR="00D16141" w:rsidRPr="00C94F42">
        <w:rPr>
          <w:rFonts w:ascii="Arial" w:eastAsia="Arial" w:hAnsi="Arial" w:cs="Arial"/>
          <w:sz w:val="24"/>
          <w:szCs w:val="24"/>
        </w:rPr>
        <w:t xml:space="preserve"> </w:t>
      </w:r>
      <w:r w:rsidRPr="00C94F42">
        <w:rPr>
          <w:rFonts w:ascii="Arial" w:eastAsia="Arial" w:hAnsi="Arial" w:cs="Arial"/>
          <w:sz w:val="24"/>
          <w:szCs w:val="24"/>
        </w:rPr>
        <w:t>total</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b/>
          <w:bCs/>
          <w:sz w:val="24"/>
          <w:szCs w:val="24"/>
        </w:rPr>
        <w:t xml:space="preserve"> </w:t>
      </w:r>
      <w:r w:rsidR="004652C8" w:rsidRPr="00B21DB9">
        <w:rPr>
          <w:rFonts w:ascii="Arial" w:eastAsia="Arial" w:hAnsi="Arial" w:cs="Arial"/>
          <w:b/>
          <w:color w:val="0070C0"/>
          <w:sz w:val="24"/>
          <w:szCs w:val="24"/>
        </w:rPr>
        <w:t>₱</w:t>
      </w:r>
      <w:r w:rsidR="0096178B">
        <w:rPr>
          <w:rFonts w:ascii="Arial" w:eastAsia="Arial" w:hAnsi="Arial" w:cs="Arial"/>
          <w:b/>
          <w:bCs/>
          <w:color w:val="0070C0"/>
          <w:sz w:val="24"/>
          <w:szCs w:val="24"/>
        </w:rPr>
        <w:t>1,966,940,395.14</w:t>
      </w:r>
      <w:r w:rsidR="00B21DB9" w:rsidRPr="00B21DB9">
        <w:rPr>
          <w:rFonts w:ascii="Arial" w:eastAsia="Arial" w:hAnsi="Arial" w:cs="Arial"/>
          <w:b/>
          <w:bCs/>
          <w:color w:val="0070C0"/>
          <w:sz w:val="24"/>
          <w:szCs w:val="24"/>
        </w:rPr>
        <w:t xml:space="preserve"> </w:t>
      </w:r>
      <w:r w:rsidRPr="00C94F42">
        <w:rPr>
          <w:rFonts w:ascii="Arial" w:eastAsia="Arial" w:hAnsi="Arial" w:cs="Arial"/>
          <w:sz w:val="24"/>
          <w:szCs w:val="24"/>
        </w:rPr>
        <w:t>worth</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assistance</w:t>
      </w:r>
      <w:r w:rsidR="00D16141" w:rsidRPr="00C94F42">
        <w:rPr>
          <w:rFonts w:ascii="Arial" w:eastAsia="Arial" w:hAnsi="Arial" w:cs="Arial"/>
          <w:sz w:val="24"/>
          <w:szCs w:val="24"/>
        </w:rPr>
        <w:t xml:space="preserve"> </w:t>
      </w:r>
      <w:r w:rsidRPr="00C94F42">
        <w:rPr>
          <w:rFonts w:ascii="Arial" w:eastAsia="Arial" w:hAnsi="Arial" w:cs="Arial"/>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the</w:t>
      </w:r>
      <w:r w:rsidR="00D16141" w:rsidRPr="00C94F42">
        <w:rPr>
          <w:rFonts w:ascii="Arial" w:eastAsia="Arial" w:hAnsi="Arial" w:cs="Arial"/>
          <w:sz w:val="24"/>
          <w:szCs w:val="24"/>
        </w:rPr>
        <w:t xml:space="preserve"> </w:t>
      </w:r>
      <w:r w:rsidRPr="00C94F42">
        <w:rPr>
          <w:rFonts w:ascii="Arial" w:eastAsia="Arial" w:hAnsi="Arial" w:cs="Arial"/>
          <w:sz w:val="24"/>
          <w:szCs w:val="24"/>
        </w:rPr>
        <w:t>families</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sz w:val="24"/>
          <w:szCs w:val="24"/>
        </w:rPr>
        <w:t>individuals</w:t>
      </w:r>
      <w:r w:rsidR="00D16141" w:rsidRPr="00C94F42">
        <w:rPr>
          <w:rFonts w:ascii="Arial" w:eastAsia="Arial" w:hAnsi="Arial" w:cs="Arial"/>
          <w:sz w:val="24"/>
          <w:szCs w:val="24"/>
        </w:rPr>
        <w:t xml:space="preserve"> </w:t>
      </w:r>
      <w:r w:rsidRPr="00C94F42">
        <w:rPr>
          <w:rFonts w:ascii="Arial" w:eastAsia="Arial" w:hAnsi="Arial" w:cs="Arial"/>
          <w:sz w:val="24"/>
          <w:szCs w:val="24"/>
        </w:rPr>
        <w:t>including</w:t>
      </w:r>
      <w:r w:rsidR="00D16141" w:rsidRPr="00C94F42">
        <w:rPr>
          <w:rFonts w:ascii="Arial" w:eastAsia="Arial" w:hAnsi="Arial" w:cs="Arial"/>
          <w:sz w:val="24"/>
          <w:szCs w:val="24"/>
        </w:rPr>
        <w:t xml:space="preserve"> </w:t>
      </w:r>
      <w:r w:rsidRPr="00C94F42">
        <w:rPr>
          <w:rFonts w:ascii="Arial" w:eastAsia="Arial" w:hAnsi="Arial" w:cs="Arial"/>
          <w:sz w:val="24"/>
          <w:szCs w:val="24"/>
        </w:rPr>
        <w:t>strandees</w:t>
      </w:r>
      <w:r w:rsidR="00D16141" w:rsidRPr="00C94F42">
        <w:rPr>
          <w:rFonts w:ascii="Arial" w:eastAsia="Arial" w:hAnsi="Arial" w:cs="Arial"/>
          <w:sz w:val="24"/>
          <w:szCs w:val="24"/>
        </w:rPr>
        <w:t xml:space="preserve"> </w:t>
      </w:r>
      <w:r w:rsidRPr="00C94F42">
        <w:rPr>
          <w:rFonts w:ascii="Arial" w:eastAsia="Arial" w:hAnsi="Arial" w:cs="Arial"/>
          <w:sz w:val="24"/>
          <w:szCs w:val="24"/>
        </w:rPr>
        <w:t>affect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C94F42">
        <w:rPr>
          <w:rFonts w:ascii="Arial" w:eastAsia="Arial" w:hAnsi="Arial" w:cs="Arial"/>
          <w:sz w:val="24"/>
          <w:szCs w:val="24"/>
        </w:rPr>
        <w:t>community</w:t>
      </w:r>
      <w:r w:rsidR="00D16141" w:rsidRPr="00C94F42">
        <w:rPr>
          <w:rFonts w:ascii="Arial" w:eastAsia="Arial" w:hAnsi="Arial" w:cs="Arial"/>
          <w:sz w:val="24"/>
          <w:szCs w:val="24"/>
        </w:rPr>
        <w:t xml:space="preserve"> </w:t>
      </w:r>
      <w:r w:rsidRPr="00C94F42">
        <w:rPr>
          <w:rFonts w:ascii="Arial" w:eastAsia="Arial" w:hAnsi="Arial" w:cs="Arial"/>
          <w:sz w:val="24"/>
          <w:szCs w:val="24"/>
        </w:rPr>
        <w:t>quarantine</w:t>
      </w:r>
      <w:r w:rsidR="00D16141" w:rsidRPr="00C94F42">
        <w:rPr>
          <w:rFonts w:ascii="Arial" w:eastAsia="Arial" w:hAnsi="Arial" w:cs="Arial"/>
          <w:sz w:val="24"/>
          <w:szCs w:val="24"/>
        </w:rPr>
        <w:t xml:space="preserve"> </w:t>
      </w:r>
      <w:r w:rsidRPr="00C94F42">
        <w:rPr>
          <w:rFonts w:ascii="Arial" w:eastAsia="Arial" w:hAnsi="Arial" w:cs="Arial"/>
          <w:sz w:val="24"/>
          <w:szCs w:val="24"/>
        </w:rPr>
        <w:t>being</w:t>
      </w:r>
      <w:r w:rsidR="00D16141" w:rsidRPr="00C94F42">
        <w:rPr>
          <w:rFonts w:ascii="Arial" w:eastAsia="Arial" w:hAnsi="Arial" w:cs="Arial"/>
          <w:sz w:val="24"/>
          <w:szCs w:val="24"/>
        </w:rPr>
        <w:t xml:space="preserve"> </w:t>
      </w:r>
      <w:r w:rsidRPr="00C94F42">
        <w:rPr>
          <w:rFonts w:ascii="Arial" w:eastAsia="Arial" w:hAnsi="Arial" w:cs="Arial"/>
          <w:sz w:val="24"/>
          <w:szCs w:val="24"/>
        </w:rPr>
        <w:t>implemented</w:t>
      </w:r>
      <w:r w:rsidR="00D16141" w:rsidRPr="00C94F42">
        <w:rPr>
          <w:rFonts w:ascii="Arial" w:eastAsia="Arial" w:hAnsi="Arial" w:cs="Arial"/>
          <w:sz w:val="24"/>
          <w:szCs w:val="24"/>
        </w:rPr>
        <w:t xml:space="preserve"> </w:t>
      </w:r>
      <w:r w:rsidRPr="00C94F42">
        <w:rPr>
          <w:rFonts w:ascii="Arial" w:eastAsia="Arial" w:hAnsi="Arial" w:cs="Arial"/>
          <w:sz w:val="24"/>
          <w:szCs w:val="24"/>
        </w:rPr>
        <w:t>due</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COVID-19</w:t>
      </w:r>
      <w:r w:rsidR="00D16141" w:rsidRPr="00C94F42">
        <w:rPr>
          <w:rFonts w:ascii="Arial" w:eastAsia="Arial" w:hAnsi="Arial" w:cs="Arial"/>
          <w:sz w:val="24"/>
          <w:szCs w:val="24"/>
        </w:rPr>
        <w:t xml:space="preserve"> </w:t>
      </w:r>
      <w:r w:rsidRPr="00C94F42">
        <w:rPr>
          <w:rFonts w:ascii="Arial" w:eastAsia="Arial" w:hAnsi="Arial" w:cs="Arial"/>
          <w:sz w:val="24"/>
          <w:szCs w:val="24"/>
        </w:rPr>
        <w:t>pandemic;</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which,</w:t>
      </w:r>
      <w:r w:rsidR="00201C7A" w:rsidRPr="00C94F42">
        <w:rPr>
          <w:rFonts w:ascii="Arial" w:eastAsia="Arial" w:hAnsi="Arial" w:cs="Arial"/>
          <w:sz w:val="24"/>
          <w:szCs w:val="24"/>
        </w:rPr>
        <w:t xml:space="preserve"> </w:t>
      </w:r>
      <w:r w:rsidR="00CD47B7" w:rsidRPr="00B21DB9">
        <w:rPr>
          <w:rFonts w:ascii="Arial" w:eastAsia="Arial" w:hAnsi="Arial" w:cs="Arial"/>
          <w:b/>
          <w:color w:val="0070C0"/>
          <w:sz w:val="24"/>
          <w:szCs w:val="24"/>
        </w:rPr>
        <w:t>₱</w:t>
      </w:r>
      <w:r w:rsidR="0096178B">
        <w:rPr>
          <w:rFonts w:ascii="Arial" w:eastAsia="Arial" w:hAnsi="Arial" w:cs="Arial"/>
          <w:b/>
          <w:color w:val="0070C0"/>
          <w:sz w:val="24"/>
          <w:szCs w:val="24"/>
        </w:rPr>
        <w:t>1,451,700,056.05</w:t>
      </w:r>
      <w:r w:rsidR="00B21DB9" w:rsidRPr="00B21DB9">
        <w:rPr>
          <w:rFonts w:ascii="Arial" w:eastAsia="Arial" w:hAnsi="Arial" w:cs="Arial"/>
          <w:b/>
          <w:color w:val="0070C0"/>
          <w:sz w:val="24"/>
          <w:szCs w:val="24"/>
        </w:rPr>
        <w:t xml:space="preserve"> </w:t>
      </w:r>
      <w:r w:rsidRPr="00C94F42">
        <w:rPr>
          <w:rFonts w:ascii="Arial" w:eastAsia="Arial" w:hAnsi="Arial" w:cs="Arial"/>
          <w:bCs/>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B21DB9">
        <w:rPr>
          <w:rFonts w:ascii="Arial" w:eastAsia="Arial" w:hAnsi="Arial" w:cs="Arial"/>
          <w:b/>
          <w:color w:val="0070C0"/>
          <w:sz w:val="24"/>
          <w:szCs w:val="24"/>
        </w:rPr>
        <w:t>DSWD</w:t>
      </w:r>
      <w:r w:rsidRPr="00B21DB9">
        <w:rPr>
          <w:rFonts w:ascii="Arial" w:eastAsia="Arial" w:hAnsi="Arial" w:cs="Arial"/>
          <w:color w:val="0070C0"/>
          <w:sz w:val="24"/>
          <w:szCs w:val="24"/>
        </w:rPr>
        <w:t>,</w:t>
      </w:r>
      <w:r w:rsidR="00D16141" w:rsidRPr="00B21DB9">
        <w:rPr>
          <w:rFonts w:ascii="Arial" w:eastAsia="Arial" w:hAnsi="Arial" w:cs="Arial"/>
          <w:b/>
          <w:color w:val="0070C0"/>
          <w:sz w:val="24"/>
          <w:szCs w:val="24"/>
        </w:rPr>
        <w:t xml:space="preserve"> </w:t>
      </w:r>
      <w:r w:rsidRPr="00C94F42">
        <w:rPr>
          <w:rFonts w:ascii="Arial" w:eastAsia="Arial" w:hAnsi="Arial" w:cs="Arial"/>
          <w:b/>
          <w:sz w:val="24"/>
          <w:szCs w:val="24"/>
        </w:rPr>
        <w:t>₱</w:t>
      </w:r>
      <w:r w:rsidR="00D04A1F" w:rsidRPr="00C94F42">
        <w:rPr>
          <w:rFonts w:ascii="Arial" w:eastAsia="Arial" w:hAnsi="Arial" w:cs="Arial"/>
          <w:b/>
          <w:bCs/>
          <w:sz w:val="24"/>
          <w:szCs w:val="24"/>
        </w:rPr>
        <w:t xml:space="preserve">483,389,929.13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NGOs</w:t>
      </w:r>
      <w:r w:rsidRPr="00C94F42">
        <w:rPr>
          <w:rFonts w:ascii="Arial" w:eastAsia="Arial" w:hAnsi="Arial" w:cs="Arial"/>
          <w:sz w:val="24"/>
          <w:szCs w:val="24"/>
        </w:rPr>
        <w:t>,</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b/>
          <w:sz w:val="24"/>
          <w:szCs w:val="24"/>
        </w:rPr>
        <w:t>₱</w:t>
      </w:r>
      <w:r w:rsidR="00D67BA9" w:rsidRPr="00C94F42">
        <w:rPr>
          <w:rFonts w:ascii="Arial" w:eastAsia="Arial" w:hAnsi="Arial" w:cs="Arial"/>
          <w:b/>
          <w:bCs/>
          <w:sz w:val="24"/>
          <w:szCs w:val="24"/>
        </w:rPr>
        <w:t>31,850,409.96</w:t>
      </w:r>
      <w:r w:rsidR="00D16141" w:rsidRPr="00C94F42">
        <w:rPr>
          <w:rFonts w:ascii="Arial" w:eastAsia="Arial" w:hAnsi="Arial" w:cs="Arial"/>
          <w:b/>
          <w:bCs/>
          <w:sz w:val="24"/>
          <w:szCs w:val="24"/>
        </w:rPr>
        <w:t xml:space="preserve">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Private</w:t>
      </w:r>
      <w:r w:rsidR="00D16141" w:rsidRPr="00C94F42">
        <w:rPr>
          <w:rFonts w:ascii="Arial" w:eastAsia="Arial" w:hAnsi="Arial" w:cs="Arial"/>
          <w:b/>
          <w:sz w:val="24"/>
          <w:szCs w:val="24"/>
        </w:rPr>
        <w:t xml:space="preserve"> </w:t>
      </w:r>
      <w:r w:rsidRPr="00C94F42">
        <w:rPr>
          <w:rFonts w:ascii="Arial" w:eastAsia="Arial" w:hAnsi="Arial" w:cs="Arial"/>
          <w:b/>
          <w:sz w:val="24"/>
          <w:szCs w:val="24"/>
        </w:rPr>
        <w:t>Partners</w:t>
      </w:r>
      <w:r w:rsidR="00D16141" w:rsidRPr="00C94F42">
        <w:rPr>
          <w:rFonts w:ascii="Arial" w:eastAsia="Arial" w:hAnsi="Arial" w:cs="Arial"/>
          <w:b/>
          <w:sz w:val="20"/>
          <w:szCs w:val="20"/>
        </w:rPr>
        <w:t xml:space="preserve"> </w:t>
      </w:r>
      <w:r w:rsidRPr="00C94F42">
        <w:rPr>
          <w:rFonts w:ascii="Arial" w:eastAsia="Arial" w:hAnsi="Arial" w:cs="Arial"/>
          <w:sz w:val="24"/>
          <w:szCs w:val="24"/>
        </w:rPr>
        <w:t>(see</w:t>
      </w:r>
      <w:r w:rsidR="00D16141" w:rsidRPr="00C94F42">
        <w:rPr>
          <w:rFonts w:ascii="Arial" w:eastAsia="Arial" w:hAnsi="Arial" w:cs="Arial"/>
          <w:sz w:val="24"/>
          <w:szCs w:val="24"/>
        </w:rPr>
        <w:t xml:space="preserve"> </w:t>
      </w:r>
      <w:r w:rsidRPr="00C94F42">
        <w:rPr>
          <w:rFonts w:ascii="Arial" w:eastAsia="Arial" w:hAnsi="Arial" w:cs="Arial"/>
          <w:sz w:val="24"/>
          <w:szCs w:val="24"/>
        </w:rPr>
        <w:t>Table</w:t>
      </w:r>
      <w:r w:rsidR="00D16141" w:rsidRPr="00C94F42">
        <w:rPr>
          <w:rFonts w:ascii="Arial" w:eastAsia="Arial" w:hAnsi="Arial" w:cs="Arial"/>
          <w:sz w:val="24"/>
          <w:szCs w:val="24"/>
        </w:rPr>
        <w:t xml:space="preserve"> </w:t>
      </w:r>
      <w:r w:rsidRPr="00C94F42">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0166B2" w14:paraId="7A9FB53B" w14:textId="77777777" w:rsidTr="000166B2">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2F11B43" w14:textId="77777777" w:rsidR="000166B2" w:rsidRDefault="000166B2" w:rsidP="000166B2">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6AFA026" w14:textId="77777777" w:rsidR="000166B2" w:rsidRDefault="000166B2" w:rsidP="000166B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0166B2" w14:paraId="7A222CD1" w14:textId="77777777" w:rsidTr="000166B2">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0DBCC965" w14:textId="77777777" w:rsidR="000166B2" w:rsidRDefault="000166B2" w:rsidP="000166B2">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1E86E450" w14:textId="77777777" w:rsidR="000166B2" w:rsidRDefault="000166B2" w:rsidP="000166B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37F18284" w14:textId="77777777" w:rsidR="000166B2" w:rsidRDefault="000166B2" w:rsidP="000166B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4728D74C" w14:textId="77777777" w:rsidR="000166B2" w:rsidRDefault="000166B2" w:rsidP="000166B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04D8542E" w14:textId="77777777" w:rsidR="000166B2" w:rsidRDefault="000166B2" w:rsidP="000166B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0166B2" w14:paraId="4D30AA7D"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7B1E95" w14:textId="77777777" w:rsidR="000166B2" w:rsidRDefault="000166B2" w:rsidP="000166B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2550DE06" w14:textId="614C01F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1,700,056.05 </w:t>
            </w:r>
          </w:p>
        </w:tc>
        <w:tc>
          <w:tcPr>
            <w:tcW w:w="675" w:type="pct"/>
            <w:tcBorders>
              <w:top w:val="nil"/>
              <w:left w:val="nil"/>
              <w:bottom w:val="single" w:sz="4" w:space="0" w:color="000000"/>
              <w:right w:val="single" w:sz="4" w:space="0" w:color="000000"/>
            </w:tcBorders>
            <w:shd w:val="clear" w:color="A5A5A5" w:fill="A5A5A5"/>
            <w:noWrap/>
            <w:vAlign w:val="bottom"/>
            <w:hideMark/>
          </w:tcPr>
          <w:p w14:paraId="2A623FE2" w14:textId="1E89D5B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3,389,929.13 </w:t>
            </w:r>
          </w:p>
        </w:tc>
        <w:tc>
          <w:tcPr>
            <w:tcW w:w="624" w:type="pct"/>
            <w:tcBorders>
              <w:top w:val="nil"/>
              <w:left w:val="nil"/>
              <w:bottom w:val="single" w:sz="4" w:space="0" w:color="000000"/>
              <w:right w:val="single" w:sz="4" w:space="0" w:color="000000"/>
            </w:tcBorders>
            <w:shd w:val="clear" w:color="A5A5A5" w:fill="A5A5A5"/>
            <w:noWrap/>
            <w:vAlign w:val="bottom"/>
            <w:hideMark/>
          </w:tcPr>
          <w:p w14:paraId="16398151" w14:textId="13AF2B2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3722CD74" w14:textId="1E39AA2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66,940,395.14 </w:t>
            </w:r>
          </w:p>
        </w:tc>
      </w:tr>
      <w:tr w:rsidR="000166B2" w14:paraId="03AE8F23"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0964F6"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06730C42" w14:textId="40D62EA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871,944.65 </w:t>
            </w:r>
          </w:p>
        </w:tc>
        <w:tc>
          <w:tcPr>
            <w:tcW w:w="675" w:type="pct"/>
            <w:tcBorders>
              <w:top w:val="nil"/>
              <w:left w:val="nil"/>
              <w:bottom w:val="single" w:sz="4" w:space="0" w:color="000000"/>
              <w:right w:val="single" w:sz="4" w:space="0" w:color="000000"/>
            </w:tcBorders>
            <w:shd w:val="clear" w:color="A5A5A5" w:fill="A5A5A5"/>
            <w:noWrap/>
            <w:vAlign w:val="bottom"/>
            <w:hideMark/>
          </w:tcPr>
          <w:p w14:paraId="06AA001E" w14:textId="2CC5EEC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2D344F5" w14:textId="183B2FF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E093E79" w14:textId="2F4DE14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4,281,944.65 </w:t>
            </w:r>
          </w:p>
        </w:tc>
      </w:tr>
      <w:tr w:rsidR="000166B2" w14:paraId="64BD10A9"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B5E9C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0FD5B296" w14:textId="1273701A"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283,050.49 </w:t>
            </w:r>
          </w:p>
        </w:tc>
        <w:tc>
          <w:tcPr>
            <w:tcW w:w="675" w:type="pct"/>
            <w:tcBorders>
              <w:top w:val="nil"/>
              <w:left w:val="nil"/>
              <w:bottom w:val="single" w:sz="4" w:space="0" w:color="000000"/>
              <w:right w:val="single" w:sz="4" w:space="0" w:color="000000"/>
            </w:tcBorders>
            <w:shd w:val="clear" w:color="auto" w:fill="auto"/>
            <w:noWrap/>
            <w:vAlign w:val="bottom"/>
            <w:hideMark/>
          </w:tcPr>
          <w:p w14:paraId="1430E8AE" w14:textId="794C408E"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35B19ED" w14:textId="51882C31"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FE7436" w14:textId="56AA0B9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83,050.49 </w:t>
            </w:r>
          </w:p>
        </w:tc>
      </w:tr>
      <w:tr w:rsidR="000166B2" w14:paraId="405226C9"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35037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0D24DBC" w14:textId="7E937750"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709,809.36 </w:t>
            </w:r>
          </w:p>
        </w:tc>
        <w:tc>
          <w:tcPr>
            <w:tcW w:w="675" w:type="pct"/>
            <w:tcBorders>
              <w:top w:val="nil"/>
              <w:left w:val="nil"/>
              <w:bottom w:val="single" w:sz="4" w:space="0" w:color="000000"/>
              <w:right w:val="single" w:sz="4" w:space="0" w:color="000000"/>
            </w:tcBorders>
            <w:shd w:val="clear" w:color="auto" w:fill="auto"/>
            <w:noWrap/>
            <w:vAlign w:val="bottom"/>
            <w:hideMark/>
          </w:tcPr>
          <w:p w14:paraId="5EFD01E8" w14:textId="20D12E75"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3F0E9A" w14:textId="3009E3DA"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D20044F" w14:textId="31D4B1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09,809.36 </w:t>
            </w:r>
          </w:p>
        </w:tc>
      </w:tr>
      <w:tr w:rsidR="000166B2" w14:paraId="11A93E5C"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A6CFE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C8387F2" w14:textId="7F9633B2"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3D032861" w14:textId="484C8683"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30E66F" w14:textId="4949B80E"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04F7F5" w14:textId="6F5338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0166B2" w14:paraId="6F9BD489"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CA066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75651D25" w14:textId="5E01DB69"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431C1252" w14:textId="20ADBE6C"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6F7B3A0" w14:textId="376764FB"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7B2C0D1" w14:textId="0517C8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9,218.00 </w:t>
            </w:r>
          </w:p>
        </w:tc>
      </w:tr>
      <w:tr w:rsidR="000166B2" w14:paraId="634F9E81"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3577F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64823A9" w14:textId="35EC2F75"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588CD792" w14:textId="0494F338"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E36D954" w14:textId="571E17CB"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93C2477" w14:textId="24B0FE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0166B2" w14:paraId="25FCB2E7"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809A5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0AD255D" w14:textId="27ABB891"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68,120.00 </w:t>
            </w:r>
          </w:p>
        </w:tc>
        <w:tc>
          <w:tcPr>
            <w:tcW w:w="675" w:type="pct"/>
            <w:tcBorders>
              <w:top w:val="nil"/>
              <w:left w:val="nil"/>
              <w:bottom w:val="single" w:sz="4" w:space="0" w:color="000000"/>
              <w:right w:val="single" w:sz="4" w:space="0" w:color="000000"/>
            </w:tcBorders>
            <w:shd w:val="clear" w:color="auto" w:fill="auto"/>
            <w:noWrap/>
            <w:vAlign w:val="bottom"/>
            <w:hideMark/>
          </w:tcPr>
          <w:p w14:paraId="6D7F3800" w14:textId="6EB180F5"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4944DCA" w14:textId="24D21D7F"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879068B" w14:textId="4EC8EF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60,620.00 </w:t>
            </w:r>
          </w:p>
        </w:tc>
      </w:tr>
      <w:tr w:rsidR="000166B2" w14:paraId="7565573A"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8086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4184CDD" w14:textId="5F78F7F8"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046,208.00 </w:t>
            </w:r>
          </w:p>
        </w:tc>
        <w:tc>
          <w:tcPr>
            <w:tcW w:w="675" w:type="pct"/>
            <w:tcBorders>
              <w:top w:val="nil"/>
              <w:left w:val="nil"/>
              <w:bottom w:val="single" w:sz="4" w:space="0" w:color="000000"/>
              <w:right w:val="single" w:sz="4" w:space="0" w:color="000000"/>
            </w:tcBorders>
            <w:shd w:val="clear" w:color="auto" w:fill="auto"/>
            <w:noWrap/>
            <w:vAlign w:val="bottom"/>
            <w:hideMark/>
          </w:tcPr>
          <w:p w14:paraId="23497927" w14:textId="0804B083"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4B98FDA" w14:textId="16F9A8C8"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D0915C" w14:textId="181F76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08.00 </w:t>
            </w:r>
          </w:p>
        </w:tc>
      </w:tr>
      <w:tr w:rsidR="000166B2" w14:paraId="47E7F486"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D03FF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338064" w14:textId="1262EE66"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5D127A3" w14:textId="79B760EF"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3EA719C" w14:textId="10111B44"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4151588" w14:textId="00FF6B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0166B2" w14:paraId="7B68EC70"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9C84A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79A01EB" w14:textId="3F346525"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484288" w14:textId="4BF7B615"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12D0AB0" w14:textId="40B21122"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7FFCD05" w14:textId="652B1F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0166B2" w14:paraId="34A08850"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438AA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12B468B" w14:textId="26DAE24D"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043E117A" w14:textId="693EB7F2"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312AAB" w14:textId="7C34B146"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3EC88C" w14:textId="0322C4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0166B2" w14:paraId="15A6678F"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9A3CA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115B978" w14:textId="01A5B9D6"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427,130.00 </w:t>
            </w:r>
          </w:p>
        </w:tc>
        <w:tc>
          <w:tcPr>
            <w:tcW w:w="675" w:type="pct"/>
            <w:tcBorders>
              <w:top w:val="nil"/>
              <w:left w:val="nil"/>
              <w:bottom w:val="single" w:sz="4" w:space="0" w:color="000000"/>
              <w:right w:val="single" w:sz="4" w:space="0" w:color="000000"/>
            </w:tcBorders>
            <w:shd w:val="clear" w:color="auto" w:fill="auto"/>
            <w:noWrap/>
            <w:vAlign w:val="bottom"/>
            <w:hideMark/>
          </w:tcPr>
          <w:p w14:paraId="69791286" w14:textId="09D93F4A"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4C8881A" w14:textId="57E7046C"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C1A3D16" w14:textId="27DD72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27,130.00 </w:t>
            </w:r>
          </w:p>
        </w:tc>
      </w:tr>
      <w:tr w:rsidR="000166B2" w14:paraId="0AECC0EE"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DFA87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E4E12E7" w14:textId="3DE1765E"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5437FA90" w14:textId="7D1A1F9A"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2944D91" w14:textId="355CA281"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7072B2" w14:textId="5A76BB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0166B2" w14:paraId="0590CEEA"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B21FA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7756EE2" w14:textId="40A6665F"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7F2BC1CB" w14:textId="786D6B4B"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CB685F3" w14:textId="7B5BC9C2"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3DA933" w14:textId="1BAB97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0166B2" w14:paraId="36707200"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5EA22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0C7E8B88" w14:textId="25B4AAC0"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6DBB9514" w14:textId="1BBCD8F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05314B4" w14:textId="16372F06"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E4E21B9" w14:textId="40147A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0166B2" w14:paraId="0C9B9B3A"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D241E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736A424" w14:textId="71096656"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7643CA86" w14:textId="5811C09B"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BD6188" w14:textId="059A9D72"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95352C7" w14:textId="334362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0166B2" w14:paraId="3C9343D6"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9EA82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9A5E731" w14:textId="130E7079"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551,346.30 </w:t>
            </w:r>
          </w:p>
        </w:tc>
        <w:tc>
          <w:tcPr>
            <w:tcW w:w="675" w:type="pct"/>
            <w:tcBorders>
              <w:top w:val="nil"/>
              <w:left w:val="nil"/>
              <w:bottom w:val="single" w:sz="4" w:space="0" w:color="000000"/>
              <w:right w:val="single" w:sz="4" w:space="0" w:color="000000"/>
            </w:tcBorders>
            <w:shd w:val="clear" w:color="auto" w:fill="auto"/>
            <w:noWrap/>
            <w:vAlign w:val="bottom"/>
            <w:hideMark/>
          </w:tcPr>
          <w:p w14:paraId="3CA3026A" w14:textId="25B0D821"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A07E83" w14:textId="125B6C6A"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C2257E9" w14:textId="6B7C5D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401,346.30 </w:t>
            </w:r>
          </w:p>
        </w:tc>
      </w:tr>
      <w:tr w:rsidR="000166B2" w14:paraId="564F225C"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9E397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0E6F94" w14:textId="1B6E2A1B"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69DB5E33" w14:textId="5DB2412E"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B9B7C6" w14:textId="739C7C06"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2CBFA53" w14:textId="2AC284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0166B2" w14:paraId="1F6B5B12"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E605F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77F3602" w14:textId="5510A1B8"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47D8CB" w14:textId="266BFD65"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54DD81" w14:textId="06EE3BF3"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BC27E12" w14:textId="620306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0166B2" w14:paraId="1D07D8F3"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9195FB"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1033B33A" w14:textId="7BC5DDE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237,603.68 </w:t>
            </w:r>
          </w:p>
        </w:tc>
        <w:tc>
          <w:tcPr>
            <w:tcW w:w="675" w:type="pct"/>
            <w:tcBorders>
              <w:top w:val="nil"/>
              <w:left w:val="nil"/>
              <w:bottom w:val="single" w:sz="4" w:space="0" w:color="000000"/>
              <w:right w:val="single" w:sz="4" w:space="0" w:color="000000"/>
            </w:tcBorders>
            <w:shd w:val="clear" w:color="A5A5A5" w:fill="A5A5A5"/>
            <w:noWrap/>
            <w:vAlign w:val="bottom"/>
            <w:hideMark/>
          </w:tcPr>
          <w:p w14:paraId="2A6F610F" w14:textId="09B76B1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0DEB3DA4" w14:textId="6BCCAB6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14A8711B" w14:textId="74E1F8C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893,714.27 </w:t>
            </w:r>
          </w:p>
        </w:tc>
      </w:tr>
      <w:tr w:rsidR="000166B2" w14:paraId="6631257A"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AA856"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6B8BEB7" w14:textId="45BD64C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879334A" w14:textId="5548141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CB1A2A8" w14:textId="599C68E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B9DBC7" w14:textId="3AAB2E5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0166B2" w14:paraId="33874E6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79E6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48A2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673568AA" w14:textId="06EDB4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6FD21D2" w14:textId="50B097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072385" w14:textId="613735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A81EF" w14:textId="083F71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0166B2" w14:paraId="7323B31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8393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88EE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2B2E5702" w14:textId="746AF8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BCCB893" w14:textId="2F07EB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7D1B8DD" w14:textId="749E8F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DF1D7" w14:textId="4B90FE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166B2" w14:paraId="2CC7DC7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AB8C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0478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3AB58CBE" w14:textId="5385E1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61E5286B" w14:textId="3C5205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F4C7115" w14:textId="2B1E2C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AEECC" w14:textId="372187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0166B2" w14:paraId="3563B42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2226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E29A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0D209E8C" w14:textId="6DDD51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376F2139" w14:textId="1A5701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5A62AC" w14:textId="2F4C63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82797" w14:textId="0395BD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0166B2" w14:paraId="6D10112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3366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9E48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0D0FF36" w14:textId="06398C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CDB913D" w14:textId="2332A0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5F83BC" w14:textId="7D719F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DB471" w14:textId="74AC0B5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166B2" w14:paraId="4A0EEB0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F685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3145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06305109" w14:textId="162C7D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06A16A77" w14:textId="490426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7E0070" w14:textId="66BBF0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3C524" w14:textId="6F58EF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166B2" w14:paraId="3710070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BCD4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FE7A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5C7B67B" w14:textId="73CD46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9B07655" w14:textId="29C395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31B87911" w14:textId="6F6845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94105" w14:textId="04D893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0166B2" w14:paraId="26D1BD7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96EF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26C5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4F124BFF" w14:textId="220B2E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BFA570C" w14:textId="596F6B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DEA1FEF" w14:textId="7B24F4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7CC9F" w14:textId="5E0F3D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0166B2" w14:paraId="3D70CF7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E3F9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9868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4969BAC2" w14:textId="55D6E1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82E91A5" w14:textId="2FD749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D9659BC" w14:textId="09C473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D3F42" w14:textId="3F6F9B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166B2" w14:paraId="289D30F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5132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D8F9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28AA9CA" w14:textId="20D149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5CA06F9D" w14:textId="36018B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E6D3F2" w14:textId="00A39E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DB2B2" w14:textId="22DDAB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0166B2" w14:paraId="5CAB048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BD5C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F45A8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940D757" w14:textId="7A7783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1791DB3B" w14:textId="16175F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19429DE" w14:textId="5F2F74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715C5" w14:textId="67EA38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0166B2" w14:paraId="35758BC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9805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D668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28F2B8C9" w14:textId="2668CB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02A7C0E7" w14:textId="5D9E47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A01523" w14:textId="6CB8F7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7DAE7" w14:textId="071A66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0166B2" w14:paraId="3D1C9E7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07CE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39BE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29C1CB5C" w14:textId="691F02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0AA3505B" w14:textId="3E6FD4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364E74EC" w14:textId="6AC749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84E9C" w14:textId="323E82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0166B2" w14:paraId="4B688CA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76B4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B8A4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6C5415C3" w14:textId="5F0BBE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70D3C97B" w14:textId="3D1FA5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07E56667" w14:textId="2CEB30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6347E" w14:textId="745981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0166B2" w14:paraId="1B1522F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8DC6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D21C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33E6BE5E" w14:textId="236F4C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3621F098" w14:textId="3654DC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17C5E5" w14:textId="783612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FB164" w14:textId="0210D9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0166B2" w14:paraId="33239E7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A5AA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5AAF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579C92D5" w14:textId="2845B5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2CB9CBC6" w14:textId="5B5814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CB2EF6" w14:textId="19D3B4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590E0" w14:textId="19ADC1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166B2" w14:paraId="6C44D6C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2304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4500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2FFF8DE3" w14:textId="487F73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9F319C6" w14:textId="0CE126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E30B8BD" w14:textId="0B68B8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C1596" w14:textId="55F679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166B2" w14:paraId="3A9E759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FC45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B2A5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42A55B46" w14:textId="773B2E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CAB6152" w14:textId="363B32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C17F46" w14:textId="2213D7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C7D44" w14:textId="55D5FB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166B2" w14:paraId="01BEC9B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109A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D0F0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5E278ACA" w14:textId="4A05A7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E044725" w14:textId="2BE7A8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2A0F29" w14:textId="670E1B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484FD" w14:textId="677DC0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166B2" w14:paraId="4ADDE3F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DF36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ED86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69401A04" w14:textId="222871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B32F34D" w14:textId="613C40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ACC7BC" w14:textId="5B3F33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74D51" w14:textId="11D54C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166B2" w14:paraId="78338BB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FFFE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A2EF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3A37B974" w14:textId="26FB50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6D2722F" w14:textId="627017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731CC9" w14:textId="2597E8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42F33" w14:textId="5A4F55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0166B2" w14:paraId="2E768D2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4FE8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50FF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39E1E32D" w14:textId="69DF4C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29D4FF87" w14:textId="09F7E8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5BB123" w14:textId="3D9939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7766A" w14:textId="513E19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0166B2" w14:paraId="16056B3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230C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5A4F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05F7A3A8" w14:textId="3B7D359F" w:rsidR="000166B2" w:rsidRDefault="000166B2" w:rsidP="000166B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084E0F6B" w14:textId="629914BB" w:rsidR="000166B2" w:rsidRDefault="000166B2" w:rsidP="000166B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B235DE" w14:textId="4750D5F9" w:rsidR="000166B2" w:rsidRDefault="000166B2" w:rsidP="000166B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94FC1" w14:textId="447059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0166B2" w14:paraId="0F90BBD0"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FF1FA"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822F676" w14:textId="3560D5C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5055E342" w14:textId="5D7C6CA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FC4561" w14:textId="37CB22E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DFE4B05" w14:textId="6C56CE8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r>
      <w:tr w:rsidR="000166B2" w14:paraId="2D1ABBC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1C87E"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570E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49F818D1" w14:textId="614475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DCE2CA" w14:textId="637C11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5498F" w14:textId="3C6BB9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3B530" w14:textId="487D53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0166B2" w14:paraId="59D5148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32DEA"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55BA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043AC475" w14:textId="658911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D8F705A" w14:textId="752D16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62135" w14:textId="0FA363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4D967" w14:textId="0EDAF0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0166B2" w14:paraId="0015809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0EC76"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C42E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729FA887" w14:textId="33B98E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7211329C" w14:textId="6F0002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F7659" w14:textId="4CAC26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BE88E" w14:textId="1613BE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0166B2" w14:paraId="73022C9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2844F"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A9CA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0CE94F06" w14:textId="7D0E9B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D89592A" w14:textId="28C6C9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EA51B" w14:textId="23979D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0D899" w14:textId="64FE23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166B2" w14:paraId="1AFFD65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6645E"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5423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70F915AF" w14:textId="27CF96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1EC1CA25" w14:textId="5790D1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4B2C1" w14:textId="7A20BE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A4A44" w14:textId="7CD176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0166B2" w14:paraId="3793F27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F8872"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2756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784DB64B" w14:textId="6AABB0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585753F4" w14:textId="0E8B68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CA975" w14:textId="743164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DC3F9" w14:textId="470DD3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0166B2" w14:paraId="595AFDD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96BE3"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CC73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21B299F0" w14:textId="64FBEB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BC85EAF" w14:textId="62FAA5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538E4" w14:textId="30FF7C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44A15" w14:textId="05D48A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0166B2" w14:paraId="2ABA89E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9F941"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BF0A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6CFC1FCA" w14:textId="0564D5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1F5C8285" w14:textId="19C59A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7DECA" w14:textId="7784CA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AC73F" w14:textId="179A58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0166B2" w14:paraId="495ED93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8A6AD"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F133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07FFF833" w14:textId="67BE62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01E17567" w14:textId="3D57F7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19EB9" w14:textId="4E4FB6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302CA" w14:textId="178430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0166B2" w14:paraId="6140961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03161"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32FA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14B701B7" w14:textId="232C17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4BC9953C" w14:textId="695A20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EEAC7" w14:textId="48CEEF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18ED0" w14:textId="7AEE75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0166B2" w14:paraId="255BA03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A7947"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B3D8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5937E37" w14:textId="32B83C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765DE396" w14:textId="5B42F3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0E902" w14:textId="76D173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79A69" w14:textId="029AF52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0166B2" w14:paraId="3833273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D1672"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2F86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2130F505" w14:textId="6F7AAE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E34739E" w14:textId="109185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45414" w14:textId="4CBAEF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A81D1" w14:textId="00D877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0166B2" w14:paraId="01C8405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32472"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9F23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60DF23A4" w14:textId="7088FE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6B6732BA" w14:textId="0A41CC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1F5D7" w14:textId="70B6A5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12513" w14:textId="19F3FE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0166B2" w14:paraId="06F55D1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A104A"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FE54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047C22C6" w14:textId="38606E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294EC625" w14:textId="6ABA8D9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44678" w14:textId="454A0A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038F1" w14:textId="492121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0166B2" w14:paraId="658063F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1897D"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4281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76841170" w14:textId="0B44F4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439DF058" w14:textId="238F37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A4726" w14:textId="229DCB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834DB" w14:textId="3C41FF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0166B2" w14:paraId="5338A35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6D8BD"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5896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1E402FD" w14:textId="26797A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35378F4" w14:textId="6AD020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408B4" w14:textId="1287D9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E8F9E" w14:textId="2A3B70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166B2" w14:paraId="7768DE3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060D5"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FA5B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4B6461C" w14:textId="5DB3DC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FAC8314" w14:textId="79B257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D671D" w14:textId="44041F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99D00" w14:textId="1127DD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166B2" w14:paraId="303F40D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0EBCD"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2BD7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5B2B353A" w14:textId="4D3FCE7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23A5D859" w14:textId="6B3D97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9A5DA" w14:textId="2ABF9B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C55AA" w14:textId="6FDC99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0166B2" w14:paraId="5EFF4FB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62E54"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BF9E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24BFAF6C" w14:textId="2DD7B2B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68B99028" w14:textId="252508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C4B23" w14:textId="6409EC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B5A2D" w14:textId="052858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0166B2" w14:paraId="3EEFA39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29B9E"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8B85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6B04C76E" w14:textId="6725A1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3163C165" w14:textId="393478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F1209" w14:textId="72A4E0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3D504" w14:textId="1F185E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0166B2" w14:paraId="18D2AC8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3A6FC"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9BDD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CC45545" w14:textId="17BBEA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6307F714" w14:textId="3E9E7E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EB140" w14:textId="218CCF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2CF2C" w14:textId="13EB5B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0166B2" w14:paraId="2870369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21700"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9584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74AC909A" w14:textId="75F294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1B346AF8" w14:textId="0BD386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86BDC" w14:textId="31E333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EA081" w14:textId="442DD6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0166B2" w14:paraId="1E59844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A8AB4"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80B6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63A83E7" w14:textId="57B228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DE2F6B5" w14:textId="72859E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F43A9" w14:textId="22AA4D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3964A" w14:textId="76A653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166B2" w14:paraId="57C774E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55BA1"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931A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0C227AF" w14:textId="7C6627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3794CF3" w14:textId="5998D3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9E12A" w14:textId="2F7F52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FEEC3" w14:textId="41E1A9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0166B2" w14:paraId="6D5781B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C6F07"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C205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8922178" w14:textId="0CE69A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91ACD56" w14:textId="48E3C1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446CB" w14:textId="0E534E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C989D" w14:textId="29FA24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166B2" w14:paraId="470DCB5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86302"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B249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DD84930" w14:textId="705D26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D7CB272" w14:textId="0A19FB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68A91" w14:textId="37D010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EBDA1" w14:textId="3FAA91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166B2" w14:paraId="1AC90B9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E9A20"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BAF7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0765898" w14:textId="653A66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67319130" w14:textId="6531B3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BD3B3" w14:textId="1C7D5E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55E22" w14:textId="4FE0C1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0166B2" w14:paraId="4A1CCD5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EF733"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E3AB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94F5A7F" w14:textId="1F904E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444F6FB6" w14:textId="1D3E22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D6E16" w14:textId="355450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51B16" w14:textId="5445EA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0166B2" w14:paraId="6019036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E8534"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90CB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657A50E7" w14:textId="5BB5F3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207E8822" w14:textId="5D544A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94E81" w14:textId="77D1C0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56FA5" w14:textId="14CC77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0166B2" w14:paraId="53AE7C7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46700"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04A0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1BF414DB" w14:textId="3E5F08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7DD0DF22" w14:textId="5F8AFC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D29CA" w14:textId="40B1D5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90FC4" w14:textId="18CD73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0166B2" w14:paraId="7C17BDD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9A5CA"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A236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137D0B46" w14:textId="26D446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F2642A3" w14:textId="2109FC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7489F" w14:textId="175A4A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9DAB3" w14:textId="67B43A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0166B2" w14:paraId="5D11578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A155B"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2057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348BC63" w14:textId="6D8DB8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286FFC1B" w14:textId="330189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75EFD" w14:textId="3BA403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3FF2D" w14:textId="42A697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0166B2" w14:paraId="0278DA86"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70139"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0DD6D03C" w14:textId="0CAAB1A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1,294.64 </w:t>
            </w:r>
          </w:p>
        </w:tc>
        <w:tc>
          <w:tcPr>
            <w:tcW w:w="675" w:type="pct"/>
            <w:tcBorders>
              <w:top w:val="nil"/>
              <w:left w:val="nil"/>
              <w:bottom w:val="single" w:sz="4" w:space="0" w:color="000000"/>
              <w:right w:val="single" w:sz="4" w:space="0" w:color="000000"/>
            </w:tcBorders>
            <w:shd w:val="clear" w:color="D8D8D8" w:fill="D8D8D8"/>
            <w:noWrap/>
            <w:vAlign w:val="bottom"/>
            <w:hideMark/>
          </w:tcPr>
          <w:p w14:paraId="04FF5043" w14:textId="34679A8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1B6D23C" w14:textId="3138F3E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6DAC34F7" w14:textId="535EE1C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38,606.28 </w:t>
            </w:r>
          </w:p>
        </w:tc>
      </w:tr>
      <w:tr w:rsidR="000166B2" w14:paraId="197B296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404A5"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3101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La Union</w:t>
            </w:r>
          </w:p>
        </w:tc>
        <w:tc>
          <w:tcPr>
            <w:tcW w:w="777" w:type="pct"/>
            <w:tcBorders>
              <w:top w:val="nil"/>
              <w:left w:val="nil"/>
              <w:bottom w:val="single" w:sz="4" w:space="0" w:color="000000"/>
              <w:right w:val="single" w:sz="4" w:space="0" w:color="000000"/>
            </w:tcBorders>
            <w:shd w:val="clear" w:color="auto" w:fill="auto"/>
            <w:noWrap/>
            <w:vAlign w:val="bottom"/>
            <w:hideMark/>
          </w:tcPr>
          <w:p w14:paraId="675D7E0C" w14:textId="119F87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c>
          <w:tcPr>
            <w:tcW w:w="675" w:type="pct"/>
            <w:tcBorders>
              <w:top w:val="nil"/>
              <w:left w:val="nil"/>
              <w:bottom w:val="single" w:sz="4" w:space="0" w:color="000000"/>
              <w:right w:val="single" w:sz="4" w:space="0" w:color="000000"/>
            </w:tcBorders>
            <w:shd w:val="clear" w:color="auto" w:fill="auto"/>
            <w:noWrap/>
            <w:vAlign w:val="bottom"/>
            <w:hideMark/>
          </w:tcPr>
          <w:p w14:paraId="08B992F1" w14:textId="17EB92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6CF56" w14:textId="7FB2A5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D0165" w14:textId="2F9565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r>
      <w:tr w:rsidR="000166B2" w14:paraId="780ACAF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11B1C"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9BE5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1AF8553B" w14:textId="71FE97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43EA8203" w14:textId="7F6725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A952B" w14:textId="312271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9518F" w14:textId="454E52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0166B2" w14:paraId="1A87CF0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954C6"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6114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56610F4E" w14:textId="19CBB7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6495069D" w14:textId="3D55DE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BA8B9" w14:textId="5CD5F5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4AC6E" w14:textId="3D7101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0166B2" w14:paraId="530EA81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E1BED"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251E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04ABE51B" w14:textId="4C8F00B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5180F168" w14:textId="274191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A1040" w14:textId="1F69F0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E4F8D" w14:textId="5BE912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0166B2" w14:paraId="5B96323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277D4"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BF03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1CCA11C5" w14:textId="3ACDC9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0F186C1D" w14:textId="034397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85B32" w14:textId="43E67D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F4BA7" w14:textId="32297E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0166B2" w14:paraId="0C5D800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22FA5"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A8C7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1FAC25B9" w14:textId="146551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A2FF849" w14:textId="4F03B4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4C657" w14:textId="68150E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9A577" w14:textId="7A3A2F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166B2" w14:paraId="356F992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45B8F"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97BC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7C4F553D" w14:textId="71C3E6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A860956" w14:textId="413E6A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0EB9A" w14:textId="315A60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B581A" w14:textId="5A8FEB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0166B2" w14:paraId="1AD29C3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3B12F"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1122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77E1E683" w14:textId="66DE5E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30551DF6" w14:textId="173B5E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B2F46" w14:textId="7C3421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16027" w14:textId="2C4093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0166B2" w14:paraId="3B98A31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F16D0"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AEB9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E8C4138" w14:textId="0D9AE3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35AEBA84" w14:textId="057120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62423" w14:textId="760434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714FF73" w14:textId="6ED1E9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0166B2" w14:paraId="54E0174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65C2F"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B705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0105C7E" w14:textId="23AF96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7EB926C9" w14:textId="740566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1E522" w14:textId="7B73F6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0036B" w14:textId="278E9F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0166B2" w14:paraId="408EA3F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AF9B5"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87A5D9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9650C3F" w14:textId="2C0334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6493B509" w14:textId="2017AC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5068B" w14:textId="1FC5BD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8C808" w14:textId="5D8CC8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0166B2" w14:paraId="7834A35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4F207"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5D25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0D2CDEA" w14:textId="474047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523244FA" w14:textId="5FAF43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D02C9" w14:textId="1DCD08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0BC4C" w14:textId="4611D9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0166B2" w14:paraId="0459A83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C65B5"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67D5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5D832900" w14:textId="1EE2CC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0BC8E043" w14:textId="4CBC5E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01619" w14:textId="273B16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C99EA" w14:textId="757F82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0166B2" w14:paraId="0EA7E5C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7D3F2"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AD61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1E2F410" w14:textId="1C8D8C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AB9D1E4" w14:textId="073BA4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75B60DFD" w14:textId="3AF9E3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38DE8" w14:textId="1113FB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0166B2" w14:paraId="5797C8E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7F896"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869C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87F0EF4" w14:textId="087D90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0D6D4C55" w14:textId="76B4F37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61A5E" w14:textId="2AD814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E588C" w14:textId="27BA28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0166B2" w14:paraId="027DC10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2274B"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A53F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76518E8" w14:textId="72357F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1C7949D6" w14:textId="480A73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24A24" w14:textId="7F287A7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33824" w14:textId="56AB1D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0166B2" w14:paraId="1EB0B8E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2FE70"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7E0D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408590B" w14:textId="053EAB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1F4CA76E" w14:textId="45B9E9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FF5C9" w14:textId="778F77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4FD29" w14:textId="3B3A13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0166B2" w14:paraId="2EB106E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259CB"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BC5D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750D38A" w14:textId="40D62D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22D05590" w14:textId="05D264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F3587" w14:textId="2CF480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1E654912" w14:textId="22D7CF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0166B2" w14:paraId="7FC0F83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21A04"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CE65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266D7E1C" w14:textId="7CB1C6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518BBE3B" w14:textId="3AF5145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DB0E7" w14:textId="1EE9DA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87519" w14:textId="60BD44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0166B2" w14:paraId="3C392A5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EBE9B"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3005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529221F7" w14:textId="56E00D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4B2DD852" w14:textId="20A872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0A897" w14:textId="678F37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08ACA" w14:textId="21AE86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0166B2" w14:paraId="4596188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B40D2"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2AEF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3E4F7BDF" w14:textId="38B258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0A4FE5B1" w14:textId="0AD3EE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362B7C50" w14:textId="0EA422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CC7B4" w14:textId="132729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0166B2" w14:paraId="1E89E045"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818F0"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45216882" w14:textId="470E4CB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5,75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DB31B58" w14:textId="42F0061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B2CC9D2" w14:textId="6EC8F96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04768BD" w14:textId="77995B7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17,876.78 </w:t>
            </w:r>
          </w:p>
        </w:tc>
      </w:tr>
      <w:tr w:rsidR="000166B2" w14:paraId="032C5AA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D871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456E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40E66B5A" w14:textId="12700F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62B14591" w14:textId="6D953D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6BEC4" w14:textId="51CAF7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13F0A" w14:textId="5101F5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0166B2" w14:paraId="737378E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F2BA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ACE9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6B31E77" w14:textId="06B1B1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20A47EE5" w14:textId="75B86E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4CB7D" w14:textId="6B8A06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F7260" w14:textId="42A507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0166B2" w14:paraId="4F5BDE4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33B2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1D27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F62E928" w14:textId="102970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60976E88" w14:textId="70F0DA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850CB" w14:textId="59EADF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0391D" w14:textId="5BB35A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0166B2" w14:paraId="4E780C9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C4F3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70A7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4C9D7F1" w14:textId="6ADFC7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E6E086C" w14:textId="721F45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60933" w14:textId="0D6666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BCDEF" w14:textId="3648CB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166B2" w14:paraId="23915B8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7AA4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BA90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1FB03F8C" w14:textId="1E30B3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78294B5" w14:textId="62983F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FBC17" w14:textId="4A74A3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602FC47A" w14:textId="6FA619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0166B2" w14:paraId="4EA1F21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22B4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2403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709580FF" w14:textId="27C431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282B7BD" w14:textId="2439C2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FA64D" w14:textId="618793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BAD3E" w14:textId="0F6CDD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0166B2" w14:paraId="62BA569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27DD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3184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2E37D801" w14:textId="1392DD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F666147" w14:textId="49C90E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E9C24" w14:textId="0AEFDC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8BF29" w14:textId="08EBB4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0166B2" w14:paraId="4143904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7EE3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B73C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52B5560F" w14:textId="6DFEE7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1B36334" w14:textId="343BF2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18EFE" w14:textId="4CD776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77C98" w14:textId="715D32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166B2" w14:paraId="6DE19E2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31BC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DAAA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60980707" w14:textId="1FB37D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43529340" w14:textId="1E6827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7D3D1" w14:textId="6362BB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5E366" w14:textId="767003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0166B2" w14:paraId="4AFBC6E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D907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D068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B8FE081" w14:textId="78EAF2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9A47395" w14:textId="60EA13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2E6E0" w14:textId="309E74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158FDC1B" w14:textId="05FBB2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0166B2" w14:paraId="73809D3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A218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55AE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036E7EAF" w14:textId="566782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40FEBCCA" w14:textId="6857C1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D7A96" w14:textId="658299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3F7480DE" w14:textId="2931D0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0166B2" w14:paraId="1447479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C154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93DF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87A8877" w14:textId="1B07A9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FD21A5D" w14:textId="673F2A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A5985" w14:textId="10B5F4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41592759" w14:textId="54C6CD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0166B2" w14:paraId="23F1EF1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33A6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4A8F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53429E89" w14:textId="79D33C9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8DE50" w14:textId="2D5DFE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57628" w14:textId="532ECA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1292C73B" w14:textId="42A03A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0166B2" w14:paraId="37DCADB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DF1D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4811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838B549" w14:textId="634E32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c>
          <w:tcPr>
            <w:tcW w:w="675" w:type="pct"/>
            <w:tcBorders>
              <w:top w:val="nil"/>
              <w:left w:val="nil"/>
              <w:bottom w:val="single" w:sz="4" w:space="0" w:color="000000"/>
              <w:right w:val="single" w:sz="4" w:space="0" w:color="000000"/>
            </w:tcBorders>
            <w:shd w:val="clear" w:color="auto" w:fill="auto"/>
            <w:noWrap/>
            <w:vAlign w:val="bottom"/>
            <w:hideMark/>
          </w:tcPr>
          <w:p w14:paraId="028F5CE8" w14:textId="35F1EB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BEA46" w14:textId="61D7DC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76FE7" w14:textId="7A4FED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r>
      <w:tr w:rsidR="000166B2" w14:paraId="40E256E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FF85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67B9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222132B8" w14:textId="5B4B95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EA379E8" w14:textId="03EA7D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8BAE9" w14:textId="2CEFD7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73969" w14:textId="4BA863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0166B2" w14:paraId="7A607ED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C82A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D3D5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F4762C4" w14:textId="7AF861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40A4AE1A" w14:textId="31EDAA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7FE6E" w14:textId="35B4AB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8736B" w14:textId="103D5C7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0166B2" w14:paraId="1303693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F46C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A91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492B47EA" w14:textId="1729B0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1C72B301" w14:textId="0A1072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9DC6A" w14:textId="667D21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9D168" w14:textId="57F397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0166B2" w14:paraId="7B95528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7FBB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0265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4ABBE4C5" w14:textId="2ADAD5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25443B80" w14:textId="75F9B7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B607C" w14:textId="59128D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15DB8" w14:textId="180385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0166B2" w14:paraId="1237E81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BFA7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4264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3B0C7DF4" w14:textId="2C4C5E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948DA85" w14:textId="7545E7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41B33" w14:textId="28BDE1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4492B" w14:textId="73FEB5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0166B2" w14:paraId="054ED80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E87F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262D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0D60190" w14:textId="583205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D069AAB" w14:textId="118595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89C85" w14:textId="07A9BC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93A50" w14:textId="3B8293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0166B2" w14:paraId="66A261A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3003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B1FF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A3740AC" w14:textId="212E6D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54B8C174" w14:textId="5E07CD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2571B" w14:textId="432BC2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48A16" w14:textId="4A229C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0166B2" w14:paraId="164C918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A3B6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6E86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41DE20DD" w14:textId="546462F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9FA4A4" w14:textId="061E37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BDFB3" w14:textId="43D5E4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1B1BD" w14:textId="714E17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265C793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8ABA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E394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4BC82C30" w14:textId="42C9BE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540DA5" w14:textId="161FA6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C557A" w14:textId="77F8B0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7D753" w14:textId="7550FC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554BF9A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3531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7ECA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2FEA533" w14:textId="1126E1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0E1469E6" w14:textId="0C5812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F6443" w14:textId="2377D4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631A8" w14:textId="39F6E8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0166B2" w14:paraId="27FB911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4A29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DE2B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3F7FE70A" w14:textId="41DA88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CF52EF" w14:textId="1F80BE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D6EAC" w14:textId="5A766E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B79C6" w14:textId="4FE7CB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074815C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A42C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085D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77B4FC3" w14:textId="75A6BE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60AFD0B1" w14:textId="223DBD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602DF" w14:textId="474E1DF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9066B" w14:textId="5EDD49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0166B2" w14:paraId="27CC7C7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95EF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E2A5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75EB0D04" w14:textId="0FA619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555F423F" w14:textId="3A2064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D4507" w14:textId="35EA52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DE4B9" w14:textId="56CEB8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0166B2" w14:paraId="6232308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0240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39E0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7BD238E6" w14:textId="56AFFD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4ADDBEE6" w14:textId="6646EB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15466" w14:textId="015BA2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F9489" w14:textId="799303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0166B2" w14:paraId="0131A66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D507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4A46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FA39541" w14:textId="6B1CDA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1A19B14" w14:textId="6E9DDB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73E83" w14:textId="6ADF4C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5DECF" w14:textId="56BAAE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0166B2" w14:paraId="51071BD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8C8C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A751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66FA1A7D" w14:textId="74F3D3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3D71D6E" w14:textId="5D8F21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0CDA5" w14:textId="588312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DEDC2" w14:textId="2EFD16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166B2" w14:paraId="0D15EDE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4FF2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E078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5F4EB36" w14:textId="632971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4FF076E5" w14:textId="10E24A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E07D5" w14:textId="52C175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504F4BA6" w14:textId="1A701E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0166B2" w14:paraId="38F0B60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4A58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E705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690802E8" w14:textId="7E5E4A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7364678D" w14:textId="0555E5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5944A" w14:textId="51E365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6D5B1" w14:textId="4DE538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0166B2" w14:paraId="45ACA10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4E6E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A8E5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252C34C" w14:textId="58901A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C1AF67A" w14:textId="62AA50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E852E" w14:textId="7C7A6A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824E8" w14:textId="438601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166B2" w14:paraId="76E2C25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ABE6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7FB2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14A7FF9" w14:textId="47DC7D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1C62E0" w14:textId="3654FD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A091D" w14:textId="011143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C59ED" w14:textId="50D105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0166B2" w14:paraId="684B38D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7983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770C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279EC422" w14:textId="017CF6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10D72299" w14:textId="38381D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6FDAF" w14:textId="0153C6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C4EDB99" w14:textId="1D616E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0166B2" w14:paraId="589CA78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FD1F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7C0D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6F6E8B9D" w14:textId="538A0F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EEF021D" w14:textId="166F4B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10AF2" w14:textId="120DB2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DBBDC" w14:textId="220A16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166B2" w14:paraId="4B25875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3161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377D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3518C314" w14:textId="7557F1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2009F8C" w14:textId="6B63A1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58A10" w14:textId="5684D4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E573D" w14:textId="1D9E4F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0166B2" w14:paraId="726A27E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5053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50FA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3E1748D3" w14:textId="178B35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1E518C7D" w14:textId="20EDEA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755FA" w14:textId="6AF0B4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A2500" w14:textId="26AB26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0166B2" w14:paraId="4BA50B8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A680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649A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5F03AB62" w14:textId="7706A3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2AD2BF38" w14:textId="3C7547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71FEA168" w14:textId="31E896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2F95B" w14:textId="3E052F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0166B2" w14:paraId="050F02F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7EA0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8BF1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3DE6CA70" w14:textId="377DB2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59F10DAB" w14:textId="005CC6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630F1" w14:textId="380890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75B03C87" w14:textId="6E253F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0166B2" w14:paraId="60E0868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1F51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3EC4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3A9D900E" w14:textId="2BF798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49AC3E94" w14:textId="5D4DD1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99745" w14:textId="2289B9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D144B" w14:textId="0B220F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0166B2" w14:paraId="240C033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661B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0179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04065287" w14:textId="5CF882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0198C7E2" w14:textId="1A7DE3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8DD7A" w14:textId="56607C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99569E2" w14:textId="665496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0166B2" w14:paraId="5DE1D7E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4B92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F513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4AFBEBEC" w14:textId="3416A6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968C02" w14:textId="46FF49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6094F" w14:textId="5AD365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FFAB5" w14:textId="21EC88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0B8E836C"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23C2AF"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42F07549" w14:textId="6CFD541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c>
          <w:tcPr>
            <w:tcW w:w="675" w:type="pct"/>
            <w:tcBorders>
              <w:top w:val="nil"/>
              <w:left w:val="nil"/>
              <w:bottom w:val="single" w:sz="4" w:space="0" w:color="000000"/>
              <w:right w:val="single" w:sz="4" w:space="0" w:color="000000"/>
            </w:tcBorders>
            <w:shd w:val="clear" w:color="A5A5A5" w:fill="A5A5A5"/>
            <w:noWrap/>
            <w:vAlign w:val="bottom"/>
            <w:hideMark/>
          </w:tcPr>
          <w:p w14:paraId="1DD056D3" w14:textId="76BED5F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C9FA64E" w14:textId="1230FBD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3BBED60" w14:textId="479D14B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r>
      <w:tr w:rsidR="000166B2" w14:paraId="5E49383E"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49056"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83225BC" w14:textId="3C9E4C4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6DE65C1" w14:textId="6836E31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F26964" w14:textId="46CCD28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C1F7B8" w14:textId="03FBBC1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0166B2" w14:paraId="543A97A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F79A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8EB521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16B9F6D5" w14:textId="09F9C6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773F0A1D" w14:textId="495A7E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3F857" w14:textId="6DFFF0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AFA8C" w14:textId="311D82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0166B2" w14:paraId="738A38B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82CB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7726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002C5C58" w14:textId="0C4FFD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40DF52AB" w14:textId="0FC358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33487" w14:textId="3093B0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2EF11" w14:textId="4AA240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0166B2" w14:paraId="0D05895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EA0A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59D9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358BF79C" w14:textId="5799BA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55A6ED6B" w14:textId="75B139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F023A" w14:textId="2EDF49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55B8A" w14:textId="0FBF09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0166B2" w14:paraId="255776D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277A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5A34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3835B190" w14:textId="6265E7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7EE9A1D2" w14:textId="2E3C55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2048D" w14:textId="4EEAB9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57A73" w14:textId="3C4D55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0166B2" w14:paraId="2C16E608"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66FD2"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5AC85BD" w14:textId="06BFC4E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c>
          <w:tcPr>
            <w:tcW w:w="675" w:type="pct"/>
            <w:tcBorders>
              <w:top w:val="nil"/>
              <w:left w:val="nil"/>
              <w:bottom w:val="single" w:sz="4" w:space="0" w:color="000000"/>
              <w:right w:val="single" w:sz="4" w:space="0" w:color="000000"/>
            </w:tcBorders>
            <w:shd w:val="clear" w:color="D8D8D8" w:fill="D8D8D8"/>
            <w:noWrap/>
            <w:vAlign w:val="bottom"/>
            <w:hideMark/>
          </w:tcPr>
          <w:p w14:paraId="46934AD9" w14:textId="4A151F1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AB4099" w14:textId="2117BE0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D9F84A" w14:textId="3539C6A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r>
      <w:tr w:rsidR="000166B2" w14:paraId="4FAB3C2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38EC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877C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6E6E156" w14:textId="4B38EE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325F58E4" w14:textId="3D87C0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1E298" w14:textId="0C4C8E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BEAACD" w14:textId="6A4329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0166B2" w14:paraId="56EEFE0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0BC6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79EE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56577FF2" w14:textId="21B8E0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5D44F10" w14:textId="02739E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A0515" w14:textId="2133BD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1E299" w14:textId="12E885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0166B2" w14:paraId="24C371C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4CC8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648E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70D7B02A" w14:textId="545FCA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1D8E2AD4" w14:textId="3F4AC8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DCC52" w14:textId="61F7A2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466AB" w14:textId="3443AC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0166B2" w14:paraId="527024B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0E05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A7B6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17BC5777" w14:textId="10147F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2F74232F" w14:textId="080F3C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68955" w14:textId="3A85E1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F51C0" w14:textId="4C925E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0166B2" w14:paraId="1050103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D64F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6FB1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04EBBDBC" w14:textId="7898BA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2DA8BFE" w14:textId="182308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9800A" w14:textId="088878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1E7A2" w14:textId="2B23F6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166B2" w14:paraId="2D49495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9CF3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F394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65A58A39" w14:textId="623215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1AB48B58" w14:textId="16F4D4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27242" w14:textId="4CE482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605CC" w14:textId="0FB87E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0166B2" w14:paraId="7D9D4D6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E529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40EA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30B1F5F4" w14:textId="540B2E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363565B6" w14:textId="15D55B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BC950" w14:textId="4D841E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6E5DE" w14:textId="4A6F2D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0166B2" w14:paraId="51F4F8A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EC3B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6AA3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340D6B1B" w14:textId="27728D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01D2C434" w14:textId="7386A5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DA6C2" w14:textId="7BDFF3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305DE" w14:textId="42AED1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0166B2" w14:paraId="31E7CE4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3104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555A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D74C9C8" w14:textId="48AA0C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46DC1C5" w14:textId="5C5A2D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F5A51" w14:textId="67D396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88E4B" w14:textId="22EFF15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166B2" w14:paraId="68C7B75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15D6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7EEB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351D96DB" w14:textId="7A635F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4B312833" w14:textId="6FD63B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001CC" w14:textId="1B0E5F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1BDB6" w14:textId="2E6A31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0166B2" w14:paraId="697387B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1AF1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601E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0DF4F0BD" w14:textId="56F44A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08C43E02" w14:textId="5C1D88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B80CE" w14:textId="6E7565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953DF" w14:textId="62A932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0166B2" w14:paraId="76BDFD9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AABC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C0C5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79433249" w14:textId="29A242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21ED06F1" w14:textId="3E02B0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01F19" w14:textId="326CEB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5C9DD" w14:textId="4F4271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0166B2" w14:paraId="31A1B5F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5C58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7665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4ACE0E84" w14:textId="19BF41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E0FC1E8" w14:textId="14A9AC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EC6F6" w14:textId="57F5AD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39181" w14:textId="1878F8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0166B2" w14:paraId="46274DE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D9B3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9784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9193FEC" w14:textId="01201A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68B616AD" w14:textId="11A63A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0D1CD" w14:textId="0872F5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D6EFA" w14:textId="133C0B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0166B2" w14:paraId="1DA9548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5668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AEBF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D5B08B8" w14:textId="3CCF78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386A5835" w14:textId="4EF29A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6A92A" w14:textId="38CAB2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4AE22" w14:textId="47AF97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0166B2" w14:paraId="00588B4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D64F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8077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0D042E7D" w14:textId="5F7F8A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7478306C" w14:textId="2813DC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69639" w14:textId="773963B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DCD44" w14:textId="6DCBED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0166B2" w14:paraId="663DD69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34FD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B0EC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41F1B896" w14:textId="6CC95E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71432E5A" w14:textId="0C6DB8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6270F" w14:textId="6EEC01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547BC" w14:textId="562801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0166B2" w14:paraId="71C6206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ED3F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5CA5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561883D" w14:textId="540045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59B44AF3" w14:textId="58CF26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C2E5B" w14:textId="54ADC9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B5059" w14:textId="2E738B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0166B2" w14:paraId="2C1D8D5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5E07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209E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F13C63A" w14:textId="23E369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4A885F2" w14:textId="2F8CF8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77DE4" w14:textId="014432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559A9" w14:textId="26B847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166B2" w14:paraId="2DB1191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3766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231A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3E586EAC" w14:textId="7FE394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19A987F" w14:textId="3249C85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91C14" w14:textId="4A1251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6D9DF" w14:textId="02C8C1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166B2" w14:paraId="4FFBCF1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CEA2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0206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AF8E76A" w14:textId="197AF8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9D2A3F9" w14:textId="51B47E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978D3" w14:textId="716518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D09C0" w14:textId="4DA4A2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0166B2" w14:paraId="6AA463F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44BA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6CBC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7A95C05A" w14:textId="4E0D10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5E013C26" w14:textId="37275E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D5698" w14:textId="2262B4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FE86D" w14:textId="5B2549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0166B2" w14:paraId="465DE9A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B76F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0783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0819C12" w14:textId="669339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474D2532" w14:textId="1F6C7B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8D404" w14:textId="37365D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A8A07" w14:textId="5034A2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0166B2" w14:paraId="22C7451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9DE4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1FBA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688FFAAD" w14:textId="38EA6E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7690A3D9" w14:textId="689F94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AB657" w14:textId="7C9794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200D9" w14:textId="2F633D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0166B2" w14:paraId="123368D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38A4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BD13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9259FD0" w14:textId="774873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370EC5E" w14:textId="5A5C39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8AB17" w14:textId="7D3DB9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85C22" w14:textId="1472875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166B2" w14:paraId="4D0291E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97D1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16AD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157BD75A" w14:textId="142BD5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B016240" w14:textId="4458D9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300D4" w14:textId="1DB2CA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374BF" w14:textId="63E96A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0166B2" w14:paraId="27AEA88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47F4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35BE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3EDA4F44" w14:textId="1522D1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581FB812" w14:textId="42C453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5789C" w14:textId="1EF7C8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0CBFE" w14:textId="7671DF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0166B2" w14:paraId="63177B3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3903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16E8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3539AF9F" w14:textId="398851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1132F4C" w14:textId="046CEF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A237E" w14:textId="3B0587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06B0C" w14:textId="5C781A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166B2" w14:paraId="025400D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F786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AC57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C1602A1" w14:textId="4154FA9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136FAE43" w14:textId="452FB4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CF6AA" w14:textId="0C7C71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FA5AF" w14:textId="6EA51B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0166B2" w14:paraId="4D4FD46F"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02E63"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60F06B59" w14:textId="4D6824B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532EF2" w14:textId="0DC9288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3CA5D2" w14:textId="191F9B4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B25410" w14:textId="32DBF23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0166B2" w14:paraId="0F1311E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5926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D1D8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301B349" w14:textId="441891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1347ADB2" w14:textId="3583A3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F45A7" w14:textId="44C01B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7FF626" w14:textId="47D814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0166B2" w14:paraId="23454ED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1CB2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BEFB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227F0B6" w14:textId="6A5715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714A36A1" w14:textId="2DC922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EA763" w14:textId="550A60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86631" w14:textId="700E1A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0166B2" w14:paraId="2ED9A18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ECE2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7502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3E7C06BF" w14:textId="56A3C1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71BA7E7" w14:textId="70B016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50C94" w14:textId="542375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0646E" w14:textId="731248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166B2" w14:paraId="3B259BB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7BD5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8B7D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2423E5F" w14:textId="740CA9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725FBF57" w14:textId="79D947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C5E1F" w14:textId="00D531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3AC4B" w14:textId="182B57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0166B2" w14:paraId="1573C4C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315C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7D89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173C525A" w14:textId="382375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02FFD19" w14:textId="738F9A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D569D" w14:textId="2A5267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09729" w14:textId="410125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0166B2" w14:paraId="2BC3554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FF72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A7C1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E07A37F" w14:textId="28B245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361825DD" w14:textId="4C7155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16A52" w14:textId="5BAADC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8C03B" w14:textId="22E867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0166B2" w14:paraId="77A7484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A4C7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477B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34B1F635" w14:textId="5FC8C4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2A3F2EB7" w14:textId="2F88A8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FE5B1" w14:textId="328645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B8E85" w14:textId="1CF6A9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0166B2" w14:paraId="3FA486F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C9BF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83A5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25F396EB" w14:textId="398031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0CF17164" w14:textId="0A8338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7CFC3" w14:textId="3AF939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A3BCA" w14:textId="79F25F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0166B2" w14:paraId="26E2E98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A1EE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12D3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891270B" w14:textId="6D77645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0393BF72" w14:textId="30C219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421D9" w14:textId="2CB4C65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36CD4" w14:textId="04EDCA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0166B2" w14:paraId="064F577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63BE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4246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08501A0" w14:textId="309F05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099BFCD1" w14:textId="041893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E9F6A" w14:textId="68F1DB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68168" w14:textId="522884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0166B2" w14:paraId="2177794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C0EA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C12D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2DC601B" w14:textId="1C1086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3B5FD203" w14:textId="577FD7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88DA3" w14:textId="210E8B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E8A2B" w14:textId="3D4320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0166B2" w14:paraId="66B7846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5452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BD71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02A878D6" w14:textId="1A56B5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1430628A" w14:textId="53887A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115D7" w14:textId="1C7520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F8B16" w14:textId="6D4E987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0166B2" w14:paraId="04DAF22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EA90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81E7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40533F7" w14:textId="69C5868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26A74CD2" w14:textId="6FCF8A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ACFB4" w14:textId="431A4B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F2E2B" w14:textId="67E597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0166B2" w14:paraId="25DCE9D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977E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A6ED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30A898B" w14:textId="323D22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664B5AC2" w14:textId="5D92A0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5A654" w14:textId="11075A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AED42" w14:textId="2957BE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0166B2" w14:paraId="7665DE0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400C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D943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3B4B492F" w14:textId="2DDE34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5243760D" w14:textId="6E1679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4B2BC" w14:textId="461996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979E4" w14:textId="5367BE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0166B2" w14:paraId="371232C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3420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86DB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7B66E724" w14:textId="7F424D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35BE371B" w14:textId="062550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4D75B" w14:textId="4BA609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6A204" w14:textId="33AD07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0166B2" w14:paraId="611D8AC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275B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A2E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5F356E49" w14:textId="017673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1FD4C54E" w14:textId="376F46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2128F" w14:textId="45804E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ECDE5" w14:textId="065AAD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0166B2" w14:paraId="735A76F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1E42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ADA0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F0A1B6D" w14:textId="2BB7995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1CAEDE0" w14:textId="2D900F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49CF1" w14:textId="680A03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598F9" w14:textId="106FCE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166B2" w14:paraId="0B037D9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32B9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C008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56ACBEDD" w14:textId="1B7C8F7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3C23083D" w14:textId="5F1BCB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FF1D7" w14:textId="5E0800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D8B3D" w14:textId="2121A4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0166B2" w14:paraId="2D49D5C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639A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E010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68492E38" w14:textId="43D326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5A7F16A6" w14:textId="1B343B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4C541" w14:textId="524129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03E7B" w14:textId="30AEAF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0166B2" w14:paraId="01ACDDD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B8FD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8C17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25357E3" w14:textId="5175EF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725F6EE3" w14:textId="42F73A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DE8FC" w14:textId="067B58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FE264" w14:textId="01C316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0166B2" w14:paraId="709EEE0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632F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E866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4997D9C4" w14:textId="2B5976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618A09B2" w14:textId="43FB13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2D52C" w14:textId="585B3A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8B4DB" w14:textId="363E64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0166B2" w14:paraId="03E396F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F674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C9E0B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ABDAE3C" w14:textId="5310AD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9D1F5A9" w14:textId="3860FD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A2145" w14:textId="668984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B3BD8" w14:textId="200BF6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166B2" w14:paraId="55FDA70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3AF9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310B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F75EBF1" w14:textId="4E593F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39E948E7" w14:textId="271290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EA347" w14:textId="26DC66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AC111" w14:textId="4C795E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0166B2" w14:paraId="3B6C934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EA3E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3546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712A9C5B" w14:textId="7940D4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0ABD4932" w14:textId="291F4E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DB9A4" w14:textId="160D60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77E14" w14:textId="71D44A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0166B2" w14:paraId="4BC5D5D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A74E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40D5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39C0EF17" w14:textId="161120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9A12471" w14:textId="3305AE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FC9C8" w14:textId="268FB0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CE97A" w14:textId="3C22F4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166B2" w14:paraId="3F78DE7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9A84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A238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C20F92F" w14:textId="51B616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78045A6F" w14:textId="253C1A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E56C6" w14:textId="342EB8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3CCE8" w14:textId="2BDC0D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0166B2" w14:paraId="0D84C71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B2A3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F2F3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012088D" w14:textId="3A1F5E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4EDEC0F8" w14:textId="2686D7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DC954" w14:textId="1C01EF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17DD3" w14:textId="4CA82B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0166B2" w14:paraId="2EDEC9D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79DF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4054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23DBCBB0" w14:textId="6E9194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4221F6AE" w14:textId="1A11DD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13F96" w14:textId="3B56E1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1372E" w14:textId="51EF70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0166B2" w14:paraId="69417D4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0EBD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417D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863FF5B" w14:textId="75E666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4F4814E2" w14:textId="16AB89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5FF3D" w14:textId="33CCDA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D9888" w14:textId="3C0C04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0166B2" w14:paraId="2F93964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0383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9F9B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15CAF01" w14:textId="3D2398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BB27994" w14:textId="7BEB85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EEFCB" w14:textId="2528D9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20E19" w14:textId="605BDC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166B2" w14:paraId="1EE31F1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8AFF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30A2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2428F380" w14:textId="4AFDE8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521248F8" w14:textId="084D92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63946" w14:textId="5FCF3F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FEA7B" w14:textId="510DB0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0166B2" w14:paraId="3010DD0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B935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1158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E62AA9D" w14:textId="6138F5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6A381E14" w14:textId="408A50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6C554" w14:textId="6373F6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CD5C0" w14:textId="768452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0166B2" w14:paraId="6D57B6E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B0FF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00FD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28DA263" w14:textId="3E0929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0E9B6CF6" w14:textId="2687C4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FC74C" w14:textId="051585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DACB7" w14:textId="1B6123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0166B2" w14:paraId="319845B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1A91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1CA0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5003820" w14:textId="05339B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475E556" w14:textId="50A1AA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BF98B" w14:textId="7EEB78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13983" w14:textId="37BEAF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166B2" w14:paraId="77D6AEB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718F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6220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D958139" w14:textId="07313F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4B8B5780" w14:textId="78FAC0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8A3A4" w14:textId="07E3CE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A91C2" w14:textId="2A9B34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0166B2" w14:paraId="16C1618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AA51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D073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E2A1C2D" w14:textId="5D239B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087C35B" w14:textId="464893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E3C8F" w14:textId="049875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60884" w14:textId="0BAA9A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166B2" w14:paraId="4212B5F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6F7E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2480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65321F93" w14:textId="5DB3D7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4EF249A1" w14:textId="38B3A0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F8FA9" w14:textId="20F82E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72EFE" w14:textId="02689E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0166B2" w14:paraId="7078682D"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CA471"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59D74B8" w14:textId="52B1DE4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44937F60" w14:textId="0FC6590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8A591E" w14:textId="78787A9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89CC88" w14:textId="44E3023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0166B2" w14:paraId="748D724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806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7EB9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41453F6B" w14:textId="75487E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189EBD9F" w14:textId="0409D3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D36C2" w14:textId="598C4F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8A7A94" w14:textId="420C06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0166B2" w14:paraId="6EDBB21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5166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A6CA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66C80648" w14:textId="43C338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22A5E567" w14:textId="617AC9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E73D0" w14:textId="6891D5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DD2C6" w14:textId="58C738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0166B2" w14:paraId="35103EE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C3D7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E52F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1C22E1F9" w14:textId="7D2D9D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0143BF23" w14:textId="40679A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8659A" w14:textId="20CC5E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E8E27" w14:textId="4EDDED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0166B2" w14:paraId="2A3DB5B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A061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94EB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38AE22F7" w14:textId="02ADE1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803F11" w14:textId="1187C5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020C7" w14:textId="6D84D4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65592" w14:textId="175463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0166B2" w14:paraId="75B8705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18BC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CC1D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437424F3" w14:textId="07F501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59BA56B1" w14:textId="3E39CA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CAB07" w14:textId="0B3A7D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A0683" w14:textId="322757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0166B2" w14:paraId="03A88D1F"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A552E"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A62A518" w14:textId="575A66D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65646C53" w14:textId="5618FC5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9C877D" w14:textId="09B25CD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06B05D" w14:textId="032FCE5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0166B2" w14:paraId="0451629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A8D9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7B87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14BC35C" w14:textId="1B7C2E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22926103" w14:textId="507E98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07998" w14:textId="03A555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659D53" w14:textId="53AD44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0166B2" w14:paraId="720C7E4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F911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F256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603BDEA0" w14:textId="7AA490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73D88F04" w14:textId="6990DD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38610" w14:textId="2654FF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AE628" w14:textId="4E768E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0166B2" w14:paraId="362421E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5131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9C36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0D5A17CB" w14:textId="75DCCC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544F8443" w14:textId="5B1F57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1DD0E" w14:textId="037E4B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A05FA" w14:textId="17F8C7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0166B2" w14:paraId="37F91E0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4C1A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6FD3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535DDC82" w14:textId="7037B3F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52E14EC7" w14:textId="07D3FE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8032F" w14:textId="023BD5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EE236" w14:textId="4F9EC1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0166B2" w14:paraId="0137954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2391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5819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E5A8F40" w14:textId="1593A5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3363F9A" w14:textId="69E180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2B703" w14:textId="3611CA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3AD2D" w14:textId="6E9030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0166B2" w14:paraId="6238124F"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6791D9"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C531ABC" w14:textId="2BDB8F7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5B3568A0" w14:textId="4EF7E37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AFBA329" w14:textId="6EADBE5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2AF17FD" w14:textId="305F86B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0166B2" w14:paraId="06956F5C"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352E4"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22FC7C7" w14:textId="5D5049D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E0FD3B1" w14:textId="7DCAF2E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390232" w14:textId="0C88ACC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160A49" w14:textId="7904315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0166B2" w14:paraId="2515856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DD1E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B18B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5780C182" w14:textId="1CE9D9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018C7092" w14:textId="6C859A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74A70" w14:textId="4E52D4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F636A" w14:textId="48A746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0166B2" w14:paraId="0DDFD53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A805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B163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9606983" w14:textId="48A990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02BCBA82" w14:textId="75E1B7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BC0B4" w14:textId="7A62AD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C8B10" w14:textId="4BCA2E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0166B2" w14:paraId="5D0EABF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3176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60A1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40DDB9E5" w14:textId="0AB7F8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531601C" w14:textId="1AB3C6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0C473" w14:textId="2747C7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D450C" w14:textId="0EC73D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166B2" w14:paraId="4FFE9F2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7C49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DFF5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1AE8A92F" w14:textId="13A999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AAF32FC" w14:textId="5243CB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3CF40" w14:textId="7347F7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2C50E" w14:textId="3A7366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166B2" w14:paraId="528DA62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B5DD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B414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42C3B0D5" w14:textId="45F26C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63C134" w14:textId="588E57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7E253" w14:textId="11BADF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25C5A" w14:textId="3644C6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166B2" w14:paraId="73E467C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B647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9AAE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13DD536E" w14:textId="2751851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2CD666B3" w14:textId="6CBAE0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E9C4C" w14:textId="049D97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EDD15" w14:textId="1083D5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0166B2" w14:paraId="151A842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E7F4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5D15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E0CA477" w14:textId="11BC12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60E2300" w14:textId="2ED432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19290" w14:textId="74E09D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076CF" w14:textId="454336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166B2" w14:paraId="6C4A64C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D3C7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568B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35EF2E6" w14:textId="299B39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C9920DF" w14:textId="5796DC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ED124" w14:textId="36B5EB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A52E2" w14:textId="671779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166B2" w14:paraId="488E1E29"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99E87"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751398B3" w14:textId="2779B66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0BD60E61" w14:textId="1983C4C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F262C0" w14:textId="312A68E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C32C7A" w14:textId="7AC5AC6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0166B2" w14:paraId="4E674DC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7DC9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5801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104EDA67" w14:textId="070E7B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C1D6D2C" w14:textId="602B27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1FCF6" w14:textId="73B43D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24A41" w14:textId="205B34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0166B2" w14:paraId="2179B07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F543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E66B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3CE694CE" w14:textId="1C4AC6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74E76A04" w14:textId="60859D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B0AB8" w14:textId="1F3C1C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72B02" w14:textId="11DC40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0166B2" w14:paraId="7F20A4F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281D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B138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205A0641" w14:textId="39240C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38AEB305" w14:textId="7183EC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6A4A1" w14:textId="498825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677D8" w14:textId="091035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0166B2" w14:paraId="3DD79F1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639C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3663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51359E3B" w14:textId="672418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1040B23" w14:textId="4D0243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BFF0D" w14:textId="2B7FCE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47E8D" w14:textId="72B64F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0166B2" w14:paraId="4679F58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02F1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A91F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245E9510" w14:textId="0FC44F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5B89429B" w14:textId="3F5469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D0C33" w14:textId="172088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9DCD7" w14:textId="379425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0166B2" w14:paraId="2B7408D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E0D1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8462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3A072A9E" w14:textId="75E3C2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FFAC5F1" w14:textId="56F63C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88087" w14:textId="1C77B5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76395" w14:textId="0519C3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0166B2" w14:paraId="01EC4F8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5204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38E9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2FF23868" w14:textId="0115F9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6AC9CA" w14:textId="2627DB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C4CAE" w14:textId="14C618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6AA9E" w14:textId="3FEA40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0166B2" w14:paraId="6475E62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3EFF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9D59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4753B9D4" w14:textId="091F95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CC7CA" w14:textId="4952B3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97F0D" w14:textId="2F397D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BFA80" w14:textId="384F97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0166B2" w14:paraId="526F134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C38D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D90E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71DCF755" w14:textId="1BFE33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45097D07" w14:textId="69E484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E46D8" w14:textId="0273C6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08303" w14:textId="46FD82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0166B2" w14:paraId="3426F97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3A17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6838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2C40094A" w14:textId="564840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2FB12769" w14:textId="4B2FCC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1C495" w14:textId="1EC9C8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F4F04" w14:textId="4D5375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0166B2" w14:paraId="07D9868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DEA4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0A22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06939CF" w14:textId="1C7296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6FDBA844" w14:textId="4C3756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33263" w14:textId="642C13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0D935" w14:textId="6A2733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0166B2" w14:paraId="0F50609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B567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1EB0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31A146ED" w14:textId="4A75E3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132AC978" w14:textId="4650D2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FAC20" w14:textId="5C3EF3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B35EC" w14:textId="0E226C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0166B2" w14:paraId="7B150D2C"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69A76"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1B06248" w14:textId="7603F78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26B72D96" w14:textId="5CC7A46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5CADA1" w14:textId="5D0C461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A7DE708" w14:textId="166F82D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0166B2" w14:paraId="204D4C3C" w14:textId="77777777" w:rsidTr="000166B2">
        <w:trPr>
          <w:trHeight w:val="20"/>
        </w:trPr>
        <w:tc>
          <w:tcPr>
            <w:tcW w:w="86" w:type="pct"/>
            <w:tcBorders>
              <w:top w:val="nil"/>
              <w:left w:val="nil"/>
              <w:bottom w:val="single" w:sz="4" w:space="0" w:color="000000"/>
              <w:right w:val="nil"/>
            </w:tcBorders>
            <w:shd w:val="clear" w:color="auto" w:fill="auto"/>
            <w:noWrap/>
            <w:vAlign w:val="bottom"/>
            <w:hideMark/>
          </w:tcPr>
          <w:p w14:paraId="71A74712" w14:textId="77777777" w:rsidR="000166B2" w:rsidRDefault="000166B2" w:rsidP="000166B2">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395E6192" w14:textId="77777777" w:rsidR="000166B2" w:rsidRDefault="000166B2" w:rsidP="000166B2">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4D1E465" w14:textId="76CE41F3" w:rsidR="000166B2" w:rsidRDefault="000166B2" w:rsidP="000166B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33E609" w14:textId="70BC720D" w:rsidR="000166B2" w:rsidRDefault="000166B2" w:rsidP="000166B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CBE1C" w14:textId="54337F7A" w:rsidR="000166B2" w:rsidRDefault="000166B2" w:rsidP="000166B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E62605" w14:textId="781AB57E" w:rsidR="000166B2" w:rsidRDefault="000166B2" w:rsidP="000166B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0166B2" w14:paraId="4EDD4C5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2590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E93C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0908D7AC" w14:textId="1498DE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3469DCE" w14:textId="1D49C5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0A3C8" w14:textId="308A7A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7EF1E" w14:textId="27FBF0F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166B2" w14:paraId="37E06CC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62B3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51B7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0AAADA48" w14:textId="4B330E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5784A4EB" w14:textId="240D3E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79E05" w14:textId="3F872B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5E6B5" w14:textId="1D8BEB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0166B2" w14:paraId="6547627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9923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A265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1D0E78FB" w14:textId="1D61E3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4F43FBB1" w14:textId="323492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B8C37" w14:textId="1707F5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F0ECC" w14:textId="0E605E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0166B2" w14:paraId="4EA46BD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9CF4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1589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7A0807B" w14:textId="42CBB3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736DD09D" w14:textId="36F3CB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90062" w14:textId="3086AC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0986D" w14:textId="556DAF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0166B2" w14:paraId="7DF5140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A9DB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11DB5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4193CC1" w14:textId="07B5A2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73C73E8" w14:textId="28E908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7632C" w14:textId="6ECC76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46B4C" w14:textId="55226E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0166B2" w14:paraId="37DC7EA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F47E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7768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2F9C4AE1" w14:textId="566692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19F16831" w14:textId="3F4D3D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6DA18" w14:textId="79F4BE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9B0B3" w14:textId="468651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0166B2" w14:paraId="56C4559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4567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4EB3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9E17A39" w14:textId="3C5F47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6A1AA83C" w14:textId="6A94FE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4E33C" w14:textId="2FCAD9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E3BAF" w14:textId="35AB69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0166B2" w14:paraId="74AFA62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4FB8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1D97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F013E6A" w14:textId="00EF9C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DC45693" w14:textId="78AC25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A3F15" w14:textId="2CDF5D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3083C" w14:textId="2A5919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0166B2" w14:paraId="74F90EC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64DD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5B82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21578C96" w14:textId="09002A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36B92219" w14:textId="63FB45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DD71F" w14:textId="3D0A3F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2A962" w14:textId="093DBA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0166B2" w14:paraId="3EFA3A1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9FED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2E18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D424324" w14:textId="4C7260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7216B323" w14:textId="7A8ECD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337AE" w14:textId="64AF9A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BF2B2" w14:textId="79D120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0166B2" w14:paraId="583ED0E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3F46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4D28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24DDC2EA" w14:textId="3E3959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6A8B491F" w14:textId="26CB78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11A5A" w14:textId="3029D1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CE4B4" w14:textId="5E6547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0166B2" w14:paraId="0B911A6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08C4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2444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3B23288" w14:textId="137026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564963F8" w14:textId="6C37F7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D15C2" w14:textId="1C9E5B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88633" w14:textId="64E75F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0166B2" w14:paraId="77D7B59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E02D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082E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C9B58C5" w14:textId="6B63BF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EA970E1" w14:textId="4C241A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C567B" w14:textId="6841BE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E985B" w14:textId="308184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0166B2" w14:paraId="7468557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D8C1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31C8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31FB25CA" w14:textId="592B57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0AE584B0" w14:textId="430CD7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0004C" w14:textId="19EC78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82B77" w14:textId="5AFD53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0166B2" w14:paraId="510C452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46D6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6164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1090B5E6" w14:textId="1B5C7E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1A9EFCD1" w14:textId="088BD5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5A39C" w14:textId="78E587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26EAA" w14:textId="486D3E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0166B2" w14:paraId="4B8B937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6ABE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CE37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176EB7A1" w14:textId="0BB8E7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0D8750D7" w14:textId="1DAE69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5082C" w14:textId="630959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73F13" w14:textId="202660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0166B2" w14:paraId="20C2D44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62F9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BFC5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4D8C323A" w14:textId="003536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166FC3BF" w14:textId="153F11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546B5" w14:textId="6E0751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6832B" w14:textId="57E48D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0166B2" w14:paraId="40CC344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752F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74C3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AD2A194" w14:textId="5C19CE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7D8DAA4A" w14:textId="708E38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ADF14" w14:textId="134218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CE866" w14:textId="28C5B3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0166B2" w14:paraId="1F8E304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E232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7016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401CD642" w14:textId="39F674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2D546AA9" w14:textId="2CA610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C9037" w14:textId="2BFBFAE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55803" w14:textId="1B4610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0166B2" w14:paraId="7FFAD82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DD3D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437E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3B20C4A" w14:textId="3748C4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08E2528" w14:textId="7A5CFD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46B2A" w14:textId="5F831D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FF8DC" w14:textId="164545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0166B2" w14:paraId="452B0D6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32DE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4D9C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256264A2" w14:textId="08957B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4ABB5213" w14:textId="4E9249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877B9" w14:textId="57FC31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5BF5C" w14:textId="44B0F4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0166B2" w14:paraId="04B7899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D1DB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A3A1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373762C" w14:textId="5D4DA6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F894C74" w14:textId="747518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6C925" w14:textId="396860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F6377" w14:textId="72AA957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0166B2" w14:paraId="68FBC31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6835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A0C8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B107CE7" w14:textId="3A17AE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0294712E" w14:textId="5BDB66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69B39" w14:textId="1E45F0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DA550" w14:textId="5520AA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0166B2" w14:paraId="57DCA14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8C2D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8933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B958E22" w14:textId="23D30D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37A9BAD" w14:textId="2D3033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2EFD9" w14:textId="0D2C42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833EC" w14:textId="6BD76D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0166B2" w14:paraId="332FE20C"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3F1A4"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6BF9FA0A" w14:textId="719646D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6FFA4D30" w14:textId="087CDA2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701881" w14:textId="44BA9B0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6906A0" w14:textId="01C5AA1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0166B2" w14:paraId="35E72792"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FFA97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1163D63" w14:textId="6A9412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0D3DC70D" w14:textId="30B343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9E729" w14:textId="46A8BC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5D488" w14:textId="1D5DE2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0166B2" w14:paraId="3837121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5CE6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D02E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0FD4AFD6" w14:textId="641D2F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6D6A5166" w14:textId="6D3E82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199C9" w14:textId="49A553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584DD" w14:textId="6A7AA5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0166B2" w14:paraId="3784645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EB7E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1084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5AC882CF" w14:textId="1D64BA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594F1D4F" w14:textId="5D66BD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43EEF" w14:textId="2153AEB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F2B7E" w14:textId="614818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0166B2" w14:paraId="57DB968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AB9E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A60E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AB5631B" w14:textId="22150B3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6BA7B1B6" w14:textId="67212E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98815" w14:textId="62F877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655EF" w14:textId="00155F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0166B2" w14:paraId="61ED0A3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A97A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9B17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05EB3353" w14:textId="02BAE9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B1CB6FE" w14:textId="0FEEF5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4FED3" w14:textId="3B439F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0A23E" w14:textId="740EF5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0166B2" w14:paraId="5A52E1C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D330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B479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72475B73" w14:textId="244918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68C4FED" w14:textId="48E896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30865" w14:textId="7F115F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5E79B" w14:textId="255B28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0166B2" w14:paraId="06C1759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C592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5CA9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789917DB" w14:textId="35487E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24351E14" w14:textId="3BC338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F9FF0" w14:textId="4E2325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77648" w14:textId="75022C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0166B2" w14:paraId="4FDC077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7BAC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5373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B34FBED" w14:textId="0F7621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AB161C7" w14:textId="38D557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0EF59" w14:textId="2D9F66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B244A" w14:textId="58E2BD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0166B2" w14:paraId="2335A5B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85A1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5251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53AC72B7" w14:textId="288758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B9B963" w14:textId="3DEE04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9DBD1" w14:textId="0CC482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29406" w14:textId="2B2262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0166B2" w14:paraId="08B8249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40B4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2089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2DA0B2F2" w14:textId="28152C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08FDADFB" w14:textId="0C2F1C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83547" w14:textId="326003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09605" w14:textId="54478F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0166B2" w14:paraId="55EED1E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1A35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3B6D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6E4B24F5" w14:textId="76E1B0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53D5C1B0" w14:textId="384E43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4725A" w14:textId="414438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3B25F" w14:textId="0F60C7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0166B2" w14:paraId="424A8AF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6B02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1AFD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3E5306B2" w14:textId="161248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1234BABA" w14:textId="37D746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C1FCE" w14:textId="36D79F5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CD815" w14:textId="28CD16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0166B2" w14:paraId="6FEA626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166B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E5D8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2EA72F8E" w14:textId="13568E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ED82BCF" w14:textId="0F892A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57A25" w14:textId="23BD88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B9E08" w14:textId="6D255B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0166B2" w14:paraId="6CBB46E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E374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A7BA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67D76520" w14:textId="253AE2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D4F6F31" w14:textId="348885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97A39" w14:textId="4ECDC2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2CB3B" w14:textId="504D1B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166B2" w14:paraId="338E45D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C467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90E5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AB7ECC9" w14:textId="146383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D039218" w14:textId="662FD6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8699A" w14:textId="6B9AFD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80C57" w14:textId="151275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166B2" w14:paraId="2D16A56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91F1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AB01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4D22A36" w14:textId="52C590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DAA3ADF" w14:textId="453D7E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18B61" w14:textId="7E09D5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CC035" w14:textId="356E5C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166B2" w14:paraId="465D96B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3DC2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16A1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7B3F7E05" w14:textId="25E482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DD27037" w14:textId="3E9639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7C520" w14:textId="709066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2199F" w14:textId="5B642F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166B2" w14:paraId="33CCD51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AEB6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5A5D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648C1CA" w14:textId="7DD7C1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303F2632" w14:textId="26126F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90E68" w14:textId="2270D8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A4EC6" w14:textId="7C39A9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0166B2" w14:paraId="3803B91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81D3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5877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6CBD5AD" w14:textId="39D2B8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4D10CB6" w14:textId="6EECE1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18B2A" w14:textId="05D3F1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4BD6C" w14:textId="39509C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166B2" w14:paraId="2EF752F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1886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B468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310D0109" w14:textId="45B0D8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AED80E6" w14:textId="0A2E6E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6CE18" w14:textId="184B78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D670E" w14:textId="0AADB7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0166B2" w14:paraId="26C6661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771A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FE0E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27347BA1" w14:textId="36D24D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78451" w14:textId="00E3F2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BCD13" w14:textId="04975F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72DD7" w14:textId="1ACFF6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166B2" w14:paraId="6F3F992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6BFF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04BF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42B00526" w14:textId="086DEE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5C24D48" w14:textId="012B4E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BB220" w14:textId="1A0385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D4FEA" w14:textId="58DBBE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0166B2" w14:paraId="1F89A35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247A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3A23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BD2FC03" w14:textId="1D5A057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581AC55F" w14:textId="315328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2B5E4" w14:textId="12D39E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8A047" w14:textId="3CB1CC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0166B2" w14:paraId="7A2A271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B97B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75AC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7631AF3F" w14:textId="343749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6B1CFDDE" w14:textId="67A0BA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422C3" w14:textId="0B0FEC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66916" w14:textId="1CE1E6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0166B2" w14:paraId="60311A7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A7CB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0415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47D788E9" w14:textId="1FDB99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32AC3879" w14:textId="65E651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F4E08" w14:textId="725CA7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134BD" w14:textId="72FD89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0166B2" w14:paraId="2132DEA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11EF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E04D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5C2C3911" w14:textId="46F061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7962B47" w14:textId="48BECC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6FE10" w14:textId="5DDD79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D7949" w14:textId="192BF9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166B2" w14:paraId="2267180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5881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37E4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7B60370A" w14:textId="503D0F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2C8553" w14:textId="0584A9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3A363" w14:textId="6FBEA8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FC577" w14:textId="1567A6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166B2" w14:paraId="500AF765"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2C945"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3C04365" w14:textId="170F5F3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E63FAC" w14:textId="2C8A76F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259C5A" w14:textId="374B055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EBEDB5" w14:textId="6BAAC85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0166B2" w14:paraId="3E8EE106"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C1B1D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54D037E8" w14:textId="32B903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52FD9EF7" w14:textId="574562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841D8" w14:textId="577369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2ECB0" w14:textId="5FD787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0166B2" w14:paraId="2758F43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B68C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FDD6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46DB853" w14:textId="38E5DE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5044FE06" w14:textId="3581CE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21D07" w14:textId="399908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037C8" w14:textId="49D199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0166B2" w14:paraId="3DC2A2A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E870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EDA3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24F6D63D" w14:textId="3DC5AC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2C859C9B" w14:textId="3BE8BB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5B3DD" w14:textId="287642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1D8AF" w14:textId="2012B6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0166B2" w14:paraId="0E8A708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64B1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B7F3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6ABE39A" w14:textId="0E6D51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6B47727E" w14:textId="0272B3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04D07" w14:textId="0D5C0E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7C5C2" w14:textId="214D7A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0166B2" w14:paraId="5341A0F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AD43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C032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329263A9" w14:textId="67AA9B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35061879" w14:textId="511F21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597C6" w14:textId="21251A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C5B27" w14:textId="3377A7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0166B2" w14:paraId="3BF5EF5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7F2C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8883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7E4F79DA" w14:textId="445773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4A029D66" w14:textId="002F6E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D3FF9" w14:textId="734F52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C1F34" w14:textId="6C043B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0166B2" w14:paraId="66F66B4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CF56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FBE8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28DCEF0" w14:textId="11AB76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5488B28" w14:textId="357210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F3953" w14:textId="09F2C9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6FD0C" w14:textId="13D3D81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0166B2" w14:paraId="34861B6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F872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0814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381CCE79" w14:textId="3C4F2F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429C296" w14:textId="004D7A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ACB0A" w14:textId="4AE22F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BEA3E" w14:textId="112661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166B2" w14:paraId="5357674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6E25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9B5F0D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43E5E5D0" w14:textId="52C113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65AE37C0" w14:textId="1CB326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D9CC3" w14:textId="5CAEEF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3C0C7" w14:textId="53E9CB9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0166B2" w14:paraId="1E82822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14E6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AAAA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25028B16" w14:textId="149D78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D9E9578" w14:textId="359050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90B8F" w14:textId="010ED1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D6D9A" w14:textId="5A276C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0166B2" w14:paraId="108A021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766B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C20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1F3678F5" w14:textId="04EACD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7CB0F12" w14:textId="0F2E8E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DE4A2" w14:textId="371B2F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8CC14" w14:textId="1F50A2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166B2" w14:paraId="61FC795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E281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57D2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742F5034" w14:textId="2778E0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624D193" w14:textId="17FEE8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8E9D0" w14:textId="4FEAD7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EC29A" w14:textId="2BED4A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0166B2" w14:paraId="67C911A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6FD6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5391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B9C99F9" w14:textId="72C9272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1CBC523" w14:textId="56A160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6CE45" w14:textId="0D3D95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3FEF6" w14:textId="2B5BD7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0166B2" w14:paraId="06C7B5C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7689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568A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15FC1CFE" w14:textId="70509B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03F105B5" w14:textId="73FBA5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4A487" w14:textId="748604F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8BC97" w14:textId="308A08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0166B2" w14:paraId="25CDBF6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4C99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57D5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3EA65F40" w14:textId="0F9F96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0FA102A1" w14:textId="395CFE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E8EF1" w14:textId="73BC9E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E6CB9" w14:textId="183404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0166B2" w14:paraId="20EAB07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40C0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F862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628A2C74" w14:textId="16E4F6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69D8575F" w14:textId="58A744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CD3AB" w14:textId="6E062E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12023" w14:textId="4274CF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0166B2" w14:paraId="56882F5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07F3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D9E2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BC9F07A" w14:textId="648117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4D1B40C7" w14:textId="61B712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0DE92" w14:textId="21F783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75D6F" w14:textId="7F4BA6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0166B2" w14:paraId="7FF08F8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DB39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E7EA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6BE3A6B" w14:textId="72C279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3AD3DBAF" w14:textId="586B3E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FA6FB" w14:textId="14A159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5E64A" w14:textId="1A85F4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0166B2" w14:paraId="52621E9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E33E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A48C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A272A60" w14:textId="08A43D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0B917953" w14:textId="05DF19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80D76" w14:textId="38FC96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95D6D" w14:textId="6C4D42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0166B2" w14:paraId="3DCEF07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BD08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BD72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F3A0D00" w14:textId="0C0A85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411168F4" w14:textId="5D4041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43C12" w14:textId="2BF3F2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159CD" w14:textId="0A83B0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0166B2" w14:paraId="02C33F9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B69F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CB15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93C78E7" w14:textId="2EB7BD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FF6FA08" w14:textId="60FCE5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2BCA8" w14:textId="0E4E10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C31E6" w14:textId="54EFA6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166B2" w14:paraId="00D559E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B411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C38B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2099C67" w14:textId="061ACB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55C1EAEA" w14:textId="580FCD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E0880" w14:textId="7357D2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8C2C9" w14:textId="6F9AEC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0166B2" w14:paraId="12D43C0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6FEA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46A0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4D2411E0" w14:textId="0BB002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7BCEAE94" w14:textId="32A6E4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C5103" w14:textId="08837B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CB3A2" w14:textId="48E3BD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0166B2" w14:paraId="58BCE221"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E7FEC"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0E4E7C38" w14:textId="45989ED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4003101" w14:textId="161A22F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64EA33" w14:textId="3B57F75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7983AA" w14:textId="45BAF14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0166B2" w14:paraId="19694EA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BEFD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DF65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3C90F1AD" w14:textId="1EEC28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1F9453EA" w14:textId="3E2EA3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3F839" w14:textId="6957E6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66FBC" w14:textId="68E1DE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0166B2" w14:paraId="0A374A8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AF77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577A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70FC74F8" w14:textId="477B22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2020418F" w14:textId="6EABA1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FE158" w14:textId="617AC0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4B102" w14:textId="0A565C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0166B2" w14:paraId="21183D8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21A3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4AAA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58B31651" w14:textId="5AE139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696BF8DD" w14:textId="0ADD19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73583" w14:textId="30EC4B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CCCC3" w14:textId="7504D5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0166B2" w14:paraId="4A73727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CC14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F8FD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0E8E1D26" w14:textId="0B7A4F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7D00FFCF" w14:textId="7AC3BA9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2B391" w14:textId="7E1966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F95D2" w14:textId="50A9F1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0166B2" w14:paraId="4BE2B9C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AABD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E95C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EE4716B" w14:textId="480CB9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2CE00152" w14:textId="7C348E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F6C66" w14:textId="68EA53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E5515" w14:textId="47AB1A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0166B2" w14:paraId="3F3912E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EEFF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9F38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0E0FB552" w14:textId="0A14C0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0BABBE45" w14:textId="4F0827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F0860" w14:textId="3CBCFA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12444" w14:textId="1E26CC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0166B2" w14:paraId="400EE0B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8003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D09F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383DCE2" w14:textId="4990D7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4BDC4FC" w14:textId="7D6073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ACD31" w14:textId="6D8BF0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E9BE1" w14:textId="447146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0166B2" w14:paraId="4D2E3FC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01F2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8F8D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467FDEE5" w14:textId="2203B9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3296E26A" w14:textId="60E050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8D393" w14:textId="02B08D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98AC9" w14:textId="50BB41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0166B2" w14:paraId="14B676C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25BD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9FBB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2A5A15DD" w14:textId="4A0247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5D059839" w14:textId="472F69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DB3D9" w14:textId="6F4284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97050" w14:textId="176873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0166B2" w14:paraId="48E04CE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8196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314C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166FFA85" w14:textId="6B876D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0EA81F4" w14:textId="333C0B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84BFA" w14:textId="5EDCEB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78398" w14:textId="3A2DDE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0166B2" w14:paraId="6C091A6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2852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BA14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B962443" w14:textId="50D77F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79F9FCAC" w14:textId="5C06C4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F46B4" w14:textId="78F6B67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81061" w14:textId="480A88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0166B2" w14:paraId="0AFBFB2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7A27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155A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6EAEA826" w14:textId="688313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3D75AF84" w14:textId="03701B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B4294" w14:textId="35AB8D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609A0" w14:textId="39A7B1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0166B2" w14:paraId="6B17528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E80D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2E15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078AFFCD" w14:textId="7B24D2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A841C5B" w14:textId="79883D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0DACD" w14:textId="3285DF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6BB2D" w14:textId="1D5886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166B2" w14:paraId="391E259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5490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F588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D4300F0" w14:textId="769552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E87DA3E" w14:textId="3713D5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C5B74" w14:textId="3B8232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D76AA" w14:textId="47688A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0166B2" w14:paraId="3E6C624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5A0F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C448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07EC9B26" w14:textId="3B5957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1B08C092" w14:textId="7C803B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06A9F" w14:textId="0082D9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7177A" w14:textId="5E91A0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0166B2" w14:paraId="5947009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26DF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2985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4DA3C9C" w14:textId="4E16C2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0353F6C8" w14:textId="43C0EA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EFC6C" w14:textId="552039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683B1" w14:textId="6661A8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0166B2" w14:paraId="325F3F9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E218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92A3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62612BD" w14:textId="033C1F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2DA9DFC9" w14:textId="536E9F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AF710" w14:textId="15C9F7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500DE" w14:textId="449A33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0166B2" w14:paraId="1D0D99A2"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7FA00"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31DE7990" w14:textId="5A9D1C3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EEA5F8E" w14:textId="190C87F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60A70C" w14:textId="125D477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F556BE" w14:textId="4C69B24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0166B2" w14:paraId="10B79AB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B90D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FD89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44A55FA4" w14:textId="61F0CA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752EC60" w14:textId="6607BF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2D186" w14:textId="0B53D5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CF9CB" w14:textId="3A187A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0166B2" w14:paraId="1F90B16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8352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AFF1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B79EA5C" w14:textId="70AB7E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F207156" w14:textId="520255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8C6A2" w14:textId="41D9D6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91F40" w14:textId="5DEE54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0166B2" w14:paraId="44ADBB2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22CB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909D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0CEC70C1" w14:textId="57973C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5AE4D30" w14:textId="4BA8FB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429AA" w14:textId="785132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F48EE" w14:textId="6E2E96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0166B2" w14:paraId="1DFAD18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0FE0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E94A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08AAC941" w14:textId="0530F4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1AF787A0" w14:textId="48654F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AC3C4" w14:textId="1B142A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50A5A" w14:textId="19D612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0166B2" w14:paraId="34D1EAB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3D4D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8546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0CDAE4A3" w14:textId="2B548D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4482064C" w14:textId="5EA7F5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87D95" w14:textId="4284F1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68D27" w14:textId="27EAD0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0166B2" w14:paraId="275C868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5FDE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AE3E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1B5521E8" w14:textId="172439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2C027BCD" w14:textId="4BF2A4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43BFD" w14:textId="1364EF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E54EB" w14:textId="2F2660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0166B2" w14:paraId="5DDA19F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1A3A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F7FB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6CA2EDE9" w14:textId="6D10CF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418DF576" w14:textId="01A3F7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E8668" w14:textId="0EE822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73C1F" w14:textId="0DA40D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0166B2" w14:paraId="48DFFEB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24AF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25E0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0FD7E17" w14:textId="348A60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77DB32DC" w14:textId="4905435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B2174" w14:textId="2336E0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F189D" w14:textId="762971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0166B2" w14:paraId="7F018036"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3BE82E"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194718E9" w14:textId="4F1CFBC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9,208,91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57936135" w14:textId="7F35067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243,394.10 </w:t>
            </w:r>
          </w:p>
        </w:tc>
        <w:tc>
          <w:tcPr>
            <w:tcW w:w="624" w:type="pct"/>
            <w:tcBorders>
              <w:top w:val="nil"/>
              <w:left w:val="nil"/>
              <w:bottom w:val="single" w:sz="4" w:space="0" w:color="000000"/>
              <w:right w:val="single" w:sz="4" w:space="0" w:color="000000"/>
            </w:tcBorders>
            <w:shd w:val="clear" w:color="A5A5A5" w:fill="A5A5A5"/>
            <w:noWrap/>
            <w:vAlign w:val="bottom"/>
            <w:hideMark/>
          </w:tcPr>
          <w:p w14:paraId="4C0521CB" w14:textId="20C60AA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BEE4607" w14:textId="60F0FCC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452,306.44 </w:t>
            </w:r>
          </w:p>
        </w:tc>
      </w:tr>
      <w:tr w:rsidR="000166B2" w14:paraId="62C627BE"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0999D"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673221EE" w14:textId="5DA3201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98,16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4C9815" w14:textId="7AA00B5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5A731154" w14:textId="325A755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6CAA19" w14:textId="1AB5FEC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850,511.25 </w:t>
            </w:r>
          </w:p>
        </w:tc>
      </w:tr>
      <w:tr w:rsidR="000166B2" w14:paraId="6750FFCC"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EF99BC"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0E9A8DA" w14:textId="117867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6EFF67B8" w14:textId="7C9094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573AE458" w14:textId="031FA6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56F065" w14:textId="7C75D4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0166B2" w14:paraId="60C8897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21C4A"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9B3FAEF"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28AE5135" w14:textId="6BB1DB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6E2270" w14:textId="7A83E8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C07C5" w14:textId="6860F1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2C551" w14:textId="0F74CB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0166B2" w14:paraId="706559A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EA0A8"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B75FB43"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083515F4" w14:textId="387920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c>
          <w:tcPr>
            <w:tcW w:w="675" w:type="pct"/>
            <w:tcBorders>
              <w:top w:val="nil"/>
              <w:left w:val="nil"/>
              <w:bottom w:val="single" w:sz="4" w:space="0" w:color="000000"/>
              <w:right w:val="single" w:sz="4" w:space="0" w:color="000000"/>
            </w:tcBorders>
            <w:shd w:val="clear" w:color="auto" w:fill="auto"/>
            <w:noWrap/>
            <w:vAlign w:val="bottom"/>
            <w:hideMark/>
          </w:tcPr>
          <w:p w14:paraId="7797F898" w14:textId="4008FF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8DFF3" w14:textId="670CCA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42326" w14:textId="42DB9C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r>
      <w:tr w:rsidR="000166B2" w14:paraId="6423099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CFDE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5ADF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2BE7F05" w14:textId="358429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c>
          <w:tcPr>
            <w:tcW w:w="675" w:type="pct"/>
            <w:tcBorders>
              <w:top w:val="nil"/>
              <w:left w:val="nil"/>
              <w:bottom w:val="single" w:sz="4" w:space="0" w:color="000000"/>
              <w:right w:val="single" w:sz="4" w:space="0" w:color="000000"/>
            </w:tcBorders>
            <w:shd w:val="clear" w:color="auto" w:fill="auto"/>
            <w:noWrap/>
            <w:vAlign w:val="bottom"/>
            <w:hideMark/>
          </w:tcPr>
          <w:p w14:paraId="211BAA73" w14:textId="725AA3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6CA21" w14:textId="0BF7FC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5315A" w14:textId="3817AB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r>
      <w:tr w:rsidR="000166B2" w14:paraId="1960112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47D3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37A4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7F668F1D" w14:textId="33A59B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1C8D5AE0" w14:textId="0F76E5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5E40948" w14:textId="4A54D7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4FB0E" w14:textId="720930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0166B2" w14:paraId="5713CA1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E6FB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1817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F1FDFD0" w14:textId="342CB0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24D9E988" w14:textId="609084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56E0DE5F" w14:textId="6B5C03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FC5CC" w14:textId="08D809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0166B2" w14:paraId="7ADB93C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BFFC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FB2E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480F4AAB" w14:textId="7DBC4CE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0DB05A9D" w14:textId="3744E7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1005E" w14:textId="6D02ADE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7ECFD" w14:textId="4A3F49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0166B2" w14:paraId="58E5660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0380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2CB3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50AC1424" w14:textId="7CC4E8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748D846A" w14:textId="10D24F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741DC074" w14:textId="3F75BA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D1C5A" w14:textId="45BFAC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0166B2" w14:paraId="3A7B0C5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9449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900F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7E47C34C" w14:textId="76DBA3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675" w:type="pct"/>
            <w:tcBorders>
              <w:top w:val="nil"/>
              <w:left w:val="nil"/>
              <w:bottom w:val="single" w:sz="4" w:space="0" w:color="000000"/>
              <w:right w:val="single" w:sz="4" w:space="0" w:color="000000"/>
            </w:tcBorders>
            <w:shd w:val="clear" w:color="auto" w:fill="auto"/>
            <w:noWrap/>
            <w:vAlign w:val="bottom"/>
            <w:hideMark/>
          </w:tcPr>
          <w:p w14:paraId="221C2F46" w14:textId="2027A8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E633A" w14:textId="511BAF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176E6" w14:textId="491F9F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0166B2" w14:paraId="3EC985B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4C3E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BBF5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C5871AD" w14:textId="7E15F7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680DEA76" w14:textId="47ED4E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8B15E" w14:textId="7E75C1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950B2" w14:textId="667D52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0166B2" w14:paraId="71B4063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BC18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B4DA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433EC6B3" w14:textId="36DB08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5A59A25C" w14:textId="3B9569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BB67B63" w14:textId="789E6B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8683E" w14:textId="7A7BE5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0166B2" w14:paraId="37A9916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F30D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17F3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3DDB773E" w14:textId="13252D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675" w:type="pct"/>
            <w:tcBorders>
              <w:top w:val="nil"/>
              <w:left w:val="nil"/>
              <w:bottom w:val="single" w:sz="4" w:space="0" w:color="000000"/>
              <w:right w:val="single" w:sz="4" w:space="0" w:color="000000"/>
            </w:tcBorders>
            <w:shd w:val="clear" w:color="auto" w:fill="auto"/>
            <w:noWrap/>
            <w:vAlign w:val="bottom"/>
            <w:hideMark/>
          </w:tcPr>
          <w:p w14:paraId="277A59D2" w14:textId="642356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48E08" w14:textId="2153C2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979FC" w14:textId="0F4616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0166B2" w14:paraId="7BB9F48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C535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5330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7935CE7" w14:textId="1B5EE7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675" w:type="pct"/>
            <w:tcBorders>
              <w:top w:val="nil"/>
              <w:left w:val="nil"/>
              <w:bottom w:val="single" w:sz="4" w:space="0" w:color="000000"/>
              <w:right w:val="single" w:sz="4" w:space="0" w:color="000000"/>
            </w:tcBorders>
            <w:shd w:val="clear" w:color="auto" w:fill="auto"/>
            <w:noWrap/>
            <w:vAlign w:val="bottom"/>
            <w:hideMark/>
          </w:tcPr>
          <w:p w14:paraId="3B5FB6BA" w14:textId="790AB9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F1C8DF" w14:textId="1F5625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401E9" w14:textId="729CAD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0166B2" w14:paraId="2E996C8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6B15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82D34F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5956891A" w14:textId="1B6B53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7D69750" w14:textId="25D958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7D558" w14:textId="7707A55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05F6B" w14:textId="0EDC30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166B2" w14:paraId="327B275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55D0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E6AD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FC4EA9C" w14:textId="323623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606920DC" w14:textId="049B2A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C1E8EFC" w14:textId="2B86DA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02512" w14:textId="0DDA1E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0166B2" w14:paraId="4AA9A48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0FB9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F9DA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70B0D1EF" w14:textId="6765C5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A72A0CE" w14:textId="29B21D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FD6BA" w14:textId="10AD77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D79E1" w14:textId="38375D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166B2" w14:paraId="0BF2D4F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A79C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ECF3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E20377D" w14:textId="6FED2E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24FD8D54" w14:textId="097080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2E239DF8" w14:textId="747133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FED64" w14:textId="429171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0166B2" w14:paraId="08EB510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0038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54EE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7EE0D88B" w14:textId="7D3CDF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12E04A87" w14:textId="099FAA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4197E49A" w14:textId="7F3535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9AD53" w14:textId="5DA9CD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0166B2" w14:paraId="58003D6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F2C9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F650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4CC420F3" w14:textId="493AA9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1B30EEE9" w14:textId="636D5B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A11F3" w14:textId="2C0B0E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F5EB0" w14:textId="40F820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0166B2" w14:paraId="5CEB662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FC25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ECF4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3433C56B" w14:textId="51CE96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41296ACB" w14:textId="3A95DB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6CF2CE2D" w14:textId="12778A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C8BC9" w14:textId="1383A6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0166B2" w14:paraId="1ACA7C9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BA31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D766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2C64830C" w14:textId="306613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704223A" w14:textId="2F2E00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1CDC1" w14:textId="325713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F5848" w14:textId="6BC1DF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166B2" w14:paraId="0E8AA38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AED7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5FAE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7473A9F" w14:textId="327A46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2A0C346" w14:textId="1A9927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02248" w14:textId="5D6B7D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FF36E" w14:textId="5DA4D4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166B2" w14:paraId="53E2C37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0EA8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13CF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B2DA5ED" w14:textId="1B9F34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51436424" w14:textId="47C377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1659A6A" w14:textId="31D948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1861C" w14:textId="5511E53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0166B2" w14:paraId="212778F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1067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1EE7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EF5AF35" w14:textId="51A28E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675" w:type="pct"/>
            <w:tcBorders>
              <w:top w:val="nil"/>
              <w:left w:val="nil"/>
              <w:bottom w:val="single" w:sz="4" w:space="0" w:color="000000"/>
              <w:right w:val="single" w:sz="4" w:space="0" w:color="000000"/>
            </w:tcBorders>
            <w:shd w:val="clear" w:color="auto" w:fill="auto"/>
            <w:noWrap/>
            <w:vAlign w:val="bottom"/>
            <w:hideMark/>
          </w:tcPr>
          <w:p w14:paraId="224F60A5" w14:textId="2FC0FD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B4BFE" w14:textId="1A5E29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F3600" w14:textId="2E768F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0166B2" w14:paraId="7517AB2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862D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4940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D403DD7" w14:textId="69EE67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04915BC4" w14:textId="4FDF94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A2EF1" w14:textId="0BE795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7AAFF" w14:textId="227235F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0166B2" w14:paraId="6F18B9B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D47E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BB82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B240D67" w14:textId="47C467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22F778" w14:textId="70F444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C8245" w14:textId="2BFF91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E7C71" w14:textId="074250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0166B2" w14:paraId="6FD80FE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88F7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3E1A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62B4AA51" w14:textId="08FBD8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47F6DFC9" w14:textId="510FD2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3ED3F" w14:textId="09BFDA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171CF" w14:textId="7E8216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0166B2" w14:paraId="7861F1A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7EF8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C242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2646C93" w14:textId="3D828E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21A60CE9" w14:textId="18B3D7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A0163" w14:textId="49C837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41C65" w14:textId="0C8E49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0166B2" w14:paraId="00798AB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199B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3FFD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9AAB193" w14:textId="064B84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646B1F67" w14:textId="6BF6E4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7CA0ABCC" w14:textId="22A6C5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BBB34" w14:textId="58E6B4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0166B2" w14:paraId="7FC7A99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C4E2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DF6D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4F52A962" w14:textId="666ED1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3138FF4D" w14:textId="463731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6F99F" w14:textId="4264FF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34200" w14:textId="1090A4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0166B2" w14:paraId="131014A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179B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7517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CAE642E" w14:textId="1AF2DB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29461A0B" w14:textId="311FF1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1EFF7" w14:textId="47E849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F93A6" w14:textId="790832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0166B2" w14:paraId="3D0525A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45B3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C0C5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551F5B7" w14:textId="6D61AC5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444C4958" w14:textId="577524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DA682F8" w14:textId="1A9262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B414E" w14:textId="06A687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0166B2" w14:paraId="60B9C4A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33D9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F426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202E36D" w14:textId="2110DC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33DB920F" w14:textId="50E060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F0B8A" w14:textId="2C4294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A688C" w14:textId="4BDA35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0166B2" w14:paraId="5CA84D1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96BC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342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25A51F2C" w14:textId="0B99E9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4AA9A982" w14:textId="6D8E2C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8C7DA" w14:textId="3CC84E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7D80D" w14:textId="37CD1F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0166B2" w14:paraId="25E13E7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2CB3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BD97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55B2C987" w14:textId="2C6EDC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6EA2053" w14:textId="3367F3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6F9A7" w14:textId="4221B1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44BEB" w14:textId="3FE65D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166B2" w14:paraId="31D7D8EA"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5B7F0"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3B0E5D30" w14:textId="5AA1B7C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119BC9A" w14:textId="2C0E2B6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484,457.8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652255" w14:textId="541F785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E2EE2C" w14:textId="18A98B9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231,674.55 </w:t>
            </w:r>
          </w:p>
        </w:tc>
      </w:tr>
      <w:tr w:rsidR="000166B2" w14:paraId="5DC1BD1D"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A9550F"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3B31084D" w14:textId="3AB17C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6318425E" w14:textId="39E8B9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34B70C88" w14:textId="19B6CE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6884F6" w14:textId="60A1DA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0166B2" w14:paraId="00A8ABB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0E32A"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797B61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0231B008" w14:textId="3EE6BC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473AD94E" w14:textId="42A025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F5A3C" w14:textId="368839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5728E" w14:textId="139A4A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0166B2" w14:paraId="6BCF254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08E8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8C55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1AB72F97" w14:textId="51B97C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A961F1" w14:textId="0A36F8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F02DC" w14:textId="12CDDB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DA77D" w14:textId="7ED4E0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0166B2" w14:paraId="09858C2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5D77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856A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2CE07399" w14:textId="207FB1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39BF79E4" w14:textId="33D470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01B3FA58" w14:textId="6FAD72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7C5A0" w14:textId="30CAA6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0166B2" w14:paraId="2113F8C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E9CD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3DAC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71DD6CCB" w14:textId="68D765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A399C9" w14:textId="3DE3B2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4F9F8A" w14:textId="099352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86412" w14:textId="2ECC66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0166B2" w14:paraId="0245B94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CD0C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12E6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1FD8799" w14:textId="5EC3C3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6647C72E" w14:textId="74CCBC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6AB11E4E" w14:textId="506339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47413" w14:textId="6D169F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0166B2" w14:paraId="1BC13C7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25B8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DDF0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47C1D4A0" w14:textId="1776E5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7206EA18" w14:textId="3EC794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0E4F911C" w14:textId="13E83F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E925A" w14:textId="38B075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0166B2" w14:paraId="7AA377A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A97A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8880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EE774BF" w14:textId="077D7A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5076950F" w14:textId="10273A8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139D6" w14:textId="40AEE7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4BB55" w14:textId="304DCF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0166B2" w14:paraId="2B884D2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14DD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39F0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67971E3" w14:textId="024BB3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130C32" w14:textId="5B48FC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7C83B" w14:textId="1DAB6B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9791E" w14:textId="08CCB3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0166B2" w14:paraId="48D7B5B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41E5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DD02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00F6E6AC" w14:textId="2AF69C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C160D" w14:textId="1C46EA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53E6A1BA" w14:textId="56005C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739F8" w14:textId="0F92EE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0166B2" w14:paraId="08920E7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2E00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A6A3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5E0A178C" w14:textId="109D67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43645F4" w14:textId="11D851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1267149" w14:textId="33F09E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500F1" w14:textId="62E7C1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0166B2" w14:paraId="1932211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1E13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AE49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7D018E6" w14:textId="7C6272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57F131" w14:textId="26913B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9CCC323" w14:textId="71C801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6E37E" w14:textId="4B5D4A7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0166B2" w14:paraId="3FD8B74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BE0F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268B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1B589139" w14:textId="482C3C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2FC7EF88" w14:textId="1B26DE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CF43F" w14:textId="1C4C80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2E56F" w14:textId="794DEA5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0166B2" w14:paraId="586A887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C047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45C1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4B8DB8CB" w14:textId="2AE118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726CE" w14:textId="2E3816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86542" w14:textId="55BFB4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16633" w14:textId="4C27D8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0166B2" w14:paraId="79CF931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24A8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2A65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3BE51EE5" w14:textId="2B21D8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DEFA40" w14:textId="39E7BB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083358E6" w14:textId="0F6AD2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61565" w14:textId="7EC72B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0166B2" w14:paraId="7C78702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BAE0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125E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56F8E2F1" w14:textId="21FA78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271C55" w14:textId="295F7C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6A81E" w14:textId="0EC645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C6C6E" w14:textId="7F6A2E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0166B2" w14:paraId="1080C88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3913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6A6F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7591716E" w14:textId="3DBA41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7B97F45" w14:textId="4BFE56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47313" w14:textId="12DEC6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F8728" w14:textId="0E11E6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0166B2" w14:paraId="694152B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A737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D209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18E8BBDE" w14:textId="012A26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37BFA28" w14:textId="02EF33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8A773" w14:textId="179546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CB53A" w14:textId="372190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0166B2" w14:paraId="16CDA66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F8F8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2CFD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0ED419B" w14:textId="24B326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78FA957F" w14:textId="2C8436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0462033" w14:textId="61918E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E1021" w14:textId="38C0F8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0166B2" w14:paraId="61869FF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5337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3BCE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AB31355" w14:textId="0C94A3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62F971CD" w14:textId="7645FF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168FC215" w14:textId="4716F6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555BB" w14:textId="604DFF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0166B2" w14:paraId="1BA93B5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3364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4EA3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B0A76A9" w14:textId="468143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2B76DEBA" w14:textId="2AA543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B5B4B" w14:textId="1ACF17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9F7EF" w14:textId="1168D7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0166B2" w14:paraId="4A9C54C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5E58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22D2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339A055C" w14:textId="122E89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36CC6101" w14:textId="2DD5B0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2413F" w14:textId="217ECF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DFE95" w14:textId="6C6336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0166B2" w14:paraId="7B1BF88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DF89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5A01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5F3AEB17" w14:textId="2D7068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9CAA9" w14:textId="16D0E6B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79C0B884" w14:textId="3C1EA6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39B5B" w14:textId="7F671A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0166B2" w14:paraId="5ABE51D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B3B3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BD93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789E9C6" w14:textId="54B0E5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30DA515C" w14:textId="38E3FE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426FF6A3" w14:textId="74BA63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5983D" w14:textId="72ECC5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0166B2" w14:paraId="7C6D9EB4"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7BF90"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B5CD234" w14:textId="012C123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2F8D509" w14:textId="6C45986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1F1159F7" w14:textId="247D014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B52C33" w14:textId="2C9890B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04,281.05 </w:t>
            </w:r>
          </w:p>
        </w:tc>
      </w:tr>
      <w:tr w:rsidR="000166B2" w14:paraId="75B73DB4"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6E5B1A"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8A9A3B9" w14:textId="7D8F107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AE1A6" w14:textId="10A10E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09AF774C" w14:textId="501A32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8057DB" w14:textId="51C991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0166B2" w14:paraId="2764988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717B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625C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144B3D1" w14:textId="215C8C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30EF2" w14:textId="1B3E40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158B1" w14:textId="3BE455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46507" w14:textId="25C689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166B2" w14:paraId="68D5D82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B7A5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0F72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40A7738E" w14:textId="34A8AB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7308F23D" w14:textId="2E7F9F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1FE54" w14:textId="12EE97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6B335" w14:textId="4F5AAB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0166B2" w14:paraId="208736E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289E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1BAD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436A76A5" w14:textId="32B961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665660EB" w14:textId="760AB7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AD1146E" w14:textId="34BE9C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97981" w14:textId="2A605B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0166B2" w14:paraId="7D586AD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160F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15D3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3661C21A" w14:textId="095A03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5F601EFC" w14:textId="23C750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05918497" w14:textId="42049F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83C91" w14:textId="028AFD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0166B2" w14:paraId="446C0BB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827C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ADD6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83D7A29" w14:textId="466859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49844F62" w14:textId="2B3817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73E6504B" w14:textId="7E5D25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34A73" w14:textId="0310E5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0166B2" w14:paraId="33B078E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9976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278A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78DA7807" w14:textId="231E07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703B8D3C" w14:textId="05EE98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625C4" w14:textId="295F56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3AA7D" w14:textId="360370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0166B2" w14:paraId="08D5400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AA9D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3070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4F619AE4" w14:textId="265C91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8006A0" w14:textId="547916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B143F" w14:textId="309E7E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492EC" w14:textId="375A15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166B2" w14:paraId="122E0C4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518C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4E09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4878C737" w14:textId="06A439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7F5209" w14:textId="5FDD35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1B7B00EF" w14:textId="1134FE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F863F" w14:textId="44440F5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0166B2" w14:paraId="3572479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A077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F1E1E6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1802C28" w14:textId="4120AA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1D2AC7DC" w14:textId="214CB0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207C9" w14:textId="3B2F45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15AB9" w14:textId="513830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0166B2" w14:paraId="70545A2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16AA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4AF9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10609BCF" w14:textId="59FE36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45FBE9" w14:textId="392BAA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8DDFDD3" w14:textId="0FFB66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F5BE0" w14:textId="6C7F5A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0166B2" w14:paraId="264D6F0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3190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3140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53133FB5" w14:textId="097244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247FD853" w14:textId="07D414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579AAC43" w14:textId="4D0ED6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F6473" w14:textId="319F17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0166B2" w14:paraId="0990A5E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89AC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5E80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72E44A48" w14:textId="1374B2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02AD42" w14:textId="5B80EA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D959D" w14:textId="3D5E12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1A3AB" w14:textId="1287DB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166B2" w14:paraId="456062B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8322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9E43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0AE48266" w14:textId="718713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6B3EEB" w14:textId="6ECFEE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9C298" w14:textId="68A065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B198E" w14:textId="77D1DC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166B2" w14:paraId="2679FD3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798F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4F69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4D246F58" w14:textId="31FFB9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D06C2C" w14:textId="3A2719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BD2885D" w14:textId="147496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609FC" w14:textId="3EFECE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0166B2" w14:paraId="1E4CDF2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3D36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2585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16039205" w14:textId="739DDD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0574D4" w14:textId="20ABB3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FA688" w14:textId="5664F5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48E1D" w14:textId="7C5439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0166B2" w14:paraId="28F5FFC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9B53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A7F0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7BF7631D" w14:textId="61F796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5CA2453F" w14:textId="2E8729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76983" w14:textId="5B1E1E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7A872" w14:textId="7662C1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0166B2" w14:paraId="0D21ACE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2FB8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8D37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1AB48EFD" w14:textId="7D0B40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DE4838" w14:textId="2751C4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54AAF" w14:textId="487543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EFA35" w14:textId="11C5CA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166B2" w14:paraId="0F17FF2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2F81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4E3A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2D3E27DB" w14:textId="22EBBE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448BBA26" w14:textId="6D4B69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1297C" w14:textId="08D9F2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1402D" w14:textId="2D79F4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0166B2" w14:paraId="2D87B98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437F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2B19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36347DE" w14:textId="13F06A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C8E5F8" w14:textId="503FEF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102B182A" w14:textId="688E22F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AB828" w14:textId="2EECE7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0166B2" w14:paraId="21775ED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4AE6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3A12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0491E32" w14:textId="76855C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0182846" w14:textId="458A6A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29CDE38B" w14:textId="50842C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F045E" w14:textId="44694E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0166B2" w14:paraId="38DCD87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D5B8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C4D1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2595398D" w14:textId="1A48C67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68CDAEC9" w14:textId="607858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749AF" w14:textId="31FEA6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2914B" w14:textId="49A649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0166B2" w14:paraId="7636C85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92E7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9426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12E5772F" w14:textId="1BA917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081A1308" w14:textId="0F068B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58BBEC" w14:textId="0973D7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E3868" w14:textId="10940D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0166B2" w14:paraId="2FBE001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1AF2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8CE9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E3B7BBD" w14:textId="1F6D42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1B06AA59" w14:textId="5B68F3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1E402" w14:textId="63A2C5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50C19" w14:textId="50EC0B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0166B2" w14:paraId="5539BE4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6202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BB7E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2A126D" w14:textId="11716D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711915A" w14:textId="31B2C3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801F48D" w14:textId="462F71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F8A4F" w14:textId="5E67EE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0166B2" w14:paraId="641EB2F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6ACB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D0EB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20B918D" w14:textId="4325A7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00DB91BD" w14:textId="2F2985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0272A607" w14:textId="546CCB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80E06" w14:textId="1241C93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0166B2" w14:paraId="1D565D8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564F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ECB9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D954FBA" w14:textId="621238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34204D51" w14:textId="65F8A3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5642DF7C" w14:textId="7D0DB4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487B0" w14:textId="4E7510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0166B2" w14:paraId="65F2236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DED4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4F80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2FC6E67" w14:textId="372A71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2425EE" w14:textId="17E416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AD0045B" w14:textId="32DE77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422A7" w14:textId="339D00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0166B2" w14:paraId="294775A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606B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D109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AF371AF" w14:textId="0E949A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185D432F" w14:textId="40BD84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4CE7183F" w14:textId="2F823E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A0F3D" w14:textId="45C934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0166B2" w14:paraId="5E8C9CE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916A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6EB1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6455DD2B" w14:textId="2260A1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4D12B894" w14:textId="1184D3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FD1AB" w14:textId="5592C9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B6709" w14:textId="0CB40F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0166B2" w14:paraId="1DEDF7D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C6BE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4BE9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6C12EE6" w14:textId="78AA8D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6C3131A7" w14:textId="0E247D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AC20A" w14:textId="7B68BB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2C289" w14:textId="027E7B9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0166B2" w14:paraId="041734B7"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A7096"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3BCE1724" w14:textId="71C9A4E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5A8216" w14:textId="7881695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73D872B" w14:textId="3EF85C2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775C28" w14:textId="2D4A7C0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0166B2" w14:paraId="3710053E"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4DFD37"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0FF7EB51" w14:textId="0E364C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0B4F14" w14:textId="12C118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58524" w14:textId="0EF150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316582" w14:textId="56C49E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0166B2" w14:paraId="65352C6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5ED4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C506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15F62FDB" w14:textId="4AE886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969843" w14:textId="57A44B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C028E" w14:textId="79CC65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ACE9E" w14:textId="21658E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0166B2" w14:paraId="1BC8393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4932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E258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1B23DCD" w14:textId="782AAC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9BD2F" w14:textId="381F6C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B9A81" w14:textId="0077B7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305F3" w14:textId="75CFB6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0166B2" w14:paraId="0B767FF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8734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C869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254480D0" w14:textId="3E71F4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E6E3F" w14:textId="6D8959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85A0D" w14:textId="060350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38587" w14:textId="35D1F4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166B2" w14:paraId="006C180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7B3C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8574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C18CF94" w14:textId="3E4A7E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E02E9D" w14:textId="653D33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932AB" w14:textId="3B1CAE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9D137" w14:textId="56F986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0166B2" w14:paraId="4917048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19CD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B43C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5973A313" w14:textId="207C66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3E6D2" w14:textId="51D02F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AD4BC" w14:textId="78B575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03751" w14:textId="14F95B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166B2" w14:paraId="0B7A4E6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6852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F845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2284962F" w14:textId="5C65C5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8252BA" w14:textId="2F3D10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C989D" w14:textId="58D8337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7A037" w14:textId="30AA80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166B2" w14:paraId="5F2CE08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D7E0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8EBD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5FCAFE2" w14:textId="57C5C6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F45908" w14:textId="440FF6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7E0838E8" w14:textId="701154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C148B" w14:textId="4D3C4E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0166B2" w14:paraId="33484D0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D7DB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BDE6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3509707" w14:textId="579929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BE8716" w14:textId="21E8CB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142E4" w14:textId="20686F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004E2" w14:textId="60F849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166B2" w14:paraId="7A10775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1152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4ADA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C9642D2" w14:textId="3AB0F1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8E4EC1" w14:textId="47FFCC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FFB22" w14:textId="1B00AA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229F4" w14:textId="425F3A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0166B2" w14:paraId="165C05A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F2EA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CB13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5D7D6A4" w14:textId="433974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4451F984" w14:textId="2CD703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E0FAD" w14:textId="75B87D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C27B4" w14:textId="38F92D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0166B2" w14:paraId="2A801CA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1824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0AB6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39BB4ED4" w14:textId="1797D6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CBE365" w14:textId="23B478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F855D" w14:textId="4383C2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C1B4C" w14:textId="32034F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166B2" w14:paraId="5408570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74D8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5928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2393FDA5" w14:textId="22B53F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767549" w14:textId="61ECD3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E6342" w14:textId="23D7D3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2D0FD" w14:textId="53ABA7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166B2" w14:paraId="572904C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038B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D41D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1422A746" w14:textId="4D4855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7F2B0" w14:textId="0BC09B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5FDA3" w14:textId="184738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03CCB" w14:textId="78E396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0166B2" w14:paraId="4BD900D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8EF4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05E5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26030DB" w14:textId="1F7D05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3F2822" w14:textId="2F78FF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393D0" w14:textId="2AF93E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A8F51" w14:textId="1EC552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0166B2" w14:paraId="5769272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175C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0D01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E0C49BD" w14:textId="3C14C8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1875BEC4" w14:textId="28679B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78241647" w14:textId="5D0728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7A106" w14:textId="7F9750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0166B2" w14:paraId="56E041C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F604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C5EB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06FAD992" w14:textId="036036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95AE7" w14:textId="4B42DA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14359" w14:textId="1312AC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16D06" w14:textId="4980AD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166B2" w14:paraId="03824AC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8CE9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9E8B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AD0C1EA" w14:textId="356F7A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AC1243" w14:textId="578874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56FAE" w14:textId="1E46F7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A29CC" w14:textId="082D49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166B2" w14:paraId="34166AA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C968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897A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44CDF7B8" w14:textId="68851F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A52DD4" w14:textId="483D48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BEBA4" w14:textId="6DC822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BD350" w14:textId="54938A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166B2" w14:paraId="2866311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619D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9A45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6C2A500" w14:textId="21024B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6440D374" w14:textId="4FEAF5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CFCE8" w14:textId="2BB083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F1C1B" w14:textId="343890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0166B2" w14:paraId="40CFFC9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728B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2902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941430C" w14:textId="60FA4E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B5E825" w14:textId="635533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0897A38B" w14:textId="48F7DE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9C5A4" w14:textId="788BC27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0166B2" w14:paraId="2B96039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B23A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3608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00A46D4" w14:textId="1ECBF1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4BE033" w14:textId="07F2F4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4CC4F" w14:textId="2F757D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EDA9F" w14:textId="161064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166B2" w14:paraId="4FE6B00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3AA8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25A4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79CF4AEF" w14:textId="4D5B5F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AA28B" w14:textId="313BCA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A81BE" w14:textId="52ADA8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0284B" w14:textId="6BBD65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166B2" w14:paraId="67C9ACD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B836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E2E7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227854DB" w14:textId="4C3C45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5C2B0C" w14:textId="6C6D02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C753A" w14:textId="2B0403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A144D" w14:textId="0F152A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166B2" w14:paraId="755E635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83F9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B95D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5A1003F" w14:textId="0EC05A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935D3C" w14:textId="102AC4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C934C" w14:textId="661E53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BB5E8" w14:textId="04D18F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0166B2" w14:paraId="0B094F5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4F2B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F493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E999A4D" w14:textId="77DA13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C16074" w14:textId="05863D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E0BF2" w14:textId="35A9A5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D1987" w14:textId="7C5E21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166B2" w14:paraId="59DBF00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5D41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71AA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44664279" w14:textId="71BA62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10F294" w14:textId="640ACF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6CA57" w14:textId="118310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D5CBF" w14:textId="37B52E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166B2" w14:paraId="32E9367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3A13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BC98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28F8CD2" w14:textId="2C8AE5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1A3E76" w14:textId="7B787D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B1D77" w14:textId="62D03F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64DF2" w14:textId="484A56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166B2" w14:paraId="457B54B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AA51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BDF2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EACFB24" w14:textId="0542E7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2B665A" w14:textId="671973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24F1B" w14:textId="61D8B8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1926F" w14:textId="6C96A4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166B2" w14:paraId="760F539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DA04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AE60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3E46E498" w14:textId="4493B2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BC7D73" w14:textId="01F712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583A4" w14:textId="57DD5D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7DC68" w14:textId="4486E3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166B2" w14:paraId="75D1BE9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7224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A9D7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B3897E2" w14:textId="623874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2779EB" w14:textId="49F798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CE46B" w14:textId="064115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3B19E" w14:textId="01C50E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0166B2" w14:paraId="33D9758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93F3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AAF7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22395E11" w14:textId="5CC7E0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DDA67C1" w14:textId="54C57E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B05B9" w14:textId="65BE61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73CF0" w14:textId="017FF4E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0166B2" w14:paraId="62C68DB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F0B5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405F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2C6A9E1" w14:textId="298628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2A6FF707" w14:textId="230FAF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49CAA" w14:textId="5D344C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AE66C" w14:textId="19DC92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0166B2" w14:paraId="2AB1FF9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735B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57D7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367ADDA0" w14:textId="1E430F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52116" w14:textId="5093E0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31A4A" w14:textId="1ACAB2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465CC" w14:textId="15A0EA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0166B2" w14:paraId="45FAC07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69AA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87898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05B3D4DE" w14:textId="0BC77A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5EF9ED70" w14:textId="472172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6C2A5" w14:textId="64746C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60F6E" w14:textId="0F5FD3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0166B2" w14:paraId="2E7A4A9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7208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6A4F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4FD38919" w14:textId="1669A83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3F572F" w14:textId="5EDA28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0440B" w14:textId="74DA12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F4D04" w14:textId="12425A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166B2" w14:paraId="7AFA797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BC51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5E6F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604A6E1E" w14:textId="4C6BC5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6F4D51" w14:textId="4DC12E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5DCCB" w14:textId="4AA053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40C58" w14:textId="06BCE2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0166B2" w14:paraId="74132221"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1A5FC"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1E19AEC2" w14:textId="2A63F73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5205D7" w14:textId="3B7251E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17B7003F" w14:textId="016AA53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911D05" w14:textId="099D26A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0166B2" w14:paraId="183180F1"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11399C"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8DBE59F" w14:textId="71D927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04D755" w14:textId="4F30EC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3FC5B829" w14:textId="07A30E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36E665" w14:textId="75F308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0166B2" w14:paraId="1230764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C65A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3C7A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6B4F164D" w14:textId="09AA8A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5417707F" w14:textId="7EC1A3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2243A0F7" w14:textId="4EBEBE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2DBA1" w14:textId="1663F6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0166B2" w14:paraId="650534B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70E0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2539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76EDF6BC" w14:textId="21E9BE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221F888E" w14:textId="300D12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2EC6659C" w14:textId="783A78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4EA17" w14:textId="439100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0166B2" w14:paraId="30B51B7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451C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3394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E3A4DA2" w14:textId="646691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7DC13A0E" w14:textId="0F4A90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D351A" w14:textId="05BBD9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B16C3" w14:textId="19AEF2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0166B2" w14:paraId="287ABEC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BA24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CABC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01159C33" w14:textId="2884DE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351613E4" w14:textId="124B6D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5D09F" w14:textId="616BCD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12AFC" w14:textId="7CAE84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0166B2" w14:paraId="73EF899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4D2F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DE53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055F803C" w14:textId="3697343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BC7225D" w14:textId="2184F8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617E15D6" w14:textId="0EBA1A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89A98" w14:textId="373F8A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0166B2" w14:paraId="4E5A62B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F486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9F86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0E8C5959" w14:textId="0AA2C8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394C669A" w14:textId="47D959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4308EF6C" w14:textId="5A84C7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5D508" w14:textId="30A9AA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0166B2" w14:paraId="18FA821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A7D1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CECE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07498AAD" w14:textId="3945F4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59D522" w14:textId="44009A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30523B5D" w14:textId="34BD88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C3999" w14:textId="19C4B3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0166B2" w14:paraId="7D890C7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E831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7695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BF1D91F" w14:textId="0DCF6A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282346EA" w14:textId="340C3D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451E0" w14:textId="1ECC04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5FA88" w14:textId="2DD971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0166B2" w14:paraId="3927F35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13CD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8536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1A2593CE" w14:textId="51EF43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2EA40E71" w14:textId="6403DB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6CADF43" w14:textId="5065C4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401DB" w14:textId="52CC76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0166B2" w14:paraId="0CED985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F471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637A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4FD30C9D" w14:textId="505250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6E97CD5B" w14:textId="755C6B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50AE1298" w14:textId="24C5B9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C38D8" w14:textId="048660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0166B2" w14:paraId="6702ABA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98A8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4703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5914AD7" w14:textId="5A4D89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21F0ECAE" w14:textId="3988EB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32B48922" w14:textId="29D8E9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DA07D" w14:textId="6C1645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0166B2" w14:paraId="01E22CD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03A7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02A1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346CABF9" w14:textId="6F5DAD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480E3896" w14:textId="23BEA9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DB71E" w14:textId="6F5495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6F7EE" w14:textId="1441AD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0166B2" w14:paraId="205A3CE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01E7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D583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3E2EA53A" w14:textId="1DAE61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1E857B16" w14:textId="4D6837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CFCCBE" w14:textId="665DD8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E4F05" w14:textId="5DFF92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0166B2" w14:paraId="2553350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00CD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A600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1C232CBD" w14:textId="3118B8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0C77FEB1" w14:textId="0C3DC2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29055" w14:textId="6E323C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80A63" w14:textId="2D0FC7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0166B2" w14:paraId="0C532A0E"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264F2C"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4CB8079A" w14:textId="74E2FA2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4B0876C3" w14:textId="24F7E72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EC0EC2F" w14:textId="6C8BAAD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A319CA4" w14:textId="7945CF0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0166B2" w14:paraId="1C796631"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112D5"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BBC549E" w14:textId="677F565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306DFC7" w14:textId="732C26C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C3BFD7" w14:textId="578D8AA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A3802E" w14:textId="0087C44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0166B2" w14:paraId="21A2253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2147A"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892B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185257C5" w14:textId="1930B4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29FDE4D4" w14:textId="20B693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05EB4" w14:textId="709E8E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DD006" w14:textId="3F7C27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0166B2" w14:paraId="167B95B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B4B5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5E23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1C4CFEC" w14:textId="1366E5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6694616" w14:textId="73F2EF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27A0E" w14:textId="30F56E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1508A" w14:textId="170492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0166B2" w14:paraId="67A3383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BC10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84BA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609B5561" w14:textId="316AF8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422752EA" w14:textId="734312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4AB54" w14:textId="30AC93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DAAEE" w14:textId="15D229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0166B2" w14:paraId="1FA48E8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061F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AD4E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0CB5DD10" w14:textId="5B91F1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7EE6510" w14:textId="078779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7DDC5" w14:textId="276A91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3A8ED" w14:textId="731074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0166B2" w14:paraId="7C26769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D73D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1D6E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2AEF115" w14:textId="0889F3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6361D5" w14:textId="6AA837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D12DA" w14:textId="4A3E53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9134E" w14:textId="0D88A4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166B2" w14:paraId="5EB9815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F93B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26A7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1CEBE7D2" w14:textId="2CA3A3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212935CA" w14:textId="453BB9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13956" w14:textId="274C98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15F7F" w14:textId="3A02BB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0166B2" w14:paraId="73937F32"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A50B7B"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FB62BBA" w14:textId="1E557A0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B84155" w14:textId="2029276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AF2DA6" w14:textId="6312D30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7715FF" w14:textId="1CE8718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0166B2" w14:paraId="4E477CE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39DC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876A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56FC56F4" w14:textId="2BB595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A0C5A1" w14:textId="6B40D0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A760D" w14:textId="3EC827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F8BEA" w14:textId="5C4B5D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0166B2" w14:paraId="768365A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E9AA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FED7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7D66857" w14:textId="3584FFB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76DB795" w14:textId="4BAED0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8B123" w14:textId="53ADEF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055AB" w14:textId="475A3B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0166B2" w14:paraId="32F0687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06E8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DBC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1E33DF46" w14:textId="2487A83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47094331" w14:textId="6A4BB7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38292" w14:textId="52B202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4F7BB" w14:textId="3678E2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0166B2" w14:paraId="25CC329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5A66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CB3B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1F6B96A" w14:textId="0FF7AB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7133D3BF" w14:textId="494F38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F4816" w14:textId="793FCA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D74F2" w14:textId="4927EA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0166B2" w14:paraId="0B1DAED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EB4E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F1C7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4A650369" w14:textId="6D4E4D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0B3BB" w14:textId="55F2BC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BC594" w14:textId="7EB7DD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7A4E5" w14:textId="00216E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0166B2" w14:paraId="681A69A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9838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719C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56348AF5" w14:textId="2D811D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8C3C487" w14:textId="6684E2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73B9F" w14:textId="162231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70EAA" w14:textId="6A686F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0166B2" w14:paraId="2340BAE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4C42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4D4E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99823CB" w14:textId="298A81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1CA1EAFB" w14:textId="0B9D7C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0568F" w14:textId="233C26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56858" w14:textId="5C791C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0166B2" w14:paraId="14C391E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E2B7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588D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AC02E98" w14:textId="724B3C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19C872C9" w14:textId="095480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83C45" w14:textId="4B46DD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D0633" w14:textId="706F72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0166B2" w14:paraId="2FDD318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1B17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2454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9E871DD" w14:textId="1EE357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3564E043" w14:textId="1D0C3B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C2DEC" w14:textId="17D9F4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AB0CB" w14:textId="34D215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0166B2" w14:paraId="065062D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2542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3078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7E58C95" w14:textId="76FDC3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5C4EFA3B" w14:textId="25D1C8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29BEC" w14:textId="0A2678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49B8D" w14:textId="1826D3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0166B2" w14:paraId="74C83CD1"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D8ED4"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88D2CFD" w14:textId="5AC74A6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B03B4D0" w14:textId="1B6CACF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3C4D4D" w14:textId="2DC4A14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6E7696" w14:textId="284FF87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0166B2" w14:paraId="1AC3A06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2267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9BB7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4B393B63" w14:textId="7D08E7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A83488" w14:textId="5B8D53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43100" w14:textId="356F36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8C6E8" w14:textId="507D0A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166B2" w14:paraId="5679CB6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E500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14C5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6D59EAEF" w14:textId="0C9D6C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2D96CA69" w14:textId="2EF7EC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FF417" w14:textId="4B18B9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3D6F3" w14:textId="3B2FC0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0166B2" w14:paraId="6AE6820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DA8F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8684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754022B" w14:textId="06FCB1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CE3F7D4" w14:textId="727F60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72914" w14:textId="4F49BF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FAC6C" w14:textId="1663A0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0166B2" w14:paraId="195345C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620E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81A5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017B488" w14:textId="65CBDA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87583F8" w14:textId="05137B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4B4A2" w14:textId="2C00B7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28849" w14:textId="754B52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0166B2" w14:paraId="6B53265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843C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BE48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58BB0FB2" w14:textId="55EDB7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5F4C9" w14:textId="56FADB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C83AF" w14:textId="6465D3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4A10C" w14:textId="046517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0166B2" w14:paraId="6B5203B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2E7C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2365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53DAEC30" w14:textId="07F93F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A3C5B5" w14:textId="1FF07D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4632D" w14:textId="5C3EE55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DBEEA" w14:textId="0F9B3E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166B2" w14:paraId="12B6A4B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5E5E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218D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0F02AAD" w14:textId="0DA8B9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8A213A0" w14:textId="6C48F8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7C6B9" w14:textId="2777E7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FB318" w14:textId="290DB4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0166B2" w14:paraId="40FE572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9EA3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AB20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018D3215" w14:textId="524445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20C6FA31" w14:textId="41C7B0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8E3E0" w14:textId="247A1B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ABE97" w14:textId="408397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0166B2" w14:paraId="03AEFD3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2160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4A63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7599A6DB" w14:textId="0D2088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22A30AB5" w14:textId="766CA1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E9200" w14:textId="5E01F9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3F871" w14:textId="78DAC4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0166B2" w14:paraId="64E9113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4EBB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2AE6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612A9697" w14:textId="6864A1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DFF686" w14:textId="53EF71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13A16" w14:textId="6C67AE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E3BCE" w14:textId="5CAAC4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166B2" w14:paraId="29702CA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5905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E558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67E32D26" w14:textId="3248CE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7EB3E" w14:textId="6E7F8B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8543C" w14:textId="4D8F65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449CE" w14:textId="076BE6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166B2" w14:paraId="5FC7558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E64E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0CD8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A7979F3" w14:textId="0300F4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84B2E" w14:textId="4C556C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8C667" w14:textId="74F30F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03B15" w14:textId="0277F3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166B2" w14:paraId="10FF55D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88E5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9238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6603D06C" w14:textId="2B8873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5FA0CB" w14:textId="721E59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85241" w14:textId="2CB799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85E87" w14:textId="717EEF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166B2" w14:paraId="2E2BAC6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D934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86AD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30724E7" w14:textId="1BB7AF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1F7C40" w14:textId="455F70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E5DEB" w14:textId="4FBBA4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5E2D4" w14:textId="2DA6CF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166B2" w14:paraId="75E7CB2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250B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EB5F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277EE37" w14:textId="6B1C56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FAAF3D" w14:textId="06DFDC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18949" w14:textId="33F22D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C6BFD" w14:textId="308459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166B2" w14:paraId="2D8BDD6E"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8CBDD"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4761C882" w14:textId="65F39BA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0D55FA4C" w14:textId="77D87E0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6FEBA2" w14:textId="6CDAABE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AF7E43" w14:textId="3801A2B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0166B2" w14:paraId="2F97E8F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A9FF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8EE1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00F23316" w14:textId="59644C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669E80D9" w14:textId="548DDD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1E4F7" w14:textId="3F1CBE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9BEC2" w14:textId="538BDE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0166B2" w14:paraId="20097D9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08F4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4E72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61F415D6" w14:textId="035D36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BF690B3" w14:textId="1FFBFD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A1AAF" w14:textId="071EDD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EAEED" w14:textId="36C6E2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0166B2" w14:paraId="7721150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4966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AAA0E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49EB42DD" w14:textId="6C4F48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0F1AC" w14:textId="18D9DE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44813" w14:textId="738411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DCCA7" w14:textId="785921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0166B2" w14:paraId="09FD26D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FCE9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60B4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5CBB0C50" w14:textId="5BDD1C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0ED44663" w14:textId="40B5F8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CF7F8" w14:textId="762069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19AD2" w14:textId="13C3DD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0166B2" w14:paraId="51ECA24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795B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7E8A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2E365725" w14:textId="6459FD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B9EA8C" w14:textId="3E66B0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80154" w14:textId="4311EA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7F91D" w14:textId="4078C0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166B2" w14:paraId="407770E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A685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1B6A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666A32C3" w14:textId="4F83A3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132A3EDB" w14:textId="12B972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A0D22" w14:textId="611A40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6A652" w14:textId="1A1C43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0166B2" w14:paraId="18F6D74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2407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F7E6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C0019B7" w14:textId="4FAE47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E77073" w14:textId="03C35A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1C612" w14:textId="26892D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84F4C" w14:textId="29D08C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166B2" w14:paraId="2898D7B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D68E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E42E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7D7981B7" w14:textId="484FA2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3972359A" w14:textId="7170135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F32FA" w14:textId="5B9ECE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39F73" w14:textId="7FB01EE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0166B2" w14:paraId="7196994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878A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8503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50B2440" w14:textId="3E7FE5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7AA144" w14:textId="1C06FD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96467" w14:textId="1368B5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D8DD1" w14:textId="3FDE59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0166B2" w14:paraId="2CB1B39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38A3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A543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25CD170" w14:textId="280CD5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4DDB9645" w14:textId="415474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0B412" w14:textId="648CB9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92308" w14:textId="7AEFF3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0166B2" w14:paraId="04F3348A"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263FE"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6602E874" w14:textId="1148315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89C9A89" w14:textId="75CE6CE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E13EEE" w14:textId="4F2F184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37FD0A" w14:textId="60AD142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0166B2" w14:paraId="21C66BC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345B0"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705233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B24CA41" w14:textId="1DC244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1D6FD35B" w14:textId="40E5DD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BFA93" w14:textId="21D270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8B78C" w14:textId="6CA746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0166B2" w14:paraId="406CC2B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2475A"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18242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332FF1EB" w14:textId="00BFE4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60809D" w14:textId="07073B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2E25F" w14:textId="2FD66B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34077" w14:textId="7DCDB5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0166B2" w14:paraId="5C84721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6A3C6"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D75B83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78284B20" w14:textId="2F360D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3CD6F938" w14:textId="1775F8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3B715" w14:textId="7F4B30B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35D05" w14:textId="714A26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0166B2" w14:paraId="6DDB435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9BE0F"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9D404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9B6F2A6" w14:textId="74AAEB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2A87BFDE" w14:textId="620D02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88144" w14:textId="72CE39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3CA78" w14:textId="126353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0166B2" w14:paraId="656BC4F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37A96"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3728A7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C368CAA" w14:textId="2640A7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23BF0770" w14:textId="473017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D1792" w14:textId="20A9A8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E2B9C" w14:textId="033FDD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0166B2" w14:paraId="3CD1E83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0ABB2"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777B5A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681FBAC" w14:textId="2F2400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A0F469" w14:textId="021E57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D54F6" w14:textId="362239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11BBC" w14:textId="311CF3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0166B2" w14:paraId="06B6F73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77BDF"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EE802B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75BBEA42" w14:textId="72A0DA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516DB64" w14:textId="5248DE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B5715" w14:textId="6D57C5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88C9C" w14:textId="4909C3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0166B2" w14:paraId="13CF194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5E752"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2F80A6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0B50F67" w14:textId="237B04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D1CBC68" w14:textId="5511BF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4C163" w14:textId="39B6FA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BEA7A" w14:textId="608421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0166B2" w14:paraId="07B5D9E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A3D52"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DF3BE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690A8AFF" w14:textId="162B74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548356AA" w14:textId="01F359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0A587" w14:textId="0B77F1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B09DB" w14:textId="7B0F75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0166B2" w14:paraId="33ADBAD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5F186"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5BF83C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2F2EA0C4" w14:textId="322588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2ADA3946" w14:textId="542C5F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40381" w14:textId="234449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733DF" w14:textId="31AE27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0166B2" w14:paraId="0133D6C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5B93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FA7D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6FD768D4" w14:textId="54C375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35DD78EA" w14:textId="76515F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47211" w14:textId="3F093D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8AD78" w14:textId="57241C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0166B2" w14:paraId="1CE02DC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2246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BFE3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453F453" w14:textId="693B5E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D0C920" w14:textId="04EC29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0BA93" w14:textId="518837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26D18" w14:textId="2BFE56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166B2" w14:paraId="095DF30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9E38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A3B2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DAD5A10" w14:textId="45ECE6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4E64BF13" w14:textId="5A8DECF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31CA3" w14:textId="6C1401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E5FCC" w14:textId="393263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0166B2" w14:paraId="385DE95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FEAF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5E6C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012A95E" w14:textId="629651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875E2" w14:textId="1265A5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F26F5" w14:textId="19B677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66643" w14:textId="5F4D6B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0166B2" w14:paraId="5327885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D6FA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0D9E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3F3EE93" w14:textId="06270B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101442B7" w14:textId="5E30DC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01AA1" w14:textId="2B45DF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A7C83" w14:textId="2EDE28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0166B2" w14:paraId="38B5568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5D71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90EE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6FE932F" w14:textId="1ECC99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F6139EF" w14:textId="3CA98F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840B8" w14:textId="642EF6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7A3D8" w14:textId="482BD2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0166B2" w14:paraId="3F671A5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4862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C5B1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F1F6D07" w14:textId="216DFB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53A6800E" w14:textId="7973CE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B831C" w14:textId="51EC13F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1A3D6" w14:textId="786F9D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0166B2" w14:paraId="7CC93801"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6A4E06"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164034E4" w14:textId="6CAE57C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675" w:type="pct"/>
            <w:tcBorders>
              <w:top w:val="nil"/>
              <w:left w:val="nil"/>
              <w:bottom w:val="single" w:sz="4" w:space="0" w:color="000000"/>
              <w:right w:val="single" w:sz="4" w:space="0" w:color="000000"/>
            </w:tcBorders>
            <w:shd w:val="clear" w:color="A5A5A5" w:fill="A5A5A5"/>
            <w:noWrap/>
            <w:vAlign w:val="bottom"/>
            <w:hideMark/>
          </w:tcPr>
          <w:p w14:paraId="3839DA48" w14:textId="7DFEDAB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E77D2A0" w14:textId="4FEC011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5D80F20" w14:textId="3593662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0166B2" w14:paraId="38EAF443"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68875"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345DC15A" w14:textId="795F53A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CF732A" w14:textId="44562EF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81C117" w14:textId="268B468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CD956FC" w14:textId="50C2D22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0166B2" w14:paraId="5ED0BC2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98BC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4182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1A0049BF" w14:textId="3768FC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1819DE3C" w14:textId="1D33BF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F5FF7" w14:textId="3A39D6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15B19" w14:textId="4D5365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0166B2" w14:paraId="7168290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EF77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94FA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257179F5" w14:textId="4396D77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0D608000" w14:textId="05D603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B4B3A" w14:textId="32142C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1D800" w14:textId="0CA2232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0166B2" w14:paraId="2F475CD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9DD4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A1B5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0FE7EE2A" w14:textId="366A33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4FA88A03" w14:textId="2306C3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37D3E" w14:textId="27A237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8796E" w14:textId="3B94F0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0166B2" w14:paraId="20205DB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22CF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4507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52D05A78" w14:textId="6CB541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1E2B9AFE" w14:textId="75A931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09E5BD3F" w14:textId="6FEE40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9CB7D" w14:textId="347BA5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0166B2" w14:paraId="484DF30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71CA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2115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48F05A66" w14:textId="5A759C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47C8D771" w14:textId="352F677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EFDE276" w14:textId="2A614A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5D5F4" w14:textId="006FFE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0166B2" w14:paraId="1347E9C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1BB2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5659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3CB7221B" w14:textId="6457B5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58A42DE3" w14:textId="460AD4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153A1" w14:textId="3A1113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20C1F" w14:textId="05D2B5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0166B2" w14:paraId="4A72918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0ACC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0D8D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2E9C3ADA" w14:textId="1CE762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3A8A8940" w14:textId="5849CD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01DBC" w14:textId="58A78D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1AC0F" w14:textId="0FDC9C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0166B2" w14:paraId="27587C5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6500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8B77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2E224BE9" w14:textId="5A50D5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74C6E5A9" w14:textId="25C12C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57132" w14:textId="4DEDCF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434C1" w14:textId="3E1128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0166B2" w14:paraId="71AA5C7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6361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53A0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0B4061E2" w14:textId="223EA2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FF7E342" w14:textId="4DBA01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631BF" w14:textId="0FEF42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F2CE6" w14:textId="19A57A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0166B2" w14:paraId="51FFBA2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9B35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3064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8247F33" w14:textId="7FE472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6B30A436" w14:textId="3DBF6F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89FE8" w14:textId="082B32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B5D85" w14:textId="1854E4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0166B2" w14:paraId="465A6AE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4D69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A0F3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06268414" w14:textId="0409E2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0EA5B79B" w14:textId="72D9EC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15B9A" w14:textId="2F2DB7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3CF74" w14:textId="01F7E8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0166B2" w14:paraId="62CC432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52BD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FA8D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676D938D" w14:textId="5D8C86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71C278B0" w14:textId="1D7EA5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CEA6D" w14:textId="42B9B4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A466B" w14:textId="78AB16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0166B2" w14:paraId="7085B34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8DF3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76B9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C464A75" w14:textId="524AEB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675" w:type="pct"/>
            <w:tcBorders>
              <w:top w:val="nil"/>
              <w:left w:val="nil"/>
              <w:bottom w:val="single" w:sz="4" w:space="0" w:color="000000"/>
              <w:right w:val="single" w:sz="4" w:space="0" w:color="000000"/>
            </w:tcBorders>
            <w:shd w:val="clear" w:color="auto" w:fill="auto"/>
            <w:noWrap/>
            <w:vAlign w:val="bottom"/>
            <w:hideMark/>
          </w:tcPr>
          <w:p w14:paraId="4FA3277F" w14:textId="22069B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F076E" w14:textId="1EBECD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CEE10" w14:textId="17FCB9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0166B2" w14:paraId="194D9C6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A9D7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83BA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21D4F91E" w14:textId="12C88F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0265B504" w14:textId="6D3F78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E0803" w14:textId="4B0ED5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61F59" w14:textId="641817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0166B2" w14:paraId="349777E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5299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9D62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582994DF" w14:textId="071861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4E410EC5" w14:textId="3F1250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07AA7" w14:textId="4EF39E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E1F67" w14:textId="51A41A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0166B2" w14:paraId="4F45BBA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EB4D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BE46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740751BC" w14:textId="27C487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57D78A36" w14:textId="66C844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E2FA2" w14:textId="34F3EF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6108D" w14:textId="64FFCA5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0166B2" w14:paraId="2F9BEED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BE82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50F4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1E672594" w14:textId="6DE5A5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761966FE" w14:textId="281DF7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1225F" w14:textId="616DBE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07958" w14:textId="3975FF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0166B2" w14:paraId="7FD314C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6D86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955B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1D693275" w14:textId="70F299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7C16D19" w14:textId="4AA844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33393" w14:textId="1BB6E7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E398F" w14:textId="2F8DE3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0166B2" w14:paraId="14F71D33"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090AC"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F4AFEDC" w14:textId="68ED5C5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5B2018BC" w14:textId="7DFAB32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61C3D4" w14:textId="11B31D7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A28C8F" w14:textId="530FBC3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0166B2" w14:paraId="47DE01D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7D96F"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D621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28392CB4" w14:textId="584038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3474C424" w14:textId="5637FC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56F3E" w14:textId="26E758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D99961" w14:textId="129B31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0166B2" w14:paraId="1AA9830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89820"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0DE5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3C8F6E5A" w14:textId="3E9F58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58940FE" w14:textId="2529E7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F495B" w14:textId="54A398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E1647" w14:textId="3CD38E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0166B2" w14:paraId="245A7F4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55AB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62C3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91C39D7" w14:textId="560B69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1AE3B590" w14:textId="4FAB88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92197" w14:textId="19CCA7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A743F" w14:textId="23F925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0166B2" w14:paraId="310EF0D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1EAA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438C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6A1F20C" w14:textId="785135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DCF771A" w14:textId="4110E4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8D185" w14:textId="1BE41E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ADA8C" w14:textId="488C6A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0166B2" w14:paraId="69DBB98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9787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F2E5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2F31B9E4" w14:textId="4CAF8D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21B52417" w14:textId="671749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64C0A" w14:textId="08D132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FF29F" w14:textId="2B5A9B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0166B2" w14:paraId="1679213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9E60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AA74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77DF6D75" w14:textId="3AEC02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1772394" w14:textId="44CD43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CCB31" w14:textId="3E8A6A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BFC41" w14:textId="497561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0166B2" w14:paraId="15FA9E3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BAEB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99E3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FE826C9" w14:textId="607C17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7824AF54" w14:textId="790BD9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72034" w14:textId="17EE5C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B39F1" w14:textId="5BAEB6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0166B2" w14:paraId="2AAD56E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5027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B8E0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71D5833A" w14:textId="2AAF9A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2718479A" w14:textId="70624F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F986A" w14:textId="455CFD7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7008F" w14:textId="7D2019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0166B2" w14:paraId="4CACD97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C87E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79A6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95ABB81" w14:textId="2426BF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38D82126" w14:textId="5E56BB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C8E1D" w14:textId="46FC4D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4CA2D" w14:textId="08547E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0166B2" w14:paraId="2B9353F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EADA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7AA5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D4EB5EE" w14:textId="4E7962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5FA63BA2" w14:textId="6D1FA1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A9D55" w14:textId="1C92A9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2736F" w14:textId="236158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0166B2" w14:paraId="49BC5E8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856F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FCF25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2EA88D6" w14:textId="5D50DE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2A907CA5" w14:textId="3D6D39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A8602" w14:textId="0D07A5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3B9D1" w14:textId="3C24CB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0166B2" w14:paraId="042391F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2D4C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8D20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10ED959" w14:textId="4ABABD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1B4EDA5" w14:textId="282B26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DA345" w14:textId="12DE2B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D4240" w14:textId="4F271D7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0166B2" w14:paraId="617A7C4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2900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B852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13B0F122" w14:textId="228980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061F5A7B" w14:textId="40D4E3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ECBD7" w14:textId="4CE858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EE8EC" w14:textId="584720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0166B2" w14:paraId="7C3EE6CD"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E81C4"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8C50B1A" w14:textId="0EB1F15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6A47C88C" w14:textId="58D81C7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EE59679" w14:textId="77E1069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CA8436" w14:textId="62AAF6B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0166B2" w14:paraId="3282439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948D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C88C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3D77C289" w14:textId="19D423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366EDADC" w14:textId="25EE9F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F02A3" w14:textId="42B3DB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A50375" w14:textId="5C800A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0166B2" w14:paraId="312FB5D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8F35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D42D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2A0AF50C" w14:textId="7CCB55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167A242" w14:textId="0916AD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869BB" w14:textId="7DA61E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D2E22" w14:textId="4B85FE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0166B2" w14:paraId="6CFDA8D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F59F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A107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4C25D176" w14:textId="72DB44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61E17302" w14:textId="09D78E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5F715" w14:textId="2AB4E0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4B4EB" w14:textId="31B64D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0166B2" w14:paraId="7EC389A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2F12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B710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E9B713A" w14:textId="119036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2C53C8EA" w14:textId="4D3A18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F82D0" w14:textId="6864A0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A3C2D" w14:textId="20E835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0166B2" w14:paraId="31FAF60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4968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F57D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29299FAF" w14:textId="0367D4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3CDFC87A" w14:textId="1A4F89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ACA3B" w14:textId="5FA39B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D3870" w14:textId="716C26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0166B2" w14:paraId="1FF045F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D667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11A6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6F2FCC11" w14:textId="369DF95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17B4ADC7" w14:textId="488BED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B59AD" w14:textId="31B683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C0608" w14:textId="037D0B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0166B2" w14:paraId="01544CD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9AFA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4BB6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71E797BE" w14:textId="491C12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5CB54F21" w14:textId="648F0A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98F9D" w14:textId="2E570D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73FB8" w14:textId="32189D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0166B2" w14:paraId="2E0DC00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4832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8986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EFCA5D1" w14:textId="6A464B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5D7209B2" w14:textId="029BC2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ACDC9" w14:textId="7713E5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5918E" w14:textId="030A38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0166B2" w14:paraId="43840E1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D161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5AE7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4C5244CC" w14:textId="3C0777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0B2629D8" w14:textId="665B7B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FEDE1" w14:textId="150152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5A33C" w14:textId="42481F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0166B2" w14:paraId="74EEAD6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E35C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27C9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7073AB5D" w14:textId="4F0F6E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2081F344" w14:textId="07707E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E4182" w14:textId="4791FC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3EED9" w14:textId="27DDF41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0166B2" w14:paraId="73DF459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F5FE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FC55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4E935873" w14:textId="0BBBA1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05B5218D" w14:textId="474B1B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4D5AC" w14:textId="598AF3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5EAD8" w14:textId="0DACC8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0166B2" w14:paraId="1B63994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EC6D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F1D7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343A45A2" w14:textId="520DA9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3A8E24CE" w14:textId="02D9B7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6BB37" w14:textId="1D2C16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918A7" w14:textId="57D741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0166B2" w14:paraId="700717C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B439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D67D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1A65E82B" w14:textId="7717C7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52888885" w14:textId="666826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A48C9" w14:textId="668915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73DB4" w14:textId="08C79D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0166B2" w14:paraId="3A2E2CC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9058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55E1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61B84B1C" w14:textId="5621C2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626636F" w14:textId="783B7F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1999A" w14:textId="42D0EE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E8196" w14:textId="6B11A9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0166B2" w14:paraId="2246F3B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8037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8CE4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B7E7DE4" w14:textId="09D219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6EB07695" w14:textId="61C271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21B8F" w14:textId="358250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7DFF0" w14:textId="56CF24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0166B2" w14:paraId="438BA50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0E29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1814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CC9C3D6" w14:textId="4C26EF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336A94F3" w14:textId="301FA5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10E90" w14:textId="7525DA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86D73" w14:textId="4BC9F5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0166B2" w14:paraId="02B8361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6C59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85AE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7664FABB" w14:textId="28600D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1AF3C076" w14:textId="0B44EA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B3155" w14:textId="1D3D07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041C6" w14:textId="744C56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0166B2" w14:paraId="6DF45F2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04FD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5025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7637BCC3" w14:textId="5D68A2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53517A07" w14:textId="007861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7C33BAD" w14:textId="4FF5A9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55396" w14:textId="42A652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0166B2" w14:paraId="6A54111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36E2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69CD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474CFFC3" w14:textId="4BEEA1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6FFCB321" w14:textId="6D233B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0EA48" w14:textId="07C687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89836" w14:textId="1362CB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0166B2" w14:paraId="383C26F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1093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B0C4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21C2A0FD" w14:textId="6EA230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42A6CF4B" w14:textId="34D85F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B51BB" w14:textId="1F7A0A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B3278" w14:textId="5F7691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0166B2" w14:paraId="5526C91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0D2C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3542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4710C5DF" w14:textId="1756BD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6983C42A" w14:textId="232644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97C62" w14:textId="419E89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5C8D8" w14:textId="657B69F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0166B2" w14:paraId="2D23F89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CF07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1C3C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75E13648" w14:textId="443BDB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5BEC6BCE" w14:textId="5B7E6E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09D39" w14:textId="03BBD7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C4FF4" w14:textId="6CCDA5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0166B2" w14:paraId="615F375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588F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4FF3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28A0C33E" w14:textId="4EC3BD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3A6EF392" w14:textId="3F1E34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2FDE8" w14:textId="178514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38D44" w14:textId="58D4DF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0166B2" w14:paraId="7A20623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A724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DC7D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FC81444" w14:textId="3C1193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79BE3F07" w14:textId="54EC7E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4F6F1" w14:textId="196996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237B9" w14:textId="1204DE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0166B2" w14:paraId="1E05A35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49FB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EF65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424CFB16" w14:textId="7D9737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1E495D86" w14:textId="4ABFD4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5B20C" w14:textId="283C85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C646E" w14:textId="24E386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0166B2" w14:paraId="140946E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8BA4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EA53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D45C32A" w14:textId="62B2AB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085D1055" w14:textId="416585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839D5" w14:textId="01A811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F9FFB" w14:textId="3B15B6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0166B2" w14:paraId="3A3998B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233A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58EA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302E5A7C" w14:textId="03E031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D521B43" w14:textId="5B6D26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CDFD6" w14:textId="3FC08A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3F062" w14:textId="730878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0166B2" w14:paraId="23F0637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3CE3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BD16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150C3A34" w14:textId="3FE037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112186C7" w14:textId="3055BB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C4860" w14:textId="47D697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15AAC" w14:textId="0089A3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0166B2" w14:paraId="0F943A9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54E3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6300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7BDC6DA7" w14:textId="27095F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526790F5" w14:textId="67A5B9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0F96B" w14:textId="247B47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D65B8" w14:textId="215D71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0166B2" w14:paraId="3A03EE0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9226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997F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6DD6E02D" w14:textId="649118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67630034" w14:textId="2DAF41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BAD6C" w14:textId="782326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8DC9B" w14:textId="4F3285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0166B2" w14:paraId="131CD34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EE2C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E9F2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618D1B45" w14:textId="11484D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7D5C2092" w14:textId="0A8980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A8091" w14:textId="18B15A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31A82" w14:textId="544E37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0166B2" w14:paraId="4F5F5BB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233E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E922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6694BC5" w14:textId="73062C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108C6C22" w14:textId="25B725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D043A" w14:textId="0E7114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827E5" w14:textId="7495C2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0166B2" w14:paraId="5CF60A3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EB8C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270D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17FF92B" w14:textId="282825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4586B346" w14:textId="11831B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8574D" w14:textId="473F0F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9FAC3" w14:textId="21950B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0166B2" w14:paraId="765B0C2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2D81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8CAB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9659895" w14:textId="27526A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299B7E9F" w14:textId="5DFF86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56238" w14:textId="3B327B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5CA9F" w14:textId="5A7E6F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0166B2" w14:paraId="2367E89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E1E9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777D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465C7048" w14:textId="6780F6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634C4E73" w14:textId="2CA067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A78E2" w14:textId="0292D4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C272D" w14:textId="4C417F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0166B2" w14:paraId="68B8A8C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2451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2511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C5D93E0" w14:textId="68D5FB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2CFF053E" w14:textId="4E7C90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8E195" w14:textId="2DE15A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2E49A" w14:textId="1B0CB2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0166B2" w14:paraId="1BF17D9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EF8E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EF13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104868CE" w14:textId="299D6D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44E9658D" w14:textId="5F7755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9AD56" w14:textId="4A2931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B9149" w14:textId="2A0A55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0166B2" w14:paraId="51E8BD20"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B6B5D"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6028509" w14:textId="0BB5039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9B6713A" w14:textId="2A38A8B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22986E" w14:textId="1A3C9BF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3EB66A" w14:textId="111BFAC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0166B2" w14:paraId="6F50879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C4C7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D606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7767D842" w14:textId="40BB84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65E04673" w14:textId="617A0D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B87F6" w14:textId="021F21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BCE92" w14:textId="4AC2FA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0166B2" w14:paraId="0D97199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E697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0203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5071BEAB" w14:textId="19D135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6AC7F49" w14:textId="6DAEB0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BF335" w14:textId="1B08E3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DEA03" w14:textId="2E2A78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0166B2" w14:paraId="00BCFF0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D2E3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2B99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59B6A5F4" w14:textId="168785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4F096226" w14:textId="19B245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723D9" w14:textId="23C614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6FFB7" w14:textId="1F1C67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0166B2" w14:paraId="266F175E"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915AF4"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7C5B3C8C" w14:textId="709F93A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532EC09E" w14:textId="4038CEF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A04DAE" w14:textId="3151CC9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D0F5B5" w14:textId="27040CA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0166B2" w14:paraId="76FAA67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0394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33C1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56259852" w14:textId="35BC89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7B516AAF" w14:textId="337575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6C72A" w14:textId="4C8823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37F62" w14:textId="45E5B8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0166B2" w14:paraId="651DADA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0471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3477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651A9153" w14:textId="13F0DB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47461437" w14:textId="3A4651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24D82" w14:textId="75821D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451AA" w14:textId="4A98CA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0166B2" w14:paraId="72D24B6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B3FF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213A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5E9434A" w14:textId="5B198E7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50C74240" w14:textId="2FDAD2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57F53" w14:textId="31CD8F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2401D" w14:textId="0EDD5E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0166B2" w14:paraId="5F74751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3E1C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A234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FC74DC8" w14:textId="0BD47E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BFFAAF9" w14:textId="5C487D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F10F0" w14:textId="41E22B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9920A" w14:textId="0FE306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0166B2" w14:paraId="1E154A2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C6C3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1303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50F2549D" w14:textId="2DF8BE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7BA4E732" w14:textId="78A179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6530B" w14:textId="525922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C7370" w14:textId="1FE567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0166B2" w14:paraId="44AA955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9D64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EA9D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4436E949" w14:textId="5608D9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09A06E3D" w14:textId="6695B07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1D008" w14:textId="6B6ED1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6B3C0" w14:textId="331DC3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0166B2" w14:paraId="1E097E5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09E4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4B19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B8D65E9" w14:textId="737229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2A8B921C" w14:textId="1F8EA11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0F664" w14:textId="6E200F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93956" w14:textId="755E42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0166B2" w14:paraId="3F1982C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1CC1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F766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6DAF3F56" w14:textId="6A6285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771DBD3A" w14:textId="6914CD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144FE" w14:textId="5CE1AA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0A5E8" w14:textId="290F62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0166B2" w14:paraId="0F991EA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A1F4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E8F4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53DA8DC0" w14:textId="4A331F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27CD020" w14:textId="6A05D2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91925" w14:textId="408D35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658CA" w14:textId="2F2708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0166B2" w14:paraId="35EBF4B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8EE9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4EF9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B094A0E" w14:textId="4CA969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E6AD228" w14:textId="21F4FF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CFE8E" w14:textId="3282A3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E6601" w14:textId="00A86F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0166B2" w14:paraId="5BDDB9D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85E8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F74E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12639DAE" w14:textId="13B165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12A4C9B2" w14:textId="269333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A6EF4" w14:textId="42AD4F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F76D0" w14:textId="38BF33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0166B2" w14:paraId="4FC85794"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E5FDD"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220926D" w14:textId="3ED29AF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169E4414" w14:textId="48537CA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0A67CFF" w14:textId="55C6D72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16124A" w14:textId="7551446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0166B2" w14:paraId="0B364BE0"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3D4B988"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2DE7E69" w14:textId="7F250B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4CA43A1E" w14:textId="05D0B0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65EAC" w14:textId="1B8D40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7ADB28" w14:textId="12A6BB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0166B2" w14:paraId="5A54126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988A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C0B9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7BE57E09" w14:textId="26D877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2E212BD6" w14:textId="279192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B814A" w14:textId="548B3E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BD7D6" w14:textId="60A60A2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0166B2" w14:paraId="271E2CA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37F7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CF37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1F24AE71" w14:textId="231BCB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5D44DDD8" w14:textId="6E5455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F9B89" w14:textId="1F02E4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E981C" w14:textId="23826D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0166B2" w14:paraId="5617386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3211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A1C5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C5E2865" w14:textId="61A3AC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73408F05" w14:textId="39BB3D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B950D" w14:textId="2138D6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1CC4B" w14:textId="039C44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0166B2" w14:paraId="74F41DB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BBB7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4456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1D6A96D" w14:textId="767506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32E98DC" w14:textId="487872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AF6BA" w14:textId="47CB36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8305D" w14:textId="37F03C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0166B2" w14:paraId="3DC685F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630E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F0C5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FF8900A" w14:textId="04CC9D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1DBA98D7" w14:textId="26D512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863558" w14:textId="73B2F57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91E27" w14:textId="5DD0D8B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0166B2" w14:paraId="39EE4CE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D959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FB0C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789E42C5" w14:textId="4B098C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6A747667" w14:textId="4F2CA9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10EF2A8F" w14:textId="74D9CF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05AF5" w14:textId="07D63F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0166B2" w14:paraId="6F50D4D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858D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3EDD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0E0744FE" w14:textId="312B25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47EE847D" w14:textId="07A07A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5D7C70" w14:textId="42F113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BA40A" w14:textId="72E871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0166B2" w14:paraId="639D069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1572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A3FE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65F3341F" w14:textId="2FD594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3E237EF9" w14:textId="6FFE2F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AFE01" w14:textId="289744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F6D9D" w14:textId="4C5722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0166B2" w14:paraId="0BFD1BF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3822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44F0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7E08C955" w14:textId="454169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3220C395" w14:textId="68C923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2DFBEECA" w14:textId="7248C9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4960C" w14:textId="1E6F77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0166B2" w14:paraId="77A3950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6586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B1FF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25A5524B" w14:textId="6512B4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5252D6BF" w14:textId="397239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4F052C83" w14:textId="2E4174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9703D" w14:textId="4A3E44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0166B2" w14:paraId="5211C6F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9D2B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66D5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C0E2DF3" w14:textId="071674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3705A0B7" w14:textId="2EA861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3535C" w14:textId="71B709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1EA2F" w14:textId="635C6D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0166B2" w14:paraId="2294935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BE7C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7672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ACE17CB" w14:textId="352CC4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0F73968C" w14:textId="1438FE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33D7E" w14:textId="194855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AF34C" w14:textId="2637EA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0166B2" w14:paraId="05FA43D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607B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2C26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9A90233" w14:textId="757575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53C62017" w14:textId="4AC31E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9E9B8" w14:textId="4E9A3E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8301B" w14:textId="3B6CFA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0166B2" w14:paraId="72625AC9"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0871C1"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800E83B" w14:textId="71EBE01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55DA07A8" w14:textId="07A38F3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864AB59" w14:textId="567A0E4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90E3DB7" w14:textId="2F7D0DC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11,538.63 </w:t>
            </w:r>
          </w:p>
        </w:tc>
      </w:tr>
      <w:tr w:rsidR="000166B2" w14:paraId="1FD3B0B7"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1D1E5"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21E2836" w14:textId="59C22CE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9F9A0A6" w14:textId="6A4F1FF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894ABB0" w14:textId="7F7A1AB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8B5F4D" w14:textId="44EA355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0166B2" w14:paraId="60569A1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F289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5B12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31D90B44" w14:textId="24A46B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920618" w14:textId="3377752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0B11D" w14:textId="751005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7A309" w14:textId="53428F2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166B2" w14:paraId="254C436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1332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422C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CE619F6" w14:textId="25FAE6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EAFA9" w14:textId="3B4501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5B033" w14:textId="212D7E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56B25" w14:textId="5404C9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166B2" w14:paraId="2028BB9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1D16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A5AB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5C70EA6" w14:textId="5A3B04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6089CCEC" w14:textId="543725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752AD" w14:textId="5ACD6F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B81A0" w14:textId="521101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0166B2" w14:paraId="3914D5C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1F30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5964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05232539" w14:textId="6DFF9E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30579FC0" w14:textId="6B59E7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2C984A64" w14:textId="012A2A1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A964C" w14:textId="3E534F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0166B2" w14:paraId="7D7A22D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8EF0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7D0C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0F71B405" w14:textId="7E51BD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1813E71B" w14:textId="605E0E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5AEA1" w14:textId="0B67A0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93CB0" w14:textId="3021EE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0166B2" w14:paraId="63C9ABB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7C2C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87ED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34C71EE7" w14:textId="375EA7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55F9561D" w14:textId="43C2C2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97A57" w14:textId="771F5E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73359" w14:textId="51CE45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0166B2" w14:paraId="6B31428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D187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F912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70E0406F" w14:textId="34E1A4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14D629" w14:textId="133427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8DC34" w14:textId="1F5D96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493A6" w14:textId="43CB5C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166B2" w14:paraId="567C973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3608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A3F1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0AC3CD86" w14:textId="4BB959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4B03193" w14:textId="598979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A881A" w14:textId="458333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43405" w14:textId="4FEA32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0166B2" w14:paraId="14D18AD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19B9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B4A8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EE5C507" w14:textId="569884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C45DAE" w14:textId="0C4C8F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AC8A1" w14:textId="142FC1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FC265" w14:textId="7B7C39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0166B2" w14:paraId="10D7C08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80E0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F1E0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72BFB334" w14:textId="6A4EC2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AC8BA" w14:textId="7691DF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364B5" w14:textId="5B5EDF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B4521" w14:textId="4E1D98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0166B2" w14:paraId="683E024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0F39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D18A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2F7BF18" w14:textId="3F61A4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56AE272" w14:textId="70D7B3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E0A62" w14:textId="6B71C1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0F257" w14:textId="137F6C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0166B2" w14:paraId="738000C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9F07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A4E6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405DE0F1" w14:textId="1AF15D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6C8B4123" w14:textId="25EB20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EC66A" w14:textId="0DAB2F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E9D29" w14:textId="65FB64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0166B2" w14:paraId="538844E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A350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FF3B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AF5FF4A" w14:textId="60BE06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A4F6FC1" w14:textId="34611A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F2FF6" w14:textId="6ACF081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F929D" w14:textId="23AF34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0166B2" w14:paraId="751099C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7869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4202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19D37B2D" w14:textId="7E364D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6129277E" w14:textId="56DEC9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CE4D1" w14:textId="44224D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2E9CF" w14:textId="754469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0166B2" w14:paraId="1614AE4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7F6C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4076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4DCC56E7" w14:textId="040518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332EB203" w14:textId="6EABD1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FEB9E" w14:textId="716A64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ECDA9" w14:textId="467B1E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0166B2" w14:paraId="227B9B1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DAFA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7A04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1ACCE078" w14:textId="4ED82F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40CC2E2A" w14:textId="39351E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3E18A" w14:textId="13839A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054A2" w14:textId="715CC6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0166B2" w14:paraId="149729F7"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9FC86"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35996D7" w14:textId="5FF8FC5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EFCA12D" w14:textId="7ACB8E1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CC02AD7" w14:textId="1663B9B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385EBC" w14:textId="218F05F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0166B2" w14:paraId="393BD64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1B02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F0C8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7CD05A66" w14:textId="378D8E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60290692" w14:textId="1F219A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DF146" w14:textId="3CE8E0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DC2EC" w14:textId="46081C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0166B2" w14:paraId="782317C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8A6B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02EB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274D0ED4" w14:textId="359BD0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523EA784" w14:textId="0FF5BF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D5E40" w14:textId="4F2716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59B49" w14:textId="2B2AB6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0166B2" w14:paraId="1A6290F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452C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9B27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C40E617" w14:textId="70667B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30C7A5D2" w14:textId="3B07F4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13C3B" w14:textId="43DD3A9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0A68F" w14:textId="524AC9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0166B2" w14:paraId="599AFBC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1405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DD17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989EB91" w14:textId="7D30D1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3B1F06FF" w14:textId="2FE47E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C3F14" w14:textId="6DF40A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C9EF5" w14:textId="230F82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0166B2" w14:paraId="63DDAA0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A459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D214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14C17B34" w14:textId="38F0E4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A04365" w14:textId="1313DF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65ACC" w14:textId="6A2DDC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62D88" w14:textId="725C17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166B2" w14:paraId="6B5AB86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1811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1934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258B579E" w14:textId="57C8EC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6DAD1FEA" w14:textId="2255FA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E33D8" w14:textId="741D3E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7A53C" w14:textId="734359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0166B2" w14:paraId="40E99E5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022F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9A9A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125E62A8" w14:textId="0EE458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9FB8B97" w14:textId="09D20B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70169" w14:textId="72A6A6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E0604" w14:textId="08E469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0166B2" w14:paraId="7F00156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D70F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36E0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14F0C229" w14:textId="09B9E2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73555A89" w14:textId="27B353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F2A17" w14:textId="464F9A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E729F" w14:textId="1CF634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0166B2" w14:paraId="0ADA4F4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2E45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FC80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2FE9CB9A" w14:textId="51DC78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348D9D" w14:textId="29A976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7629A27D" w14:textId="7A61B7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B892D" w14:textId="0D1362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0166B2" w14:paraId="65D8D60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F242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B37E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4E5C47E6" w14:textId="1B91E8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3F181F" w14:textId="150EFC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D47BD" w14:textId="00EADA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5D568" w14:textId="2EB188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0166B2" w14:paraId="0002FDE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72C1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484D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0AE9154F" w14:textId="10909F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2AE32C13" w14:textId="7197FE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EAD77" w14:textId="69CC4D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1A2E4" w14:textId="477ABE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0166B2" w14:paraId="2640B9C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3C1D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11C8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7E70DF50" w14:textId="19B63A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4B340E50" w14:textId="05DF1F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5FA3E" w14:textId="44B9AA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DD493" w14:textId="1DCE05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0166B2" w14:paraId="017D562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4183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167F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9BE7035" w14:textId="37C874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9E3764D" w14:textId="567AAD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E21AA" w14:textId="0C42F8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E71B7" w14:textId="5BE904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0166B2" w14:paraId="0B62B3A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F7D8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03A1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48A1DF5F" w14:textId="3BFF83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050316E2" w14:textId="3EEDF3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187A2" w14:textId="49C4AD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D4026" w14:textId="0AD3737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0166B2" w14:paraId="31CAA58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373F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5E56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33CEDCF0" w14:textId="220FA9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FEBD54" w14:textId="22D423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206B3" w14:textId="1C3AC1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7C9EE" w14:textId="7C08C49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0166B2" w14:paraId="7581DBB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DCFE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D241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2C3F2E8C" w14:textId="19E0CB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0EE98BAD" w14:textId="6A185F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02505" w14:textId="0BDD17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8FB00" w14:textId="5DDDC2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0166B2" w14:paraId="75F89C6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77FA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8368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545FC5BC" w14:textId="08384E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79319316" w14:textId="3A2F0D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4B25E" w14:textId="55430F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BB842" w14:textId="599844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0166B2" w14:paraId="68CC35FC"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53937"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40C0E180" w14:textId="750E426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297C244" w14:textId="03DB5A1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049194" w14:textId="539290D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51C3AA" w14:textId="42F69D1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r>
      <w:tr w:rsidR="000166B2" w14:paraId="5AF9FE2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FEDA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DB34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0F22A174" w14:textId="498504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E9894A4" w14:textId="00BB75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B2593" w14:textId="747A09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D7BFA" w14:textId="7A06AF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0166B2" w14:paraId="7E9DCAC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84AA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4C7C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4F1FFDD8" w14:textId="5AF670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195A334B" w14:textId="73BC98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E8655" w14:textId="5AB564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44CAA" w14:textId="316690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0166B2" w14:paraId="18AAA5B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A31C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388C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06327DE8" w14:textId="02BCBB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14D152" w14:textId="0CD47F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F1ECA" w14:textId="091849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D09B8" w14:textId="133B94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166B2" w14:paraId="0179AE1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36CF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713C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43DE4B93" w14:textId="67BEFF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062C88" w14:textId="46BDD4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726FD" w14:textId="75C9AA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F79A0" w14:textId="7F1882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166B2" w14:paraId="1FED2AC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7A2D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EAB5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5890AF91" w14:textId="281FF5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41AC2647" w14:textId="0CB5B8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556CD" w14:textId="4FB951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FA440" w14:textId="5A7488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0166B2" w14:paraId="496CD5C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EF42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3855A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3F3BB6D3" w14:textId="27E071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70E1827C" w14:textId="706E9B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7B3FA" w14:textId="019C91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04B12" w14:textId="74E7E3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0166B2" w14:paraId="6DA2AFA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2A7E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157D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B9388AE" w14:textId="547DEE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25EF502E" w14:textId="03FEB8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3CDCC" w14:textId="68B1A5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B0A31" w14:textId="53882A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0166B2" w14:paraId="079C10F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A4A5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2414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20CEDC38" w14:textId="645043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E31667" w14:textId="283479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F40E4" w14:textId="150965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92BA3" w14:textId="3E768D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0166B2" w14:paraId="5CD14B5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48EA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1873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6F4D2E0E" w14:textId="1F4FEC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ECD08F" w14:textId="24E32B8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9F95B" w14:textId="4D1B86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FF831" w14:textId="453271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0166B2" w14:paraId="613D5D1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5074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4F62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55D30077" w14:textId="3EFE61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C5C314" w14:textId="26CD02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994AF" w14:textId="770D9F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9BCD0" w14:textId="71478B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r>
      <w:tr w:rsidR="000166B2" w14:paraId="302403D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919E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408B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125E2A3F" w14:textId="4E8E7C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4187725A" w14:textId="7E85C6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ABAC5" w14:textId="68E692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BC366" w14:textId="559419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0166B2" w14:paraId="12EABD9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4E6A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1D62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C80B031" w14:textId="030D51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7FF41978" w14:textId="6D3E95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21058" w14:textId="1FE76B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9F4A1" w14:textId="58F76F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0166B2" w14:paraId="3093C33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7784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D5D3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EFE97CB" w14:textId="7257EB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18122E26" w14:textId="73E1B0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134C2" w14:textId="20945D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1BEDB" w14:textId="2067F5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0166B2" w14:paraId="3B5EF87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588F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395F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BABF2DA" w14:textId="4BA590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066CB" w14:textId="5BC126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44C2C" w14:textId="4F4F37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ADFF8" w14:textId="251307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0166B2" w14:paraId="338E21D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F097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A9CA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AE79F23" w14:textId="07A08F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D0C29B" w14:textId="43D767B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67352" w14:textId="439F13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307C6" w14:textId="0106A4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0166B2" w14:paraId="3D90C9E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589D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5577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41AA4FB8" w14:textId="7607F0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1229B" w14:textId="1E7CD4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96934" w14:textId="7B3FBD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5C203" w14:textId="57EAE9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0166B2" w14:paraId="6A47CD3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F64F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0FF5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781966F" w14:textId="4A89A42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74FFA2" w14:textId="41B549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FC57E" w14:textId="61965D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82BDF" w14:textId="6ACD86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166B2" w14:paraId="0BA8258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8DAE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37A1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343E61A0" w14:textId="525C1E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5833F83D" w14:textId="191B08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71014" w14:textId="2478AE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0B9E3" w14:textId="71AE40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0166B2" w14:paraId="6324B078"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B3E995"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2D14CE8C" w14:textId="2CDC1D2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1244AD66" w14:textId="5AF5953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BCE20A" w14:textId="356BDAE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389E7B" w14:textId="3F445FE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0166B2" w14:paraId="2665686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2D8F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B433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46F797D" w14:textId="20D09B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239493B1" w14:textId="1FF3DB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2BAA1" w14:textId="08873E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E775A" w14:textId="493D4B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0166B2" w14:paraId="15136DC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2ED7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BE0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3D1F1BF5" w14:textId="5B302C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D8060F7" w14:textId="4830DD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4D133" w14:textId="580F32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A79E7" w14:textId="159BBB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0166B2" w14:paraId="20F36C3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85E5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7F5A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6984E3A" w14:textId="34EC98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2BFDEE40" w14:textId="2480D8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9C54C" w14:textId="17B27D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2C95A" w14:textId="7FF76C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0166B2" w14:paraId="3F4D987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C6B9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8CE0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7D5EA7E" w14:textId="6180A9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4491C3D5" w14:textId="20EBDD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296FA" w14:textId="5AF3D0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6AB12" w14:textId="27EB34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0166B2" w14:paraId="5943F2B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01A8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57C9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E696966" w14:textId="0C1E3B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3CFD3EE7" w14:textId="380705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2FD62" w14:textId="4101AF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F6DCC" w14:textId="4D7709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0166B2" w14:paraId="09098E86"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42F61"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675A533C" w14:textId="6AFE8DB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F380B14" w14:textId="36CC6E7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40DAF6A" w14:textId="47EF5D7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0F7BB4" w14:textId="30C458F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0166B2" w14:paraId="2D72E70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D4DE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2324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289F4002" w14:textId="5A2BEC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00675663" w14:textId="69ED2E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9B649" w14:textId="6B7994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2C957" w14:textId="33522C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0166B2" w14:paraId="1EEFDC0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4D99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C79F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290F6866" w14:textId="5F91BB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4F24D3F7" w14:textId="1B77C8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48C70" w14:textId="4E6D35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C7922" w14:textId="5E55705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0166B2" w14:paraId="156BE72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8C7B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39DA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4B735958" w14:textId="0FF07A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23376ABA" w14:textId="6157FC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613C6" w14:textId="29A98A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1613B" w14:textId="5CCD35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0166B2" w14:paraId="6881277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FB16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5043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05CFCFB5" w14:textId="0A95DB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013CB" w14:textId="4F4F33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41FB2" w14:textId="56F997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0DE68" w14:textId="55365C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0166B2" w14:paraId="57E4284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367A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C5BB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10966FF8" w14:textId="0E523A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522879" w14:textId="446D11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7B0AE" w14:textId="7FDC8D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1CD76" w14:textId="54AA71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0166B2" w14:paraId="3A5D8C1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AABF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44A6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1237D858" w14:textId="31615F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7369E9" w14:textId="34EB13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2BD1F" w14:textId="4F8785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E5847" w14:textId="206867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0166B2" w14:paraId="344676B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4F2B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09A4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7DB1498" w14:textId="51F19B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5AB1E8A7" w14:textId="165E4D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73BE9" w14:textId="62EC10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25367" w14:textId="5EC6DB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0166B2" w14:paraId="5138789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49A8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8FD4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1D49EE54" w14:textId="2CB22C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3848DC77" w14:textId="08375C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E93CD" w14:textId="4545A4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8FFC2" w14:textId="00D6DE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0166B2" w14:paraId="4F01F11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7EF4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38B9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0AF62E5" w14:textId="256829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71BDC4" w14:textId="1DAF42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9C220" w14:textId="452D1A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908C2" w14:textId="73DA3F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0166B2" w14:paraId="1E9EF98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AC77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1E37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C50F70C" w14:textId="0783A9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19224986" w14:textId="03D6CD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6B5C11" w14:textId="4C1BB7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7CF77" w14:textId="3F4FB0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0166B2" w14:paraId="15E6B3D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755B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0CEC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4509C56B" w14:textId="7EFB962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E76FE4" w14:textId="689D18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C4563" w14:textId="559634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EAC5A" w14:textId="702530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166B2" w14:paraId="5F3CC72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D18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0684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42DCED24" w14:textId="25CD71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826242" w14:textId="52D38E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05233" w14:textId="7ADCE3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E284C" w14:textId="4CEC507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0166B2" w14:paraId="510FB64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1BB7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1FEA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1A432383" w14:textId="1FDBF7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1CB62026" w14:textId="342790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C1731" w14:textId="21BD31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26DEC" w14:textId="4917E3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0166B2" w14:paraId="4EE7DEA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076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DA7A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0DF62F4E" w14:textId="12DB44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817145" w14:textId="15D17C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324CE" w14:textId="2941B2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7CA48" w14:textId="3A117D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0166B2" w14:paraId="542F9B9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5BD3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85C7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47111721" w14:textId="127F4E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5B12028" w14:textId="7CB4B4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B9033" w14:textId="7D905F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7BD22" w14:textId="33237E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0166B2" w14:paraId="4D1D222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FD7D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7A4C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23A1C91" w14:textId="49E2FA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3A66ED9F" w14:textId="2263D3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6CBD9" w14:textId="54717E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70A91" w14:textId="454181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0166B2" w14:paraId="5D217E8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35AC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F4C4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480D351A" w14:textId="6C630F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3DBAF7F8" w14:textId="2FD83F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7B08C" w14:textId="3CEC38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CC154" w14:textId="392BD8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0166B2" w14:paraId="0AB01C1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F875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7D1F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173F0E3C" w14:textId="445312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6911BFED" w14:textId="7DA9DB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CE6C6" w14:textId="0CA44D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E278D" w14:textId="2B0D00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0166B2" w14:paraId="2EFD65F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2B6B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73BF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11E4CEF3" w14:textId="6FE2AF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E3EDB0" w14:textId="3C4A42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22F42" w14:textId="07CA32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BEB43" w14:textId="208D00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0166B2" w14:paraId="5DDB4E9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CD16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92F4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ED6D996" w14:textId="4594438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660478" w14:textId="0929E9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6332D" w14:textId="4D10E8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63F68" w14:textId="565B5C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0166B2" w14:paraId="33372C0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2366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E789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5EF625C1" w14:textId="295E5F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134DBC" w14:textId="6CB89D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9D900" w14:textId="3AE57A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69537" w14:textId="3BD9D6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0166B2" w14:paraId="7F8B02A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0181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8787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73C1D507" w14:textId="17936F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6E16540B" w14:textId="15D0C0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3166A" w14:textId="0B08C1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FDA6B" w14:textId="17FDB0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0166B2" w14:paraId="49A7ECA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19AF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27E3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7B403228" w14:textId="2CB424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68D11B3F" w14:textId="616032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F1D53" w14:textId="4D9097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4C00A" w14:textId="542F01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0166B2" w14:paraId="0B78AB6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F15F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A874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0D3E9B6" w14:textId="348511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2CB9B2D3" w14:textId="4F0018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E1BF8" w14:textId="04FD69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3F8B3" w14:textId="6186F4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0166B2" w14:paraId="5BC72BC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3F64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C625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32F5FEFF" w14:textId="304FDB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44507C" w14:textId="24A5C9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06257" w14:textId="2465D1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96D69" w14:textId="56063F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166B2" w14:paraId="0BA8EEA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6B0C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8B36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39A88DCE" w14:textId="7EADB85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1254F892" w14:textId="4A70E1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0BF9F" w14:textId="2CD906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414A6" w14:textId="29AB8D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0166B2" w14:paraId="539B9D4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79DE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0C98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20D14081" w14:textId="4899DC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A44858" w14:textId="500840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80347" w14:textId="010820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2942F" w14:textId="2E1582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0166B2" w14:paraId="3B57A29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E5EB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4D18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5D7C8BE" w14:textId="5243CB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023CF58C" w14:textId="316C24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4AB23" w14:textId="45B060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64F2A" w14:textId="015ABD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0166B2" w14:paraId="5D8ADFD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5A51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B6E9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8EDC39C" w14:textId="5DE3E8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761928" w14:textId="20F4A1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FD313" w14:textId="5672A8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13494" w14:textId="5B6F04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166B2" w14:paraId="7CED493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A1F4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F07B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20E8BDCC" w14:textId="115C10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1BC5F050" w14:textId="4195EF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0DF31" w14:textId="702240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F2223" w14:textId="212D91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0166B2" w14:paraId="1BC40D5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DCAA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400D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ED23830" w14:textId="2E7284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C266BA" w14:textId="3B4760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BA684" w14:textId="524ADD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FF198" w14:textId="3FF1E6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0166B2" w14:paraId="77FC663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F9FA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C076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E15F149" w14:textId="2A5F8F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AD64DB2" w14:textId="314D25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F66C7" w14:textId="6C7DD3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6B437" w14:textId="1FC3E7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0166B2" w14:paraId="46061FA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B1E3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2AE6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1F193C0C" w14:textId="2B8D7B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26216CA8" w14:textId="35CC74F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229C4" w14:textId="360016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94202" w14:textId="7C938A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0166B2" w14:paraId="7FE2549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9ADE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1350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79AC6412" w14:textId="49ED249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65880384" w14:textId="6B19A7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BDE42" w14:textId="67CF84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A54C2" w14:textId="510698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0166B2" w14:paraId="02D5EACB"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414F3"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B347DEC" w14:textId="6A080DB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7CFCA28" w14:textId="24BD6B3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8B5172" w14:textId="7A71124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C0785A" w14:textId="32615BE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0166B2" w14:paraId="196B85C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D15E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E4CE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8B95923" w14:textId="3F2827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9D9365"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1D2C50F3"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482A4A27" w14:textId="457ED0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0166B2" w14:paraId="3FCD982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7BAF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CA53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03EB291E" w14:textId="5981FC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6F951A38" w14:textId="14ED90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BCAA2" w14:textId="782B8D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97F18" w14:textId="415C82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0166B2" w14:paraId="7899377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3FC1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9FB075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1E54D67E" w14:textId="0A2C47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7B5635C" w14:textId="34121E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1941E" w14:textId="04E614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C189D" w14:textId="421754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0166B2" w14:paraId="1FE95D5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0E65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2181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7D22D476" w14:textId="3FF0205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C3DB638" w14:textId="2616DC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445DB" w14:textId="725D60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8AF49" w14:textId="52996F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0166B2" w14:paraId="65E439F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F641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FC61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097FEE67" w14:textId="7AEE93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BE98AD0" w14:textId="77372D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EF32E" w14:textId="7F7CAC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3E63B" w14:textId="3E8DFB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0166B2" w14:paraId="3A18B15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01B4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38A9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998E9B9" w14:textId="0494D1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6A4B2563" w14:textId="53043F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6363B" w14:textId="706115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B6B86" w14:textId="46717F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0166B2" w14:paraId="15DF194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8699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8946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21C25AF6" w14:textId="6BBE42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3828488A" w14:textId="367CB4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3A04F" w14:textId="751363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9F028" w14:textId="069619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0166B2" w14:paraId="1E3C96F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A990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D9DA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404D52C" w14:textId="68E9F3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3872CEDA" w14:textId="7153D3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6612E" w14:textId="5158FD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AEF57" w14:textId="2E9D34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0166B2" w14:paraId="66809F0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8BB6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A3C4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2AA846AB" w14:textId="58F769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14ABC8CB" w14:textId="114549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2CFD7" w14:textId="7D8909F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C3882" w14:textId="2D1C95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0166B2" w14:paraId="72350B4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2AF0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1A2A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62A4F2A" w14:textId="3F007C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2BDE52" w14:textId="289E40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C9E05" w14:textId="3AD967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7026E" w14:textId="00DB4D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166B2" w14:paraId="536B920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F84E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A7C8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61A8A641" w14:textId="3A002D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DFEE993" w14:textId="12EBE9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37DB3" w14:textId="14A005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A18F0" w14:textId="357A97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0166B2" w14:paraId="32E4A2C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D93B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7F14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4ADEF912" w14:textId="354B56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705F2B1" w14:textId="08AF3D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C5141" w14:textId="4717EC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62C77" w14:textId="7559B6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0166B2" w14:paraId="76B0C96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4919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13E2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6409DC71" w14:textId="5F76FD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695AD46F" w14:textId="6FA632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48A0D" w14:textId="063214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10BDC" w14:textId="170FAE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0166B2" w14:paraId="0DFE1F4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BE72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0E3B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3C3BF39D" w14:textId="588BA2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FDA09B" w14:textId="1B5D66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73A98" w14:textId="45DBA6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F9C5B" w14:textId="140B09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166B2" w14:paraId="2F920C3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3E1C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9857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3819E24" w14:textId="625173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E9C8D3E" w14:textId="05325C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345E8" w14:textId="59AC18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DD2F1" w14:textId="4489B4E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0166B2" w14:paraId="59EA391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A86D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30A0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76E43296" w14:textId="37A0A7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759D5A" w14:textId="456D2C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25F15" w14:textId="7C6AE5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69D37" w14:textId="3E0A2D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166B2" w14:paraId="0535644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D402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2403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155DB4B" w14:textId="059C69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55CA7BF9" w14:textId="078F21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2F458" w14:textId="5192C8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4C710" w14:textId="7CDEEA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0166B2" w14:paraId="46E7F4B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53C8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0ECF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790011F" w14:textId="38DD1C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7D4FB" w14:textId="22EBDC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28F67" w14:textId="3F7EBE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443C0" w14:textId="54B0A3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0166B2" w14:paraId="579DB7A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3F3C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B4D2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715C2F7A" w14:textId="3AE6C9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789658D2" w14:textId="4A2EEE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A7A15" w14:textId="320311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A52F7" w14:textId="637088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0166B2" w14:paraId="12769B2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C61E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4D70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198ED0B" w14:textId="550DE5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12CABB3C" w14:textId="7D69FB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D9723" w14:textId="04F92D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BBEE2" w14:textId="16C45A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0166B2" w14:paraId="0E028C3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BD43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9AED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5634DB4C" w14:textId="5FCD3F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44CDDC1C" w14:textId="33B9F1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1EE6C" w14:textId="22A033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46D51" w14:textId="64D605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0166B2" w14:paraId="7D32E37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A51B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D4EE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1B94FC1" w14:textId="208429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6D359CEA" w14:textId="405859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1BC50" w14:textId="61368D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213EA" w14:textId="00C62C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0166B2" w14:paraId="2B275B0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CC51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2B9A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25085C5C" w14:textId="3997FF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4CCC0D76" w14:textId="02DEF7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D521D" w14:textId="5E1ABC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4121B" w14:textId="7BC2A5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0166B2" w14:paraId="56CCAE0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C888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F044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003F215" w14:textId="670778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726AE4BF" w14:textId="2B302E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65A6B" w14:textId="7A1BBE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7650D" w14:textId="5B58ED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0166B2" w14:paraId="163D73C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D9B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1D1F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A5FB662" w14:textId="17DA2E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E4B169" w14:textId="1FFC8F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6BA85" w14:textId="4E887E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E750D" w14:textId="5FEA23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166B2" w14:paraId="7FBA197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F5D0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0B72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9B006D2" w14:textId="0986FE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29F9A" w14:textId="37796D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18D57" w14:textId="453CDA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83DDD" w14:textId="21A4E0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0166B2" w14:paraId="12C77F4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0677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EFE2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3BA8EC8B" w14:textId="04D468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A876A55" w14:textId="200241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736EB" w14:textId="0DADC1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28865" w14:textId="350A87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0166B2" w14:paraId="252DA11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AB8E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48E9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0204AA5" w14:textId="122EEC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01DC7077" w14:textId="531804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33484" w14:textId="2788F0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250AC" w14:textId="5BC723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0166B2" w14:paraId="20DE75C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A729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B906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77C0A9EB" w14:textId="1903FF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543942F" w14:textId="353728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893A1" w14:textId="3751A3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48F6A" w14:textId="32262D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0166B2" w14:paraId="02CA41C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A1E5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A42B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40EE949D" w14:textId="497872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1BC829F9" w14:textId="0CBA70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EEE40" w14:textId="38B0607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70151" w14:textId="0A1CB9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0166B2" w14:paraId="1E40F57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9BEA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45E0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A37C3A0" w14:textId="04AE83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2858BADA" w14:textId="3CC34B3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4FBFC" w14:textId="172765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3D4A1" w14:textId="4CE374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0166B2" w14:paraId="44E38C39"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167D73"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22D771BB" w14:textId="1B4D35D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228,81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3E32DB51" w14:textId="60581DA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1477BC" w14:textId="473A2E5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C4241CF" w14:textId="72D2857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228,817.61 </w:t>
            </w:r>
          </w:p>
        </w:tc>
      </w:tr>
      <w:tr w:rsidR="000166B2" w14:paraId="45ECA991"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74171"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27E68AFB" w14:textId="0D1705B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1,51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526E8D7C" w14:textId="4CF28CB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36A0C4" w14:textId="21887D9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C26D6D" w14:textId="3D54B78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1,516.47 </w:t>
            </w:r>
          </w:p>
        </w:tc>
      </w:tr>
      <w:tr w:rsidR="000166B2" w14:paraId="2F985B8C"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331F7A5"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EF631DC" w14:textId="5C08A0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55E3923F" w14:textId="630037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E661D" w14:textId="378E27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50173E" w14:textId="658E40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0166B2" w14:paraId="317FA031" w14:textId="77777777" w:rsidTr="000166B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2FCE247"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17E2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14D19F80" w14:textId="691CDA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48E0A93F" w14:textId="03732B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9B51E" w14:textId="2C9448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63AEE" w14:textId="1E6BFF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0166B2" w14:paraId="73760EA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148A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CE1C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A2E17C3" w14:textId="6A49EB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5525B78" w14:textId="586C72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BFD4E" w14:textId="4649DB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19D22" w14:textId="7281E63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0166B2" w14:paraId="6E39178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DB6D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C7F1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2A3A004" w14:textId="0473DE1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3EA893" w14:textId="74F9E9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5D144" w14:textId="469B79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9EA94" w14:textId="1F31DE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0166B2" w14:paraId="28786FD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8F8E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2763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20FEC958" w14:textId="5E5137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697EFDDF" w14:textId="46A82B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E4A19" w14:textId="3DEE93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D851D" w14:textId="6DA281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0166B2" w14:paraId="656252D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68D4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79DC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327D078E" w14:textId="4B7DDB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01979CC5" w14:textId="0ADB16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5DE4D" w14:textId="248D57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DF44F" w14:textId="6B610C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0166B2" w14:paraId="3507C9E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156C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9F0A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75D0DAAD" w14:textId="65E95C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686213A9" w14:textId="3ADBE1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91B21" w14:textId="292172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28792" w14:textId="5EF654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0166B2" w14:paraId="50879AF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A536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F5DA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4877CBF2" w14:textId="3E9EAE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36D7D051" w14:textId="11E72E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F8AB8" w14:textId="68838C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97FC6" w14:textId="7C5F79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0166B2" w14:paraId="55025E1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1770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064A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5C32CA36" w14:textId="7FA951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23846E82" w14:textId="435CA3E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0327E" w14:textId="425391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DC743" w14:textId="41D6B2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0166B2" w14:paraId="7F68E83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0388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45D6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3DE0A052" w14:textId="28F85B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6D734A85" w14:textId="0C2515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EBD42" w14:textId="1AF184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F9161" w14:textId="2977B4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0166B2" w14:paraId="12618D1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165B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8E2E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DB53FF0" w14:textId="5189C5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6D629E5F" w14:textId="1AF42E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28796" w14:textId="62CAA7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8870C" w14:textId="7EFAC6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0166B2" w14:paraId="793D3EC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E418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4F59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3FDF87DD" w14:textId="1ED2A9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7D6BFEA0" w14:textId="7C46C9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43C0F" w14:textId="629CE6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0CFB6" w14:textId="04480F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0166B2" w14:paraId="5C719D6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F15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74BB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1F0DBB7" w14:textId="36EA34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1029B75A" w14:textId="466A28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BB032" w14:textId="6FD3A2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336FE" w14:textId="138BE3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0166B2" w14:paraId="712AE0A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FED7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64D9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B4B85C1" w14:textId="62FC1A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57062B" w14:textId="5366DF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47D49" w14:textId="08A9C1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70F18" w14:textId="1B1CFD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0166B2" w14:paraId="47377E0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A990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D7A5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21DAF216" w14:textId="6E34D8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785FC59" w14:textId="0C141A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ED1AE" w14:textId="70126A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EB08B" w14:textId="392D8C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0166B2" w14:paraId="7044F9C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B32A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3158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95D7BE4" w14:textId="786C6B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026694F3" w14:textId="41AF34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CEDD1" w14:textId="64F036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C45F7" w14:textId="5BAF81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0166B2" w14:paraId="7B661FD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0555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5B31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AF4F2DE" w14:textId="7D8245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3216033E" w14:textId="6C6F99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73E23" w14:textId="70B804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78BAD" w14:textId="24E60F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0166B2" w14:paraId="4755196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0A3E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D515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5426C183" w14:textId="65D945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DDA93EE" w14:textId="66C273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A0D64" w14:textId="3191BE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09FF5" w14:textId="530923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0166B2" w14:paraId="1E2AD2C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C3C0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7423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14940CE1" w14:textId="2CD505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BEBF80" w14:textId="13D0C7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547F9" w14:textId="142BD1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6F752" w14:textId="77E09E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0166B2" w14:paraId="372910E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56C9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3DB8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C8ADCC8" w14:textId="1BF783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2644CAB6" w14:textId="4DF886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16AE1" w14:textId="375A8C3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E0D81" w14:textId="5EE188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0166B2" w14:paraId="6C8DFF0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AAF0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8BCF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4C951B87" w14:textId="06EEAF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4DE9CE" w14:textId="715FF4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F3C8F" w14:textId="707DEA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300AE" w14:textId="0CFEEB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0166B2" w14:paraId="0700AFB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DBE5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C8AF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6B6CF542" w14:textId="678C2F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4E09CDA7" w14:textId="0D200B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35010" w14:textId="345AE6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37232" w14:textId="47B1ED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0166B2" w14:paraId="476D954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2119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9AF5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5ED85C25" w14:textId="778CAD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2D53D27B" w14:textId="71F709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E86C3" w14:textId="3DC762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4A4A8" w14:textId="5C1A79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0166B2" w14:paraId="2333C39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3986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9C32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EC0FABF" w14:textId="594E8A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4C605F28" w14:textId="1B2E4A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F5F6B" w14:textId="64C027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C5633" w14:textId="003B4E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0166B2" w14:paraId="17307BD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2276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E8E2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57716CE7" w14:textId="2270B3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356BACDD" w14:textId="510559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3770B" w14:textId="29D845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ADC42" w14:textId="067684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0166B2" w14:paraId="1F3CDBC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A980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6361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2906782F" w14:textId="10AE55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83D7CC3" w14:textId="5857D2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82EF0" w14:textId="25C98D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D8ED3" w14:textId="094287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0166B2" w14:paraId="2DF6F2C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7C0F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643EBD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46BADACA" w14:textId="69698C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96848C2" w14:textId="5CFDD8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BF7FF" w14:textId="4615E4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5A9FC" w14:textId="41C7D0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0166B2" w14:paraId="055BF2E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D87F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7468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B8ABEC8" w14:textId="3AFCB58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5C889" w14:textId="6C00AB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B0D5C" w14:textId="319BF2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C30E1" w14:textId="6E4475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0166B2" w14:paraId="34F8959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1F5C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EFB8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08C37BC1" w14:textId="7F7809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4E6F4034" w14:textId="7F7A32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EE15C" w14:textId="19E7E9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8516C" w14:textId="756B10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0166B2" w14:paraId="64091A9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0B22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E6CC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1D6F4757" w14:textId="40915D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5110878E" w14:textId="2D31B2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D4036" w14:textId="3ACB56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50121" w14:textId="2296DF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0166B2" w14:paraId="248A0AF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E0E4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6006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4CA1DA6" w14:textId="0B0D4AF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8E045EA" w14:textId="787129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70F53" w14:textId="535B13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3E3E2" w14:textId="0151A3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0166B2" w14:paraId="7CF0B15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3E34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3D51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50D2492A" w14:textId="3E81A2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E4DB57D" w14:textId="4C4F4D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85619" w14:textId="68EF79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BE72E" w14:textId="499EF0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0166B2" w14:paraId="36F1C8A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04A7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4CA5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D94082E" w14:textId="021A67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330AC7F8" w14:textId="6CF458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6474A" w14:textId="19ED67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9C5AF" w14:textId="39C55B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0166B2" w14:paraId="0CC6062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C899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7192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8FDE3E2" w14:textId="4CD6EB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6F1C3DB3" w14:textId="09CBDD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7EBBF" w14:textId="174697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BD1A1" w14:textId="470F3C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0166B2" w14:paraId="0EE3330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5BE3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DF2A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511F75B" w14:textId="6A3CB9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4D4B5B57" w14:textId="4DE944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BE70E" w14:textId="1D2AF3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BE4BF" w14:textId="50B040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0166B2" w14:paraId="6B9D87E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8690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1472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324A2F4" w14:textId="4D3315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7F8C2C0D" w14:textId="1F896F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2DE84" w14:textId="5AA736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F4818" w14:textId="20EB51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0166B2" w14:paraId="337D771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371D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27B7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73A6D5C6" w14:textId="641647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263F574" w14:textId="45A636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C4BF7" w14:textId="5667DD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B20FD" w14:textId="1A67ED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0166B2" w14:paraId="116EB9B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E2D0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3566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7B702BD" w14:textId="44AE915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22F0EB85" w14:textId="78D42C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82583" w14:textId="33A384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3BE0C" w14:textId="12DF29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0166B2" w14:paraId="75C540C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65AF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DBC1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5D63EFC" w14:textId="743A47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B27F4" w14:textId="3690B5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8B6C0" w14:textId="37FD59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7A803" w14:textId="35ACA4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0166B2" w14:paraId="54898F6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2C2E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CAD3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E5E6D92" w14:textId="790001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079E82A3" w14:textId="484FA2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65FC9" w14:textId="43BC35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5812D" w14:textId="3BE562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0166B2" w14:paraId="16E3C59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F96E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DA52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27961666" w14:textId="317482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43E60E3D" w14:textId="2B4B14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D0310" w14:textId="71E51D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B72E6" w14:textId="05F8A4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0166B2" w14:paraId="4146953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FD1C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F814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23D06827" w14:textId="6EC00D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0D385957" w14:textId="598B3E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828C9" w14:textId="33DBF6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17A1E" w14:textId="184DB8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0166B2" w14:paraId="0059A4F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7EB7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06DA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52B4F19" w14:textId="4371D3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9864B18" w14:textId="10D575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BCFD5" w14:textId="60BBB6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0D860" w14:textId="6BB1661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0166B2" w14:paraId="56EFF2E0"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AFD50"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4874AE85" w14:textId="27FD7CD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615,82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F57FEF8" w14:textId="6E9E25F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DD58C5" w14:textId="691FE7F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A34DE4" w14:textId="7ED0A26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615,820.82 </w:t>
            </w:r>
          </w:p>
        </w:tc>
      </w:tr>
      <w:tr w:rsidR="000166B2" w14:paraId="0A969383" w14:textId="77777777" w:rsidTr="000166B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E456D6A"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588366E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40EAABE" w14:textId="037CE8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63,983.52 </w:t>
            </w:r>
          </w:p>
        </w:tc>
        <w:tc>
          <w:tcPr>
            <w:tcW w:w="675" w:type="pct"/>
            <w:tcBorders>
              <w:top w:val="nil"/>
              <w:left w:val="nil"/>
              <w:bottom w:val="single" w:sz="4" w:space="0" w:color="000000"/>
              <w:right w:val="single" w:sz="4" w:space="0" w:color="000000"/>
            </w:tcBorders>
            <w:shd w:val="clear" w:color="auto" w:fill="auto"/>
            <w:noWrap/>
            <w:vAlign w:val="bottom"/>
            <w:hideMark/>
          </w:tcPr>
          <w:p w14:paraId="01B90F2C" w14:textId="7F8D3B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7BDC9" w14:textId="245220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88A7B4" w14:textId="774A53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63,983.52 </w:t>
            </w:r>
          </w:p>
        </w:tc>
      </w:tr>
      <w:tr w:rsidR="000166B2" w14:paraId="00F41C11" w14:textId="77777777" w:rsidTr="000166B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DA5CA74"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C54910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34C2E3C" w14:textId="780B0A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1C9656F1" w14:textId="70C532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2164C" w14:textId="3334FF7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E3BAC" w14:textId="56ABCC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0166B2" w14:paraId="3C2D393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55ED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42D7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D00AE32" w14:textId="0E6712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5E277756" w14:textId="6C08B6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A0532" w14:textId="0A35D4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618AC" w14:textId="77D562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0166B2" w14:paraId="0E00B62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94F7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B846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7C3C913" w14:textId="5EE287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3D05AD54" w14:textId="4767C4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737AD" w14:textId="74475A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F9840" w14:textId="5C87A8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0166B2" w14:paraId="7353ADE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7D28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443E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501E0454" w14:textId="16699D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2A98FDAF" w14:textId="050B7F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8DD05" w14:textId="5E1C31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3D65D" w14:textId="3C2701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0166B2" w14:paraId="2D4243B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3B4B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887B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36FAD949" w14:textId="4BFEC6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506E97B7" w14:textId="3E471F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F2B49" w14:textId="5D16783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C6742" w14:textId="713985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0166B2" w14:paraId="7BFE58B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C9D2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664B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78A2C879" w14:textId="7DC8FB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17F1BDCD" w14:textId="71BB32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B0E0E" w14:textId="5FA17D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70BD9" w14:textId="10D093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0166B2" w14:paraId="0CAB5B9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EA9B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0C82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666AC293" w14:textId="4B0D39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28B775C5" w14:textId="476AC8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DBD6B" w14:textId="43B18F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863D8" w14:textId="291381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0166B2" w14:paraId="456E25C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58F1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F3A0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7E51DBC2" w14:textId="32CD48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25688AAE" w14:textId="57DC25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CE996" w14:textId="202106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9F80F" w14:textId="4B3F18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0166B2" w14:paraId="64C2085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B097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72ED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3EBC2D1" w14:textId="422047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669DC349" w14:textId="780C74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9AEEC" w14:textId="1FD3ED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860B1" w14:textId="1AF264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0166B2" w14:paraId="69907EE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5F71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5549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04AB3540" w14:textId="1921DE1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37267D31" w14:textId="276368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D8954" w14:textId="3610B8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A551F" w14:textId="7B05D0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0166B2" w14:paraId="499AB4E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101F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5345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6A062F71" w14:textId="655F45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0A56FE96" w14:textId="7E1CA3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16F9F" w14:textId="134463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40A45" w14:textId="35F53F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0166B2" w14:paraId="3CABDDA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C13A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BF8C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48F34906" w14:textId="207588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38455282" w14:textId="5EBC54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B2236" w14:textId="364A54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C5B6A" w14:textId="7E8729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0166B2" w14:paraId="503923F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2477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BD81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277D2DD1" w14:textId="085EB4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08536766" w14:textId="3D9FC9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25793" w14:textId="58120B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659A1" w14:textId="042192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0166B2" w14:paraId="118CF03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4DD1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1D36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4858FF46" w14:textId="02CA875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1945F1E1" w14:textId="0B30C0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D0939" w14:textId="440D70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7AA4C" w14:textId="545B73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0166B2" w14:paraId="6C677F7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92AB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80D5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7C577B0" w14:textId="5F3297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5D8D58AD" w14:textId="7112D4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FD877" w14:textId="769297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00B1F" w14:textId="5FF612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0166B2" w14:paraId="2C71B42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13AC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9335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3182A5C2" w14:textId="1C609D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7C1DDC90" w14:textId="6C372A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37F65" w14:textId="577E2E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AFB91" w14:textId="628178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0166B2" w14:paraId="651059F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92B2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8B7E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6D4F39C" w14:textId="7C7A7A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61,428.88 </w:t>
            </w:r>
          </w:p>
        </w:tc>
        <w:tc>
          <w:tcPr>
            <w:tcW w:w="675" w:type="pct"/>
            <w:tcBorders>
              <w:top w:val="nil"/>
              <w:left w:val="nil"/>
              <w:bottom w:val="single" w:sz="4" w:space="0" w:color="000000"/>
              <w:right w:val="single" w:sz="4" w:space="0" w:color="000000"/>
            </w:tcBorders>
            <w:shd w:val="clear" w:color="auto" w:fill="auto"/>
            <w:noWrap/>
            <w:vAlign w:val="bottom"/>
            <w:hideMark/>
          </w:tcPr>
          <w:p w14:paraId="729292D1" w14:textId="0D8685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75262" w14:textId="4A98EE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0808D" w14:textId="027546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61,428.88 </w:t>
            </w:r>
          </w:p>
        </w:tc>
      </w:tr>
      <w:tr w:rsidR="000166B2" w14:paraId="3933A5B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75FA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D28C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C11A94B" w14:textId="3F6C04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3C985DAA" w14:textId="3CF824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E1E2C" w14:textId="333830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8488A" w14:textId="1F36A4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0166B2" w14:paraId="3097E95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8E6D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CE15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480E47AF" w14:textId="00068D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66E0E66E" w14:textId="175B1C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4EC57" w14:textId="33F724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BB267" w14:textId="5B1180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0166B2" w14:paraId="396355F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08DB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9AC2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33D311F" w14:textId="247697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3D9268E0" w14:textId="22D5C77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E2175" w14:textId="3509AA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6554D" w14:textId="1CFDB6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0166B2" w14:paraId="0E56B1D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5F39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FDD2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D93D218" w14:textId="0CBE3A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5AEFD402" w14:textId="04DCAD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54324" w14:textId="05CDF7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DA3EF" w14:textId="2B5385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0166B2" w14:paraId="54A3316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21AF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0571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D1A928E" w14:textId="6C19918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3F753311" w14:textId="0D2FA2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4F915" w14:textId="1C9AB1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44F4E" w14:textId="461C59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0166B2" w14:paraId="6E18082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B6D5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DDD5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77265A6" w14:textId="501602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4AB24681" w14:textId="7D5BCA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79B5B" w14:textId="7BC2737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FB964" w14:textId="61A2E0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0166B2" w14:paraId="1113E81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E477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8852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79E94311" w14:textId="54F72A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04BEE6FB" w14:textId="6FB870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FCBC7" w14:textId="428955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96BA8" w14:textId="214CF0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0166B2" w14:paraId="56D81D6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CA9C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B14A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04E5570B" w14:textId="5FF9D5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6D48EFD3" w14:textId="509E3B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55FA6" w14:textId="730A34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32FA9" w14:textId="370729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0166B2" w14:paraId="1B532D5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C6B9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8F0D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3E6BAE7C" w14:textId="0580BB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4411B12D" w14:textId="10B852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6D4ED" w14:textId="58F169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3702C" w14:textId="7602E0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0166B2" w14:paraId="1B2016E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0196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B95B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20AFBF3" w14:textId="4666BD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675" w:type="pct"/>
            <w:tcBorders>
              <w:top w:val="nil"/>
              <w:left w:val="nil"/>
              <w:bottom w:val="single" w:sz="4" w:space="0" w:color="000000"/>
              <w:right w:val="single" w:sz="4" w:space="0" w:color="000000"/>
            </w:tcBorders>
            <w:shd w:val="clear" w:color="auto" w:fill="auto"/>
            <w:noWrap/>
            <w:vAlign w:val="bottom"/>
            <w:hideMark/>
          </w:tcPr>
          <w:p w14:paraId="4A705FC9" w14:textId="782578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778EF" w14:textId="10883C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75DA4" w14:textId="2C9B02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0166B2" w14:paraId="48A51C5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A4EF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521E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7A02FE52" w14:textId="265B5B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FE39AB4" w14:textId="0CED25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2E29A" w14:textId="7E4ECE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C0769" w14:textId="1C8098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0166B2" w14:paraId="508991C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CFD3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BD98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766453F3" w14:textId="247C25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01F5830F" w14:textId="0E428D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1965D" w14:textId="4B4483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2454E" w14:textId="0D1CDA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0166B2" w14:paraId="1441ABE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B8F2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0E7D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FEC4222" w14:textId="44B76F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293.56 </w:t>
            </w:r>
          </w:p>
        </w:tc>
        <w:tc>
          <w:tcPr>
            <w:tcW w:w="675" w:type="pct"/>
            <w:tcBorders>
              <w:top w:val="nil"/>
              <w:left w:val="nil"/>
              <w:bottom w:val="single" w:sz="4" w:space="0" w:color="000000"/>
              <w:right w:val="single" w:sz="4" w:space="0" w:color="000000"/>
            </w:tcBorders>
            <w:shd w:val="clear" w:color="auto" w:fill="auto"/>
            <w:noWrap/>
            <w:vAlign w:val="bottom"/>
            <w:hideMark/>
          </w:tcPr>
          <w:p w14:paraId="35B1F063" w14:textId="14C11D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FDE3C" w14:textId="65060E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D563A" w14:textId="4F5200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293.56 </w:t>
            </w:r>
          </w:p>
        </w:tc>
      </w:tr>
      <w:tr w:rsidR="000166B2" w14:paraId="1D23264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CF65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43D2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2819F1AF" w14:textId="3A88D9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0659801F" w14:textId="7B26E1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4EBEC" w14:textId="530BEC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B7B3A" w14:textId="6237F9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0166B2" w14:paraId="1027DAA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0533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4AA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340C5007" w14:textId="334A4F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5766EA3E" w14:textId="738A27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5343A" w14:textId="2638DC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15787" w14:textId="0562A7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0166B2" w14:paraId="632B467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C991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96EA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6F65F293" w14:textId="063574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3517D462" w14:textId="00ADC6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B8B7D" w14:textId="467471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33D15" w14:textId="43AA3E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0166B2" w14:paraId="058A78C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A219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83F3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0E0E80F2" w14:textId="369ED5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5D757477" w14:textId="5E416CE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1EE0A" w14:textId="5E749D5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5FCA8" w14:textId="440BD9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0166B2" w14:paraId="2ED1F97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8F3B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98F0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3AB04B65" w14:textId="5595EA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18492B59" w14:textId="567A6F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0BE03" w14:textId="118686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65A45" w14:textId="5268B8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0166B2" w14:paraId="539BB44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BE90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77E2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F7E3729" w14:textId="48799E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2817202C" w14:textId="5E26F8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A10A1" w14:textId="2A4D29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C9F65" w14:textId="13E00E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0166B2" w14:paraId="44E8F2F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0697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B4B0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743B3AD7" w14:textId="7A55D6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1F4D3362" w14:textId="32012A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8F204" w14:textId="3F6667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9853B" w14:textId="45379D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0166B2" w14:paraId="71432AD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EA37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2A22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3F630D9A" w14:textId="7A5187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560DB492" w14:textId="2D32AA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526E5" w14:textId="234C2C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20193" w14:textId="556030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0166B2" w14:paraId="3E12C49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F23B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990FF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4059E2A" w14:textId="7825AB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169196CA" w14:textId="24BDB1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27BA7" w14:textId="0F10CF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E9F50" w14:textId="13E793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0166B2" w14:paraId="3D70DCA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D7AF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293C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085CB295" w14:textId="2350CB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673BBDD1" w14:textId="06E431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DE3E6" w14:textId="707BCC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CDAC1" w14:textId="0EB09B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0166B2" w14:paraId="146EF06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ECC6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3CF3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8B2A98E" w14:textId="344A25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291FAE97" w14:textId="47639B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98FF4" w14:textId="4D53E4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446DA" w14:textId="3735BA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0166B2" w14:paraId="03A6EE9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9D6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589C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33330BD4" w14:textId="625331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4859A5DF" w14:textId="294B68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D3E65" w14:textId="78E894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F6F1F" w14:textId="3CE308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0166B2" w14:paraId="3ECEDE7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B500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AC39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38F1D0C" w14:textId="002A86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545A4C58" w14:textId="764C6D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FB6E5" w14:textId="312B21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82A62" w14:textId="5B49E8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0166B2" w14:paraId="17D3EF2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99EF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3A5B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D487A33" w14:textId="71010A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084DCE0" w14:textId="2EC5F6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A8239" w14:textId="4CEDB2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2A07E" w14:textId="72D9C0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0166B2" w14:paraId="2991F15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B25F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BD99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0C17F298" w14:textId="306879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675" w:type="pct"/>
            <w:tcBorders>
              <w:top w:val="nil"/>
              <w:left w:val="nil"/>
              <w:bottom w:val="single" w:sz="4" w:space="0" w:color="000000"/>
              <w:right w:val="single" w:sz="4" w:space="0" w:color="000000"/>
            </w:tcBorders>
            <w:shd w:val="clear" w:color="auto" w:fill="auto"/>
            <w:noWrap/>
            <w:vAlign w:val="bottom"/>
            <w:hideMark/>
          </w:tcPr>
          <w:p w14:paraId="0DC2582F" w14:textId="4F28B4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DC7EE" w14:textId="5CB67B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BF2E4" w14:textId="6D9B9C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0166B2" w14:paraId="1243D7A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5632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9143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5A28C43D" w14:textId="7A197F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68FD3E96" w14:textId="1EC7CEF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6E5F2" w14:textId="2F4A17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04C81" w14:textId="2BD2C7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0166B2" w14:paraId="2FF1862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576B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7274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4CB0431" w14:textId="172F06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675" w:type="pct"/>
            <w:tcBorders>
              <w:top w:val="nil"/>
              <w:left w:val="nil"/>
              <w:bottom w:val="single" w:sz="4" w:space="0" w:color="000000"/>
              <w:right w:val="single" w:sz="4" w:space="0" w:color="000000"/>
            </w:tcBorders>
            <w:shd w:val="clear" w:color="auto" w:fill="auto"/>
            <w:noWrap/>
            <w:vAlign w:val="bottom"/>
            <w:hideMark/>
          </w:tcPr>
          <w:p w14:paraId="5B6CC290" w14:textId="6B1B51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0E454" w14:textId="0797E4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4586F" w14:textId="4C8DE6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0166B2" w14:paraId="7949C86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421E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5099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36CE8116" w14:textId="3D8CFB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2B3AF38C" w14:textId="4A26E1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E1170" w14:textId="5C5954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FA56B" w14:textId="52A190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0166B2" w14:paraId="06C162B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9B25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AAF5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77061F68" w14:textId="4F0FBF3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40EFC175" w14:textId="325CEA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D75E7" w14:textId="4AC03A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0F4EF" w14:textId="6C12F5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0166B2" w14:paraId="2D92BEC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5FED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E8CE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DB0F527" w14:textId="1EB8BB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78B9B494" w14:textId="6E4E56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182B0" w14:textId="1AFAFA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F4339" w14:textId="4D5CE6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0166B2" w14:paraId="2C7BCF9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D55F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7F31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0EC5BE0F" w14:textId="1C0918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5318ECDC" w14:textId="40DC1E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3A296" w14:textId="28FE90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15F90" w14:textId="2FB6BC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0166B2" w14:paraId="3697610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770C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E607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A980E85" w14:textId="6E9292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1671FB3B" w14:textId="7FC57C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FC407" w14:textId="4776887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FFFDC" w14:textId="05D253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0166B2" w14:paraId="10CA47A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3308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967B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7AD7615" w14:textId="7ED328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1497D4DB" w14:textId="30CCBB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D8524" w14:textId="739715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976AB" w14:textId="55916E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0166B2" w14:paraId="7EBF913F"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AA63C"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6E380EDB" w14:textId="4E4AAF3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779ED733" w14:textId="706AA62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B2B23F" w14:textId="3028D9A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6CD1F6" w14:textId="071769F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0166B2" w14:paraId="14BD5E3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417A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BF53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197B7535" w14:textId="70D2BA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304C4281" w14:textId="70552B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016F1" w14:textId="1B857D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D11B7" w14:textId="7923F65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0166B2" w14:paraId="233EED1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346E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4FD1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027E3307" w14:textId="1F764E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3E783496" w14:textId="4B01C7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63C4F" w14:textId="5A7326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456B3" w14:textId="4EBD16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0166B2" w14:paraId="7802D7B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B547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343E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0DD0A806" w14:textId="0AEAE5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18CA9D2A" w14:textId="550850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C0377" w14:textId="70031D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DB056" w14:textId="5413BD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0166B2" w14:paraId="505FEE8D"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A66B7"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FE34F3A" w14:textId="461FB8D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3E632841" w14:textId="6583967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0C2AB0" w14:textId="400299E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CEA36A" w14:textId="109887F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0166B2" w14:paraId="75ED5C0F" w14:textId="77777777" w:rsidTr="000166B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B4F7749"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FD9C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971775C" w14:textId="41044E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20FCF1BF" w14:textId="7A360A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2F764" w14:textId="550830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698A5A" w14:textId="3DB36E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0166B2" w14:paraId="29A52EAE" w14:textId="77777777" w:rsidTr="000166B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DF1A296"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7272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09A550F8" w14:textId="2CBDF5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61FF91C" w14:textId="5DE663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477CC" w14:textId="028FE7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491AB" w14:textId="353557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0166B2" w14:paraId="4FD0DCA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C8FB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25CC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54D734B" w14:textId="759F28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274CBE8B" w14:textId="76ADBD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69A1C" w14:textId="47FFF1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3062E" w14:textId="4217F0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0166B2" w14:paraId="7FE12E0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E4A5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5AFC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7714975D" w14:textId="1D100D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BFFCE95" w14:textId="1F466D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51773" w14:textId="43A48D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17138" w14:textId="3666E8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0166B2" w14:paraId="3E11BC6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FEE0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C606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1A6C97" w14:textId="597DE1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6DC4A04A" w14:textId="1366E0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62302" w14:textId="553553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9C6F0" w14:textId="27D581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0166B2" w14:paraId="4AB35DA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5A5B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43A3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D1977A4" w14:textId="5B041E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150FA280" w14:textId="3AA479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9CCC3" w14:textId="55616C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11A86" w14:textId="31A467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0166B2" w14:paraId="409C783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D64E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4CE7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3B611E7E" w14:textId="003EB6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17DBA643" w14:textId="7BD47A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60DB0" w14:textId="3E34DD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7FF5E" w14:textId="410B19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0166B2" w14:paraId="521479D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D93C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A138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52CEA27" w14:textId="4065C7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371FC398" w14:textId="77DC0B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F677F" w14:textId="6DA356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265B3" w14:textId="579CD0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0166B2" w14:paraId="233BB95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20F1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96F6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6E135CB7" w14:textId="1E2947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77D8CF50" w14:textId="0CCE92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63390" w14:textId="085395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4ECC2" w14:textId="532AEA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0166B2" w14:paraId="5A78A0D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17FB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E66A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1544EB37" w14:textId="3277E6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100048AB" w14:textId="7F335D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0779F" w14:textId="713496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A151C" w14:textId="2D1FB8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0166B2" w14:paraId="7FCEDE1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072B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D98F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8E133D0" w14:textId="1AF263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8D795F" w14:textId="5AB6D2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5FDF0" w14:textId="540A9A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BC484" w14:textId="1D093A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0166B2" w14:paraId="4B0383A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BB03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3F1F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71357AB9" w14:textId="0C935B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2BB1F2AF" w14:textId="1B8CF5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7F791" w14:textId="45A141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16745" w14:textId="29C6BE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0166B2" w14:paraId="7F9FB10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D8ED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E44E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5466D1A6" w14:textId="24D52C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0785A4D3" w14:textId="719038B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0EC20" w14:textId="410385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F4750" w14:textId="1943B4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0166B2" w14:paraId="055833E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7928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DA41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58AD6FD5" w14:textId="2383F3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10A817EC" w14:textId="60F7FC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A6E89" w14:textId="5AFFB0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F4147" w14:textId="5D8AEF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0166B2" w14:paraId="0D07DDA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B3EF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A753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28AFE519" w14:textId="288CD0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7EF4BE4E" w14:textId="250BEC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5A875" w14:textId="62B894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C3632" w14:textId="434EE8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0166B2" w14:paraId="2503C1C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F201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E023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6E76FFB8" w14:textId="404CA87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63D3896" w14:textId="31FB70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0C9B4" w14:textId="67A823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6D7DA" w14:textId="16A5918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0166B2" w14:paraId="1D0B4B4D"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2CD0D2"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E53DB9B" w14:textId="1271346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721CC8E9" w14:textId="482B1CF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554795F" w14:textId="4A292EE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4C10C8D" w14:textId="2696666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0166B2" w14:paraId="3841B08F"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486CA"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26C3C79B" w14:textId="1A4ACC7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FCD3F14" w14:textId="4D09524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F9BDD4" w14:textId="22A86B5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F44681" w14:textId="6294243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0166B2" w14:paraId="17E794C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F34C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9173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343CF0DA" w14:textId="388998E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20F09A70" w14:textId="39AAA1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179DA" w14:textId="0CE79D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C7EC1" w14:textId="7C6410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0166B2" w14:paraId="6ECB21C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4120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5628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02528F4C" w14:textId="41FEAF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4500272" w14:textId="554CD3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A8CDB" w14:textId="4E153E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A9C4E" w14:textId="010EF5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166B2" w14:paraId="39C8CB4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C513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3CD1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047FFB13" w14:textId="52D805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CCFBAEE" w14:textId="1FC4E1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30AB1" w14:textId="39FC9C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DCDB1" w14:textId="653756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166B2" w14:paraId="1205187D"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2B43AC"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1D0185F" w14:textId="4624F55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43A3CB" w14:textId="3EB19BE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EF6DD3" w14:textId="2B202EA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45528A5" w14:textId="66DB035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0166B2" w14:paraId="6D3C743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91F04"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7D1B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2B53D95" w14:textId="70A06A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5E0870BE" w14:textId="318F47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A0D48" w14:textId="26588F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3C37FB" w14:textId="60B097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0166B2" w14:paraId="39423B9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27E1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C807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40A1B78" w14:textId="336800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2CC9F31" w14:textId="049224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3D10D" w14:textId="10F203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7A6AD" w14:textId="773449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0166B2" w14:paraId="1BAF436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452A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3281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DF4900D" w14:textId="6B9AF9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A47434C" w14:textId="0063CC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DAF1F" w14:textId="5E8F84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4236A" w14:textId="419C32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0166B2" w14:paraId="788335C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941C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D18B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724A8291" w14:textId="39354B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F7FDD34" w14:textId="3B5C03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5D65A" w14:textId="3CB2D4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130D18F5" w14:textId="5C2E75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0166B2" w14:paraId="4AA23CA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438F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B263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25F6D451" w14:textId="6C8757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93BFF52" w14:textId="7A932A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EA2BC" w14:textId="343E9F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5FE1B" w14:textId="1E415F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0166B2" w14:paraId="72C5D1E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DD3C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2052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087BB7A8" w14:textId="311B4A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0D415464" w14:textId="563E89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F4830" w14:textId="546B29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11454" w14:textId="7325A8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0166B2" w14:paraId="056F25C6"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165C7"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87A503E" w14:textId="0837873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7654945" w14:textId="24690AF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B8A186" w14:textId="2E2A152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D197A21" w14:textId="38C4C4A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0166B2" w14:paraId="03D465C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8D20F"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F349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12421021" w14:textId="7BA6E2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0B717219" w14:textId="65450F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2CDB9" w14:textId="35F759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0B053B" w14:textId="188F4C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0166B2" w14:paraId="2C4DC85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23A40"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1556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8569EB" w14:textId="482027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663D23A0" w14:textId="12B803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CA75C" w14:textId="4C4C77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D6662" w14:textId="23AD0D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0166B2" w14:paraId="36858F7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CA74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9FC3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59CD0D36" w14:textId="27072C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2A80C4E8" w14:textId="4A00F3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ECE87" w14:textId="617BFD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5C724" w14:textId="2846C9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0166B2" w14:paraId="537C15F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D8479"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FF14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5F48B431" w14:textId="3D8384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0335B5DD" w14:textId="059185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E8EA4" w14:textId="6AE350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2FBA0" w14:textId="5A19D8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0166B2" w14:paraId="7728F74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4AEA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C2BE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137D3FD2" w14:textId="23F172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7061B47" w14:textId="049BF9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15147" w14:textId="1AECC1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7EC81" w14:textId="077858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0166B2" w14:paraId="486FD26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3B75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D35F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2DCCD300" w14:textId="524D05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5C7614C" w14:textId="4F2524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C6039" w14:textId="5E9E78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44CB7" w14:textId="5A88CE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0166B2" w14:paraId="73FF982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8D0E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2186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4F904C37" w14:textId="33B146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6DC8B76A" w14:textId="1DEA71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14AC1" w14:textId="440CD9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DA1A9" w14:textId="04B6B2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0166B2" w14:paraId="1C1620C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DD0A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9D26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BC9CDC6" w14:textId="0B4F61F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7E817A5" w14:textId="09BF27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FF24D" w14:textId="630BDE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F5A40" w14:textId="6BCE2D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0166B2" w14:paraId="5EA0331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3DF0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C0425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47BD2CC3" w14:textId="33D149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F6B210A" w14:textId="13A889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F5234" w14:textId="618C51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15901" w14:textId="442460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166B2" w14:paraId="1C85DEA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5986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4A27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3F18F95C" w14:textId="25B897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C230142" w14:textId="0615AB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41BB7" w14:textId="507C53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0D8140C" w14:textId="547FB0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0166B2" w14:paraId="1626049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BCC1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262C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73E3675E" w14:textId="356EAF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60178A8" w14:textId="073CFFA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EBA72" w14:textId="6C1B82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3732A" w14:textId="5AF5EF2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166B2" w14:paraId="4D6E245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B427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1A3C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6073D264" w14:textId="4BFA63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65B37C5" w14:textId="08F940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75A8F" w14:textId="6BF620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1D9D931" w14:textId="198C83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0166B2" w14:paraId="576B5AA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3E01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9843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0001F6FE" w14:textId="151107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66D2CE9" w14:textId="5CFC12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0E128" w14:textId="01BBE2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A7C31" w14:textId="5174CF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0166B2" w14:paraId="229DC16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0FC5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DDA1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2A83A20F" w14:textId="7F5FB9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16ECD1CC" w14:textId="25461B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9495E" w14:textId="011279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04EDA" w14:textId="601A79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0166B2" w14:paraId="1609E87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1A62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0B55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2D9656E" w14:textId="0D068B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91507D9" w14:textId="119495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AF655" w14:textId="1594B4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9074D" w14:textId="36FD0F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166B2" w14:paraId="053E8A0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71E3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F757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040AC46E" w14:textId="44F062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C1E7426" w14:textId="420303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A9486" w14:textId="2469BD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59008D6E" w14:textId="08E843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0166B2" w14:paraId="0DB7EC2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1286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88BD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4BD920A0" w14:textId="099F3D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3C58772" w14:textId="64FAD8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9FAC7" w14:textId="2B1DAD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4A468061" w14:textId="67BF59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0166B2" w14:paraId="017B47E4"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EB184A"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D0FA859" w14:textId="7CFA7E8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CBA3386" w14:textId="698253C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5789AD" w14:textId="1BEEF13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F497E33" w14:textId="5643ED7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0166B2" w14:paraId="04C8195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1B5BD"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6118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77BC682" w14:textId="63D52D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327B27DE" w14:textId="524964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543CB" w14:textId="27031C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F69BE8" w14:textId="2E3A10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0166B2" w14:paraId="70387AB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083B6"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9889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0C0956BB" w14:textId="3AA5E9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5D5109EA" w14:textId="3B87FD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648E0" w14:textId="3C07A6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67E4F" w14:textId="422435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0166B2" w14:paraId="7755BD5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956A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D8B0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769C3169" w14:textId="4A0FE6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120721E" w14:textId="12144B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6D52C" w14:textId="14C8DE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AECBE84" w14:textId="38DC82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0166B2" w14:paraId="0446462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EC32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24AE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C2114B5" w14:textId="0D7FE7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3C2416A1" w14:textId="5BA3D6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50524" w14:textId="1DACA6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30A13" w14:textId="604D015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0166B2" w14:paraId="07EB0AF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D47E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CB36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1B3A3BC6" w14:textId="7AB914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2413E2DD" w14:textId="7036CC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2FA26" w14:textId="24A78E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350AE" w14:textId="070C5D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0166B2" w14:paraId="2931962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1555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3C4B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69F9A92" w14:textId="3A2CC1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53F99BF2" w14:textId="696608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062A4" w14:textId="45EFBB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4EB3F" w14:textId="59F2A4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0166B2" w14:paraId="2E6B129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AD7F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D2C7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303F1750" w14:textId="4C03AF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7F6E223D" w14:textId="7AB8C57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4779F" w14:textId="1B4C2D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DD32B" w14:textId="64334F5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0166B2" w14:paraId="5A589808"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5930F"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CD77C9E" w14:textId="410E951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1D48EE5" w14:textId="2D96624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7AA455" w14:textId="0B3D2AD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5FF331B" w14:textId="5F5DAF9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0166B2" w14:paraId="3058CBA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D4340"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9A7A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5C14406" w14:textId="72CD7E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25B8746" w14:textId="63EAE8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17441" w14:textId="484F2B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B5A3C7" w14:textId="2FB5A9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0166B2" w14:paraId="508358B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AA98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59BC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6A419" w14:textId="3C030B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25521565" w14:textId="15055D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B9404" w14:textId="243C66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A3801" w14:textId="6CC551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0166B2" w14:paraId="785C302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FB3A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C16E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3F98C609" w14:textId="6A316A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2F220BB" w14:textId="50C3E3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EA17D" w14:textId="28BF40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62667" w14:textId="0911D0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166B2" w14:paraId="4764DC8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F65B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DDD8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2C8902F3" w14:textId="004E7B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F42FC05" w14:textId="3E9832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B1A30" w14:textId="522BAF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75B8A37D" w14:textId="3958F4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0166B2" w14:paraId="53D2933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C48D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3ED6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1F2734DA" w14:textId="5CE144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E235E18" w14:textId="56A671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DA2D2" w14:textId="3476CD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C45E7" w14:textId="059376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0166B2" w14:paraId="31FBD48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7BA0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90FE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11C353C8" w14:textId="396FF4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0D71CABE" w14:textId="527F5F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B9F82" w14:textId="3DE4BF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318D0" w14:textId="1AB332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0166B2" w14:paraId="6F75391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62221"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81DF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67123544" w14:textId="0DE5D6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09255CF" w14:textId="5EE6AD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2B373" w14:textId="4809A1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B2709" w14:textId="75716B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0166B2" w14:paraId="724EC10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C29BA"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9C6D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38CF2E0E" w14:textId="652A78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F26AF37" w14:textId="056752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CD2E9" w14:textId="1E5405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3E6ED" w14:textId="64DB38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0166B2" w14:paraId="4388CE1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F11F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0F90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F0EB2FA" w14:textId="5368D6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1F4D917" w14:textId="5A5E20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93101" w14:textId="2749E1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9D18C" w14:textId="16CD08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166B2" w14:paraId="0ACA712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60C5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5096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29E58DB4" w14:textId="1D316D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667A0675" w14:textId="2FBC33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6AF10" w14:textId="7097F5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6DC9F" w14:textId="33D5D1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0166B2" w14:paraId="66FA5551"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34075"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1AC92D2" w14:textId="64E46E1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34897A70" w14:textId="7ACDDE6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2AEB50" w14:textId="2860D70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E9220A0" w14:textId="755BDFC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0166B2" w14:paraId="34B9BB3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7F14C"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0C78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6753547E" w14:textId="3F8DE2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02DD466F" w14:textId="4E6682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3CFEF" w14:textId="14CFDC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AD0C33" w14:textId="1C8E99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0166B2" w14:paraId="098CF56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F4F9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E542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17DF9B17" w14:textId="3937F9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84D6DF0" w14:textId="2F3375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F83F4" w14:textId="280809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5F38B" w14:textId="1D0FCF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166B2" w14:paraId="6B87331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F95C8"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2154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6C786A1" w14:textId="2B8AEB5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F84CB06" w14:textId="03F357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D544F" w14:textId="7E567D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1483E35" w14:textId="23DD53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166B2" w14:paraId="08A4FAD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10B1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47C9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76BCFFB3" w14:textId="73C1A2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BAA7B79" w14:textId="2C561A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FBE20" w14:textId="07715A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DC46B" w14:textId="421E2D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166B2" w14:paraId="5DFC56D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7C5E6"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FE07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704251B9" w14:textId="4F40F6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B461E05" w14:textId="1AC845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A6A61" w14:textId="0519BF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FC66F" w14:textId="16CF78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0166B2" w14:paraId="1D9B92B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C004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4320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04C14A1C" w14:textId="6E12A2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644D3CA" w14:textId="281797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DA807" w14:textId="0B52DC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04A3DE80" w14:textId="1A884A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0166B2" w14:paraId="0BF7C5C1"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5760FF"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57310887" w14:textId="7444DC5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F21007B" w14:textId="1B55D94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01C3592" w14:textId="74D9512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53FCF12" w14:textId="1C1BA3C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0166B2" w14:paraId="74C4EDC5"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A214E"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8C7CE8" w14:textId="45A285B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5A0CCBD" w14:textId="72E513F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DB3D42" w14:textId="3C96D6F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C9FB93" w14:textId="5535FA6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0166B2" w14:paraId="6A05DB9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2A7AF"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7CE0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0B69F47" w14:textId="377BD7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2909595C" w14:textId="1E50FE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5EDEB" w14:textId="7869E1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545DB" w14:textId="2D7645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0166B2" w14:paraId="5C5B8AA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5310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5B95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3DD457FC" w14:textId="024E79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1640316C" w14:textId="5AD2E6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4ABAA" w14:textId="738395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A71C6" w14:textId="345873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0166B2" w14:paraId="62E778C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3EF3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C8E5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ECE2B8C" w14:textId="234FD2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466988AE" w14:textId="0E5C56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D4790" w14:textId="7B7F08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F3CAC" w14:textId="5C1176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0166B2" w14:paraId="0203CE7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0A85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78AE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13832E1" w14:textId="5A80D1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404CAB7" w14:textId="16E499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19451" w14:textId="7E74F7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3A5FE" w14:textId="6EA173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0166B2" w14:paraId="0C59348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3EF1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7182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2AF54FE7" w14:textId="216552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20072751" w14:textId="4CA49D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C031A" w14:textId="0422AA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FCA86" w14:textId="4BEA01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0166B2" w14:paraId="53B6321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FC05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3433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22F58A5E" w14:textId="294738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40C9EA47" w14:textId="11D26E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D6D21" w14:textId="49D052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03B77" w14:textId="67A74E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0166B2" w14:paraId="15AB0DA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BE7D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9A38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2E345BE0" w14:textId="1EFE06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55952" w14:textId="37B064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07A6E" w14:textId="2D5747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5870F" w14:textId="5EE930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0166B2" w14:paraId="51F8487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7E39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3C1F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73D623CF" w14:textId="156C15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7928A3AC" w14:textId="666BA6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BF7D8" w14:textId="2DD9DD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FE4C5" w14:textId="519D47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0166B2" w14:paraId="6B5E4C5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0AA1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AECC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5AB859C" w14:textId="764A14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1031854C" w14:textId="05329A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35CFF" w14:textId="37CE3C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378CF" w14:textId="0DBFD9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0166B2" w14:paraId="3BCB6AF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3160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0A00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958CB37" w14:textId="2EBF4B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E78FB88" w14:textId="2B4E3D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688AA" w14:textId="676078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5D00E" w14:textId="62659F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0166B2" w14:paraId="0D002E8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2B92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5F4F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6562B158" w14:textId="31E973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163A571D" w14:textId="1F063F8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CA1FD" w14:textId="1D2706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F586D" w14:textId="5A9D85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0166B2" w14:paraId="79F0254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6D91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27F6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309F440D" w14:textId="19AB5D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69027D30" w14:textId="009345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98BCE" w14:textId="6C66A0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530DA" w14:textId="741C3B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0166B2" w14:paraId="73A713C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358B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FD77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4BFA191E" w14:textId="69C67D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4A27DC5" w14:textId="7E0AB9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FE1A7" w14:textId="7B65ED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0C3DE" w14:textId="7F6053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0166B2" w14:paraId="5EBCA30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DD9E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D90C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5CF88ACB" w14:textId="1851B9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F17FC9" w14:textId="433986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02D64" w14:textId="194734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A3A55" w14:textId="72A826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0166B2" w14:paraId="62D3765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6F65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56DA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8AC77C9" w14:textId="05E5C5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C24E0" w14:textId="1E0BE8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F6A76" w14:textId="6880DE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3F679" w14:textId="3D4D8C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0166B2" w14:paraId="7653BAB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FE78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1426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5E2CB9D6" w14:textId="243F04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4E239D4" w14:textId="46A047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17A38" w14:textId="1673C3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A8817" w14:textId="572660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0166B2" w14:paraId="45EB4B2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EC8B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7AE6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34BC5DE" w14:textId="78EFFB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6CF2C510" w14:textId="335510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EFAD6" w14:textId="6753E9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9BFAD" w14:textId="44E7DA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0166B2" w14:paraId="4734187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FFCF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7DCE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7336A9B" w14:textId="7D05D4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7A8D958C" w14:textId="6A442A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F0283" w14:textId="43F86E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02FBB" w14:textId="3EAB03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0166B2" w14:paraId="4DEDD5E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B468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E675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2BFF3F76" w14:textId="2FBC9C1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7A3256F3" w14:textId="5B0F23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E943F" w14:textId="3B6D43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A2B5A" w14:textId="3FB2EB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0166B2" w14:paraId="26E38B1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4510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4EC9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FC4D9B6" w14:textId="375874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DE0DCD4" w14:textId="67B57D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49652" w14:textId="5EED6B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79171" w14:textId="21A3EA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0166B2" w14:paraId="16FC0CE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BF90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6E3FB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298E2639" w14:textId="3BAEF3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4D5D16AC" w14:textId="43ECC0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BA6A5" w14:textId="50742B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4B979" w14:textId="142A88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0166B2" w14:paraId="2F5A93F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7F1B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1576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6B937E75" w14:textId="7C0421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14673F80" w14:textId="3411C3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BC1AE" w14:textId="5E9FC5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2022E" w14:textId="389316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0166B2" w14:paraId="4E8D8DF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B9BA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E907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0EB7D276" w14:textId="7E0268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3D11AE11" w14:textId="581ADD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F9AAA" w14:textId="719EE2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D5975" w14:textId="455F28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0166B2" w14:paraId="7157821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CC40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9255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3729A065" w14:textId="506B99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2FB01DB" w14:textId="2D9CAC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30D1F" w14:textId="5730B3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B1A93" w14:textId="5A98EE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0166B2" w14:paraId="446CC2F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5E97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98C7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040E60BD" w14:textId="2FBC16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A1EC48" w14:textId="4E8E4F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253C7" w14:textId="1F0BF9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50063" w14:textId="0B5953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0166B2" w14:paraId="70DCD7C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1227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46F7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5F06386C" w14:textId="6FC5DCE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0CAF668C" w14:textId="73818E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DBE22" w14:textId="2C6254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3FDD0" w14:textId="1DA2F8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0166B2" w14:paraId="6FA3861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E9E2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5DBC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139CBE61" w14:textId="4DAD4F5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405059" w14:textId="77FD08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7609D" w14:textId="6C4722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251A8" w14:textId="443C0A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0166B2" w14:paraId="37359BF1"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5B8468"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4F36D37" w14:textId="546F4D6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29B18BF5" w14:textId="39E2B1F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52F997" w14:textId="254DCCC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3DE98D" w14:textId="1A902CB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0166B2" w14:paraId="655D17F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C3E9A"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A497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710A0C3" w14:textId="15B109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F42677" w14:textId="3C8A5E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483F7" w14:textId="3D613F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76151" w14:textId="716B80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0166B2" w14:paraId="19CBFC1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C8F9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E0E5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7609020F" w14:textId="71B6E0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2A0ED36" w14:textId="2A7157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922E3" w14:textId="5BDBC7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C1205" w14:textId="52A821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0166B2" w14:paraId="7C3DBA3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310F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FA5C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0788BF42" w14:textId="3A04B5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41DFE47" w14:textId="59A5BC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09F38" w14:textId="7395BA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8EE60" w14:textId="1A3F47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0166B2" w14:paraId="5BD97F4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D5B4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4369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0FEE4F37" w14:textId="716ABD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4461B23E" w14:textId="6E160B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FD661" w14:textId="1495EB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0299E" w14:textId="098EC2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0166B2" w14:paraId="583A73F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450F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3A1F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5FA944B" w14:textId="676265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17E73A" w14:textId="3821BE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E57B6" w14:textId="0DBC3C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7D16F" w14:textId="3D40F1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0166B2" w14:paraId="250008C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F2F4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6B11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3205369F" w14:textId="4264F2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0D0D3520" w14:textId="1AF7CD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BCB6A" w14:textId="429377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78398" w14:textId="3ED0C6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0166B2" w14:paraId="6290497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D9AB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5A2A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23D5BF4" w14:textId="6D97D0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06FD421D" w14:textId="23A594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DF4EE" w14:textId="4793B8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A273E" w14:textId="6B4750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0166B2" w14:paraId="61F0E5F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E5EA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2D88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219B066" w14:textId="4DEF38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E910E78" w14:textId="29BFE8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5147E" w14:textId="75B324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00C33" w14:textId="114152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0166B2" w14:paraId="6592CC3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3A5C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B83B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4D297EDD" w14:textId="33F7F9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4BF4CDA2" w14:textId="65F47C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1A888" w14:textId="299C40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B135E" w14:textId="12C4E6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0166B2" w14:paraId="4A085DF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08C3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F924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D9AF958" w14:textId="2AD4B0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D5C791C" w14:textId="2F7144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F26B3" w14:textId="36581F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C80DC" w14:textId="5F0B10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0166B2" w14:paraId="5B7EAA2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A029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1E1E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4614113E" w14:textId="0D64E5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AE64574" w14:textId="72AFD7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32305" w14:textId="3F137B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35346" w14:textId="411D0F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0166B2" w14:paraId="60BE692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3630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AE5D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3C209BA9" w14:textId="5A99B3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4A007677" w14:textId="594F52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D856E" w14:textId="372A5E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48A66" w14:textId="6E0EA6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0166B2" w14:paraId="05062E2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5185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3C8A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F04881B" w14:textId="0FCCEE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3BE62F74" w14:textId="6D31AD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73F19" w14:textId="334B8B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C6045" w14:textId="5EB75A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0166B2" w14:paraId="702A2C6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4739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34C4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0416919" w14:textId="173C6C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1869DE38" w14:textId="683ED6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EC0D1" w14:textId="7215D8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7EDCB" w14:textId="2F62AE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0166B2" w14:paraId="6CDA111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588D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E6BE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7CCE5CAC" w14:textId="164FBC7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3C637EF" w14:textId="55D428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C92A2" w14:textId="2728F2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21D48" w14:textId="2E67DF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0166B2" w14:paraId="703DCDB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FB46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944E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8E588E5" w14:textId="439694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08C18266" w14:textId="06DB78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4484B" w14:textId="690A9B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6126D" w14:textId="7486D3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0166B2" w14:paraId="52B4712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AE35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F667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CB3E2D" w14:textId="65F554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1CEE61" w14:textId="175E5A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1FB9F" w14:textId="3A1EDF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ECA51" w14:textId="202478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0166B2" w14:paraId="692F99A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6869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728E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3F7EC53" w14:textId="0F4B9E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931E28D" w14:textId="712E5C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D101D" w14:textId="5E9956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02104" w14:textId="2A0D08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0166B2" w14:paraId="1F29767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6779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74A4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10795EE3" w14:textId="4925DE7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1B39DCE5" w14:textId="733CFA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BFA09" w14:textId="1F8FBB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3F1A1" w14:textId="34719D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0166B2" w14:paraId="3AE10B6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2B04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1C06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7E0029D" w14:textId="4AAB69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7D14C40" w14:textId="2D4253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71FF8" w14:textId="5C667A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25C71" w14:textId="05A31E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0166B2" w14:paraId="33CFA8C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E682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E40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12ABD3B9" w14:textId="53E909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64E6266A" w14:textId="48B821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C91EA" w14:textId="006D4E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69CF1" w14:textId="74CE18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0166B2" w14:paraId="7FCD131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AFBB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6728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9C41B27" w14:textId="1F295E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535281E8" w14:textId="7B9DE5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E79D9" w14:textId="0EA319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54822" w14:textId="0B7248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0166B2" w14:paraId="069140E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187C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1FEC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AB9233E" w14:textId="087C9B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6B89C568" w14:textId="47E45AF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7165A" w14:textId="0FD26A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14001" w14:textId="18FF83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0166B2" w14:paraId="4837922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2BB6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C12B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69B6EE70" w14:textId="12DDED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9E63779" w14:textId="68F2F5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AEF4D" w14:textId="744276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B4EB6" w14:textId="3B283E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0166B2" w14:paraId="557E30B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DD92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F71F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0EB52785" w14:textId="2D3244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6B9D1A9" w14:textId="0A43ED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D3103" w14:textId="402161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E1A27" w14:textId="2EA9D0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0166B2" w14:paraId="75CE947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0DC6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49DD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418C21D" w14:textId="7354F4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B870F" w14:textId="051F5F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930F4" w14:textId="77466A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7C6B4" w14:textId="6588FA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166B2" w14:paraId="2097084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3B35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2E28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00D9F093" w14:textId="52DBE9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3EEF777" w14:textId="7081A9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875AF" w14:textId="396D27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79DA2" w14:textId="5F1FD8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0166B2" w14:paraId="0D43FE8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536A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E7A9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BA2999F" w14:textId="28FF5F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27EC58C8" w14:textId="1DBCC4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6B96A" w14:textId="7C901D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3D94B" w14:textId="0A1267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0166B2" w14:paraId="7935500A"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7F9DB"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6F88E93F" w14:textId="2C2EE0C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6919E8" w14:textId="7135892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13DB95" w14:textId="4E342DD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DBB82D" w14:textId="6F46A4B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0166B2" w14:paraId="1012AC5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C8A98"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D9F8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48E656C" w14:textId="58EA54B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05D5B67B" w14:textId="536A95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642C7" w14:textId="436D05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CD20A" w14:textId="75987A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0166B2" w14:paraId="22A3A24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95B5F"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30AF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2428ECE4" w14:textId="37C1B4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114B906" w14:textId="08E844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AFEFC" w14:textId="3F214A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4E149" w14:textId="105CD1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0166B2" w14:paraId="58865A6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497D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0FE9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22840D20" w14:textId="18E777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F83A6D" w14:textId="7D2332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62B1B" w14:textId="0E7864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09DE6" w14:textId="134065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166B2" w14:paraId="7260826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6A65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9172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44AAE793" w14:textId="1045E3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82BE27" w14:textId="53B7C7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5D083" w14:textId="5B0B5C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CEC42" w14:textId="3301CA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0166B2" w14:paraId="3CBCA70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8A9D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9D03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7C559FB9" w14:textId="49A4A1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7BDD82ED" w14:textId="31E982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4AEB6" w14:textId="1763B4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F7C9E" w14:textId="7A9CEB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0166B2" w14:paraId="0C0824B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03AC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B43C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6523E336" w14:textId="40AF72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2CD0781F" w14:textId="22C744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CFE26" w14:textId="087F28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EDD2F" w14:textId="28E1C8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0166B2" w14:paraId="3B3F120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4AB9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77B0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3068683B" w14:textId="1BCB39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3073765A" w14:textId="769EB3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02925" w14:textId="0D7CB5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7511A" w14:textId="0DD334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0166B2" w14:paraId="717BC2A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4AB7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2717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42D77A22" w14:textId="2E554F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54204" w14:textId="5903C3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28139" w14:textId="590131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44585" w14:textId="32293E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0166B2" w14:paraId="7E22D6F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84C0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87E3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4DCF7C4B" w14:textId="5E8EE4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2BE02197" w14:textId="52316A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55740" w14:textId="615F4F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11156" w14:textId="411768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0166B2" w14:paraId="6452DFA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DFA4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75E5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360A322D" w14:textId="327810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033BFA4" w14:textId="775BAE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BC182" w14:textId="616B6D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B6448" w14:textId="365346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0166B2" w14:paraId="3ADFAE5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A8D5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D189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48D679AE" w14:textId="49903A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6706F3F5" w14:textId="1465F2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9DF7D" w14:textId="19FD53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F7DF3" w14:textId="4DA8A6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0166B2" w14:paraId="42B071B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F278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B3DA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084A106F" w14:textId="69EE11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52C19" w14:textId="43EA16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97047" w14:textId="5BA446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552A6" w14:textId="070620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0166B2" w14:paraId="29A2445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730E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CDDD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0606A672" w14:textId="370802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482C1F22" w14:textId="0BB25E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32C46" w14:textId="0252D7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659DC" w14:textId="5A38D0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0166B2" w14:paraId="320CD95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5459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B158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5EA5E948" w14:textId="684ABC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DF3580F" w14:textId="06B705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5F651" w14:textId="306933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7441C" w14:textId="253891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0166B2" w14:paraId="48B8796A"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A9920"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75D13524" w14:textId="4AEFD74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5F0A215" w14:textId="1E86561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86F126" w14:textId="1981E67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DDF979" w14:textId="7EF6165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0166B2" w14:paraId="7C14909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6A50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70A3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9DFAAAF" w14:textId="23C343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4A3D915" w14:textId="5A303D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BEED8" w14:textId="185F22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6A3BF" w14:textId="33BEF7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0166B2" w14:paraId="7AF77C99"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FC6951"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5D612E8D" w14:textId="4473556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81,821.06 </w:t>
            </w:r>
          </w:p>
        </w:tc>
        <w:tc>
          <w:tcPr>
            <w:tcW w:w="675" w:type="pct"/>
            <w:tcBorders>
              <w:top w:val="nil"/>
              <w:left w:val="nil"/>
              <w:bottom w:val="single" w:sz="4" w:space="0" w:color="000000"/>
              <w:right w:val="single" w:sz="4" w:space="0" w:color="000000"/>
            </w:tcBorders>
            <w:shd w:val="clear" w:color="A5A5A5" w:fill="A5A5A5"/>
            <w:noWrap/>
            <w:vAlign w:val="bottom"/>
            <w:hideMark/>
          </w:tcPr>
          <w:p w14:paraId="7443C72A" w14:textId="7751C65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73C7E55" w14:textId="63AEE47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6C76842" w14:textId="575E7EE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81,821.06 </w:t>
            </w:r>
          </w:p>
        </w:tc>
      </w:tr>
      <w:tr w:rsidR="000166B2" w14:paraId="3FF66E07"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3E482"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10120A80" w14:textId="329E2E4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675" w:type="pct"/>
            <w:tcBorders>
              <w:top w:val="nil"/>
              <w:left w:val="nil"/>
              <w:bottom w:val="single" w:sz="4" w:space="0" w:color="000000"/>
              <w:right w:val="single" w:sz="4" w:space="0" w:color="000000"/>
            </w:tcBorders>
            <w:shd w:val="clear" w:color="D8D8D8" w:fill="D8D8D8"/>
            <w:noWrap/>
            <w:vAlign w:val="bottom"/>
            <w:hideMark/>
          </w:tcPr>
          <w:p w14:paraId="1F29779D" w14:textId="5A72A5B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DE94D5" w14:textId="2345904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007E34" w14:textId="4F59CE0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0166B2" w14:paraId="61E933E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7D3EA"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99BE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669E323F" w14:textId="536251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FA9279" w14:textId="228302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201E6" w14:textId="0D7700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FBB82" w14:textId="63D238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4A5FDA2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82DC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132D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1A882C23" w14:textId="1755C6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511FFDF" w14:textId="51D5A7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200F3" w14:textId="3C3E56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B5CB1" w14:textId="078900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166B2" w14:paraId="0ACB2CC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0DA9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50DC2B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7BF2EE38" w14:textId="2C1475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A9C618" w14:textId="13808F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141FC" w14:textId="7F700A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D5462" w14:textId="61F9A8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41EE208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103B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94DC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5FA92574" w14:textId="5C8463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0EB764" w14:textId="652B38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E78E2" w14:textId="06E9FD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02BD2" w14:textId="7E8543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14B3728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3DEC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7119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61A0998" w14:textId="62D0C6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FEEFA49" w14:textId="590AB3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4BC47" w14:textId="4D96B9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7D000" w14:textId="21E6A7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0166B2" w14:paraId="47EB901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D9FC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75D0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37279C52" w14:textId="7DFC99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5A4CF08" w14:textId="3B31DD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72632" w14:textId="107665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12029" w14:textId="79F071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166B2" w14:paraId="43525EC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4DD3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651C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739D1DBB" w14:textId="124367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6D8A7D3A" w14:textId="6FC762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3024B" w14:textId="140DAB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BEA90" w14:textId="531055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0166B2" w14:paraId="1C9AC1D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A77D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46FD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5643552" w14:textId="0302A5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05E61EF" w14:textId="1D4540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FCAD1" w14:textId="60213F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4883A" w14:textId="384B88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166B2" w14:paraId="49423FA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ADB0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15C6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24C3CD7E" w14:textId="76C2BB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06AF12F9" w14:textId="5A114B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796C7" w14:textId="749416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00C3C" w14:textId="4CF844F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0166B2" w14:paraId="2099CA7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FB13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D9D5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3FDAB63A" w14:textId="637FC8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448DA6D0" w14:textId="487E12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547F1" w14:textId="2F26AD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59BE0" w14:textId="6773FD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0166B2" w14:paraId="01CD013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9659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B1F5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6DADD2AC" w14:textId="6A9632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07805AC" w14:textId="02A712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E749E" w14:textId="0943B0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CC923" w14:textId="38122C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166B2" w14:paraId="6E9F5D6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5132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C3CB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43A169BB" w14:textId="150B2D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22620872" w14:textId="729BB8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ACB44" w14:textId="012C97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4BEFA" w14:textId="19F5CE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0166B2" w14:paraId="44F0E6A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F176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296B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7D1D2739" w14:textId="01AA43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276A4C0" w14:textId="29054E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B3B14" w14:textId="477265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66C98" w14:textId="6470A3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0166B2" w14:paraId="4C4066C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D499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C22A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691A5ED8" w14:textId="4DE901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3B5802D" w14:textId="7BEBD5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313EA" w14:textId="77B5FA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FE27A" w14:textId="0DD18F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166B2" w14:paraId="3BACBA07"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458FA"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AC669DA" w14:textId="4C6FF5B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58D7B3C6" w14:textId="47862C9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189C34" w14:textId="4701FF8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2D5899" w14:textId="3E8C2D9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0166B2" w14:paraId="7A666A2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96D37"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FCC8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EA6CA2F" w14:textId="0C2E9A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FA7572C" w14:textId="3F0411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8149E" w14:textId="33D1C8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BBEE0" w14:textId="5D1DEF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166B2" w14:paraId="4A4C5B0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3E8C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72A5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70EFF69D" w14:textId="36BB50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0D4C8EA" w14:textId="77C840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C97CB" w14:textId="1B99A8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817F8" w14:textId="6D1ECD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0166B2" w14:paraId="09716F6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D4F3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5073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B5283CD" w14:textId="787E84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67971980" w14:textId="30F64E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A2F06" w14:textId="4E75A6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AC5C2" w14:textId="25606A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0166B2" w14:paraId="44A070C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AB62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ACEC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5F9CB077" w14:textId="0B783C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92ABA59" w14:textId="63BE2D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B9824" w14:textId="56B344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84C35" w14:textId="588B96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166B2" w14:paraId="31CF2D7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2A4B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5929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4016693A" w14:textId="2D1B12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6CFA7E5" w14:textId="1FFB04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8BD27" w14:textId="1F0C80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D6D83" w14:textId="031076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166B2" w14:paraId="272A6AC8"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FA66F"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770F4BA" w14:textId="75D0338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30,5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6369358C" w14:textId="3C8DE29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381B9E" w14:textId="7B8C49A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885B7C" w14:textId="4FED39A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30,536.22 </w:t>
            </w:r>
          </w:p>
        </w:tc>
      </w:tr>
      <w:tr w:rsidR="000166B2" w14:paraId="38749ED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F401E"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B80F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702553" w14:textId="62D41EB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0E54E302" w14:textId="3CA38F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56EE2" w14:textId="76575B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BC5EB" w14:textId="15DFC7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0166B2" w14:paraId="0C20D03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E691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32A3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35467D88" w14:textId="73CAC4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C4A9B40" w14:textId="45A0FB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2E615" w14:textId="65054A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1629D" w14:textId="4F0BB8F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166B2" w14:paraId="0038888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19EA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F8AF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8D2DE9A" w14:textId="1B3959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B28E9D" w14:textId="3AEEEF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6009D" w14:textId="21F14A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2703B" w14:textId="344172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148BDB1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AC86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7396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0672747B" w14:textId="740D4B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6FEB379F" w14:textId="46C7F8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1BDA8" w14:textId="6AAD28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5A946" w14:textId="095C54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0166B2" w14:paraId="41E9A3B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FDFB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710D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78EE6810" w14:textId="515818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6D1B2B2A" w14:textId="2E167A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3E61D" w14:textId="2034F3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FCA1E" w14:textId="19CB7A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0166B2" w14:paraId="05BCC2B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B3E0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7B7D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0AE45B0C" w14:textId="40C4F5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758587CA" w14:textId="666CE4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74593" w14:textId="4BE6F9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4CF2C" w14:textId="383A20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0166B2" w14:paraId="315ED45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6F0E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387A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12082069" w14:textId="65CF7B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D01098" w14:textId="377CB2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976C1" w14:textId="0A3835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D944B" w14:textId="2FD162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59D1252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4F84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694F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5A7E80C8" w14:textId="4ECD29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21F4E73" w14:textId="22882D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16ACB" w14:textId="6510BC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ABF7F" w14:textId="2AC60F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166B2" w14:paraId="365DE79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A537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07BA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2D83BE4F" w14:textId="1CFF7C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228A8FA" w14:textId="21245A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75536" w14:textId="05B1ED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CE304" w14:textId="56CC5C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5383A33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A959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8FCB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E231FC3" w14:textId="025171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48679A5" w14:textId="463DAA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587E2" w14:textId="3F012A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AB3E0" w14:textId="4EC804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166B2" w14:paraId="6EE458F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9652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A396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B89BD2D" w14:textId="07BACB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2E2B3234" w14:textId="573038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1B9F9" w14:textId="527008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8716D" w14:textId="6A828F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0166B2" w14:paraId="080A513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6951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2493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48C026E9" w14:textId="5049FC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A1A79E" w14:textId="708B06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80C3F" w14:textId="79548A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AC166" w14:textId="064DE3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07241F6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A07F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1556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5FE6C1E9" w14:textId="15EA858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32A9F1E5" w14:textId="36BBEB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1A766" w14:textId="0908A5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FB94B" w14:textId="4C303A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0166B2" w14:paraId="73E69F0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686B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C015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65CB2F2E" w14:textId="2CEC66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EDDDEBD" w14:textId="07D411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6C922" w14:textId="0D3EA7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EFA56" w14:textId="19096D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2FDFB03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02EC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E802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62470A25" w14:textId="2B739C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A5D0D46" w14:textId="6D3FC1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31C7B" w14:textId="57D47D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883A9" w14:textId="77A19E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166B2" w14:paraId="45806FD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8860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97B2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3B74AA2" w14:textId="06D6AF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B7082A" w14:textId="47A5B5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0E889" w14:textId="51C15C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588DE" w14:textId="56A0B1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66315B5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0222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A830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BC1E6E1" w14:textId="506687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8C33443" w14:textId="2AC46F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89ED2" w14:textId="789A05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1A5C6" w14:textId="0FED67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0166B2" w14:paraId="1EBC7CB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A249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9DA9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6332CB3C" w14:textId="4CC98F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EAB9F7B" w14:textId="20822B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1EDA1" w14:textId="4DB10C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5F8F5" w14:textId="0075C4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166B2" w14:paraId="6873D36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9245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2F4D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0738C065" w14:textId="62C6B0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398AB4" w14:textId="50CE21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AF514" w14:textId="5B4C31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8EA5E" w14:textId="2601A9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3F21FB16"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27D59"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F0F9221" w14:textId="352CD70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65CAD1" w14:textId="23137C0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226AB2" w14:textId="2B212F5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642667" w14:textId="10D9329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0166B2" w14:paraId="00E378B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A4147"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702C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F5373A7" w14:textId="777257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8886D6" w14:textId="508E24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9B04A" w14:textId="658C4E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CB39D" w14:textId="7BF2FD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1D8419E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B90F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48D2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0777CC1A" w14:textId="2C0A1D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DDC2C9" w14:textId="1EC41EB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65B7B" w14:textId="53F2AC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05BF2" w14:textId="5140F5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7C4CE6D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15A5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4F0F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CACF059" w14:textId="1A0F3E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8D5E25" w14:textId="62543E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1AD26" w14:textId="4621FB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C6072" w14:textId="20CD76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6E62466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1398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98F8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3149F9D" w14:textId="730E89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93C14E4" w14:textId="137448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A33E9" w14:textId="23A96C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65D9E" w14:textId="151E13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01A45B6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476C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D662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B054A1A" w14:textId="2ECE115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4F8900D" w14:textId="3B0BD0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B1CF0" w14:textId="19186A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1F157" w14:textId="600F0F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1439B39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2DB6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8C51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3D6E805A" w14:textId="6BAB6F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3ECF3A" w14:textId="2ACA42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0D404" w14:textId="298921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25F2A" w14:textId="1EB422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376907B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A64F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046C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7D7FB1C" w14:textId="5CECE3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33C95191" w14:textId="2B26C7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AECD6" w14:textId="71B5FD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C9A51" w14:textId="660967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0166B2" w14:paraId="51A148A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8EB3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475A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7E612A07" w14:textId="72B75B8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964381" w14:textId="3BF701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89A88" w14:textId="5157D5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D3830" w14:textId="67E8E6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45936F8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DFA6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B137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8956C02" w14:textId="1A1AF1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5D44AC" w14:textId="3DF8D2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039F4" w14:textId="69E4EE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BF359" w14:textId="46C6F5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4A90A1D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A71D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E699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6004FAC7" w14:textId="66A3C0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A157DFC" w14:textId="4D1CF3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EF048" w14:textId="12593E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4DBCA" w14:textId="497A22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56846E8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E47B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22CA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77E87941" w14:textId="444227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80AA5A" w14:textId="5E7868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3FC5C" w14:textId="31A1D5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54212" w14:textId="6C6533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544E54D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1F20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F22C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44E70304" w14:textId="2C56C1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D6B838C" w14:textId="4091A4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27C8E" w14:textId="4564ED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1469B" w14:textId="07D913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437EEA0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8ABB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08AD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35BEBAC" w14:textId="586C63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86CDF7B" w14:textId="755E1D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63BCA" w14:textId="3475B5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08083" w14:textId="37D263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685DE0A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59AA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A359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429765C8" w14:textId="5F17374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2887C4" w14:textId="57B4A7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D4970" w14:textId="6A1436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7225C" w14:textId="6A2283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0166B2" w14:paraId="4C8A6FA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FB66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5DB3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4438D887" w14:textId="7DAD6E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D7884F" w14:textId="728DB5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533AA" w14:textId="489F92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BC8FE" w14:textId="5BDD36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3E5E1B6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9EFB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D68F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73CFA0F7" w14:textId="3E089A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5F2581" w14:textId="779B10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EB6C9" w14:textId="12465A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6E64F" w14:textId="2CE2C1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37D0357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DF0D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D71A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5C9EC034" w14:textId="590A7A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407A3C" w14:textId="4DF467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E267D" w14:textId="423C23B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76952" w14:textId="0B5869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4D11C86D"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9F3B44"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CB18C45" w14:textId="11524C5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25F3AD6" w14:textId="6992232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6102AD" w14:textId="69F2396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B08601" w14:textId="6015D77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r>
      <w:tr w:rsidR="000166B2" w14:paraId="2E93EEC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2E54D"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7637D7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2ECFE996" w14:textId="6A6BC5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7940E64C" w14:textId="2ADEAC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FE466" w14:textId="16B025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A0162" w14:textId="322B24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0166B2" w14:paraId="0A07C1E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B605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CD2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7452CA50" w14:textId="6643D0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72849E9" w14:textId="72E162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84A62" w14:textId="71A7B9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A6A2C" w14:textId="260725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166B2" w14:paraId="0E8D6C0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74D7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3495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05322FAF" w14:textId="0D95DA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5BF735" w14:textId="57EAA2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793A7" w14:textId="1F3A9D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860FC" w14:textId="5EDEA0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3B884D7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52EA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B1FF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2856577E" w14:textId="091EB7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36753EB" w14:textId="7C1E77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B1B5C" w14:textId="793335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59315" w14:textId="402BD4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5FECD84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FC67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D719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73C584B" w14:textId="3616C3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4114214B" w14:textId="5AE419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E113D" w14:textId="340776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82695" w14:textId="5BD71F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0166B2" w14:paraId="7CFCD95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2E85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796A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062AC6EE" w14:textId="37ED66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21E5887" w14:textId="6E8247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6F222" w14:textId="7BF964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3D9F1" w14:textId="0F1E74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55BDEC4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B33A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86A8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27CC6C81" w14:textId="309631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86B5D10" w14:textId="05FF5E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E2499" w14:textId="5EB43F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EF01A" w14:textId="6F9567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210A27D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E9A5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4C69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71267FE" w14:textId="32954A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682C4167" w14:textId="082CFB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60D39" w14:textId="18E1C6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60067" w14:textId="5A741D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0166B2" w14:paraId="2A144A3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7345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F507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3F0E7F75" w14:textId="0132BAB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A3C7503" w14:textId="365490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1AED5" w14:textId="07DB64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D0ACD" w14:textId="323B42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166B2" w14:paraId="1C6AF1E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F0D0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457A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00B2A644" w14:textId="78CC18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A12BF5" w14:textId="1DE1D2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04B1F" w14:textId="6A99BF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E9F88" w14:textId="4103E6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0BDE557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E3DE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96F6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5CA2B95F" w14:textId="6D5451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AE6952" w14:textId="2A1DFF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B59A3" w14:textId="65FCCD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A9CCE" w14:textId="565822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079361F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18CC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259E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493FC1F8" w14:textId="715591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0112C6" w14:textId="40824A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9FAEF" w14:textId="159FDD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CAE31" w14:textId="0BB1B3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435BF3B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15A1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990F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468A9265" w14:textId="204128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D1EF78B" w14:textId="76CF57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B7AF2" w14:textId="0311B9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85B86" w14:textId="2A75C8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6D7ED79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119E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C9B9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59B0CA4" w14:textId="3C263B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09605" w14:textId="6978BC9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7F843" w14:textId="71AD8C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BEFE5" w14:textId="221E91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0166B2" w14:paraId="2FBC396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1ACE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3B75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54CC999B" w14:textId="2F5F9E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82DC0D3" w14:textId="4613810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B3F9D" w14:textId="28912B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41F29" w14:textId="1D95F8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4ADE9B5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3895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80B9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8129DC3" w14:textId="2E5CB3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2D3B3B3A" w14:textId="12703B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BDD70" w14:textId="469E94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AE275" w14:textId="7D5D8C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0166B2" w14:paraId="4DE92EC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B181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864B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0F9C1D44" w14:textId="779756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31B854E" w14:textId="67ED45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5E5BE" w14:textId="70E172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B6CCA" w14:textId="559F59F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6EC52EF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4EF1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414C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3DCDEB9" w14:textId="0AA5BB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B5911F0" w14:textId="259FED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1D68A" w14:textId="6FCF87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0485F" w14:textId="1F74D9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123A9A3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88EE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E280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0D269AA" w14:textId="17A353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732C5F6B" w14:textId="5620BE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582B6" w14:textId="4D2713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436E4" w14:textId="35241C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0166B2" w14:paraId="0AD3465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A7A6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6C67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22A99A08" w14:textId="4F224D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F86D8AE" w14:textId="036CD2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378C1" w14:textId="347025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C7361" w14:textId="72F8D2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166B2" w14:paraId="2F54750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DC22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F4B5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7F0ACA6E" w14:textId="6889E6E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C04DF23" w14:textId="55EFC5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12140" w14:textId="426CB1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55E6D" w14:textId="4138FB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2CA86DA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B84C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1DFA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40AE9C5B" w14:textId="530E8D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05B12501" w14:textId="4AF716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557F3" w14:textId="0F06AC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BF525" w14:textId="058DF5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0166B2" w14:paraId="6350FBC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25D2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C8CB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5EE2EE1" w14:textId="7C73CA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D8939A5" w14:textId="0D8A43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5227D" w14:textId="467DF5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91469" w14:textId="48DD00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166B2" w14:paraId="7F9DF7D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7D00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50C2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17C07CC1" w14:textId="6F0E04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7EB541" w14:textId="7FB02D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C60D7" w14:textId="5064D6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C1D55" w14:textId="6C78AE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0166B2" w14:paraId="7CC3FDC7"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3A6C51"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5E5A3EA8" w14:textId="0818D15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4722AE10" w14:textId="79096D8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87C7F65" w14:textId="224FF8B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B300886" w14:textId="08184D3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0166B2" w14:paraId="25DB5651"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BBA4D"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F56CAF4" w14:textId="48811A2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7FB4C835" w14:textId="08EDE37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7183BA" w14:textId="49912F5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D754C0" w14:textId="43F6F99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0166B2" w14:paraId="13264EF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B31F9"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9016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987FED2" w14:textId="15486F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2147AADD" w14:textId="1F2759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29B54" w14:textId="7C493B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DC474" w14:textId="5D6909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0166B2" w14:paraId="2B24EEE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F1AE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75E2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ED45A16" w14:textId="33CC79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5390B5E3" w14:textId="12E97A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EB2A2" w14:textId="7B86FB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7E3A4" w14:textId="0C0DD7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0166B2" w14:paraId="269B40B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E1C8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8AC7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048C8FF9" w14:textId="37BB6A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1F7BEEEB" w14:textId="1A224D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96E55" w14:textId="046C7A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A9F39" w14:textId="6D0836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0166B2" w14:paraId="1C71962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ECC1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7F10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4AA7A577" w14:textId="71E75F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1C8397FB" w14:textId="74383C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A322D" w14:textId="1C2405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3D8D1" w14:textId="26E493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0166B2" w14:paraId="17ED925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93F6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28DA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EA18985" w14:textId="51492B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1625C08F" w14:textId="416A11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8F090" w14:textId="7BAC32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18A26" w14:textId="7BAA79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0166B2" w14:paraId="2E3B76E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513B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1243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27F77E05" w14:textId="6F3588A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5CAA3B17" w14:textId="651F787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9C0D1" w14:textId="618B6E7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6D523" w14:textId="22E9C5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0166B2" w14:paraId="447BA3F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E72C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6593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18E89448" w14:textId="150256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2D8D3BCA" w14:textId="05CEF3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B7F9D" w14:textId="4AB941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B6B98" w14:textId="0E41EA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0166B2" w14:paraId="5D27183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D735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E0D0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715658CC" w14:textId="23CF09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18997E2D" w14:textId="309DF4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A45C2" w14:textId="227986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31344" w14:textId="01A5EC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0166B2" w14:paraId="55257F7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8708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1217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424D9DD5" w14:textId="582E51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6ACD8DC" w14:textId="3EB238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839A7" w14:textId="49A430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88B50" w14:textId="1FE3DE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0166B2" w14:paraId="0274373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8A8F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6DB4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4F68156E" w14:textId="48D0A2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670AEB8F" w14:textId="4C00B2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BBB8C" w14:textId="6AE15F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6A13B" w14:textId="461CA0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0166B2" w14:paraId="17EB3B4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615B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BC8D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1AC4321A" w14:textId="156674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3C2D50D" w14:textId="4A8E42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44A1D" w14:textId="0C2214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BEDB6" w14:textId="0D2EBE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0166B2" w14:paraId="5ADEECF5"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DFCAB"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8E2F8D8" w14:textId="086ADD4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67176AB" w14:textId="36FEE3C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E27628" w14:textId="7D45DA4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DBB5EB" w14:textId="054A4E7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0166B2" w14:paraId="7EF23B6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5651F"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5223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14AF5F0C" w14:textId="25EA03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6DDFD84" w14:textId="40F00F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38699" w14:textId="33D217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F66A8" w14:textId="1568C5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0166B2" w14:paraId="17B0EA3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CFE4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40EB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26852DF1" w14:textId="7147FC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5E403783" w14:textId="7C38C0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E88EF" w14:textId="487E32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82BB1" w14:textId="0951E3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0166B2" w14:paraId="70F02AA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6DDD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90CA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676EEE1" w14:textId="2D3564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BB71EF4" w14:textId="1EB135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B622A" w14:textId="1B6C8A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1B1D5" w14:textId="1E6D0B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0166B2" w14:paraId="4B8072B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0D5D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90B3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706F78CB" w14:textId="46EAF1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F79F8B5" w14:textId="01E107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7266D" w14:textId="2C2F3E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9E204" w14:textId="7DF4C52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0166B2" w14:paraId="4C256E0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CD5D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4049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24105E16" w14:textId="3E0320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22F62E03" w14:textId="71DB25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FEF85" w14:textId="21791E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4B7A0" w14:textId="19CC99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0166B2" w14:paraId="31D4078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C15B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A906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AE3C292" w14:textId="2F6928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0EAC497D" w14:textId="66657B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BEA00" w14:textId="2E9F90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CAE35" w14:textId="4A55DB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0166B2" w14:paraId="11D1332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2134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A2B9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5107EEF1" w14:textId="50056F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8666346" w14:textId="7047BE1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B5875" w14:textId="2C0F35C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D6D27" w14:textId="4AB97D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0166B2" w14:paraId="7BC8250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5468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F623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3B7A22A" w14:textId="0E94E7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6D4D1FE" w14:textId="737C5D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8C19C" w14:textId="49ED19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84A53" w14:textId="109300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0166B2" w14:paraId="77A39C4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12CF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7258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B184494" w14:textId="44877E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D0B97A4" w14:textId="7F66D6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5390F" w14:textId="510C24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ABD0D" w14:textId="476E36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0166B2" w14:paraId="52AEBE5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0041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B047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2F07E01D" w14:textId="485C1E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5C2D94EC" w14:textId="17F12D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6FA26" w14:textId="7691E7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76A89" w14:textId="446D46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0166B2" w14:paraId="2B175D6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A099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FDAB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17D5D8E0" w14:textId="0EF808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1EDC6AC" w14:textId="7683FC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B57EE" w14:textId="7B25C3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8F5B7" w14:textId="7ADEB1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0166B2" w14:paraId="165B92A2"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7E076"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E1ADBBE" w14:textId="6E479F1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276CEFCD" w14:textId="5249216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3854E8" w14:textId="1ACD971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1DFC0F" w14:textId="0D9DCA6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0166B2" w14:paraId="7437609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519C2"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9F73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DDD438E" w14:textId="19F562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C758B3C" w14:textId="6F50B8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B3ED0" w14:textId="4EDD81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56602" w14:textId="532B49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0166B2" w14:paraId="18AC6E2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2A46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8F76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670B6B" w14:textId="0E85AC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552DF723" w14:textId="4AD430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EEFCD" w14:textId="75EE34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26F81" w14:textId="6E6B7F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0166B2" w14:paraId="466E608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A69D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A51B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116E9F32" w14:textId="0203CE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5BDE0B6B" w14:textId="6105DD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8E1EF" w14:textId="41C78C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07468" w14:textId="2DFD3E1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0166B2" w14:paraId="61EFE92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9A4A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DD54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3DC23B7" w14:textId="4E92FE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F530749" w14:textId="09C7D2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B5344" w14:textId="104A2C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5FFB7" w14:textId="41D4D3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0166B2" w14:paraId="207F454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100B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5747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4E2239CC" w14:textId="773B3A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121019E9" w14:textId="48B12A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EA81C" w14:textId="33831A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3F0F2" w14:textId="01D0D3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0166B2" w14:paraId="7841192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1E56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A58C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ACC2176" w14:textId="0AA5C0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242C5FA5" w14:textId="5A1B71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E041F" w14:textId="514E1B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10889" w14:textId="7AF732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0166B2" w14:paraId="416B6C3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DEB0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DE52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56ADB867" w14:textId="1884D8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61882514" w14:textId="704FDC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34C0E" w14:textId="165981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97C1D" w14:textId="2E1CC5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0166B2" w14:paraId="4C8A106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3EB7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0D6B3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FD69976" w14:textId="38A297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06CA091B" w14:textId="10FD6C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BFDFE" w14:textId="5B890E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BC10F" w14:textId="2EFB5C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0166B2" w14:paraId="725EF8D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307F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6824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1719473" w14:textId="3F7A3C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7D58B68C" w14:textId="39E69E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01098" w14:textId="178BE1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986A3" w14:textId="12D91B4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0166B2" w14:paraId="023D7603"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E852A"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0C7635D" w14:textId="1E8AFC1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C3BCF17" w14:textId="2DEDBDC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8452D6" w14:textId="366E23D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6ABF67" w14:textId="40C869A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0166B2" w14:paraId="314DEC43"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E50F49"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0880DDC" w14:textId="75835A07" w:rsidR="000166B2" w:rsidRDefault="000166B2" w:rsidP="000166B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4E886D14" w14:textId="118FFA70" w:rsidR="000166B2" w:rsidRDefault="000166B2" w:rsidP="000166B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D83C0" w14:textId="3DFA6DA4" w:rsidR="000166B2" w:rsidRDefault="000166B2" w:rsidP="000166B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443911" w14:textId="62B773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0166B2" w14:paraId="4FED73C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D8AD4"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3A6B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3DD0A04D" w14:textId="2F92EE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07A280EE" w14:textId="1FD10E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8E941" w14:textId="61A0B8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91E55" w14:textId="20E732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0166B2" w14:paraId="712EEC4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06E4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3FF8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073E8E13" w14:textId="1E66D3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5DD32F1" w14:textId="2FBD79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7F855" w14:textId="7E65D8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E91DE" w14:textId="6095F0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0166B2" w14:paraId="075F511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C538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CA71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1F25F9D" w14:textId="7B811C5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A4AF077" w14:textId="4E5861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7C451" w14:textId="4549CF3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35561" w14:textId="4B18AB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0166B2" w14:paraId="187F37D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7AE8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E9D6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20DA1D2A" w14:textId="14FC0F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6A9DA16F" w14:textId="3F45111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6FC9C" w14:textId="2955BD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5CBFC" w14:textId="5747A4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0166B2" w14:paraId="4F34328A"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D52BF"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FAC52F6" w14:textId="001D20C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0F77E95" w14:textId="512BC57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C00474" w14:textId="3F38A0F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77A64F" w14:textId="0BF44BA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0166B2" w14:paraId="3EA07DB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3AC2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F393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23F2DAE8" w14:textId="5E26E3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6C4CDB9" w14:textId="0FC6D2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50B13" w14:textId="5CDB77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69BB7" w14:textId="66DCF6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0166B2" w14:paraId="79E6F48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3C53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108B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FA78654" w14:textId="57DED8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38D93369" w14:textId="285392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61663" w14:textId="7DAC73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5CC9A" w14:textId="772CC77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0166B2" w14:paraId="377A3CC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EDA6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E27E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B5D3AAF" w14:textId="1B0B21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12A111CA" w14:textId="4AE096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41E0E" w14:textId="6C950F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1EC12" w14:textId="20D6855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0166B2" w14:paraId="526791DA"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79F6F4"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4D03E0FB" w14:textId="1548673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8DADE11" w14:textId="6C385AC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F8606B1" w14:textId="513F9CA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3BBB050" w14:textId="3BCC23A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r>
      <w:tr w:rsidR="000166B2" w14:paraId="0E30B774"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33926"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5C468A9" w14:textId="62A8906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AEFC68E" w14:textId="2588AF1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A1010A" w14:textId="1E96B2E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B1B319" w14:textId="756DF7D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0166B2" w14:paraId="3025AD6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A89DF"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81AB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737584C4" w14:textId="250A69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E734C6F" w14:textId="20CC94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83AA2" w14:textId="2D93C4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E1983" w14:textId="7F97CB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166B2" w14:paraId="2BBF322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B0BB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DFCA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2B531001" w14:textId="5CDC8C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99AEC9" w14:textId="1D8868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3263F" w14:textId="68A7C8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EEE78" w14:textId="257518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166B2" w14:paraId="27C5FB6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4FE9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754E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2CDFD870" w14:textId="202C13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7F09F8" w14:textId="6C4F36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E3B4B" w14:textId="64A00F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5A208" w14:textId="404BDD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166B2" w14:paraId="1E6A456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B5B7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FC58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5949D755" w14:textId="52C9D5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0D6CB7F" w14:textId="5302B7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98507" w14:textId="65D775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138BB" w14:textId="62ED3C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166B2" w14:paraId="542EADD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5A11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0CD7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02460773" w14:textId="7292F5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987E60" w14:textId="156A2A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5112C" w14:textId="14DCD4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09130" w14:textId="1AB142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166B2" w14:paraId="70ECA01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0BF7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D28D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6723C0CD" w14:textId="06F025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A86172" w14:textId="1EF8A1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F3E9D" w14:textId="190E86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1CB9A" w14:textId="75B146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166B2" w14:paraId="773F3B8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7A28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3B43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A169122" w14:textId="3016C5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A7A53" w14:textId="13902F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3AC19" w14:textId="5D982E8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E354B" w14:textId="61973E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166B2" w14:paraId="5163187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BE6F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75BE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60CCA6A5" w14:textId="5CA76B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621F4F7" w14:textId="5F9E3C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F6638" w14:textId="4BF12AE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15EEA" w14:textId="19DC88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0166B2" w14:paraId="2A1A0C6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F596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50CF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FCF766A" w14:textId="6A162B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FE7EB2" w14:textId="06C672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F69B9" w14:textId="74B8A3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7D02D" w14:textId="3F9069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166B2" w14:paraId="60C4AED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A1B1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E152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300D4950" w14:textId="448CE9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8C24FFE" w14:textId="5C7C72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37328" w14:textId="0FA184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57BA1" w14:textId="5474D7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166B2" w14:paraId="517BD0F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5839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71FB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52995952" w14:textId="5FE5B0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47973" w14:textId="7EE5FAF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428BD" w14:textId="0A0EFA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BAD14" w14:textId="7A9CFD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166B2" w14:paraId="510FB4B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CD23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8BE0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6FCEE1AA" w14:textId="7D3C12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B42FC4" w14:textId="4232B9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95988" w14:textId="193186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C7C77" w14:textId="6B0385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166B2" w14:paraId="59C0A96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41E3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78F4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252151B8" w14:textId="451141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48C408" w14:textId="65F510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525A0" w14:textId="1A86D1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11FE1" w14:textId="4169F5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166B2" w14:paraId="415C9FB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04DE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A780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774C8DB2" w14:textId="7E9D51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E4D2FC" w14:textId="795E76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EE7FC" w14:textId="7182AF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6919B" w14:textId="4FC985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0166B2" w14:paraId="39D77BD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89A2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EC67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F40F6E8" w14:textId="6EE7EC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4D1227" w14:textId="20B43B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E1CE9" w14:textId="69D518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80012" w14:textId="5ACF95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166B2" w14:paraId="09E8585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5F37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AF83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442084AF" w14:textId="77E0CF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8F0458" w14:textId="79AFCE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6647B" w14:textId="50C2BA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9AB95" w14:textId="17C923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166B2" w14:paraId="1A25522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2842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5D2D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7D68527" w14:textId="370AEF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BF1D74" w14:textId="571700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9E7BE" w14:textId="7D5D1D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C66EC" w14:textId="4B16CA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166B2" w14:paraId="1640BA8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DD45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831E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5D801189" w14:textId="4CD344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2D96B4" w14:textId="4BF315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B3A61" w14:textId="337AB3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B5D8E" w14:textId="411C5A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166B2" w14:paraId="07EA527E"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15BE9"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026FC554" w14:textId="570E67CE"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4F1C62A" w14:textId="2E0FFD0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4BF7E7" w14:textId="3D009AD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721DB3" w14:textId="6E3DC66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0166B2" w14:paraId="403EE36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B65F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4A04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FF5D049" w14:textId="6E4792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444A1A" w14:textId="0E1906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B8928" w14:textId="5F44C3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29A8D6" w14:textId="5772A7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0166B2" w14:paraId="5E8B3C3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688B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8757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3D1FB9B7" w14:textId="0C422C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52466A5" w14:textId="5EFC3DF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26E27" w14:textId="108D090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8C070" w14:textId="723BA4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166B2" w14:paraId="540249B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2C8C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E35B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07D088A1" w14:textId="18E96B8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162A5B" w14:textId="54B6C5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3D12B" w14:textId="52898F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C53A9" w14:textId="5E366A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166B2" w14:paraId="2A2DE07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3E59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B134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BBFE476" w14:textId="3CFEE3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C4FE5" w14:textId="2B400E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1D38B" w14:textId="433399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D3CB0" w14:textId="057FC6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166B2" w14:paraId="4180AC0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8F55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A039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4A27CB82" w14:textId="41A010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B72166" w14:textId="62C34E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94AD4" w14:textId="561A8A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87BC2" w14:textId="146A9A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166B2" w14:paraId="66CEB2D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4474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E8A1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46446967" w14:textId="352026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98C5C80" w14:textId="17A920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56A4D" w14:textId="277833C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BD09C" w14:textId="3045979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0166B2" w14:paraId="2E91834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F7E2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68F4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62338815" w14:textId="16A706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F8800B" w14:textId="4A24BC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50DD8" w14:textId="3719561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10E61" w14:textId="5FF04B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166B2" w14:paraId="2E90259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5B45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4A2B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61A2D491" w14:textId="7A97A7C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EC19E36" w14:textId="43CBCE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F47CC" w14:textId="041D52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23035" w14:textId="006DE3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166B2" w14:paraId="45B981BE"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EDE81"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EAAF419" w14:textId="0D8F197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633907" w14:textId="267D24D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8F8221" w14:textId="387ED61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801BDB" w14:textId="47CFF0F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r>
      <w:tr w:rsidR="000166B2" w14:paraId="1A8DBB9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3200D"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17E4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07B5038B" w14:textId="4BB32D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559801" w14:textId="5E823C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53428" w14:textId="484E685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9EBB8C" w14:textId="36558C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0166B2" w14:paraId="20D8847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309AB"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6AF3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82D1032" w14:textId="263467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23D33CFC" w14:textId="3141B5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75BD2" w14:textId="1A53CA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A840B" w14:textId="53FD80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0166B2" w14:paraId="0E4F16C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ECDB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651A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72763BCB" w14:textId="1A17DA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E0BE54" w14:textId="678194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25F6E" w14:textId="36145E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3BA4E" w14:textId="3E67F2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0166B2" w14:paraId="1F36BDB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9C55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41D1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35C61E1" w14:textId="41C0E7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23D7DF" w14:textId="56DCB0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D4566" w14:textId="621302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C4D85" w14:textId="20B3552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0166B2" w14:paraId="4E384B3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8B32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DB64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567D80E" w14:textId="78245F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BD86561" w14:textId="5A5163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62156" w14:textId="56D32E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9DE0C" w14:textId="3ACCF8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166B2" w14:paraId="18C6629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AB3E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3A75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5FF77DF5" w14:textId="0F556C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4A8198A" w14:textId="59B17E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88E70" w14:textId="1689691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D2739" w14:textId="2C1478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166B2" w14:paraId="6DC8DE0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10D2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16F6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17BB6FAD" w14:textId="13DF5C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CB80E9A" w14:textId="21F53F7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4D9C1" w14:textId="2D9A94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2703F" w14:textId="4ABC23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166B2" w14:paraId="72051BE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A94C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A4ED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6F205371" w14:textId="13C2F3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462E0A1D" w14:textId="33988D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6E24F" w14:textId="250A8A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4E07F" w14:textId="3509D46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0166B2" w14:paraId="786C1DD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CA73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6CBD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39776E38" w14:textId="3B8374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5CC3622" w14:textId="453FE4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57D61" w14:textId="7BBB48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7F9EE" w14:textId="638E54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0166B2" w14:paraId="1D2EF5E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2918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5FE2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6B02E4CB" w14:textId="46E7F0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9103169" w14:textId="4D09DC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4781D" w14:textId="1B984E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0CAC0" w14:textId="787B72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166B2" w14:paraId="00B0DFF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C63B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9C07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024A5BEC" w14:textId="0653F4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79B51E69" w14:textId="1EE44C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C8C65" w14:textId="0D7135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2DEF9" w14:textId="32E8B0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0166B2" w14:paraId="4D9C2FF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C8A4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0A7B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6C4E32F6" w14:textId="180AFA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F06010E" w14:textId="33D20C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328F6" w14:textId="599B83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74C06" w14:textId="324F7B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166B2" w14:paraId="69BB65C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8C98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8461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2F5B88D" w14:textId="28AF16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7B5A4AF" w14:textId="7D688C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B8E89" w14:textId="4BD7DC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8211E" w14:textId="53A7EE7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166B2" w14:paraId="415D792B"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C29A8"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0016EBE0" w14:textId="0BC8908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A639BB0" w14:textId="4CD3D06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5861F7" w14:textId="0F98A77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B31C9D" w14:textId="145C6E0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0166B2" w14:paraId="47FB350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E410F"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2BF8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6C4996A5" w14:textId="34FD2B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E252F87" w14:textId="322913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D23FC" w14:textId="6EA3CA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A617F" w14:textId="686029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166B2" w14:paraId="695FDF3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D487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420D0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77FA4218" w14:textId="5013CA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6C68548" w14:textId="213197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41105" w14:textId="0AB074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DBBF0" w14:textId="5DB76D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166B2" w14:paraId="270616F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2686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C8FE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8D8C817" w14:textId="53621C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80DEEB" w14:textId="3739EE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49891" w14:textId="489F153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DB930" w14:textId="175777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166B2" w14:paraId="6F0C2BB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CDCB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C85D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30C85544" w14:textId="4805E15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BCD59" w14:textId="725FD7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19948" w14:textId="43DB0C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26A13" w14:textId="7B31CE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166B2" w14:paraId="68AA9A0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73E3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A995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F78DAB8" w14:textId="575291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A6BAF51" w14:textId="781B858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19489" w14:textId="6F7AF6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C2B02" w14:textId="4B2018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166B2" w14:paraId="266380E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4087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6664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722D599F" w14:textId="446A4E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50D427B1" w14:textId="0BD712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37FBF" w14:textId="13C27A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8C967" w14:textId="1AD86B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0166B2" w14:paraId="08B5572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5344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436A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677185D9" w14:textId="451DC4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928C63A" w14:textId="44F011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9643A" w14:textId="65B0D6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6F803" w14:textId="10E49A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0166B2" w14:paraId="2CB29D1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CE7E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A65D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1E27EF1" w14:textId="47AD56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92CAB1B" w14:textId="37126C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D168F" w14:textId="2B6E46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72712" w14:textId="48E285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166B2" w14:paraId="7C59F6A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0E34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CF56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003FA154" w14:textId="566C2E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41CC160" w14:textId="00AA01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339A5" w14:textId="6C22B2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758E5" w14:textId="69C2DF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0166B2" w14:paraId="26B1286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9082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A170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4E727276" w14:textId="6319BA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79DE991" w14:textId="661E97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62B35" w14:textId="535B54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44754" w14:textId="690471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166B2" w14:paraId="265A0F1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7A47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CAFF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B983913" w14:textId="50D47B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D288A3" w14:textId="4654D1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09D12" w14:textId="09AC41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69CCC" w14:textId="301299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166B2" w14:paraId="17FE6C6B" w14:textId="77777777" w:rsidTr="000166B2">
        <w:trPr>
          <w:trHeight w:val="20"/>
        </w:trPr>
        <w:tc>
          <w:tcPr>
            <w:tcW w:w="86" w:type="pct"/>
            <w:tcBorders>
              <w:top w:val="nil"/>
              <w:left w:val="single" w:sz="4" w:space="0" w:color="000000"/>
              <w:bottom w:val="nil"/>
              <w:right w:val="nil"/>
            </w:tcBorders>
            <w:shd w:val="clear" w:color="auto" w:fill="auto"/>
            <w:vAlign w:val="center"/>
            <w:hideMark/>
          </w:tcPr>
          <w:p w14:paraId="6802663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3F17F29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14C1936C" w14:textId="6DE7E5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1415B8B" w14:textId="1674485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1BE03" w14:textId="5CF7A7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33CBF" w14:textId="620B9E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166B2" w14:paraId="02A4D876" w14:textId="77777777" w:rsidTr="000166B2">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1691F04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77BACDF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547C938F" w14:textId="388A60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4A35C784" w14:textId="7B5377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0C33E261" w14:textId="69A107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3D806B65" w14:textId="347D4E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0166B2" w14:paraId="12634E95"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10E762"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68895D23" w14:textId="561EEE9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857,64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78C703EF" w14:textId="5396278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5EEDEE4" w14:textId="4E1A935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7E97611" w14:textId="49A7260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23,249.75 </w:t>
            </w:r>
          </w:p>
        </w:tc>
      </w:tr>
      <w:tr w:rsidR="000166B2" w14:paraId="6F49C269"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A6CE5"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EC03A9A" w14:textId="2EBAAFA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F94DC45" w14:textId="3DEE8A0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D310FF" w14:textId="138CEB0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3FB684" w14:textId="4F3AFC9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0166B2" w14:paraId="37D84CA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43BE3"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A7C8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C37699C" w14:textId="2017042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64DB4C1A" w14:textId="254660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377C2" w14:textId="62E416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6200C" w14:textId="08E67C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0166B2" w14:paraId="0A41B97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1191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BE48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FEA6409" w14:textId="06FD52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1E0C8AEF" w14:textId="7FE01D7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AA83F" w14:textId="4A47A9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56647" w14:textId="51601D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0166B2" w14:paraId="1AF5C4C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5C87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7CE0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3DC7ABC0" w14:textId="3BB436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3014A9FC" w14:textId="585885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9FC18" w14:textId="716AEF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8EC81" w14:textId="58DCA7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0166B2" w14:paraId="448E2F1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B4E8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F6B8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9DCEA84" w14:textId="0AA78B3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B1DA6F1" w14:textId="45CCA4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A2EFD" w14:textId="291AEB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965AB" w14:textId="3B4324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0166B2" w14:paraId="5A39C45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109E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6A60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64AB7D8E" w14:textId="2F5EB0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21FCA0D5" w14:textId="6EC8B5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2C299" w14:textId="243C0B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062C4" w14:textId="77B420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0166B2" w14:paraId="6FEF54B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EB80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64CF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35D28B26" w14:textId="0BED91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69310339" w14:textId="5A615DE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59A6B" w14:textId="67EBFF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1C640" w14:textId="0CDB74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0166B2" w14:paraId="2AF7DBE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318E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E1C0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34F5D312" w14:textId="3C9F4B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55AF188E" w14:textId="1D5D31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DD036" w14:textId="1BF3CB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96C2C" w14:textId="096AF8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0166B2" w14:paraId="40BBA6F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C19F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BF10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1E9AF935" w14:textId="3C1E84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3A57384D" w14:textId="1876CB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7B7D7" w14:textId="03119E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49318" w14:textId="5CC6C1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0166B2" w14:paraId="72EBC2A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1CBE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8BCF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2E75BAAD" w14:textId="53F06E9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7587571C" w14:textId="345C69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5CC53" w14:textId="5D87B7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C6F6F" w14:textId="5A268D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0166B2" w14:paraId="2C62969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7458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3233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F79A56D" w14:textId="7182E8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CC4141" w14:textId="10D3D2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041B7" w14:textId="05BAC3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5E0EC" w14:textId="5B10DC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166B2" w14:paraId="3FEC8398"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855C1"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53EB5B6" w14:textId="76EF054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1CDF6D5" w14:textId="1C90A5A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8342EA" w14:textId="07F06A2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AAD651" w14:textId="22F8751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0166B2" w14:paraId="3B7526A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13176"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3748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7EA93D6B" w14:textId="51383B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3DA639CB" w14:textId="2060A1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3E768" w14:textId="5954B6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13F46" w14:textId="0AB0CB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0166B2" w14:paraId="33478FF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81CA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EDEB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7C231D2" w14:textId="231A68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6FFE395A" w14:textId="28C7FD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B197A" w14:textId="26011D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D0077" w14:textId="470DBD4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0166B2" w14:paraId="6A6EC4C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B2CE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5A36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279B2CE" w14:textId="6C7CF6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31CD5843" w14:textId="1688D8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FCA7F" w14:textId="65CFF9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840E8" w14:textId="2E693F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0166B2" w14:paraId="3DFA475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088A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7072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34AAE5AC" w14:textId="302C12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B39C470" w14:textId="7BD299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1C512" w14:textId="50D353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208DA" w14:textId="368661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0166B2" w14:paraId="3291ADC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FE4F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0BEF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0B9CECA" w14:textId="42DBAD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33EC770" w14:textId="483B32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60C66" w14:textId="45AE48F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67C0C" w14:textId="254441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166B2" w14:paraId="6DC4AE2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487D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BB65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27B012A3" w14:textId="7F0CED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8C7AC91" w14:textId="3F468B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3F6BE" w14:textId="0329FB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D961D" w14:textId="0D0820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166B2" w14:paraId="51AA019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8E86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97F8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20FE4765" w14:textId="46D0B1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605B000" w14:textId="0F9DE5C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DE6B0" w14:textId="614D59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7BCFC" w14:textId="3098D7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166B2" w14:paraId="6119B13C"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BC2DE"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83F7D4B" w14:textId="58655E8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56B65407" w14:textId="2A7AB92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BC280B6" w14:textId="2BF1948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D09CBC" w14:textId="16251A0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0166B2" w14:paraId="66C87C3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13BF1"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54AA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E1E4BDA" w14:textId="009B79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0B50B9D9" w14:textId="4C13A0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67088" w14:textId="51608C1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7DBD0" w14:textId="73649B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0166B2" w14:paraId="2BE8F4D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18ED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2821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07A4681F" w14:textId="2745F0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493B2B9A" w14:textId="5385D1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49194" w14:textId="601686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1C46B" w14:textId="05BC21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0166B2" w14:paraId="5B63E31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5D03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2C93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8BD4181" w14:textId="6762BF5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4F86D07F" w14:textId="522F9B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981CA" w14:textId="03ACE48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4DA34" w14:textId="7CDE91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0166B2" w14:paraId="73E1637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BF74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9ECF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3DA43325" w14:textId="6FD4C8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5F4AD87F" w14:textId="1ECBD2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079F8" w14:textId="2E94937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40644" w14:textId="3ED5548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0166B2" w14:paraId="2ED905A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2141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8946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0E235260" w14:textId="1A9676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C1BDD80" w14:textId="140534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D7348" w14:textId="02A16C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C6DB2" w14:textId="5D3144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166B2" w14:paraId="50655B4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AB62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AD1E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2828B2A" w14:textId="2BCC56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521AFB7" w14:textId="4495DB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EB0DC" w14:textId="048DB9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3B64B" w14:textId="499EAC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166B2" w14:paraId="42F1710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C5CC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04D4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310A655" w14:textId="23B498B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0C9DE0C" w14:textId="787FA6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86407" w14:textId="7B5988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22926" w14:textId="68EEF84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166B2" w14:paraId="1052966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99AF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AE0E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961E7D6" w14:textId="74FA7C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6C07DD3F" w14:textId="573566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FB84B" w14:textId="77953C6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DD935" w14:textId="4DB1D1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0166B2" w14:paraId="4484E47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1BB1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29BD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1F30B1EA" w14:textId="557C08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2A2623C5" w14:textId="32EFD4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6F42B" w14:textId="542282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1C08F" w14:textId="163066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0166B2" w14:paraId="2B6A003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EBEF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0F9F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6CF2A30A" w14:textId="6C0777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3365B1D1" w14:textId="315F8D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36A14" w14:textId="1EC9797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9623A" w14:textId="6A79B6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0166B2" w14:paraId="44882AB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64FB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BDE6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40F78CC" w14:textId="6C3088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099F51E" w14:textId="62EA13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D2C8F" w14:textId="323C14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32750" w14:textId="7796F45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0166B2" w14:paraId="0D7B8AE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AF62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15FC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60641E92" w14:textId="10D5DB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BF5B99A" w14:textId="7FA23F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E3EBC" w14:textId="3FB0C4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97A75" w14:textId="4B5ED0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0166B2" w14:paraId="40E0962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CCD2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7606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632B4130" w14:textId="0D67C7D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0D70B77E" w14:textId="7D1ED5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C0336" w14:textId="6F60EC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40F6C" w14:textId="299CE6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0166B2" w14:paraId="000C379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D09A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7D09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D2AF06E" w14:textId="378258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3566AD3" w14:textId="4C47C5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D09B3" w14:textId="596D41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A0B31" w14:textId="3E52A2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166B2" w14:paraId="3F8BB4C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E293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0497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564F7F72" w14:textId="5FE5B0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2D9262F" w14:textId="52C97C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AB6E3" w14:textId="5B43A7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6E5D4" w14:textId="2F156E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0166B2" w14:paraId="5CF1F62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424EA"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91C4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3D2F49AE" w14:textId="0BC9C4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5A2A6948" w14:textId="183E3B7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5DD87" w14:textId="0412E5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04CDF" w14:textId="40730A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0166B2" w14:paraId="3A8EBB7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C382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282F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2E7E971" w14:textId="534CD1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5F38379" w14:textId="485968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77042" w14:textId="3A970C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A4966" w14:textId="32A8D5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166B2" w14:paraId="53F1CAF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A0C1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F662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8AE2FFE" w14:textId="0AF361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7D7416F6" w14:textId="2E8349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1C696" w14:textId="2A8C95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C65FE" w14:textId="6094043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0166B2" w14:paraId="5EABAAB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546B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6CF8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803F0AB" w14:textId="258129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A349150" w14:textId="36B0F7B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6DB75E96" w14:textId="3613F5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486FF" w14:textId="1C6A3D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0166B2" w14:paraId="0344F71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0422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5F98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C328E87" w14:textId="2D3AFA5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2A92ACC2" w14:textId="16D009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A4E8A" w14:textId="697E33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3E996" w14:textId="015150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0166B2" w14:paraId="12C3CE50"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7C76F"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63AA8E6" w14:textId="598F060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17,94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636E332B" w14:textId="6F1E86F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5ADEF59" w14:textId="449D5AD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C3E8B9" w14:textId="699DB94D"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7,942.24 </w:t>
            </w:r>
          </w:p>
        </w:tc>
      </w:tr>
      <w:tr w:rsidR="000166B2" w14:paraId="74D1DBD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E830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513E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2158A071" w14:textId="08A9B5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600FD2A2" w14:textId="160E4E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08AE9" w14:textId="3A7A53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DE25D" w14:textId="623A19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0166B2" w14:paraId="36D47F5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B503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2610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5E00D861" w14:textId="3BBF63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9D9BA" w14:textId="25FD3C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2A245" w14:textId="540C2F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7E18B" w14:textId="2DB357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166B2" w14:paraId="1A4BB08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6118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B81F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2934FE34" w14:textId="268D4F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7108C9E9" w14:textId="36CB2B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6D23F" w14:textId="78141B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CBC96" w14:textId="320A92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0166B2" w14:paraId="755876C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F929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6888F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95C710E" w14:textId="694DCC9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4A6A1ECC" w14:textId="772379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C437C" w14:textId="681FC7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5E1EA" w14:textId="113649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0166B2" w14:paraId="2D13255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1363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99CF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77A6B5E5" w14:textId="4B84A59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19D050E" w14:textId="461245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7D576" w14:textId="07D24F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4CE81" w14:textId="36B59D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0166B2" w14:paraId="715EDAD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D86A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47A8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18D8B87" w14:textId="34836D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2E2E5E89" w14:textId="7D78D3A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D72DB" w14:textId="228C84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C0CAC" w14:textId="75E5A6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0166B2" w14:paraId="231FCF7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DE7A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C0BF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C54D674" w14:textId="50F3FE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3DB40F69" w14:textId="1667CE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FFEDE" w14:textId="3875FAF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16EAE" w14:textId="49CD6F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0166B2" w14:paraId="2726636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7FD2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7759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52180DEE" w14:textId="593751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7FDB5400" w14:textId="4B7E19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27D76" w14:textId="4B45543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3DC47" w14:textId="118C1E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0166B2" w14:paraId="579AC51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0A84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3C22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333BDAF0" w14:textId="6DDC6E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1A4AE655" w14:textId="10677D7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306BF" w14:textId="4AB5F8E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6AC3F" w14:textId="3C0767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0166B2" w14:paraId="009D045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7621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ACD5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323388C6" w14:textId="57BD85B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7E12E06E" w14:textId="20B7EDF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8C742" w14:textId="67E82D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10D03" w14:textId="287C25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0166B2" w14:paraId="037437C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CEFD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A3B0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4BC7C07E" w14:textId="6F8FF5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49307970" w14:textId="71A4032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FAB75" w14:textId="133BE0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18550" w14:textId="3A78C5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0166B2" w14:paraId="1642F00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CFF2D"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61D1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935E61A" w14:textId="72003F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43C92D84" w14:textId="444CC8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3F207" w14:textId="6B2264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8BE8D" w14:textId="5848332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0166B2" w14:paraId="63DCDE2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011D8"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94D4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1D5A2E2" w14:textId="0D5888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0BD6A400" w14:textId="3B7429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45E5D0E" w14:textId="3B547E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4BFBE" w14:textId="6F7A56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0166B2" w14:paraId="37FCC48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42B75"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3E97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555F67E5" w14:textId="61D0948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8219FEC" w14:textId="6F07DE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0F182" w14:textId="16BBFE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DDAB9" w14:textId="36A47B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0166B2" w14:paraId="644EFFA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C0FEF"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C3A1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49DC4391" w14:textId="701C07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218DDA8" w14:textId="15E3E8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C308D" w14:textId="2D0827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F65BF" w14:textId="43E527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0166B2" w14:paraId="46C706F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30E33"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4948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59326B8F" w14:textId="07DE8A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7E554475" w14:textId="4D4BF5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03D4F" w14:textId="4DD211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CBC77" w14:textId="469674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0166B2" w14:paraId="69C3FAF4"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63BEA6"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7995BC9E" w14:textId="2355D50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215,198.05 </w:t>
            </w:r>
          </w:p>
        </w:tc>
        <w:tc>
          <w:tcPr>
            <w:tcW w:w="675" w:type="pct"/>
            <w:tcBorders>
              <w:top w:val="nil"/>
              <w:left w:val="nil"/>
              <w:bottom w:val="single" w:sz="4" w:space="0" w:color="000000"/>
              <w:right w:val="single" w:sz="4" w:space="0" w:color="000000"/>
            </w:tcBorders>
            <w:shd w:val="clear" w:color="A5A5A5" w:fill="A5A5A5"/>
            <w:noWrap/>
            <w:vAlign w:val="bottom"/>
            <w:hideMark/>
          </w:tcPr>
          <w:p w14:paraId="00720332" w14:textId="6EFB84B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0F14A24" w14:textId="0DA70F6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33B60AAA" w14:textId="5E0172F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578,062.45 </w:t>
            </w:r>
          </w:p>
        </w:tc>
      </w:tr>
      <w:tr w:rsidR="000166B2" w14:paraId="18FA938D"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7F4702"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13D3EA27" w14:textId="5AD45C0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87,759.98 </w:t>
            </w:r>
          </w:p>
        </w:tc>
        <w:tc>
          <w:tcPr>
            <w:tcW w:w="675" w:type="pct"/>
            <w:tcBorders>
              <w:top w:val="nil"/>
              <w:left w:val="nil"/>
              <w:bottom w:val="single" w:sz="4" w:space="0" w:color="000000"/>
              <w:right w:val="single" w:sz="4" w:space="0" w:color="000000"/>
            </w:tcBorders>
            <w:shd w:val="clear" w:color="D8D8D8" w:fill="D8D8D8"/>
            <w:noWrap/>
            <w:vAlign w:val="bottom"/>
            <w:hideMark/>
          </w:tcPr>
          <w:p w14:paraId="43CA8627" w14:textId="45797CA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89518C" w14:textId="741086B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E0A375B" w14:textId="54FDED4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58,714.98 </w:t>
            </w:r>
          </w:p>
        </w:tc>
      </w:tr>
      <w:tr w:rsidR="000166B2" w14:paraId="2C143DE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B3481"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A201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5C4EDDE9" w14:textId="6200EF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4,541.06 </w:t>
            </w:r>
          </w:p>
        </w:tc>
        <w:tc>
          <w:tcPr>
            <w:tcW w:w="675" w:type="pct"/>
            <w:tcBorders>
              <w:top w:val="nil"/>
              <w:left w:val="nil"/>
              <w:bottom w:val="single" w:sz="4" w:space="0" w:color="000000"/>
              <w:right w:val="single" w:sz="4" w:space="0" w:color="000000"/>
            </w:tcBorders>
            <w:shd w:val="clear" w:color="auto" w:fill="auto"/>
            <w:noWrap/>
            <w:vAlign w:val="bottom"/>
            <w:hideMark/>
          </w:tcPr>
          <w:p w14:paraId="58A42AA1" w14:textId="79D3383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44D6A" w14:textId="0340EE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A96B4" w14:textId="1EDD45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4,541.06 </w:t>
            </w:r>
          </w:p>
        </w:tc>
      </w:tr>
      <w:tr w:rsidR="000166B2" w14:paraId="15A62FF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77779"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F2B6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76C11570" w14:textId="500C09C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68604FAA" w14:textId="71965A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D0ED7" w14:textId="266CFE0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F1F08" w14:textId="594E73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0166B2" w14:paraId="17C0016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B5AE5"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ACB3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68C22C5B" w14:textId="351C1D3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7C2C8E2D" w14:textId="4ACB4A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73C7F" w14:textId="33F8DB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8C08F" w14:textId="7CB95F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0166B2" w14:paraId="61E3BC8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34D0C"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FA3C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1E2A9150" w14:textId="1144E1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62156E3F" w14:textId="03C9AC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34BF6" w14:textId="2A85DE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61DD8" w14:textId="4A7649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0166B2" w14:paraId="3B7C062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3CDA5"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52DE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63AEAD3D" w14:textId="386788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3F38F173" w14:textId="339B4D2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39F06" w14:textId="39AA9F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85F47" w14:textId="6DFCDC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0166B2" w14:paraId="631C9EE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5CEF5"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141F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71ACFDC4" w14:textId="09BC4ED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4904244" w14:textId="56B5FF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ADA21" w14:textId="138CFA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F235E" w14:textId="03C1B9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0166B2" w14:paraId="2BB4FF7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8978C"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AC65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28750A5" w14:textId="6CB95E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5C2D9265" w14:textId="29D9A6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61F55" w14:textId="23A8638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CD646" w14:textId="50EB16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0166B2" w14:paraId="2E09A69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94F5F"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6D2D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D7462F2" w14:textId="6DB4E5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65049EA6" w14:textId="688CD5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7441B" w14:textId="472B3D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CBF0A" w14:textId="0A3508D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0166B2" w14:paraId="2184BCC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8E564"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514C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84BF6C2" w14:textId="0E5B9E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354634BD" w14:textId="655803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1FC57" w14:textId="451978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A92F7" w14:textId="714C30D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0166B2" w14:paraId="6CE4863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B478D"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4F8E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2CCEEDD3" w14:textId="655B399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19867B04" w14:textId="16A11FA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A073E" w14:textId="772349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4B79C" w14:textId="12BA0B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0166B2" w14:paraId="68357FF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E65DF"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6DDB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45C4E783" w14:textId="31AFEC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2DF2563F" w14:textId="2D90CC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37791" w14:textId="2DD855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656ED6DB" w14:textId="563B96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0166B2" w14:paraId="2C497E8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A78CC"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91D0C"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215C47A1" w14:textId="5996EB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75" w:type="pct"/>
            <w:tcBorders>
              <w:top w:val="nil"/>
              <w:left w:val="nil"/>
              <w:bottom w:val="single" w:sz="4" w:space="0" w:color="000000"/>
              <w:right w:val="single" w:sz="4" w:space="0" w:color="000000"/>
            </w:tcBorders>
            <w:shd w:val="clear" w:color="auto" w:fill="auto"/>
            <w:noWrap/>
            <w:vAlign w:val="bottom"/>
            <w:hideMark/>
          </w:tcPr>
          <w:p w14:paraId="6C349F09" w14:textId="4C8A7C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61B46" w14:textId="2E2B30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121C7" w14:textId="5D94B5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0166B2" w14:paraId="5D0BA2D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6B89D"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5246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6C32FE5A" w14:textId="59DED16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7B54A898" w14:textId="199E68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4D09E" w14:textId="7D7EDD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431E9" w14:textId="5B7B6E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0166B2" w14:paraId="2911D6E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3F5CB"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929B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55B30BF4" w14:textId="168AFBE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50DE76BE" w14:textId="53218F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E2E78" w14:textId="7FBB55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96418" w14:textId="6CAE29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0166B2" w14:paraId="5DEE90E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DDCE5"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FFE8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199469DF" w14:textId="2B459F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6DAE47E8" w14:textId="3E6D24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97C73" w14:textId="31CA712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83AA4" w14:textId="4F8B61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0166B2" w14:paraId="5199E92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8BF69"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3F76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09074FF0" w14:textId="1FB307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78926707" w14:textId="565C6FE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76444" w14:textId="45379AC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E4DC3" w14:textId="6C8D90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0166B2" w14:paraId="1EF36F2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1BF81"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C7EE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1F4CF887" w14:textId="1EB6ED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66E704A5" w14:textId="7DDF3E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A1139" w14:textId="6D93F96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38508" w14:textId="244C54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0166B2" w14:paraId="0476ACE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B1C0D"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0217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47C0F772" w14:textId="2F0890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50E1BE2F" w14:textId="0580B9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9EEE2" w14:textId="1CDEF0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E3DD3" w14:textId="11B83F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0166B2" w14:paraId="51CFFB0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31CC9"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43E2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2D271E2" w14:textId="349F12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2E67B8A7" w14:textId="7F31C5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3B86E" w14:textId="5B40AE6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74507" w14:textId="3EDC674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0166B2" w14:paraId="7E56CFA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F15F0"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9677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07E2FA74" w14:textId="266409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29AEECCA" w14:textId="02DAC9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EC126" w14:textId="24A12F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49862" w14:textId="0515F8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0166B2" w14:paraId="0A7AE28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A0526"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472D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3C5D155" w14:textId="13C790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16FC8B37" w14:textId="6A5F890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56E95" w14:textId="1994D7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02D69" w14:textId="5FDF404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0166B2" w14:paraId="539B6AD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1E0B0"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592E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B80C4DD" w14:textId="382B11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75" w:type="pct"/>
            <w:tcBorders>
              <w:top w:val="nil"/>
              <w:left w:val="nil"/>
              <w:bottom w:val="single" w:sz="4" w:space="0" w:color="000000"/>
              <w:right w:val="single" w:sz="4" w:space="0" w:color="000000"/>
            </w:tcBorders>
            <w:shd w:val="clear" w:color="auto" w:fill="auto"/>
            <w:noWrap/>
            <w:vAlign w:val="bottom"/>
            <w:hideMark/>
          </w:tcPr>
          <w:p w14:paraId="560D272E" w14:textId="4272A4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1A4E1D5" w14:textId="0230F8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88537" w14:textId="08D28D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0166B2" w14:paraId="7D3CA55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EAE79"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80EC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83CCD2C" w14:textId="554C18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4F98171B" w14:textId="5B9AA7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BB460C" w14:textId="60A27E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AE8AA" w14:textId="1343FB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0166B2" w14:paraId="45FB985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FBD72"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372C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39C787F3" w14:textId="2EAC50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36B743BA" w14:textId="4FC15E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E173B" w14:textId="533E5E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DF20C" w14:textId="5B8E9C0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0166B2" w14:paraId="733F5F3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1181A"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6820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62460AB2" w14:textId="4DCA71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3415408E" w14:textId="3080EE0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A6506" w14:textId="661DDE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25E0F" w14:textId="054016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0166B2" w14:paraId="39BDF5B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45476"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9156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1ED6BE6D" w14:textId="2E6CA16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2F54234E" w14:textId="3200A7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B3AA8" w14:textId="4D0C37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61845" w14:textId="3DB719A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0166B2" w14:paraId="6708C27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867FD"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A2E1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3C966E96" w14:textId="67A93B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721D489B" w14:textId="7C929B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75386" w14:textId="265F9D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C2734" w14:textId="4E6F4C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0166B2" w14:paraId="3B4B25E9"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9417F"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21F27F0E" w14:textId="64EE0F8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49,368.9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00EE5C" w14:textId="761AAD7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C53B0F" w14:textId="0C2F9B5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7756D6" w14:textId="30FCFDB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49,368.90 </w:t>
            </w:r>
          </w:p>
        </w:tc>
      </w:tr>
      <w:tr w:rsidR="000166B2" w14:paraId="3272584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A312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BEF3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57551993" w14:textId="215893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76C2FB42" w14:textId="12B15C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E1188" w14:textId="159F74E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3604D" w14:textId="5B3D6F0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0166B2" w14:paraId="03F4557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110ED"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3475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40349605" w14:textId="5136C98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3C6C073F" w14:textId="45EDA3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ED607" w14:textId="183B00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591BA" w14:textId="0BDBBC5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0166B2" w14:paraId="60D8F2C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FF90B"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1FF0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452175D3" w14:textId="2AD7443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2FB2082E" w14:textId="54AAEC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08F19" w14:textId="7D37F7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E8960" w14:textId="44FD78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0166B2" w14:paraId="21D70D7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794E2"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7B05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143E3FA" w14:textId="44475CD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48DAB6A" w14:textId="73AD440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5C0D3" w14:textId="20AEAB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324CA" w14:textId="6C5EE68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0166B2" w14:paraId="30B2122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C248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360B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522DD86" w14:textId="73072C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c>
          <w:tcPr>
            <w:tcW w:w="675" w:type="pct"/>
            <w:tcBorders>
              <w:top w:val="nil"/>
              <w:left w:val="nil"/>
              <w:bottom w:val="single" w:sz="4" w:space="0" w:color="000000"/>
              <w:right w:val="single" w:sz="4" w:space="0" w:color="000000"/>
            </w:tcBorders>
            <w:shd w:val="clear" w:color="auto" w:fill="auto"/>
            <w:noWrap/>
            <w:vAlign w:val="bottom"/>
            <w:hideMark/>
          </w:tcPr>
          <w:p w14:paraId="25990D43" w14:textId="3B86DA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E9AEB" w14:textId="5F4433F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A274B" w14:textId="158F11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r>
      <w:tr w:rsidR="000166B2" w14:paraId="44C4146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E6A6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5F42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4EA33442" w14:textId="29186D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6618B080" w14:textId="5A7532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80740" w14:textId="6E6DFC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AF98A" w14:textId="58EDBDC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0166B2" w14:paraId="21C4BE1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065A7"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8792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012CC3EF" w14:textId="2264D1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2D65578E" w14:textId="21D0AC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CB11D" w14:textId="580357B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3724C" w14:textId="4FAFE6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0166B2" w14:paraId="2EA89F9E"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E414B"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04DB9D29" w14:textId="472A185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67,925.26 </w:t>
            </w:r>
          </w:p>
        </w:tc>
        <w:tc>
          <w:tcPr>
            <w:tcW w:w="675" w:type="pct"/>
            <w:tcBorders>
              <w:top w:val="nil"/>
              <w:left w:val="nil"/>
              <w:bottom w:val="single" w:sz="4" w:space="0" w:color="000000"/>
              <w:right w:val="single" w:sz="4" w:space="0" w:color="000000"/>
            </w:tcBorders>
            <w:shd w:val="clear" w:color="D8D8D8" w:fill="D8D8D8"/>
            <w:noWrap/>
            <w:vAlign w:val="bottom"/>
            <w:hideMark/>
          </w:tcPr>
          <w:p w14:paraId="7828E93C" w14:textId="24ED437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889D9A" w14:textId="057B5C6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18131210" w14:textId="355AB55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559,834.66 </w:t>
            </w:r>
          </w:p>
        </w:tc>
      </w:tr>
      <w:tr w:rsidR="000166B2" w14:paraId="35B62307"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045E5"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61F5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6B6CE21C" w14:textId="1E601B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4B2B2B08" w14:textId="7FC10D4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EAA3F" w14:textId="76D21C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612A4" w14:textId="00FC7F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0166B2" w14:paraId="3EFF133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A8A5A"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A6B1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AFC6897" w14:textId="09A3D3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8,029.34 </w:t>
            </w:r>
          </w:p>
        </w:tc>
        <w:tc>
          <w:tcPr>
            <w:tcW w:w="675" w:type="pct"/>
            <w:tcBorders>
              <w:top w:val="nil"/>
              <w:left w:val="nil"/>
              <w:bottom w:val="single" w:sz="4" w:space="0" w:color="000000"/>
              <w:right w:val="single" w:sz="4" w:space="0" w:color="000000"/>
            </w:tcBorders>
            <w:shd w:val="clear" w:color="auto" w:fill="auto"/>
            <w:noWrap/>
            <w:vAlign w:val="bottom"/>
            <w:hideMark/>
          </w:tcPr>
          <w:p w14:paraId="70454B02" w14:textId="1CF2C9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B8A22" w14:textId="518791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2BCEFE50" w14:textId="0DAF57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54,829.74 </w:t>
            </w:r>
          </w:p>
        </w:tc>
      </w:tr>
      <w:tr w:rsidR="000166B2" w14:paraId="5E62B24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1CC46"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66D5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CADD9F4" w14:textId="572A95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148F51B1" w14:textId="5C10F23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DA3EE" w14:textId="4CF0B17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6B6E1" w14:textId="6FB812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0166B2" w14:paraId="1871518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E0DC9"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3902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64FD90CA" w14:textId="644D20D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6EA87BCF" w14:textId="1EF549D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299A7" w14:textId="7FE3264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D736A" w14:textId="2D568A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0166B2" w14:paraId="549318B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13501"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B51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5C20FD7F" w14:textId="1539FF3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75" w:type="pct"/>
            <w:tcBorders>
              <w:top w:val="nil"/>
              <w:left w:val="nil"/>
              <w:bottom w:val="single" w:sz="4" w:space="0" w:color="000000"/>
              <w:right w:val="single" w:sz="4" w:space="0" w:color="000000"/>
            </w:tcBorders>
            <w:shd w:val="clear" w:color="auto" w:fill="auto"/>
            <w:noWrap/>
            <w:vAlign w:val="bottom"/>
            <w:hideMark/>
          </w:tcPr>
          <w:p w14:paraId="78A9E4F9" w14:textId="0AB41B9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C21D9E" w14:textId="4F050AC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39F7054C" w14:textId="67705F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0166B2" w14:paraId="7B59647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7F1BC"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1773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70F6479F" w14:textId="7EE8DCD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3326A123" w14:textId="16739AF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6C0097A6" w14:textId="06A0B3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6DC6B6A2" w14:textId="10AD2E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0166B2" w14:paraId="3E7270B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F9CDE"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E1CBA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5C4FED03" w14:textId="0953901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01447046" w14:textId="12C5E2E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993DB49" w14:textId="49B678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05FA7" w14:textId="320742F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0166B2" w14:paraId="6EE317B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A2D36"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5549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3B0A4AB8" w14:textId="6433A14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14E13AFB" w14:textId="2C141FE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06343" w14:textId="7827A2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CBE08" w14:textId="5C58F5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0166B2" w14:paraId="55E43CF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0B287"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D94A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85B7EB7" w14:textId="4F3B250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5918FBFC" w14:textId="6A30D8F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7D3A8" w14:textId="4C88743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F9718" w14:textId="245507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0166B2" w14:paraId="3B91632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4F534"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F9B5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8363A95" w14:textId="69269B7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45,979.57 </w:t>
            </w:r>
          </w:p>
        </w:tc>
        <w:tc>
          <w:tcPr>
            <w:tcW w:w="675" w:type="pct"/>
            <w:tcBorders>
              <w:top w:val="nil"/>
              <w:left w:val="nil"/>
              <w:bottom w:val="single" w:sz="4" w:space="0" w:color="000000"/>
              <w:right w:val="single" w:sz="4" w:space="0" w:color="000000"/>
            </w:tcBorders>
            <w:shd w:val="clear" w:color="auto" w:fill="auto"/>
            <w:noWrap/>
            <w:vAlign w:val="bottom"/>
            <w:hideMark/>
          </w:tcPr>
          <w:p w14:paraId="43723CE5" w14:textId="245A954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70412" w14:textId="1EF31B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3E914" w14:textId="63FD742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45,979.57 </w:t>
            </w:r>
          </w:p>
        </w:tc>
      </w:tr>
      <w:tr w:rsidR="000166B2" w14:paraId="753EAE4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4D209"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A967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3B7A0122" w14:textId="53426F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528A42E7" w14:textId="23A6F54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571AF" w14:textId="20B3875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71148" w14:textId="2FABA5D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0166B2" w14:paraId="0D4B49A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1B431"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A64C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2D95A92" w14:textId="10A35F7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17747965" w14:textId="686CBA1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1CFF6" w14:textId="3523A7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3FA04" w14:textId="4EB9E0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0166B2" w14:paraId="5C24CF9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4D86B"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F516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46E359D3" w14:textId="4BF8D77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1AF9D97C" w14:textId="04CB9E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1917C0" w14:textId="6A3B0EA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11950" w14:textId="678FD0D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0166B2" w14:paraId="6B1E7B6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C3F7B"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BF59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FE8E277" w14:textId="6E3446C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0444D5D0" w14:textId="30694FF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B3339" w14:textId="64CE4A2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9076C" w14:textId="749ACB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0166B2" w14:paraId="64F3D2A7"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1B920"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24D7C0D7" w14:textId="6A20CA32"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4,474.77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DC523" w14:textId="758804F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5078B4" w14:textId="033E2FE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335293" w14:textId="52856B8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4,474.77 </w:t>
            </w:r>
          </w:p>
        </w:tc>
      </w:tr>
      <w:tr w:rsidR="000166B2" w14:paraId="729C3CFA"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5373E"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538E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DE5385B" w14:textId="32D275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0DAFE29D" w14:textId="784506A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555B6" w14:textId="56DE47E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5F532" w14:textId="76F866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0166B2" w14:paraId="0774FF9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C3D67"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C788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4F1994DC" w14:textId="44ED3A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23709B62" w14:textId="517238F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5C1D0" w14:textId="5DC657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91FC8" w14:textId="2AF30C1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0166B2" w14:paraId="10CBE44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F2093"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1688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5CE363DF" w14:textId="77BC24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1A7B4CA3" w14:textId="7D24AAA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7CEE7" w14:textId="743342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9248D" w14:textId="68FB0B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0166B2" w14:paraId="389FBA6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15454"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D17D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68599B81" w14:textId="1ECC640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599.04 </w:t>
            </w:r>
          </w:p>
        </w:tc>
        <w:tc>
          <w:tcPr>
            <w:tcW w:w="675" w:type="pct"/>
            <w:tcBorders>
              <w:top w:val="nil"/>
              <w:left w:val="nil"/>
              <w:bottom w:val="single" w:sz="4" w:space="0" w:color="000000"/>
              <w:right w:val="single" w:sz="4" w:space="0" w:color="000000"/>
            </w:tcBorders>
            <w:shd w:val="clear" w:color="auto" w:fill="auto"/>
            <w:noWrap/>
            <w:vAlign w:val="bottom"/>
            <w:hideMark/>
          </w:tcPr>
          <w:p w14:paraId="50AF875E" w14:textId="48AEE12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90360" w14:textId="3CDDB1E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37F1A" w14:textId="0DFE65F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599.04 </w:t>
            </w:r>
          </w:p>
        </w:tc>
      </w:tr>
      <w:tr w:rsidR="000166B2" w14:paraId="1D15533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FA0FE"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00F5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6DAA0327" w14:textId="5C4D8CF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2E47DAFE" w14:textId="2BEE470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90470" w14:textId="689D905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BFF14" w14:textId="3AE23C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0166B2" w14:paraId="2DAF40C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57017"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A14C5"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360BB16B" w14:textId="4A4F16A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79A2266A" w14:textId="16EBCC3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8BAD3" w14:textId="2C27790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4167B" w14:textId="7CCBAFA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0166B2" w14:paraId="555D4D5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3FE4F"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0008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14302C9B" w14:textId="40162E4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172C04B0" w14:textId="537B74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C8744" w14:textId="66121B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DFF70" w14:textId="3B5C328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0166B2" w14:paraId="0C40396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C1056"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BB36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46DD0E5D" w14:textId="189D19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297CF13C" w14:textId="2A32FC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F5068" w14:textId="709A095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C75CE" w14:textId="38B4E7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0166B2" w14:paraId="0C4297E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5F40A"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FE72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58E3432B" w14:textId="2962D43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2194A276" w14:textId="0447C8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95A8A" w14:textId="796E886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33985" w14:textId="7A5998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0166B2" w14:paraId="196DEE2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A6B08"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9043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26A4C5EC" w14:textId="2D840C0C"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1A49AAE8" w14:textId="4BE16DEC"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72E344A" w14:textId="3F1F670C"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98C296" w14:textId="7F89BCB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0166B2" w14:paraId="3727499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70D97"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11A2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2444D170" w14:textId="00F46F9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F2380E9" w14:textId="7E1FB4A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578F0" w14:textId="1EBF50B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D4045" w14:textId="7772688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0166B2" w14:paraId="39637DD0"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E29D9"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0D8526E" w14:textId="0C7BCD66"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42,708.73 </w:t>
            </w:r>
          </w:p>
        </w:tc>
        <w:tc>
          <w:tcPr>
            <w:tcW w:w="675" w:type="pct"/>
            <w:tcBorders>
              <w:top w:val="nil"/>
              <w:left w:val="nil"/>
              <w:bottom w:val="single" w:sz="4" w:space="0" w:color="000000"/>
              <w:right w:val="single" w:sz="4" w:space="0" w:color="000000"/>
            </w:tcBorders>
            <w:shd w:val="clear" w:color="D8D8D8" w:fill="D8D8D8"/>
            <w:noWrap/>
            <w:vAlign w:val="bottom"/>
            <w:hideMark/>
          </w:tcPr>
          <w:p w14:paraId="65DF35AD" w14:textId="5491DA0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1B2762" w14:textId="473375D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C2A5E8" w14:textId="74A3380F"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42,708.73 </w:t>
            </w:r>
          </w:p>
        </w:tc>
      </w:tr>
      <w:tr w:rsidR="000166B2" w14:paraId="13A072D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E67C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1427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2D9FE05E" w14:textId="7D5131C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723.44 </w:t>
            </w:r>
          </w:p>
        </w:tc>
        <w:tc>
          <w:tcPr>
            <w:tcW w:w="675" w:type="pct"/>
            <w:tcBorders>
              <w:top w:val="nil"/>
              <w:left w:val="nil"/>
              <w:bottom w:val="single" w:sz="4" w:space="0" w:color="000000"/>
              <w:right w:val="single" w:sz="4" w:space="0" w:color="000000"/>
            </w:tcBorders>
            <w:shd w:val="clear" w:color="auto" w:fill="auto"/>
            <w:noWrap/>
            <w:vAlign w:val="bottom"/>
            <w:hideMark/>
          </w:tcPr>
          <w:p w14:paraId="696F49C4" w14:textId="4FD77CD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DD950" w14:textId="49919B9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6CE98" w14:textId="2EC9F7A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723.44 </w:t>
            </w:r>
          </w:p>
        </w:tc>
      </w:tr>
      <w:tr w:rsidR="000166B2" w14:paraId="7DE9BEF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3535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1F0C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1FEBB8A" w14:textId="0C124B9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569.12 </w:t>
            </w:r>
          </w:p>
        </w:tc>
        <w:tc>
          <w:tcPr>
            <w:tcW w:w="675" w:type="pct"/>
            <w:tcBorders>
              <w:top w:val="nil"/>
              <w:left w:val="nil"/>
              <w:bottom w:val="single" w:sz="4" w:space="0" w:color="000000"/>
              <w:right w:val="single" w:sz="4" w:space="0" w:color="000000"/>
            </w:tcBorders>
            <w:shd w:val="clear" w:color="auto" w:fill="auto"/>
            <w:noWrap/>
            <w:vAlign w:val="bottom"/>
            <w:hideMark/>
          </w:tcPr>
          <w:p w14:paraId="146D6E48" w14:textId="021810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C8F21" w14:textId="531B7D4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BD00F" w14:textId="20375A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569.12 </w:t>
            </w:r>
          </w:p>
        </w:tc>
      </w:tr>
      <w:tr w:rsidR="000166B2" w14:paraId="540A009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F082F"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9A47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1126C485" w14:textId="0CAFA07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174DD5CC" w14:textId="529C3EA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F9E6C" w14:textId="6728CF2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D4843" w14:textId="6A0ECD6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0166B2" w14:paraId="5E53FC4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4866E"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5F5E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0698D913" w14:textId="09EBD96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30CC5C22" w14:textId="537C77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760F7" w14:textId="4090ABE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FAAAF" w14:textId="57D5102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0166B2" w14:paraId="479D788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2F235"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2CC1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172CA3B1" w14:textId="139772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75" w:type="pct"/>
            <w:tcBorders>
              <w:top w:val="nil"/>
              <w:left w:val="nil"/>
              <w:bottom w:val="single" w:sz="4" w:space="0" w:color="000000"/>
              <w:right w:val="single" w:sz="4" w:space="0" w:color="000000"/>
            </w:tcBorders>
            <w:shd w:val="clear" w:color="auto" w:fill="auto"/>
            <w:noWrap/>
            <w:vAlign w:val="bottom"/>
            <w:hideMark/>
          </w:tcPr>
          <w:p w14:paraId="26907127" w14:textId="219879F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1B352" w14:textId="4AF10F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91592" w14:textId="7522FBB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0166B2" w14:paraId="3F2BEEA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4A714"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AAFA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CA0E657" w14:textId="4532EC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53B1878C" w14:textId="38921A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9EDEF" w14:textId="371BC16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9CF20" w14:textId="551545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0166B2" w14:paraId="200D396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EF8B3"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7ACD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0FBD93D6" w14:textId="220EB7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76DD3E46" w14:textId="4EEFBE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AF2DA" w14:textId="54B78C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34C91" w14:textId="16A627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0166B2" w14:paraId="33D419D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11A3C" w14:textId="77777777" w:rsidR="000166B2" w:rsidRDefault="000166B2" w:rsidP="000166B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8518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799B964E" w14:textId="5ADD7BE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c>
          <w:tcPr>
            <w:tcW w:w="675" w:type="pct"/>
            <w:tcBorders>
              <w:top w:val="nil"/>
              <w:left w:val="nil"/>
              <w:bottom w:val="single" w:sz="4" w:space="0" w:color="000000"/>
              <w:right w:val="single" w:sz="4" w:space="0" w:color="000000"/>
            </w:tcBorders>
            <w:shd w:val="clear" w:color="auto" w:fill="auto"/>
            <w:noWrap/>
            <w:vAlign w:val="bottom"/>
            <w:hideMark/>
          </w:tcPr>
          <w:p w14:paraId="60E2235F" w14:textId="56217EB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3E939" w14:textId="2B70CF1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71743" w14:textId="53CBD78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r>
      <w:tr w:rsidR="000166B2" w14:paraId="3EBCD6C3"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119C9"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3E772071" w14:textId="36D2C443"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12,960.41 </w:t>
            </w:r>
          </w:p>
        </w:tc>
        <w:tc>
          <w:tcPr>
            <w:tcW w:w="675" w:type="pct"/>
            <w:tcBorders>
              <w:top w:val="nil"/>
              <w:left w:val="nil"/>
              <w:bottom w:val="single" w:sz="4" w:space="0" w:color="000000"/>
              <w:right w:val="single" w:sz="4" w:space="0" w:color="000000"/>
            </w:tcBorders>
            <w:shd w:val="clear" w:color="D8D8D8" w:fill="D8D8D8"/>
            <w:noWrap/>
            <w:vAlign w:val="bottom"/>
            <w:hideMark/>
          </w:tcPr>
          <w:p w14:paraId="7B246298" w14:textId="01B64D0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E74F5D" w14:textId="0B631D7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DC7D39" w14:textId="7B199AC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12,960.41 </w:t>
            </w:r>
          </w:p>
        </w:tc>
      </w:tr>
      <w:tr w:rsidR="000166B2" w14:paraId="655B564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7D5C6"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0EC1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7D0DFC34" w14:textId="7B3190E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1C914C88" w14:textId="433A031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1B7C7" w14:textId="53451B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413E0" w14:textId="3AC4E8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0166B2" w14:paraId="5DAD3291"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912AA"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E0B2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29EB9B3" w14:textId="16C4FB6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0E46DC67" w14:textId="5BC6CE8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213C3" w14:textId="2DA235F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D1075" w14:textId="589F213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0166B2" w14:paraId="20DD7D6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9CB40"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749A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2250E7EE" w14:textId="5A93BC9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14DE56A7" w14:textId="47DB047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EF932" w14:textId="3F5D85D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AB34E" w14:textId="2E88A4F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0166B2" w14:paraId="55E07CC4"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05F29"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F8F1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71508405" w14:textId="0331D28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38E5B5E5" w14:textId="39DAE60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FD241" w14:textId="31131D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1ED11" w14:textId="1184222D"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0166B2" w14:paraId="0D4F317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F5202"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9D24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64257098" w14:textId="0309EE1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0B5D600C" w14:textId="1EBA7F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A6442" w14:textId="048EF5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4FEC9" w14:textId="6F9FBF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0166B2" w14:paraId="13E05038"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8C6BF"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D492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52CD419A" w14:textId="41CCEAC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275A8D42" w14:textId="4F969AB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9EE6C" w14:textId="507D717B"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C9015" w14:textId="29BE674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0166B2" w14:paraId="1D121BE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23EFA"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6ACFF"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887AAF9" w14:textId="576E5C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47B6E182" w14:textId="2287D2E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603E7" w14:textId="3492B2A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0A04A" w14:textId="04C896D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0166B2" w14:paraId="7D34491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4A79C"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EE4D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647DC56C" w14:textId="413A39B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480BBEB7" w14:textId="666ED79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03D56" w14:textId="2F81DA0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DD153" w14:textId="6AC81A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0166B2" w14:paraId="217D8CC5"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620B9" w14:textId="7777777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239CA"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5AEFD964" w14:textId="172ACB5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3E73B775" w14:textId="1D0680C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1CD15" w14:textId="6C499AE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586B4" w14:textId="1D60059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0166B2" w14:paraId="649D71B3"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8E3243"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322B263B" w14:textId="325C031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3C6682DF" w14:textId="4F1D0EC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3B76BE5" w14:textId="6CAE4A60"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EB30396" w14:textId="67BE8BC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0166B2" w14:paraId="437460AD"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FC290"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877BC51" w14:textId="2FD646B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4805D7F" w14:textId="6E466494"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8FA475" w14:textId="3BB35339"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A4F5BF" w14:textId="742EAEA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0166B2" w14:paraId="3F54C363"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DA0D7"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049B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38181997" w14:textId="13B9D3F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F9A8D3A" w14:textId="4A51E6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8959B" w14:textId="0E97445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0233E" w14:textId="17464E9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0166B2" w14:paraId="7B7FCEA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879D8"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714E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878EB87" w14:textId="0FA667C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01F09A8D" w14:textId="5322339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5B40C" w14:textId="5F4C63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8D2E8" w14:textId="4322CA9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0166B2" w14:paraId="06E1088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70EEB"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4403E"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40D1292B" w14:textId="6988B4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33253BA1" w14:textId="27B4BF2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D5446" w14:textId="3D55EA2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6D188" w14:textId="129B8E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0166B2" w14:paraId="28A328D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1E144"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BB19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CD8B711" w14:textId="72CF0B4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70F3BD0B" w14:textId="678654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83837" w14:textId="364A7D6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168ED" w14:textId="4B3624F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0166B2" w14:paraId="62B7024C"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354D2"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9A80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1C70B133" w14:textId="423165A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A4AA71A" w14:textId="5516E93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9656B" w14:textId="475CDC7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46C99" w14:textId="3555FCB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0166B2" w14:paraId="235EDB7A"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FF9D9"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880C450" w14:textId="3FFF308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EF7F9AA" w14:textId="6B112E0A"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31EF56" w14:textId="18169C0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B78465" w14:textId="07A617E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0166B2" w14:paraId="34BF282D"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6A76C" w14:textId="77777777" w:rsidR="000166B2" w:rsidRDefault="000166B2" w:rsidP="000166B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19461"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34462548" w14:textId="7C3DF92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10FF0C" w14:textId="42158A1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51233" w14:textId="35989CF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81A22" w14:textId="33EDEE6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0166B2" w14:paraId="4A1AABE6"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750511"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8502050" w14:textId="7AC75D57"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4F46D4F" w14:textId="3093E28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125E24" w14:textId="0DCBEAC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B28164" w14:textId="0F4368E8"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0166B2" w14:paraId="3646EF99"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176D6"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8D93D"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1532EFC6" w14:textId="5A29362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E254716" w14:textId="59904F6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4EDC2" w14:textId="58B49BC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2125A" w14:textId="1371D60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166B2" w14:paraId="51D9A530"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27F7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02177"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58D09F08" w14:textId="3A38FC7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5671D6B6" w14:textId="0F1F9CE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6F807" w14:textId="5390E4D2"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624AD" w14:textId="234A3D0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0166B2" w14:paraId="6E722D0B"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2FFF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1DB2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6E805043" w14:textId="00A67A56"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B93FB12" w14:textId="50F3D44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3CE90" w14:textId="7575375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828CE" w14:textId="22F04DBF"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166B2" w14:paraId="64B9E4B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6E06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BAE5B"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4B6C91DB" w14:textId="3A07FCA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F244C43" w14:textId="5D9ED55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E67AD" w14:textId="38036918"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C40AC" w14:textId="1F80EA6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166B2" w14:paraId="3A860BAE"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93A3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A5C98"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100EF130" w14:textId="06E8CDE4"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8477A3B" w14:textId="76D0111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90153" w14:textId="0E320E55"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4A978" w14:textId="1BA7CBD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166B2" w14:paraId="1B45B97F"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AD6B2"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B4540"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2BEC993E" w14:textId="676BF5F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2EBFB611" w14:textId="03443E8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87C27" w14:textId="4DCCB56C"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F8CB4" w14:textId="4D3EFA81"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0166B2" w14:paraId="539E4CB6"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A0A63"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D5C3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44E7AB88" w14:textId="515157D7"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06AC5C6C" w14:textId="5895CB3A"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250CF" w14:textId="5DE4FA1E"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2EA2B" w14:textId="084CB58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0166B2" w14:paraId="7003476D" w14:textId="77777777" w:rsidTr="000166B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1BAD4" w14:textId="77777777" w:rsidR="000166B2" w:rsidRDefault="000166B2" w:rsidP="000166B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2699599E" w14:textId="44BD5261"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40FCCF3" w14:textId="7BD1EB15"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367C37" w14:textId="0BB1216C"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482013" w14:textId="787F444B" w:rsidR="000166B2" w:rsidRDefault="000166B2" w:rsidP="000166B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0166B2" w14:paraId="5FE5DC82" w14:textId="77777777" w:rsidTr="000166B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80839"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2C054A4" w14:textId="77777777" w:rsidR="000166B2" w:rsidRDefault="000166B2" w:rsidP="000166B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477BDA90" w14:textId="19B8CBC9"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757CAEFC" w14:textId="6067871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1F03C" w14:textId="11043FB3"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9FCD9" w14:textId="5D6B5BC0" w:rsidR="000166B2" w:rsidRDefault="000166B2" w:rsidP="000166B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1049529A"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0166B2" w:rsidRPr="006C6E91">
        <w:rPr>
          <w:rFonts w:ascii="Arial" w:eastAsia="Arial" w:hAnsi="Arial" w:cs="Arial"/>
          <w:b/>
          <w:i/>
          <w:sz w:val="16"/>
          <w:szCs w:val="16"/>
        </w:rPr>
        <w:t xml:space="preserve"> </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36FA65" w14:textId="2939A450" w:rsidR="00AE7D17" w:rsidRDefault="003E4C18" w:rsidP="00F91F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D1086E1" w14:textId="77B53AA1" w:rsidR="00995D42" w:rsidRDefault="00995D42" w:rsidP="00C94F42">
      <w:pPr>
        <w:spacing w:after="0" w:line="240" w:lineRule="auto"/>
        <w:contextualSpacing/>
        <w:rPr>
          <w:rFonts w:ascii="Arial" w:eastAsia="Arial" w:hAnsi="Arial" w:cs="Arial"/>
          <w:i/>
          <w:color w:val="0070C0"/>
          <w:sz w:val="16"/>
          <w:szCs w:val="16"/>
        </w:rPr>
      </w:pPr>
    </w:p>
    <w:p w14:paraId="7D3FF591" w14:textId="3B31BCAD"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2D16C0B3"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EF4147" w:rsidRPr="00EF4147">
        <w:rPr>
          <w:rFonts w:ascii="Arial" w:eastAsia="Times New Roman" w:hAnsi="Arial" w:cs="Arial"/>
          <w:b/>
          <w:bCs/>
          <w:color w:val="0070C0"/>
          <w:sz w:val="24"/>
          <w:szCs w:val="24"/>
          <w:lang w:eastAsia="en-US"/>
        </w:rPr>
        <w:t>1,286,125,250.56</w:t>
      </w:r>
      <w:r w:rsidR="00EF4147">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EF4147">
        <w:rPr>
          <w:rFonts w:ascii="Arial" w:eastAsia="Times New Roman" w:hAnsi="Arial" w:cs="Arial"/>
          <w:b/>
          <w:sz w:val="24"/>
          <w:szCs w:val="24"/>
          <w:lang w:val="en-US" w:eastAsia="en-US"/>
        </w:rPr>
        <w:t>₱</w:t>
      </w:r>
      <w:r w:rsidR="00076ED6" w:rsidRPr="00EF4147">
        <w:rPr>
          <w:rFonts w:ascii="Arial" w:eastAsia="Times New Roman" w:hAnsi="Arial" w:cs="Arial"/>
          <w:b/>
          <w:bCs/>
          <w:sz w:val="24"/>
          <w:szCs w:val="24"/>
          <w:lang w:eastAsia="en-US"/>
        </w:rPr>
        <w:t xml:space="preserve">660,095,601.42 </w:t>
      </w:r>
      <w:r w:rsidRPr="00EF4147">
        <w:rPr>
          <w:rFonts w:ascii="Arial" w:eastAsia="Times New Roman" w:hAnsi="Arial" w:cs="Arial"/>
          <w:b/>
          <w:sz w:val="24"/>
          <w:szCs w:val="24"/>
          <w:lang w:val="en-US" w:eastAsia="en-US"/>
        </w:rPr>
        <w:t>standby funds</w:t>
      </w:r>
      <w:r w:rsidRPr="00EF4147">
        <w:rPr>
          <w:rFonts w:ascii="Arial" w:eastAsia="Times New Roman" w:hAnsi="Arial" w:cs="Arial"/>
          <w:sz w:val="24"/>
          <w:szCs w:val="24"/>
          <w:lang w:val="en-US" w:eastAsia="en-US"/>
        </w:rPr>
        <w:t xml:space="preserve"> 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6B355928"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EF4147" w:rsidRPr="00EF4147">
        <w:rPr>
          <w:rFonts w:ascii="Arial" w:eastAsia="Times New Roman" w:hAnsi="Arial" w:cs="Arial"/>
          <w:b/>
          <w:bCs/>
          <w:color w:val="0070C0"/>
          <w:sz w:val="24"/>
          <w:szCs w:val="24"/>
          <w:lang w:eastAsia="en-US"/>
        </w:rPr>
        <w:t>228,027</w:t>
      </w:r>
      <w:r w:rsidR="00EF4147">
        <w:rPr>
          <w:rFonts w:ascii="Arial" w:eastAsia="Times New Roman" w:hAnsi="Arial" w:cs="Arial"/>
          <w:b/>
          <w:bCs/>
          <w:color w:val="0070C0"/>
          <w:sz w:val="24"/>
          <w:szCs w:val="24"/>
          <w:lang w:eastAsia="en-US"/>
        </w:rPr>
        <w:t xml:space="preserve"> </w:t>
      </w:r>
      <w:r w:rsidRPr="00C26E03">
        <w:rPr>
          <w:rFonts w:ascii="Arial" w:eastAsia="Times New Roman" w:hAnsi="Arial" w:cs="Arial"/>
          <w:b/>
          <w:color w:val="0070C0"/>
          <w:sz w:val="24"/>
          <w:szCs w:val="24"/>
          <w:lang w:val="en-US" w:eastAsia="en-US"/>
        </w:rPr>
        <w:t>family food packs (FFPs)</w:t>
      </w:r>
      <w:r w:rsidRPr="00BF4A9C">
        <w:rPr>
          <w:rFonts w:ascii="Arial" w:eastAsia="Times New Roman" w:hAnsi="Arial" w:cs="Arial"/>
          <w:sz w:val="24"/>
          <w:szCs w:val="24"/>
          <w:lang w:val="en-US" w:eastAsia="en-US"/>
        </w:rPr>
        <w:t xml:space="preserve"> amounting to </w:t>
      </w:r>
      <w:r w:rsidRPr="00C26E03">
        <w:rPr>
          <w:rFonts w:ascii="Arial" w:eastAsia="Times New Roman" w:hAnsi="Arial" w:cs="Arial"/>
          <w:b/>
          <w:color w:val="0070C0"/>
          <w:sz w:val="24"/>
          <w:szCs w:val="24"/>
          <w:lang w:val="en-US" w:eastAsia="en-US"/>
        </w:rPr>
        <w:t>₱</w:t>
      </w:r>
      <w:r w:rsidR="00EF4147" w:rsidRPr="00EF4147">
        <w:rPr>
          <w:rFonts w:ascii="Arial" w:eastAsia="Times New Roman" w:hAnsi="Arial" w:cs="Arial"/>
          <w:b/>
          <w:bCs/>
          <w:color w:val="0070C0"/>
          <w:sz w:val="24"/>
          <w:szCs w:val="24"/>
          <w:lang w:eastAsia="en-US"/>
        </w:rPr>
        <w:t>104,729,027.44</w:t>
      </w:r>
      <w:r w:rsidRPr="00BF4A9C">
        <w:rPr>
          <w:rFonts w:ascii="Arial" w:eastAsia="Times New Roman" w:hAnsi="Arial" w:cs="Arial"/>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EF4147" w:rsidRPr="00EF4147">
        <w:rPr>
          <w:rFonts w:ascii="Arial" w:eastAsia="Times New Roman" w:hAnsi="Arial" w:cs="Arial"/>
          <w:b/>
          <w:color w:val="0070C0"/>
          <w:sz w:val="24"/>
          <w:szCs w:val="24"/>
          <w:lang w:val="en-US" w:eastAsia="en-US"/>
        </w:rPr>
        <w:t>185,691,286.19</w:t>
      </w:r>
      <w:r w:rsidR="00076ED6">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EF4147" w:rsidRPr="00EF4147">
        <w:rPr>
          <w:rFonts w:ascii="Arial" w:eastAsia="Times New Roman" w:hAnsi="Arial" w:cs="Arial"/>
          <w:b/>
          <w:bCs/>
          <w:color w:val="0070C0"/>
          <w:sz w:val="24"/>
          <w:szCs w:val="24"/>
          <w:lang w:eastAsia="en-US"/>
        </w:rPr>
        <w:t>335,609,335.51</w:t>
      </w:r>
      <w:r w:rsidR="00EF4147">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35D97DFF"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27" w:type="pct"/>
        <w:tblInd w:w="274" w:type="dxa"/>
        <w:tblLook w:val="04A0" w:firstRow="1" w:lastRow="0" w:firstColumn="1" w:lastColumn="0" w:noHBand="0" w:noVBand="1"/>
      </w:tblPr>
      <w:tblGrid>
        <w:gridCol w:w="1407"/>
        <w:gridCol w:w="1452"/>
        <w:gridCol w:w="923"/>
        <w:gridCol w:w="1456"/>
        <w:gridCol w:w="1301"/>
        <w:gridCol w:w="1456"/>
        <w:gridCol w:w="1596"/>
      </w:tblGrid>
      <w:tr w:rsidR="00076ED6" w:rsidRPr="00EF4147" w14:paraId="616A7FDD" w14:textId="77777777" w:rsidTr="00EF4147">
        <w:trPr>
          <w:trHeight w:val="20"/>
          <w:tblHeader/>
        </w:trPr>
        <w:tc>
          <w:tcPr>
            <w:tcW w:w="734" w:type="pct"/>
            <w:vMerge w:val="restart"/>
            <w:tcBorders>
              <w:top w:val="single" w:sz="8" w:space="0" w:color="000000"/>
              <w:left w:val="single" w:sz="8" w:space="0" w:color="000000"/>
              <w:bottom w:val="single" w:sz="8" w:space="0" w:color="000000"/>
              <w:right w:val="single" w:sz="8" w:space="0" w:color="000000"/>
            </w:tcBorders>
            <w:shd w:val="clear" w:color="auto" w:fill="A6A6A6" w:themeFill="background1" w:themeFillShade="A6"/>
            <w:vAlign w:val="center"/>
            <w:hideMark/>
          </w:tcPr>
          <w:p w14:paraId="1F2DA54D" w14:textId="77777777" w:rsidR="00076ED6" w:rsidRPr="00EF4147" w:rsidRDefault="00076ED6" w:rsidP="00076ED6">
            <w:pPr>
              <w:widowControl/>
              <w:spacing w:after="0" w:line="240" w:lineRule="auto"/>
              <w:ind w:right="57"/>
              <w:contextualSpacing/>
              <w:jc w:val="center"/>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Regional / Field Office</w:t>
            </w:r>
          </w:p>
        </w:tc>
        <w:tc>
          <w:tcPr>
            <w:tcW w:w="757" w:type="pct"/>
            <w:vMerge w:val="restart"/>
            <w:tcBorders>
              <w:top w:val="single" w:sz="8" w:space="0" w:color="000000"/>
              <w:left w:val="single" w:sz="8" w:space="0" w:color="000000"/>
              <w:bottom w:val="single" w:sz="8" w:space="0" w:color="000000"/>
              <w:right w:val="single" w:sz="8" w:space="0" w:color="000000"/>
            </w:tcBorders>
            <w:shd w:val="clear" w:color="auto" w:fill="A6A6A6" w:themeFill="background1" w:themeFillShade="A6"/>
            <w:vAlign w:val="center"/>
            <w:hideMark/>
          </w:tcPr>
          <w:p w14:paraId="352B496C" w14:textId="77777777" w:rsidR="00076ED6" w:rsidRPr="00EF4147"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EF4147">
              <w:rPr>
                <w:rFonts w:ascii="Arial Narrow" w:eastAsia="Times New Roman" w:hAnsi="Arial Narrow"/>
                <w:b/>
                <w:bCs/>
                <w:i/>
                <w:iCs/>
                <w:color w:val="000000"/>
                <w:sz w:val="18"/>
                <w:szCs w:val="18"/>
              </w:rPr>
              <w:t>STANDBY FUNDS</w:t>
            </w:r>
          </w:p>
        </w:tc>
        <w:tc>
          <w:tcPr>
            <w:tcW w:w="1240" w:type="pct"/>
            <w:gridSpan w:val="2"/>
            <w:tcBorders>
              <w:top w:val="single" w:sz="8" w:space="0" w:color="000000"/>
              <w:left w:val="nil"/>
              <w:bottom w:val="single" w:sz="8" w:space="0" w:color="000000"/>
              <w:right w:val="single" w:sz="8" w:space="0" w:color="000000"/>
            </w:tcBorders>
            <w:shd w:val="clear" w:color="auto" w:fill="A6A6A6" w:themeFill="background1" w:themeFillShade="A6"/>
            <w:vAlign w:val="center"/>
            <w:hideMark/>
          </w:tcPr>
          <w:p w14:paraId="58AC94E4" w14:textId="77777777" w:rsidR="00076ED6" w:rsidRPr="00EF4147"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EF4147">
              <w:rPr>
                <w:rFonts w:ascii="Arial Narrow" w:eastAsia="Times New Roman" w:hAnsi="Arial Narrow"/>
                <w:b/>
                <w:bCs/>
                <w:i/>
                <w:iCs/>
                <w:color w:val="000000"/>
                <w:sz w:val="18"/>
                <w:szCs w:val="18"/>
              </w:rPr>
              <w:t>FAMILY FOOD PACKS</w:t>
            </w:r>
          </w:p>
        </w:tc>
        <w:tc>
          <w:tcPr>
            <w:tcW w:w="678" w:type="pct"/>
            <w:tcBorders>
              <w:top w:val="single" w:sz="8" w:space="0" w:color="000000"/>
              <w:left w:val="single" w:sz="8" w:space="0" w:color="CCCCCC"/>
              <w:bottom w:val="single" w:sz="8" w:space="0" w:color="000000"/>
              <w:right w:val="single" w:sz="8" w:space="0" w:color="000000"/>
            </w:tcBorders>
            <w:shd w:val="clear" w:color="auto" w:fill="A6A6A6" w:themeFill="background1" w:themeFillShade="A6"/>
            <w:vAlign w:val="center"/>
            <w:hideMark/>
          </w:tcPr>
          <w:p w14:paraId="6FD8D4CE" w14:textId="77777777" w:rsidR="00076ED6" w:rsidRPr="00EF4147"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EF4147">
              <w:rPr>
                <w:rFonts w:ascii="Arial Narrow" w:eastAsia="Times New Roman" w:hAnsi="Arial Narrow"/>
                <w:b/>
                <w:bCs/>
                <w:i/>
                <w:iCs/>
                <w:color w:val="000000"/>
                <w:sz w:val="18"/>
                <w:szCs w:val="18"/>
              </w:rPr>
              <w:t>Food items</w:t>
            </w:r>
          </w:p>
        </w:tc>
        <w:tc>
          <w:tcPr>
            <w:tcW w:w="759" w:type="pct"/>
            <w:tcBorders>
              <w:top w:val="single" w:sz="8" w:space="0" w:color="000000"/>
              <w:left w:val="single" w:sz="8" w:space="0" w:color="CCCCCC"/>
              <w:bottom w:val="single" w:sz="8" w:space="0" w:color="000000"/>
              <w:right w:val="single" w:sz="8" w:space="0" w:color="000000"/>
            </w:tcBorders>
            <w:shd w:val="clear" w:color="auto" w:fill="A6A6A6" w:themeFill="background1" w:themeFillShade="A6"/>
            <w:vAlign w:val="center"/>
            <w:hideMark/>
          </w:tcPr>
          <w:p w14:paraId="6C68C4D7" w14:textId="37B89192" w:rsidR="00076ED6" w:rsidRPr="00EF4147"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EF4147">
              <w:rPr>
                <w:rFonts w:ascii="Arial Narrow" w:eastAsia="Times New Roman" w:hAnsi="Arial Narrow"/>
                <w:b/>
                <w:bCs/>
                <w:i/>
                <w:iCs/>
                <w:color w:val="000000"/>
                <w:sz w:val="18"/>
                <w:szCs w:val="18"/>
              </w:rPr>
              <w:t>Non-Food Items</w:t>
            </w:r>
          </w:p>
        </w:tc>
        <w:tc>
          <w:tcPr>
            <w:tcW w:w="832" w:type="pct"/>
            <w:vMerge w:val="restart"/>
            <w:tcBorders>
              <w:top w:val="single" w:sz="8" w:space="0" w:color="000000"/>
              <w:left w:val="single" w:sz="8" w:space="0" w:color="000000"/>
              <w:bottom w:val="single" w:sz="8" w:space="0" w:color="000000"/>
              <w:right w:val="single" w:sz="8" w:space="0" w:color="000000"/>
            </w:tcBorders>
            <w:shd w:val="clear" w:color="auto" w:fill="A6A6A6" w:themeFill="background1" w:themeFillShade="A6"/>
            <w:vAlign w:val="center"/>
            <w:hideMark/>
          </w:tcPr>
          <w:p w14:paraId="0A545C6D" w14:textId="77777777" w:rsidR="00076ED6" w:rsidRPr="00EF4147"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EF4147">
              <w:rPr>
                <w:rFonts w:ascii="Arial Narrow" w:eastAsia="Times New Roman" w:hAnsi="Arial Narrow"/>
                <w:b/>
                <w:bCs/>
                <w:i/>
                <w:iCs/>
                <w:color w:val="000000"/>
                <w:sz w:val="18"/>
                <w:szCs w:val="18"/>
              </w:rPr>
              <w:t>Total STANDBY FUNDS &amp; STOCKPILE</w:t>
            </w:r>
          </w:p>
        </w:tc>
      </w:tr>
      <w:tr w:rsidR="00076ED6" w:rsidRPr="00EF4147" w14:paraId="39A2B043" w14:textId="77777777" w:rsidTr="00EF4147">
        <w:trPr>
          <w:trHeight w:val="20"/>
          <w:tblHeader/>
        </w:trPr>
        <w:tc>
          <w:tcPr>
            <w:tcW w:w="734" w:type="pct"/>
            <w:vMerge/>
            <w:tcBorders>
              <w:top w:val="single" w:sz="8" w:space="0" w:color="000000"/>
              <w:left w:val="single" w:sz="8" w:space="0" w:color="000000"/>
              <w:bottom w:val="single" w:sz="8" w:space="0" w:color="000000"/>
              <w:right w:val="single" w:sz="8" w:space="0" w:color="000000"/>
            </w:tcBorders>
            <w:shd w:val="clear" w:color="auto" w:fill="A6A6A6" w:themeFill="background1" w:themeFillShade="A6"/>
            <w:vAlign w:val="center"/>
            <w:hideMark/>
          </w:tcPr>
          <w:p w14:paraId="4DB818F3" w14:textId="77777777" w:rsidR="00076ED6" w:rsidRPr="00EF4147" w:rsidRDefault="00076ED6" w:rsidP="00076ED6">
            <w:pPr>
              <w:widowControl/>
              <w:spacing w:after="0" w:line="240" w:lineRule="auto"/>
              <w:ind w:right="57"/>
              <w:contextualSpacing/>
              <w:rPr>
                <w:rFonts w:ascii="Arial Narrow" w:eastAsia="Times New Roman" w:hAnsi="Arial Narrow"/>
                <w:b/>
                <w:bCs/>
                <w:color w:val="000000"/>
                <w:sz w:val="18"/>
                <w:szCs w:val="18"/>
              </w:rPr>
            </w:pPr>
          </w:p>
        </w:tc>
        <w:tc>
          <w:tcPr>
            <w:tcW w:w="757" w:type="pct"/>
            <w:vMerge/>
            <w:tcBorders>
              <w:top w:val="single" w:sz="8" w:space="0" w:color="000000"/>
              <w:left w:val="single" w:sz="8" w:space="0" w:color="000000"/>
              <w:bottom w:val="single" w:sz="8" w:space="0" w:color="000000"/>
              <w:right w:val="single" w:sz="8" w:space="0" w:color="000000"/>
            </w:tcBorders>
            <w:shd w:val="clear" w:color="auto" w:fill="A6A6A6" w:themeFill="background1" w:themeFillShade="A6"/>
            <w:vAlign w:val="center"/>
            <w:hideMark/>
          </w:tcPr>
          <w:p w14:paraId="2AA2100D" w14:textId="77777777" w:rsidR="00076ED6" w:rsidRPr="00EF4147" w:rsidRDefault="00076ED6" w:rsidP="00076ED6">
            <w:pPr>
              <w:widowControl/>
              <w:spacing w:after="0" w:line="240" w:lineRule="auto"/>
              <w:ind w:right="57"/>
              <w:contextualSpacing/>
              <w:rPr>
                <w:rFonts w:ascii="Arial Narrow" w:eastAsia="Times New Roman" w:hAnsi="Arial Narrow"/>
                <w:b/>
                <w:bCs/>
                <w:i/>
                <w:iCs/>
                <w:color w:val="000000"/>
                <w:sz w:val="18"/>
                <w:szCs w:val="18"/>
              </w:rPr>
            </w:pPr>
          </w:p>
        </w:tc>
        <w:tc>
          <w:tcPr>
            <w:tcW w:w="481" w:type="pct"/>
            <w:tcBorders>
              <w:top w:val="single" w:sz="8" w:space="0" w:color="CCCCCC"/>
              <w:left w:val="single" w:sz="8" w:space="0" w:color="CCCCCC"/>
              <w:bottom w:val="single" w:sz="8" w:space="0" w:color="000000"/>
              <w:right w:val="single" w:sz="8" w:space="0" w:color="000000"/>
            </w:tcBorders>
            <w:shd w:val="clear" w:color="auto" w:fill="A6A6A6" w:themeFill="background1" w:themeFillShade="A6"/>
            <w:vAlign w:val="center"/>
            <w:hideMark/>
          </w:tcPr>
          <w:p w14:paraId="264E7A2C" w14:textId="77777777" w:rsidR="00076ED6" w:rsidRPr="00EF4147"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EF4147">
              <w:rPr>
                <w:rFonts w:ascii="Arial Narrow" w:eastAsia="Times New Roman" w:hAnsi="Arial Narrow"/>
                <w:b/>
                <w:bCs/>
                <w:i/>
                <w:iCs/>
                <w:color w:val="000000"/>
                <w:sz w:val="18"/>
                <w:szCs w:val="18"/>
              </w:rPr>
              <w:t>Quantity</w:t>
            </w:r>
          </w:p>
        </w:tc>
        <w:tc>
          <w:tcPr>
            <w:tcW w:w="759" w:type="pct"/>
            <w:tcBorders>
              <w:top w:val="single" w:sz="8" w:space="0" w:color="CCCCCC"/>
              <w:left w:val="single" w:sz="8" w:space="0" w:color="CCCCCC"/>
              <w:bottom w:val="single" w:sz="8" w:space="0" w:color="000000"/>
              <w:right w:val="single" w:sz="8" w:space="0" w:color="000000"/>
            </w:tcBorders>
            <w:shd w:val="clear" w:color="auto" w:fill="A6A6A6" w:themeFill="background1" w:themeFillShade="A6"/>
            <w:vAlign w:val="center"/>
            <w:hideMark/>
          </w:tcPr>
          <w:p w14:paraId="2BB1AD59" w14:textId="77777777" w:rsidR="00076ED6" w:rsidRPr="00EF4147"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EF4147">
              <w:rPr>
                <w:rFonts w:ascii="Arial Narrow" w:eastAsia="Times New Roman" w:hAnsi="Arial Narrow"/>
                <w:b/>
                <w:bCs/>
                <w:i/>
                <w:iCs/>
                <w:color w:val="000000"/>
                <w:sz w:val="18"/>
                <w:szCs w:val="18"/>
              </w:rPr>
              <w:t>Total Cost</w:t>
            </w:r>
          </w:p>
        </w:tc>
        <w:tc>
          <w:tcPr>
            <w:tcW w:w="678" w:type="pct"/>
            <w:tcBorders>
              <w:top w:val="single" w:sz="8" w:space="0" w:color="CCCCCC"/>
              <w:left w:val="single" w:sz="8" w:space="0" w:color="CCCCCC"/>
              <w:bottom w:val="single" w:sz="8" w:space="0" w:color="000000"/>
              <w:right w:val="single" w:sz="8" w:space="0" w:color="000000"/>
            </w:tcBorders>
            <w:shd w:val="clear" w:color="auto" w:fill="A6A6A6" w:themeFill="background1" w:themeFillShade="A6"/>
            <w:vAlign w:val="center"/>
            <w:hideMark/>
          </w:tcPr>
          <w:p w14:paraId="5A53EE1F" w14:textId="77777777" w:rsidR="00076ED6" w:rsidRPr="00EF4147"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EF4147">
              <w:rPr>
                <w:rFonts w:ascii="Arial Narrow" w:eastAsia="Times New Roman" w:hAnsi="Arial Narrow"/>
                <w:b/>
                <w:bCs/>
                <w:i/>
                <w:iCs/>
                <w:color w:val="000000"/>
                <w:sz w:val="18"/>
                <w:szCs w:val="18"/>
              </w:rPr>
              <w:t>Total Cost</w:t>
            </w:r>
          </w:p>
        </w:tc>
        <w:tc>
          <w:tcPr>
            <w:tcW w:w="759" w:type="pct"/>
            <w:tcBorders>
              <w:top w:val="single" w:sz="8" w:space="0" w:color="CCCCCC"/>
              <w:left w:val="single" w:sz="8" w:space="0" w:color="CCCCCC"/>
              <w:bottom w:val="single" w:sz="8" w:space="0" w:color="000000"/>
              <w:right w:val="single" w:sz="8" w:space="0" w:color="000000"/>
            </w:tcBorders>
            <w:shd w:val="clear" w:color="auto" w:fill="A6A6A6" w:themeFill="background1" w:themeFillShade="A6"/>
            <w:vAlign w:val="center"/>
            <w:hideMark/>
          </w:tcPr>
          <w:p w14:paraId="60E2FD57" w14:textId="77777777" w:rsidR="00076ED6" w:rsidRPr="00EF4147"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EF4147">
              <w:rPr>
                <w:rFonts w:ascii="Arial Narrow" w:eastAsia="Times New Roman" w:hAnsi="Arial Narrow"/>
                <w:b/>
                <w:bCs/>
                <w:i/>
                <w:iCs/>
                <w:color w:val="000000"/>
                <w:sz w:val="18"/>
                <w:szCs w:val="18"/>
              </w:rPr>
              <w:t>Total Cost</w:t>
            </w:r>
          </w:p>
        </w:tc>
        <w:tc>
          <w:tcPr>
            <w:tcW w:w="832" w:type="pct"/>
            <w:vMerge/>
            <w:tcBorders>
              <w:top w:val="single" w:sz="8" w:space="0" w:color="000000"/>
              <w:left w:val="single" w:sz="8" w:space="0" w:color="000000"/>
              <w:bottom w:val="single" w:sz="8" w:space="0" w:color="000000"/>
              <w:right w:val="single" w:sz="8" w:space="0" w:color="000000"/>
            </w:tcBorders>
            <w:shd w:val="clear" w:color="auto" w:fill="A6A6A6" w:themeFill="background1" w:themeFillShade="A6"/>
            <w:vAlign w:val="center"/>
            <w:hideMark/>
          </w:tcPr>
          <w:p w14:paraId="7F1DE9E3" w14:textId="77777777" w:rsidR="00076ED6" w:rsidRPr="00EF4147" w:rsidRDefault="00076ED6" w:rsidP="00076ED6">
            <w:pPr>
              <w:widowControl/>
              <w:spacing w:after="0" w:line="240" w:lineRule="auto"/>
              <w:ind w:right="57"/>
              <w:contextualSpacing/>
              <w:rPr>
                <w:rFonts w:ascii="Arial Narrow" w:eastAsia="Times New Roman" w:hAnsi="Arial Narrow"/>
                <w:b/>
                <w:bCs/>
                <w:i/>
                <w:iCs/>
                <w:color w:val="000000"/>
                <w:sz w:val="18"/>
                <w:szCs w:val="18"/>
              </w:rPr>
            </w:pPr>
          </w:p>
        </w:tc>
      </w:tr>
      <w:tr w:rsidR="00EF4147" w:rsidRPr="00EF4147" w14:paraId="3737D624" w14:textId="77777777" w:rsidTr="00EF4147">
        <w:trPr>
          <w:trHeight w:val="20"/>
        </w:trPr>
        <w:tc>
          <w:tcPr>
            <w:tcW w:w="734" w:type="pct"/>
            <w:tcBorders>
              <w:top w:val="single" w:sz="8" w:space="0" w:color="CCCCCC"/>
              <w:left w:val="single" w:sz="8" w:space="0" w:color="000000"/>
              <w:bottom w:val="double" w:sz="6" w:space="0" w:color="000000"/>
              <w:right w:val="single" w:sz="8" w:space="0" w:color="000000"/>
            </w:tcBorders>
            <w:shd w:val="clear" w:color="auto" w:fill="D9D9D9" w:themeFill="background1" w:themeFillShade="D9"/>
            <w:vAlign w:val="center"/>
            <w:hideMark/>
          </w:tcPr>
          <w:p w14:paraId="3150CB7D" w14:textId="77777777" w:rsidR="00EF4147" w:rsidRPr="00EF4147" w:rsidRDefault="00EF4147" w:rsidP="00EF4147">
            <w:pPr>
              <w:widowControl/>
              <w:spacing w:after="0" w:line="240" w:lineRule="auto"/>
              <w:ind w:right="57"/>
              <w:contextualSpacing/>
              <w:jc w:val="center"/>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TOTAL</w:t>
            </w:r>
          </w:p>
        </w:tc>
        <w:tc>
          <w:tcPr>
            <w:tcW w:w="757" w:type="pct"/>
            <w:tcBorders>
              <w:top w:val="single" w:sz="8" w:space="0" w:color="CCCCCC"/>
              <w:left w:val="single" w:sz="8" w:space="0" w:color="CCCCCC"/>
              <w:bottom w:val="double" w:sz="6" w:space="0" w:color="000000"/>
              <w:right w:val="single" w:sz="8" w:space="0" w:color="000000"/>
            </w:tcBorders>
            <w:shd w:val="clear" w:color="auto" w:fill="D9D9D9" w:themeFill="background1" w:themeFillShade="D9"/>
            <w:vAlign w:val="center"/>
            <w:hideMark/>
          </w:tcPr>
          <w:p w14:paraId="039B4963" w14:textId="3657F542" w:rsidR="00EF4147" w:rsidRPr="00EF4147" w:rsidRDefault="00EF4147" w:rsidP="00EF4147">
            <w:pPr>
              <w:widowControl/>
              <w:spacing w:after="0" w:line="240" w:lineRule="auto"/>
              <w:ind w:right="57"/>
              <w:contextualSpacing/>
              <w:jc w:val="right"/>
              <w:rPr>
                <w:rFonts w:ascii="Arial Narrow" w:eastAsia="Times New Roman" w:hAnsi="Arial Narrow"/>
                <w:b/>
                <w:bCs/>
                <w:color w:val="000000"/>
                <w:sz w:val="18"/>
                <w:szCs w:val="18"/>
              </w:rPr>
            </w:pPr>
            <w:r w:rsidRPr="00EF4147">
              <w:rPr>
                <w:rFonts w:ascii="Arial Narrow" w:hAnsi="Arial Narrow"/>
                <w:b/>
                <w:bCs/>
                <w:color w:val="000000"/>
                <w:sz w:val="18"/>
                <w:szCs w:val="18"/>
              </w:rPr>
              <w:t>660,095,601.42</w:t>
            </w:r>
          </w:p>
        </w:tc>
        <w:tc>
          <w:tcPr>
            <w:tcW w:w="481" w:type="pct"/>
            <w:tcBorders>
              <w:top w:val="single" w:sz="8" w:space="0" w:color="CCCCCC"/>
              <w:left w:val="single" w:sz="8" w:space="0" w:color="CCCCCC"/>
              <w:bottom w:val="double" w:sz="6" w:space="0" w:color="000000"/>
              <w:right w:val="single" w:sz="8" w:space="0" w:color="000000"/>
            </w:tcBorders>
            <w:shd w:val="clear" w:color="auto" w:fill="D9D9D9" w:themeFill="background1" w:themeFillShade="D9"/>
            <w:vAlign w:val="center"/>
            <w:hideMark/>
          </w:tcPr>
          <w:p w14:paraId="775B1FAC" w14:textId="364B022C" w:rsidR="00EF4147" w:rsidRPr="00EF4147" w:rsidRDefault="00EF4147" w:rsidP="00EF4147">
            <w:pPr>
              <w:widowControl/>
              <w:spacing w:after="0" w:line="240" w:lineRule="auto"/>
              <w:ind w:right="57"/>
              <w:contextualSpacing/>
              <w:jc w:val="center"/>
              <w:rPr>
                <w:rFonts w:ascii="Arial Narrow" w:eastAsia="Times New Roman" w:hAnsi="Arial Narrow"/>
                <w:b/>
                <w:bCs/>
                <w:color w:val="000000"/>
                <w:sz w:val="18"/>
                <w:szCs w:val="18"/>
              </w:rPr>
            </w:pPr>
            <w:r w:rsidRPr="00EF4147">
              <w:rPr>
                <w:rFonts w:ascii="Arial Narrow" w:hAnsi="Arial Narrow"/>
                <w:b/>
                <w:bCs/>
                <w:color w:val="000000"/>
                <w:sz w:val="18"/>
                <w:szCs w:val="18"/>
              </w:rPr>
              <w:t>228,027</w:t>
            </w:r>
          </w:p>
        </w:tc>
        <w:tc>
          <w:tcPr>
            <w:tcW w:w="759" w:type="pct"/>
            <w:tcBorders>
              <w:top w:val="single" w:sz="8" w:space="0" w:color="CCCCCC"/>
              <w:left w:val="single" w:sz="8" w:space="0" w:color="CCCCCC"/>
              <w:bottom w:val="double" w:sz="6" w:space="0" w:color="000000"/>
              <w:right w:val="single" w:sz="8" w:space="0" w:color="000000"/>
            </w:tcBorders>
            <w:shd w:val="clear" w:color="auto" w:fill="D9D9D9" w:themeFill="background1" w:themeFillShade="D9"/>
            <w:vAlign w:val="center"/>
            <w:hideMark/>
          </w:tcPr>
          <w:p w14:paraId="7DDAF8F9" w14:textId="4FEBB728" w:rsidR="00EF4147" w:rsidRPr="00EF4147" w:rsidRDefault="00EF4147" w:rsidP="00EF4147">
            <w:pPr>
              <w:widowControl/>
              <w:spacing w:after="0" w:line="240" w:lineRule="auto"/>
              <w:ind w:right="57"/>
              <w:contextualSpacing/>
              <w:jc w:val="right"/>
              <w:rPr>
                <w:rFonts w:ascii="Arial Narrow" w:eastAsia="Times New Roman" w:hAnsi="Arial Narrow"/>
                <w:b/>
                <w:bCs/>
                <w:color w:val="000000"/>
                <w:sz w:val="18"/>
                <w:szCs w:val="18"/>
              </w:rPr>
            </w:pPr>
            <w:r w:rsidRPr="00EF4147">
              <w:rPr>
                <w:rFonts w:ascii="Arial Narrow" w:hAnsi="Arial Narrow"/>
                <w:b/>
                <w:bCs/>
                <w:color w:val="000000"/>
                <w:sz w:val="18"/>
                <w:szCs w:val="18"/>
              </w:rPr>
              <w:t>104,729,027.44</w:t>
            </w:r>
          </w:p>
        </w:tc>
        <w:tc>
          <w:tcPr>
            <w:tcW w:w="678" w:type="pct"/>
            <w:tcBorders>
              <w:top w:val="single" w:sz="8" w:space="0" w:color="CCCCCC"/>
              <w:left w:val="single" w:sz="8" w:space="0" w:color="CCCCCC"/>
              <w:bottom w:val="double" w:sz="6" w:space="0" w:color="000000"/>
              <w:right w:val="single" w:sz="8" w:space="0" w:color="000000"/>
            </w:tcBorders>
            <w:shd w:val="clear" w:color="auto" w:fill="D9D9D9" w:themeFill="background1" w:themeFillShade="D9"/>
            <w:vAlign w:val="center"/>
            <w:hideMark/>
          </w:tcPr>
          <w:p w14:paraId="548E7373" w14:textId="0CA43004" w:rsidR="00EF4147" w:rsidRPr="00EF4147" w:rsidRDefault="00EF4147" w:rsidP="00EF4147">
            <w:pPr>
              <w:widowControl/>
              <w:spacing w:after="0" w:line="240" w:lineRule="auto"/>
              <w:ind w:right="57"/>
              <w:contextualSpacing/>
              <w:jc w:val="right"/>
              <w:rPr>
                <w:rFonts w:ascii="Arial Narrow" w:eastAsia="Times New Roman" w:hAnsi="Arial Narrow"/>
                <w:b/>
                <w:bCs/>
                <w:color w:val="000000"/>
                <w:sz w:val="18"/>
                <w:szCs w:val="18"/>
              </w:rPr>
            </w:pPr>
            <w:r w:rsidRPr="00EF4147">
              <w:rPr>
                <w:rFonts w:ascii="Arial Narrow" w:hAnsi="Arial Narrow"/>
                <w:b/>
                <w:bCs/>
                <w:color w:val="000000"/>
                <w:sz w:val="18"/>
                <w:szCs w:val="18"/>
              </w:rPr>
              <w:t>185,691,286.19</w:t>
            </w:r>
          </w:p>
        </w:tc>
        <w:tc>
          <w:tcPr>
            <w:tcW w:w="759" w:type="pct"/>
            <w:tcBorders>
              <w:top w:val="single" w:sz="8" w:space="0" w:color="CCCCCC"/>
              <w:left w:val="single" w:sz="8" w:space="0" w:color="CCCCCC"/>
              <w:bottom w:val="double" w:sz="6" w:space="0" w:color="000000"/>
              <w:right w:val="single" w:sz="8" w:space="0" w:color="000000"/>
            </w:tcBorders>
            <w:shd w:val="clear" w:color="auto" w:fill="D9D9D9" w:themeFill="background1" w:themeFillShade="D9"/>
            <w:vAlign w:val="center"/>
            <w:hideMark/>
          </w:tcPr>
          <w:p w14:paraId="77EFDA84" w14:textId="5AE09C91" w:rsidR="00EF4147" w:rsidRPr="00EF4147" w:rsidRDefault="00EF4147" w:rsidP="00EF4147">
            <w:pPr>
              <w:widowControl/>
              <w:spacing w:after="0" w:line="240" w:lineRule="auto"/>
              <w:ind w:right="57"/>
              <w:contextualSpacing/>
              <w:jc w:val="right"/>
              <w:rPr>
                <w:rFonts w:ascii="Arial Narrow" w:eastAsia="Times New Roman" w:hAnsi="Arial Narrow"/>
                <w:b/>
                <w:bCs/>
                <w:color w:val="000000"/>
                <w:sz w:val="18"/>
                <w:szCs w:val="18"/>
              </w:rPr>
            </w:pPr>
            <w:r w:rsidRPr="00EF4147">
              <w:rPr>
                <w:rFonts w:ascii="Arial Narrow" w:hAnsi="Arial Narrow"/>
                <w:b/>
                <w:bCs/>
                <w:color w:val="000000"/>
                <w:sz w:val="18"/>
                <w:szCs w:val="18"/>
              </w:rPr>
              <w:t>335,609,335.51</w:t>
            </w:r>
          </w:p>
        </w:tc>
        <w:tc>
          <w:tcPr>
            <w:tcW w:w="832" w:type="pct"/>
            <w:tcBorders>
              <w:top w:val="single" w:sz="8" w:space="0" w:color="CCCCCC"/>
              <w:left w:val="single" w:sz="8" w:space="0" w:color="CCCCCC"/>
              <w:bottom w:val="double" w:sz="6" w:space="0" w:color="000000"/>
              <w:right w:val="single" w:sz="8" w:space="0" w:color="000000"/>
            </w:tcBorders>
            <w:shd w:val="clear" w:color="auto" w:fill="D9D9D9" w:themeFill="background1" w:themeFillShade="D9"/>
            <w:vAlign w:val="center"/>
            <w:hideMark/>
          </w:tcPr>
          <w:p w14:paraId="479EEEB1" w14:textId="29F55C37" w:rsidR="00EF4147" w:rsidRPr="00EF4147" w:rsidRDefault="00EF4147" w:rsidP="00EF4147">
            <w:pPr>
              <w:widowControl/>
              <w:spacing w:after="0" w:line="240" w:lineRule="auto"/>
              <w:ind w:right="57"/>
              <w:contextualSpacing/>
              <w:jc w:val="right"/>
              <w:rPr>
                <w:rFonts w:ascii="Arial Narrow" w:eastAsia="Times New Roman" w:hAnsi="Arial Narrow"/>
                <w:b/>
                <w:bCs/>
                <w:color w:val="000000"/>
                <w:sz w:val="18"/>
                <w:szCs w:val="18"/>
              </w:rPr>
            </w:pPr>
            <w:r w:rsidRPr="00EF4147">
              <w:rPr>
                <w:rFonts w:ascii="Arial Narrow" w:hAnsi="Arial Narrow"/>
                <w:b/>
                <w:bCs/>
                <w:color w:val="000000"/>
                <w:sz w:val="18"/>
                <w:szCs w:val="18"/>
              </w:rPr>
              <w:t>1,286,125,250.56</w:t>
            </w:r>
          </w:p>
        </w:tc>
      </w:tr>
      <w:tr w:rsidR="00EF4147" w:rsidRPr="00EF4147" w14:paraId="5BC113F8"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1EF4BF"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Central Office</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A04323" w14:textId="48E019DD"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615,161,127.15</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3C8A61" w14:textId="47DF35A5" w:rsidR="00EF4147" w:rsidRPr="00EF4147" w:rsidRDefault="00EF4147" w:rsidP="00EF414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957DF5" w14:textId="40103796" w:rsidR="00EF4147" w:rsidRPr="00EF4147" w:rsidRDefault="00EF4147" w:rsidP="00EF4147">
            <w:pPr>
              <w:widowControl/>
              <w:spacing w:after="0" w:line="240" w:lineRule="auto"/>
              <w:ind w:right="57"/>
              <w:contextualSpacing/>
              <w:jc w:val="right"/>
              <w:rPr>
                <w:rFonts w:ascii="Arial Narrow" w:eastAsia="Times New Roman" w:hAnsi="Arial Narrow"/>
                <w:b/>
                <w:bCs/>
                <w:color w:val="000000"/>
                <w:sz w:val="18"/>
                <w:szCs w:val="18"/>
              </w:rPr>
            </w:pPr>
            <w:r w:rsidRPr="00EF4147">
              <w:rPr>
                <w:rFonts w:ascii="Arial Narrow" w:hAnsi="Arial Narrow"/>
                <w:b/>
                <w:bCs/>
                <w:color w:val="000000"/>
                <w:sz w:val="18"/>
                <w:szCs w:val="18"/>
              </w:rPr>
              <w:t>-</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0E0E3A" w14:textId="02085536" w:rsidR="00EF4147" w:rsidRPr="00EF4147" w:rsidRDefault="00EF4147" w:rsidP="00EF4147">
            <w:pPr>
              <w:widowControl/>
              <w:spacing w:after="0" w:line="240" w:lineRule="auto"/>
              <w:ind w:right="57"/>
              <w:contextualSpacing/>
              <w:jc w:val="right"/>
              <w:rPr>
                <w:rFonts w:ascii="Arial Narrow" w:eastAsia="Times New Roman" w:hAnsi="Arial Narrow"/>
                <w:b/>
                <w:bCs/>
                <w:color w:val="000000"/>
                <w:sz w:val="18"/>
                <w:szCs w:val="18"/>
              </w:rPr>
            </w:pPr>
            <w:r w:rsidRPr="00EF4147">
              <w:rPr>
                <w:rFonts w:ascii="Arial Narrow" w:hAnsi="Arial Narrow"/>
                <w:b/>
                <w:bCs/>
                <w:color w:val="000000"/>
                <w:sz w:val="18"/>
                <w:szCs w:val="18"/>
              </w:rPr>
              <w:t>-</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4481F6" w14:textId="33DD9171" w:rsidR="00EF4147" w:rsidRPr="00EF4147" w:rsidRDefault="00EF4147" w:rsidP="00EF4147">
            <w:pPr>
              <w:widowControl/>
              <w:spacing w:after="0" w:line="240" w:lineRule="auto"/>
              <w:ind w:right="57"/>
              <w:contextualSpacing/>
              <w:jc w:val="right"/>
              <w:rPr>
                <w:rFonts w:ascii="Arial Narrow" w:eastAsia="Times New Roman" w:hAnsi="Arial Narrow"/>
                <w:b/>
                <w:bCs/>
                <w:color w:val="000000"/>
                <w:sz w:val="18"/>
                <w:szCs w:val="18"/>
              </w:rPr>
            </w:pPr>
            <w:r w:rsidRPr="00EF4147">
              <w:rPr>
                <w:rFonts w:ascii="Arial Narrow" w:hAnsi="Arial Narrow"/>
                <w:b/>
                <w:bCs/>
                <w:color w:val="000000"/>
                <w:sz w:val="18"/>
                <w:szCs w:val="18"/>
              </w:rPr>
              <w:t>-</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3AB1BA" w14:textId="5DC59136"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615,161,127.15</w:t>
            </w:r>
          </w:p>
        </w:tc>
      </w:tr>
      <w:tr w:rsidR="00EF4147" w:rsidRPr="00EF4147" w14:paraId="2B07DDF1"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280469"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NRLMB - NROC</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3DF887" w14:textId="42251ED7" w:rsidR="00EF4147" w:rsidRPr="00EF4147" w:rsidRDefault="00EF4147" w:rsidP="00EF414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color w:val="000000"/>
                <w:sz w:val="18"/>
                <w:szCs w:val="18"/>
              </w:rPr>
              <w:t>-</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41859" w14:textId="0FD73D12"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17,942</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D70F36" w14:textId="123370C0"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8,888,355.0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6F4E47" w14:textId="77D0097A"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55,818,551.56</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AD474" w14:textId="794FA941"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19,440,955.01</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555E1B" w14:textId="74F960C6"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84,147,861.57</w:t>
            </w:r>
          </w:p>
        </w:tc>
      </w:tr>
      <w:tr w:rsidR="00EF4147" w:rsidRPr="00EF4147" w14:paraId="6494E76C"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DA3FDD"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NRLMB - VDRC</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D0EEE8" w14:textId="1D04775B" w:rsidR="00EF4147" w:rsidRPr="00EF4147" w:rsidRDefault="00EF4147" w:rsidP="00EF414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color w:val="000000"/>
                <w:sz w:val="18"/>
                <w:szCs w:val="18"/>
              </w:rPr>
              <w:t>-</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6A0A27" w14:textId="5710160E"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22,745</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146C23" w14:textId="4D4CC710"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0,149,525.0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538D5" w14:textId="0C98F634"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2,512,520.60</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E20D1B" w14:textId="5B226F59"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6,350,620.00</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1DBAD2" w14:textId="25B2529E"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9,012,665.60</w:t>
            </w:r>
          </w:p>
        </w:tc>
      </w:tr>
      <w:tr w:rsidR="00EF4147" w:rsidRPr="00EF4147" w14:paraId="2B276837"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7F11F8"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I</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E13AFA" w14:textId="4F7BB3A5"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000,000.00</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A0412B" w14:textId="53A4BF6E"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12,694</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F0D8DF" w14:textId="210FFCA4"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6,441,256.44</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CE371" w14:textId="4B8ADA68"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185,750.00</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6E2669" w14:textId="26012167"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6,959,398.29</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C48B78" w14:textId="6D711D53"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9,586,404.73</w:t>
            </w:r>
          </w:p>
        </w:tc>
      </w:tr>
      <w:tr w:rsidR="00EF4147" w:rsidRPr="00EF4147" w14:paraId="2C6B60BB"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D5D5DB"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II</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79FE2A" w14:textId="4C9B7088"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000,000.00</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84F4D" w14:textId="5B3E51B9"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15,783</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A6FFBC" w14:textId="15BCF97E"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7,907,027.06</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DA310" w14:textId="01245EF7"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174,477.11</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559FDD" w14:textId="3B273FB0"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9,623,584.45</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E2AF48" w14:textId="34487197"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2,705,088.62</w:t>
            </w:r>
          </w:p>
        </w:tc>
      </w:tr>
      <w:tr w:rsidR="00EF4147" w:rsidRPr="00EF4147" w14:paraId="55A6802F"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6ABE47"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III</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126330" w14:textId="12018E83"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000,908.30</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40785" w14:textId="7F1E69F6"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3,710</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51666A" w14:textId="7E33D89C"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73,340.42</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D2B5F7" w14:textId="5F70A21F"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839,953.86</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9BAD2F" w14:textId="023FFEBA"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5,962,362.00</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F9F7E" w14:textId="05062028"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3,176,564.58</w:t>
            </w:r>
          </w:p>
        </w:tc>
      </w:tr>
      <w:tr w:rsidR="00EF4147" w:rsidRPr="00EF4147" w14:paraId="4CDBA69F"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907BFD"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CALABARZON</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F18EDA" w14:textId="0E28EE9C"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000,000.00</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1F114" w14:textId="3AD35BE8"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4,522</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8A425C" w14:textId="2C2CCD59"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116,191.0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20C92C" w14:textId="0B511944"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6,570,921.80</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D2594D" w14:textId="403338D5"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980,373.37</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B8C147" w14:textId="2111746A"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5,667,486.17</w:t>
            </w:r>
          </w:p>
        </w:tc>
      </w:tr>
      <w:tr w:rsidR="00EF4147" w:rsidRPr="00EF4147" w14:paraId="67725077"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93F5D5"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MIMAROPA</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4ABE93" w14:textId="19133E53"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967,396.58</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7DF136" w14:textId="55F5902D"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20,475</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9B55FF" w14:textId="13F43EB2"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9,213,750.0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3EE604" w14:textId="130D5802"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061,634.00</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AF1C7" w14:textId="53374076"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5,879,212.90</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A66B1" w14:textId="5D52F8F6"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1,121,993.48</w:t>
            </w:r>
          </w:p>
        </w:tc>
      </w:tr>
      <w:tr w:rsidR="00EF4147" w:rsidRPr="00EF4147" w14:paraId="00C0F121"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85DFF7"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V</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EDCE70" w14:textId="7161DE2F"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000,750.00</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57203" w14:textId="51F5B707"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18,983</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C38FF8" w14:textId="4AB859BF"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7,787,491.63</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76DD62" w14:textId="4DDFA99C"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913,588.53</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17CC99" w14:textId="35B03A75"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4,364,854.90</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0D4CF" w14:textId="7F410CC0"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9,066,685.06</w:t>
            </w:r>
          </w:p>
        </w:tc>
      </w:tr>
      <w:tr w:rsidR="00EF4147" w:rsidRPr="00EF4147" w14:paraId="3679BCF7"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EF2FFF"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VI</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10F52B" w14:textId="0FF20652"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000,000.07</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9A6C6A" w14:textId="56729E45"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30,821</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DE76B" w14:textId="46BBB8CB"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3,633,041.66</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39D3B" w14:textId="50CD38B6"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7,471,243.66</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13C477" w14:textId="2AE2EC24"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3,104,605.69</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4CF84" w14:textId="6B300049"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67,208,891.08</w:t>
            </w:r>
          </w:p>
        </w:tc>
      </w:tr>
      <w:tr w:rsidR="00EF4147" w:rsidRPr="00EF4147" w14:paraId="6058CCF1"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532A8B"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VII</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94046A" w14:textId="18BD7FDF"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077,030.00</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7A4254" w14:textId="6952F966"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15,833</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4F78F8" w14:textId="5D2E9532"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6,887,355.0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E07D82" w14:textId="33A118A9"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778,009.95</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3BE600" w14:textId="7FDC42BD"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7,397,048.23</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F37EEA" w14:textId="56E4900A"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1,139,443.18</w:t>
            </w:r>
          </w:p>
        </w:tc>
      </w:tr>
      <w:tr w:rsidR="00EF4147" w:rsidRPr="00EF4147" w14:paraId="4D8EB315"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BB3602"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VIII</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13B941" w14:textId="7813FB57"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194,543.00</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B6B3E0" w14:textId="1F5D7EB5"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5,086</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1F7A3C" w14:textId="0D8638FE"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395,113.94</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A10BD1" w14:textId="042F3BF3"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955,680.10</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F175C" w14:textId="749D06A4"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8,018,576.95</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3FF45F" w14:textId="02DF2175"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6,563,913.99</w:t>
            </w:r>
          </w:p>
        </w:tc>
      </w:tr>
      <w:tr w:rsidR="00EF4147" w:rsidRPr="00EF4147" w14:paraId="1CB9750B"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790CE9"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IX</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F13025" w14:textId="0ECE17BB"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570,000.00</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D0CBB0" w14:textId="74459085"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10,655</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30D62" w14:textId="6EDACBC0"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5,822,850.95</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C5388E" w14:textId="32ABFD51"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9,491,450.96</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174BCC" w14:textId="2ECDAD67"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0,277,040.11</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C38B07" w14:textId="4FA30F97"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6,161,342.02</w:t>
            </w:r>
          </w:p>
        </w:tc>
      </w:tr>
      <w:tr w:rsidR="00EF4147" w:rsidRPr="00EF4147" w14:paraId="6D17DE44"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CBF73F"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X</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D8F3F7" w14:textId="584014CE"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116,679.92</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1440E5" w14:textId="7E2F9636"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10,886</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A55D4" w14:textId="330F82F7"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5,333,399.75</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8B682E" w14:textId="68D0E042"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8,432,955.38</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286F19" w14:textId="778002B1"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1,430,778.00</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3AE961" w14:textId="2A699A74"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46,313,813.05</w:t>
            </w:r>
          </w:p>
        </w:tc>
      </w:tr>
      <w:tr w:rsidR="00EF4147" w:rsidRPr="00EF4147" w14:paraId="716FD5D0"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B6C11A"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XI</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1AD996" w14:textId="1BF62313"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000,000.00</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1A32D9" w14:textId="07B5D102"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7,108</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1D8320" w14:textId="163785EB"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853,749.2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3C49BA" w14:textId="420B6627"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4,924,175.00</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E53C03" w14:textId="13CD3DB3"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4,360,952.25</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3C17F4" w14:textId="6B76BA91"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5,138,876.45</w:t>
            </w:r>
          </w:p>
        </w:tc>
      </w:tr>
      <w:tr w:rsidR="00EF4147" w:rsidRPr="00EF4147" w14:paraId="5FD46EDB"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6A7529"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XII</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1D959E" w14:textId="6B11EF92"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000,513.85</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017B35" w14:textId="41177E12"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4,052</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E06B8E" w14:textId="32DED1F9"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230,800.0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8B157C" w14:textId="4DDDFB04"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9,685,658.04</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3E2ED" w14:textId="38190F41"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4,433,691.49</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E596BD" w14:textId="0AEFA522"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9,350,663.38</w:t>
            </w:r>
          </w:p>
        </w:tc>
      </w:tr>
      <w:tr w:rsidR="00EF4147" w:rsidRPr="00EF4147" w14:paraId="422DE745"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ADA91D"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CARAGA</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3DC168" w14:textId="337F7A06"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000,740.55</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31A6FF" w14:textId="0A818954"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8,522</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053EA" w14:textId="4FD7F800"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296,572.82</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FFF239" w14:textId="045558A6"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180,618.16</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FC7A15" w14:textId="1C60EC0C"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3,469,504.87</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E43766" w14:textId="0207A241"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1,947,436.40</w:t>
            </w:r>
          </w:p>
        </w:tc>
      </w:tr>
      <w:tr w:rsidR="00EF4147" w:rsidRPr="00EF4147" w14:paraId="239DD0B8"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0E2A24"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NCR</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38C62" w14:textId="5D0EC020"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000,559.00</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DD5542" w14:textId="47B5A5B9"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3,024</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C8DA7" w14:textId="03D3BD9A"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865,808.0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734736" w14:textId="1D85AFE0"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2,095,431.80</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FD316" w14:textId="4B010F13"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703,274.28</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D1BF1E" w14:textId="1F5F10A6"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20,665,073.08</w:t>
            </w:r>
          </w:p>
        </w:tc>
      </w:tr>
      <w:tr w:rsidR="00EF4147" w:rsidRPr="00EF4147" w14:paraId="6EA25279" w14:textId="77777777" w:rsidTr="00EF4147">
        <w:trPr>
          <w:trHeight w:val="20"/>
        </w:trPr>
        <w:tc>
          <w:tcPr>
            <w:tcW w:w="73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5CEF1E" w14:textId="77777777" w:rsidR="00EF4147" w:rsidRPr="00EF4147" w:rsidRDefault="00EF4147" w:rsidP="00EF4147">
            <w:pPr>
              <w:widowControl/>
              <w:spacing w:after="0" w:line="240" w:lineRule="auto"/>
              <w:ind w:right="57"/>
              <w:contextualSpacing/>
              <w:rPr>
                <w:rFonts w:ascii="Arial Narrow" w:eastAsia="Times New Roman" w:hAnsi="Arial Narrow"/>
                <w:b/>
                <w:bCs/>
                <w:color w:val="000000"/>
                <w:sz w:val="18"/>
                <w:szCs w:val="18"/>
              </w:rPr>
            </w:pPr>
            <w:r w:rsidRPr="00EF4147">
              <w:rPr>
                <w:rFonts w:ascii="Arial Narrow" w:eastAsia="Times New Roman" w:hAnsi="Arial Narrow"/>
                <w:b/>
                <w:bCs/>
                <w:color w:val="000000"/>
                <w:sz w:val="18"/>
                <w:szCs w:val="18"/>
              </w:rPr>
              <w:t>CAR</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E4EA8" w14:textId="4E55BE77"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005,353.00</w:t>
            </w:r>
          </w:p>
        </w:tc>
        <w:tc>
          <w:tcPr>
            <w:tcW w:w="4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2C4723" w14:textId="1551137F" w:rsidR="00EF4147" w:rsidRPr="00EF4147" w:rsidRDefault="00EF4147" w:rsidP="00EF4147">
            <w:pPr>
              <w:widowControl/>
              <w:spacing w:after="0" w:line="240" w:lineRule="auto"/>
              <w:ind w:right="57"/>
              <w:contextualSpacing/>
              <w:jc w:val="center"/>
              <w:rPr>
                <w:rFonts w:ascii="Arial Narrow" w:eastAsia="Times New Roman" w:hAnsi="Arial Narrow"/>
                <w:color w:val="000000"/>
                <w:sz w:val="18"/>
                <w:szCs w:val="18"/>
              </w:rPr>
            </w:pPr>
            <w:r w:rsidRPr="00EF4147">
              <w:rPr>
                <w:rFonts w:ascii="Arial Narrow" w:hAnsi="Arial Narrow"/>
                <w:color w:val="000000"/>
                <w:sz w:val="18"/>
                <w:szCs w:val="18"/>
              </w:rPr>
              <w:t>15,186</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B20E2F" w14:textId="71ABC0BA"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7,533,399.57</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D726AB" w14:textId="570A9CDA"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4,598,665.68</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3693B" w14:textId="4C1B2059"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16,852,502.72</w:t>
            </w:r>
          </w:p>
        </w:tc>
        <w:tc>
          <w:tcPr>
            <w:tcW w:w="8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18C09F" w14:textId="7E77DB98" w:rsidR="00EF4147" w:rsidRPr="00EF4147" w:rsidRDefault="00EF4147" w:rsidP="00EF4147">
            <w:pPr>
              <w:widowControl/>
              <w:spacing w:after="0" w:line="240" w:lineRule="auto"/>
              <w:ind w:right="57"/>
              <w:contextualSpacing/>
              <w:jc w:val="right"/>
              <w:rPr>
                <w:rFonts w:ascii="Arial Narrow" w:eastAsia="Times New Roman" w:hAnsi="Arial Narrow"/>
                <w:color w:val="000000"/>
                <w:sz w:val="18"/>
                <w:szCs w:val="18"/>
              </w:rPr>
            </w:pPr>
            <w:r w:rsidRPr="00EF4147">
              <w:rPr>
                <w:rFonts w:ascii="Arial Narrow" w:hAnsi="Arial Narrow"/>
                <w:color w:val="000000"/>
                <w:sz w:val="18"/>
                <w:szCs w:val="18"/>
              </w:rPr>
              <w:t>31,989,920.97</w:t>
            </w:r>
          </w:p>
        </w:tc>
      </w:tr>
    </w:tbl>
    <w:p w14:paraId="3A58A2DA" w14:textId="7306E040"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EF4147">
        <w:rPr>
          <w:rFonts w:ascii="Arial" w:eastAsia="Arial" w:hAnsi="Arial" w:cs="Arial"/>
          <w:i/>
          <w:sz w:val="16"/>
          <w:szCs w:val="16"/>
        </w:rPr>
        <w:t>9</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EF4147">
        <w:rPr>
          <w:rFonts w:ascii="Arial" w:eastAsia="Arial" w:hAnsi="Arial" w:cs="Arial"/>
          <w:i/>
          <w:sz w:val="16"/>
          <w:szCs w:val="16"/>
        </w:rPr>
        <w:t>12MN</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086B82EB" w:rsidR="000251B2" w:rsidRPr="002966CD" w:rsidRDefault="007C22A0"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4A87F71E"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821B5AC" w:rsidR="008E35DA" w:rsidRPr="00D42B1F" w:rsidRDefault="008E35DA"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F4147">
              <w:rPr>
                <w:rFonts w:ascii="Arial" w:eastAsia="Arial" w:hAnsi="Arial" w:cs="Arial"/>
                <w:sz w:val="20"/>
                <w:szCs w:val="20"/>
              </w:rPr>
              <w:t>9</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lastRenderedPageBreak/>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FAECB05" w:rsidR="008E35DA" w:rsidRPr="00D42B1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9594C">
              <w:rPr>
                <w:rFonts w:ascii="Arial" w:eastAsia="Arial" w:hAnsi="Arial" w:cs="Arial"/>
                <w:sz w:val="20"/>
                <w:szCs w:val="20"/>
              </w:rPr>
              <w:t>8</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6FC140E" w:rsidR="008E35DA" w:rsidRPr="008E20D4" w:rsidRDefault="008E35DA"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sidR="00EF4147">
              <w:rPr>
                <w:rFonts w:ascii="Arial" w:eastAsia="Arial" w:hAnsi="Arial" w:cs="Arial"/>
                <w:sz w:val="20"/>
                <w:szCs w:val="20"/>
              </w:rPr>
              <w:t>8</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50580EE"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F2FF8F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4B93E87" w:rsidR="008E35DA" w:rsidRPr="0019594C" w:rsidRDefault="008E35DA"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9594C">
              <w:rPr>
                <w:rFonts w:ascii="Arial" w:eastAsia="Arial" w:hAnsi="Arial" w:cs="Arial"/>
                <w:sz w:val="20"/>
                <w:szCs w:val="20"/>
              </w:rPr>
              <w:t>0</w:t>
            </w:r>
            <w:r w:rsidR="00EF4147">
              <w:rPr>
                <w:rFonts w:ascii="Arial" w:eastAsia="Arial" w:hAnsi="Arial" w:cs="Arial"/>
                <w:sz w:val="20"/>
                <w:szCs w:val="20"/>
              </w:rPr>
              <w:t>8</w:t>
            </w:r>
            <w:r w:rsidRPr="0019594C">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19594C" w:rsidRDefault="008E35DA" w:rsidP="0070511E">
            <w:pPr>
              <w:pStyle w:val="ListParagraph"/>
              <w:numPr>
                <w:ilvl w:val="0"/>
                <w:numId w:val="6"/>
              </w:numPr>
              <w:rPr>
                <w:rFonts w:ascii="Arial" w:eastAsia="Arial" w:hAnsi="Arial" w:cs="Arial"/>
                <w:sz w:val="20"/>
                <w:szCs w:val="19"/>
              </w:rPr>
            </w:pPr>
            <w:r w:rsidRPr="0019594C">
              <w:rPr>
                <w:rFonts w:ascii="Arial" w:eastAsia="Arial" w:hAnsi="Arial" w:cs="Arial"/>
                <w:sz w:val="20"/>
                <w:szCs w:val="19"/>
              </w:rPr>
              <w:t>A total of ₱1,432,111.00 worth of relief assistance was provided to the Locally Stranded Individuals (LSIs) in CAR.</w:t>
            </w:r>
          </w:p>
          <w:p w14:paraId="2F754B56" w14:textId="2BCDDACD" w:rsidR="008E35DA" w:rsidRPr="0019594C" w:rsidRDefault="008E35DA" w:rsidP="0070511E">
            <w:pPr>
              <w:pStyle w:val="ListParagraph"/>
              <w:numPr>
                <w:ilvl w:val="0"/>
                <w:numId w:val="6"/>
              </w:numPr>
              <w:rPr>
                <w:rFonts w:ascii="Arial" w:eastAsia="Arial" w:hAnsi="Arial" w:cs="Arial"/>
                <w:sz w:val="20"/>
                <w:szCs w:val="19"/>
              </w:rPr>
            </w:pPr>
            <w:r w:rsidRPr="0019594C">
              <w:rPr>
                <w:rFonts w:ascii="Arial" w:eastAsia="Arial" w:hAnsi="Arial" w:cs="Arial"/>
                <w:sz w:val="20"/>
                <w:szCs w:val="19"/>
              </w:rPr>
              <w:t>Continuous preparation for the Bayanihan to Recover as One Act.</w:t>
            </w:r>
          </w:p>
          <w:p w14:paraId="134FAE10" w14:textId="60F575A8" w:rsidR="00BE0554" w:rsidRPr="0019594C" w:rsidRDefault="00BE0554" w:rsidP="0070511E">
            <w:pPr>
              <w:pStyle w:val="ListParagraph"/>
              <w:numPr>
                <w:ilvl w:val="0"/>
                <w:numId w:val="6"/>
              </w:numPr>
              <w:rPr>
                <w:rFonts w:ascii="Arial" w:eastAsia="Arial" w:hAnsi="Arial" w:cs="Arial"/>
                <w:sz w:val="20"/>
                <w:szCs w:val="19"/>
              </w:rPr>
            </w:pPr>
            <w:r w:rsidRPr="0019594C">
              <w:rPr>
                <w:rFonts w:ascii="Arial" w:eastAsia="Arial" w:hAnsi="Arial" w:cs="Arial"/>
                <w:sz w:val="20"/>
                <w:szCs w:val="19"/>
              </w:rPr>
              <w:t>Continuous monitoring of the production of Family Food Packs (FFPs) in the two (2) production hubs.</w:t>
            </w:r>
          </w:p>
          <w:p w14:paraId="41D7E574" w14:textId="77777777" w:rsidR="008E35DA" w:rsidRPr="0019594C" w:rsidRDefault="008E35DA" w:rsidP="0070511E">
            <w:pPr>
              <w:pStyle w:val="ListParagraph"/>
              <w:numPr>
                <w:ilvl w:val="0"/>
                <w:numId w:val="6"/>
              </w:numPr>
              <w:spacing w:after="0" w:line="240" w:lineRule="auto"/>
              <w:jc w:val="both"/>
              <w:rPr>
                <w:rFonts w:ascii="Arial" w:eastAsia="Arial" w:hAnsi="Arial" w:cs="Arial"/>
                <w:sz w:val="20"/>
                <w:szCs w:val="19"/>
              </w:rPr>
            </w:pPr>
            <w:r w:rsidRPr="0019594C">
              <w:rPr>
                <w:rFonts w:ascii="Arial" w:eastAsia="Arial" w:hAnsi="Arial" w:cs="Arial"/>
                <w:sz w:val="20"/>
                <w:szCs w:val="19"/>
              </w:rPr>
              <w:t>DSWD-FOCAR is continuously processing the documents and release of assistance for LSIs and Returning Overseas Filipinos (ROFs).</w:t>
            </w:r>
          </w:p>
          <w:p w14:paraId="128A6A5C" w14:textId="77777777" w:rsidR="008E35DA" w:rsidRPr="0019594C" w:rsidRDefault="008E35DA" w:rsidP="0070511E">
            <w:pPr>
              <w:pStyle w:val="ListParagraph"/>
              <w:numPr>
                <w:ilvl w:val="0"/>
                <w:numId w:val="6"/>
              </w:numPr>
              <w:spacing w:after="0" w:line="240" w:lineRule="auto"/>
              <w:jc w:val="both"/>
              <w:rPr>
                <w:rFonts w:ascii="Arial" w:eastAsia="Arial" w:hAnsi="Arial" w:cs="Arial"/>
                <w:sz w:val="20"/>
                <w:szCs w:val="19"/>
              </w:rPr>
            </w:pPr>
            <w:r w:rsidRPr="0019594C">
              <w:rPr>
                <w:rFonts w:ascii="Arial" w:eastAsia="Arial" w:hAnsi="Arial" w:cs="Arial"/>
                <w:sz w:val="20"/>
                <w:szCs w:val="19"/>
              </w:rPr>
              <w:t>DSWD-FO CAR is in close coordination with DRMB and NRLMB for disaster operation concerns such as technical assistance, guidance, and facilitation of logistical needs.</w:t>
            </w:r>
          </w:p>
          <w:p w14:paraId="631F0F61" w14:textId="77777777" w:rsidR="008E35DA" w:rsidRPr="0019594C" w:rsidRDefault="008E35DA" w:rsidP="0070511E">
            <w:pPr>
              <w:spacing w:after="0" w:line="240" w:lineRule="auto"/>
              <w:contextualSpacing/>
              <w:rPr>
                <w:rFonts w:ascii="Arial" w:eastAsia="Arial" w:hAnsi="Arial" w:cs="Arial"/>
                <w:sz w:val="20"/>
                <w:szCs w:val="19"/>
              </w:rPr>
            </w:pPr>
          </w:p>
          <w:p w14:paraId="399DF2C7" w14:textId="77777777" w:rsidR="008E35DA" w:rsidRPr="0019594C"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9594C">
              <w:rPr>
                <w:rFonts w:ascii="Arial" w:eastAsia="Arial" w:hAnsi="Arial" w:cs="Arial"/>
                <w:b/>
                <w:sz w:val="20"/>
                <w:szCs w:val="19"/>
              </w:rPr>
              <w:lastRenderedPageBreak/>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9594C" w:rsidRPr="0019594C" w14:paraId="4274575A" w14:textId="77777777" w:rsidTr="0070511E">
              <w:tc>
                <w:tcPr>
                  <w:tcW w:w="1370" w:type="pct"/>
                  <w:shd w:val="clear" w:color="auto" w:fill="D9D9D9" w:themeFill="background1" w:themeFillShade="D9"/>
                  <w:vAlign w:val="center"/>
                </w:tcPr>
                <w:p w14:paraId="7B777D67" w14:textId="77777777" w:rsidR="008E35DA" w:rsidRPr="0019594C" w:rsidRDefault="008E35DA" w:rsidP="0070511E">
                  <w:pPr>
                    <w:widowControl/>
                    <w:spacing w:after="0" w:line="240" w:lineRule="auto"/>
                    <w:contextualSpacing/>
                    <w:jc w:val="center"/>
                    <w:rPr>
                      <w:rFonts w:ascii="Arial" w:eastAsia="Arial" w:hAnsi="Arial" w:cs="Arial"/>
                      <w:b/>
                      <w:sz w:val="16"/>
                      <w:szCs w:val="16"/>
                    </w:rPr>
                  </w:pPr>
                  <w:r w:rsidRPr="0019594C">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19594C" w:rsidRDefault="008E35DA" w:rsidP="0070511E">
                  <w:pPr>
                    <w:widowControl/>
                    <w:spacing w:after="0" w:line="240" w:lineRule="auto"/>
                    <w:contextualSpacing/>
                    <w:jc w:val="center"/>
                    <w:rPr>
                      <w:rFonts w:ascii="Arial" w:eastAsia="Arial" w:hAnsi="Arial" w:cs="Arial"/>
                      <w:b/>
                      <w:sz w:val="16"/>
                      <w:szCs w:val="16"/>
                    </w:rPr>
                  </w:pPr>
                  <w:r w:rsidRPr="0019594C">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77777777" w:rsidR="008E35DA" w:rsidRPr="0019594C" w:rsidRDefault="008E35DA" w:rsidP="0070511E">
                  <w:pPr>
                    <w:widowControl/>
                    <w:spacing w:after="0" w:line="240" w:lineRule="auto"/>
                    <w:contextualSpacing/>
                    <w:jc w:val="center"/>
                    <w:rPr>
                      <w:rFonts w:ascii="Arial" w:eastAsia="Arial" w:hAnsi="Arial" w:cs="Arial"/>
                      <w:b/>
                      <w:sz w:val="16"/>
                      <w:szCs w:val="16"/>
                    </w:rPr>
                  </w:pPr>
                  <w:r w:rsidRPr="0019594C">
                    <w:rPr>
                      <w:rFonts w:ascii="Arial" w:eastAsia="Arial" w:hAnsi="Arial" w:cs="Arial"/>
                      <w:b/>
                      <w:sz w:val="16"/>
                      <w:szCs w:val="16"/>
                    </w:rPr>
                    <w:t>TOTA AMOUNT PAID (PhP)</w:t>
                  </w:r>
                </w:p>
              </w:tc>
            </w:tr>
            <w:tr w:rsidR="0019594C" w:rsidRPr="0019594C" w14:paraId="569CAB5B" w14:textId="77777777" w:rsidTr="0070511E">
              <w:tc>
                <w:tcPr>
                  <w:tcW w:w="5000" w:type="pct"/>
                  <w:gridSpan w:val="3"/>
                  <w:shd w:val="clear" w:color="auto" w:fill="EAF1DD" w:themeFill="accent3" w:themeFillTint="33"/>
                  <w:vAlign w:val="center"/>
                </w:tcPr>
                <w:p w14:paraId="0447EEB1" w14:textId="77777777" w:rsidR="008E35DA" w:rsidRPr="0019594C" w:rsidRDefault="008E35DA" w:rsidP="0070511E">
                  <w:pPr>
                    <w:widowControl/>
                    <w:spacing w:after="0" w:line="240" w:lineRule="auto"/>
                    <w:contextualSpacing/>
                    <w:rPr>
                      <w:rFonts w:ascii="Arial" w:eastAsia="Arial" w:hAnsi="Arial" w:cs="Arial"/>
                      <w:b/>
                      <w:sz w:val="16"/>
                      <w:szCs w:val="16"/>
                    </w:rPr>
                  </w:pPr>
                  <w:r w:rsidRPr="0019594C">
                    <w:rPr>
                      <w:rFonts w:ascii="Arial" w:eastAsia="Arial" w:hAnsi="Arial" w:cs="Arial"/>
                      <w:b/>
                      <w:sz w:val="16"/>
                      <w:szCs w:val="16"/>
                    </w:rPr>
                    <w:t>FIRST TRANCHE</w:t>
                  </w:r>
                </w:p>
              </w:tc>
            </w:tr>
            <w:tr w:rsidR="0019594C" w:rsidRPr="0019594C" w14:paraId="5E473E64" w14:textId="77777777" w:rsidTr="0070511E">
              <w:tc>
                <w:tcPr>
                  <w:tcW w:w="1370" w:type="pct"/>
                </w:tcPr>
                <w:p w14:paraId="53669E98" w14:textId="77777777" w:rsidR="008E35DA" w:rsidRPr="0019594C" w:rsidRDefault="008E35DA" w:rsidP="0070511E">
                  <w:pPr>
                    <w:widowControl/>
                    <w:spacing w:after="0" w:line="240" w:lineRule="auto"/>
                    <w:contextualSpacing/>
                    <w:rPr>
                      <w:rFonts w:ascii="Arial" w:eastAsia="Arial" w:hAnsi="Arial" w:cs="Arial"/>
                      <w:bCs/>
                      <w:sz w:val="16"/>
                      <w:szCs w:val="16"/>
                    </w:rPr>
                  </w:pPr>
                  <w:r w:rsidRPr="0019594C">
                    <w:rPr>
                      <w:rFonts w:ascii="Arial" w:eastAsia="Arial" w:hAnsi="Arial" w:cs="Arial"/>
                      <w:bCs/>
                      <w:sz w:val="16"/>
                      <w:szCs w:val="16"/>
                    </w:rPr>
                    <w:t>Non-4Ps</w:t>
                  </w:r>
                </w:p>
              </w:tc>
              <w:tc>
                <w:tcPr>
                  <w:tcW w:w="1920" w:type="pct"/>
                </w:tcPr>
                <w:p w14:paraId="22DF1393" w14:textId="77777777" w:rsidR="008E35DA" w:rsidRPr="0019594C" w:rsidRDefault="008E35DA" w:rsidP="0070511E">
                  <w:pPr>
                    <w:widowControl/>
                    <w:spacing w:after="0" w:line="240" w:lineRule="auto"/>
                    <w:contextualSpacing/>
                    <w:jc w:val="center"/>
                    <w:rPr>
                      <w:rFonts w:ascii="Arial" w:eastAsia="Arial" w:hAnsi="Arial" w:cs="Arial"/>
                      <w:bCs/>
                      <w:sz w:val="16"/>
                      <w:szCs w:val="16"/>
                    </w:rPr>
                  </w:pPr>
                  <w:r w:rsidRPr="0019594C">
                    <w:rPr>
                      <w:rFonts w:ascii="Arial" w:eastAsia="Arial" w:hAnsi="Arial" w:cs="Arial"/>
                      <w:bCs/>
                      <w:sz w:val="16"/>
                      <w:szCs w:val="16"/>
                    </w:rPr>
                    <w:t>238,051</w:t>
                  </w:r>
                </w:p>
              </w:tc>
              <w:tc>
                <w:tcPr>
                  <w:tcW w:w="1710" w:type="pct"/>
                </w:tcPr>
                <w:p w14:paraId="62FEA686" w14:textId="77777777" w:rsidR="008E35DA" w:rsidRPr="0019594C" w:rsidRDefault="008E35DA" w:rsidP="0070511E">
                  <w:pPr>
                    <w:widowControl/>
                    <w:spacing w:after="0" w:line="240" w:lineRule="auto"/>
                    <w:contextualSpacing/>
                    <w:jc w:val="right"/>
                    <w:rPr>
                      <w:rFonts w:ascii="Arial" w:eastAsia="Arial" w:hAnsi="Arial" w:cs="Arial"/>
                      <w:bCs/>
                      <w:sz w:val="16"/>
                      <w:szCs w:val="16"/>
                    </w:rPr>
                  </w:pPr>
                  <w:r w:rsidRPr="0019594C">
                    <w:rPr>
                      <w:rFonts w:ascii="Arial" w:eastAsia="Arial" w:hAnsi="Arial" w:cs="Arial"/>
                      <w:bCs/>
                      <w:sz w:val="16"/>
                      <w:szCs w:val="16"/>
                    </w:rPr>
                    <w:t>1,304,572,500.00</w:t>
                  </w:r>
                </w:p>
              </w:tc>
            </w:tr>
            <w:tr w:rsidR="0019594C" w:rsidRPr="0019594C" w14:paraId="32B10252" w14:textId="77777777" w:rsidTr="0070511E">
              <w:tc>
                <w:tcPr>
                  <w:tcW w:w="1370" w:type="pct"/>
                </w:tcPr>
                <w:p w14:paraId="6E3168C1" w14:textId="77777777" w:rsidR="008E35DA" w:rsidRPr="0019594C" w:rsidRDefault="008E35DA" w:rsidP="0070511E">
                  <w:pPr>
                    <w:widowControl/>
                    <w:spacing w:after="0" w:line="240" w:lineRule="auto"/>
                    <w:contextualSpacing/>
                    <w:rPr>
                      <w:rFonts w:ascii="Arial" w:eastAsia="Arial" w:hAnsi="Arial" w:cs="Arial"/>
                      <w:bCs/>
                      <w:sz w:val="16"/>
                      <w:szCs w:val="16"/>
                    </w:rPr>
                  </w:pPr>
                  <w:r w:rsidRPr="0019594C">
                    <w:rPr>
                      <w:rFonts w:ascii="Arial" w:eastAsia="Arial" w:hAnsi="Arial" w:cs="Arial"/>
                      <w:bCs/>
                      <w:sz w:val="16"/>
                      <w:szCs w:val="16"/>
                    </w:rPr>
                    <w:t>4Ps</w:t>
                  </w:r>
                </w:p>
              </w:tc>
              <w:tc>
                <w:tcPr>
                  <w:tcW w:w="1920" w:type="pct"/>
                </w:tcPr>
                <w:p w14:paraId="788C9990" w14:textId="77777777" w:rsidR="008E35DA" w:rsidRPr="0019594C" w:rsidRDefault="008E35DA" w:rsidP="0070511E">
                  <w:pPr>
                    <w:widowControl/>
                    <w:spacing w:after="0" w:line="240" w:lineRule="auto"/>
                    <w:contextualSpacing/>
                    <w:jc w:val="center"/>
                    <w:rPr>
                      <w:rFonts w:ascii="Arial" w:eastAsia="Arial" w:hAnsi="Arial" w:cs="Arial"/>
                      <w:bCs/>
                      <w:sz w:val="16"/>
                      <w:szCs w:val="16"/>
                    </w:rPr>
                  </w:pPr>
                  <w:r w:rsidRPr="0019594C">
                    <w:rPr>
                      <w:rFonts w:ascii="Arial" w:eastAsia="Arial" w:hAnsi="Arial" w:cs="Arial"/>
                      <w:bCs/>
                      <w:sz w:val="16"/>
                      <w:szCs w:val="16"/>
                    </w:rPr>
                    <w:t>60,125</w:t>
                  </w:r>
                </w:p>
              </w:tc>
              <w:tc>
                <w:tcPr>
                  <w:tcW w:w="1710" w:type="pct"/>
                </w:tcPr>
                <w:p w14:paraId="44EC276B" w14:textId="77777777" w:rsidR="008E35DA" w:rsidRPr="0019594C" w:rsidRDefault="008E35DA" w:rsidP="0070511E">
                  <w:pPr>
                    <w:widowControl/>
                    <w:spacing w:after="0" w:line="240" w:lineRule="auto"/>
                    <w:contextualSpacing/>
                    <w:jc w:val="right"/>
                    <w:rPr>
                      <w:rFonts w:ascii="Arial" w:eastAsia="Arial" w:hAnsi="Arial" w:cs="Arial"/>
                      <w:bCs/>
                      <w:sz w:val="16"/>
                      <w:szCs w:val="16"/>
                    </w:rPr>
                  </w:pPr>
                  <w:r w:rsidRPr="0019594C">
                    <w:rPr>
                      <w:rFonts w:ascii="Arial" w:eastAsia="Arial" w:hAnsi="Arial" w:cs="Arial"/>
                      <w:bCs/>
                      <w:sz w:val="16"/>
                      <w:szCs w:val="16"/>
                    </w:rPr>
                    <w:t>249,518,750.00</w:t>
                  </w:r>
                </w:p>
              </w:tc>
            </w:tr>
            <w:tr w:rsidR="0019594C" w:rsidRPr="0019594C" w14:paraId="28F2CF65" w14:textId="77777777" w:rsidTr="0070511E">
              <w:tc>
                <w:tcPr>
                  <w:tcW w:w="5000" w:type="pct"/>
                  <w:gridSpan w:val="3"/>
                  <w:shd w:val="clear" w:color="auto" w:fill="EAF1DD" w:themeFill="accent3" w:themeFillTint="33"/>
                  <w:vAlign w:val="center"/>
                </w:tcPr>
                <w:p w14:paraId="4BB2E472" w14:textId="77777777" w:rsidR="008E35DA" w:rsidRPr="0019594C" w:rsidRDefault="008E35DA" w:rsidP="0070511E">
                  <w:pPr>
                    <w:widowControl/>
                    <w:spacing w:after="0" w:line="240" w:lineRule="auto"/>
                    <w:contextualSpacing/>
                    <w:rPr>
                      <w:rFonts w:ascii="Arial" w:eastAsia="Arial" w:hAnsi="Arial" w:cs="Arial"/>
                      <w:b/>
                      <w:sz w:val="16"/>
                      <w:szCs w:val="16"/>
                    </w:rPr>
                  </w:pPr>
                  <w:r w:rsidRPr="0019594C">
                    <w:rPr>
                      <w:rFonts w:ascii="Arial" w:eastAsia="Arial" w:hAnsi="Arial" w:cs="Arial"/>
                      <w:b/>
                      <w:sz w:val="16"/>
                      <w:szCs w:val="16"/>
                    </w:rPr>
                    <w:t>SECOND TRANCHE</w:t>
                  </w:r>
                </w:p>
              </w:tc>
            </w:tr>
            <w:tr w:rsidR="0019594C" w:rsidRPr="0019594C" w14:paraId="0D7D27B2" w14:textId="77777777" w:rsidTr="0070511E">
              <w:tc>
                <w:tcPr>
                  <w:tcW w:w="1370" w:type="pct"/>
                </w:tcPr>
                <w:p w14:paraId="060B1157" w14:textId="77777777" w:rsidR="008E35DA" w:rsidRPr="0019594C" w:rsidRDefault="008E35DA" w:rsidP="0070511E">
                  <w:pPr>
                    <w:widowControl/>
                    <w:spacing w:after="0" w:line="240" w:lineRule="auto"/>
                    <w:contextualSpacing/>
                    <w:rPr>
                      <w:rFonts w:ascii="Arial" w:eastAsia="Arial" w:hAnsi="Arial" w:cs="Arial"/>
                      <w:bCs/>
                      <w:sz w:val="16"/>
                      <w:szCs w:val="16"/>
                    </w:rPr>
                  </w:pPr>
                  <w:r w:rsidRPr="0019594C">
                    <w:rPr>
                      <w:rFonts w:ascii="Arial" w:eastAsia="Arial" w:hAnsi="Arial" w:cs="Arial"/>
                      <w:bCs/>
                      <w:sz w:val="16"/>
                      <w:szCs w:val="16"/>
                    </w:rPr>
                    <w:t>Non-4Ps</w:t>
                  </w:r>
                </w:p>
              </w:tc>
              <w:tc>
                <w:tcPr>
                  <w:tcW w:w="1920" w:type="pct"/>
                </w:tcPr>
                <w:p w14:paraId="71A4DA32" w14:textId="77777777" w:rsidR="008E35DA" w:rsidRPr="0019594C" w:rsidRDefault="008E35DA" w:rsidP="0070511E">
                  <w:pPr>
                    <w:widowControl/>
                    <w:spacing w:after="0" w:line="240" w:lineRule="auto"/>
                    <w:contextualSpacing/>
                    <w:jc w:val="center"/>
                    <w:rPr>
                      <w:rFonts w:ascii="Arial" w:eastAsia="Arial" w:hAnsi="Arial" w:cs="Arial"/>
                      <w:bCs/>
                      <w:sz w:val="16"/>
                      <w:szCs w:val="16"/>
                    </w:rPr>
                  </w:pPr>
                  <w:r w:rsidRPr="0019594C">
                    <w:rPr>
                      <w:rFonts w:ascii="Arial" w:eastAsia="Arial" w:hAnsi="Arial" w:cs="Arial"/>
                      <w:bCs/>
                      <w:sz w:val="16"/>
                      <w:szCs w:val="16"/>
                    </w:rPr>
                    <w:t>96,944</w:t>
                  </w:r>
                </w:p>
              </w:tc>
              <w:tc>
                <w:tcPr>
                  <w:tcW w:w="1710" w:type="pct"/>
                </w:tcPr>
                <w:p w14:paraId="5C5394B7" w14:textId="77777777" w:rsidR="008E35DA" w:rsidRPr="0019594C" w:rsidRDefault="008E35DA" w:rsidP="0070511E">
                  <w:pPr>
                    <w:widowControl/>
                    <w:spacing w:after="0" w:line="240" w:lineRule="auto"/>
                    <w:contextualSpacing/>
                    <w:jc w:val="right"/>
                    <w:rPr>
                      <w:rFonts w:ascii="Arial" w:eastAsia="Arial" w:hAnsi="Arial" w:cs="Arial"/>
                      <w:bCs/>
                      <w:sz w:val="16"/>
                      <w:szCs w:val="16"/>
                    </w:rPr>
                  </w:pPr>
                  <w:r w:rsidRPr="0019594C">
                    <w:rPr>
                      <w:rFonts w:ascii="Arial" w:eastAsia="Arial" w:hAnsi="Arial" w:cs="Arial"/>
                      <w:bCs/>
                      <w:sz w:val="16"/>
                      <w:szCs w:val="16"/>
                    </w:rPr>
                    <w:t>533,192,000.00</w:t>
                  </w:r>
                </w:p>
              </w:tc>
            </w:tr>
            <w:tr w:rsidR="0019594C" w:rsidRPr="0019594C" w14:paraId="3C1A824A" w14:textId="77777777" w:rsidTr="0070511E">
              <w:tc>
                <w:tcPr>
                  <w:tcW w:w="1370" w:type="pct"/>
                </w:tcPr>
                <w:p w14:paraId="15688AC5" w14:textId="77777777" w:rsidR="008E35DA" w:rsidRPr="0019594C" w:rsidRDefault="008E35DA" w:rsidP="0070511E">
                  <w:pPr>
                    <w:widowControl/>
                    <w:spacing w:after="0" w:line="240" w:lineRule="auto"/>
                    <w:contextualSpacing/>
                    <w:rPr>
                      <w:rFonts w:ascii="Arial" w:eastAsia="Arial" w:hAnsi="Arial" w:cs="Arial"/>
                      <w:bCs/>
                      <w:sz w:val="16"/>
                      <w:szCs w:val="16"/>
                    </w:rPr>
                  </w:pPr>
                  <w:r w:rsidRPr="0019594C">
                    <w:rPr>
                      <w:rFonts w:ascii="Arial" w:eastAsia="Arial" w:hAnsi="Arial" w:cs="Arial"/>
                      <w:bCs/>
                      <w:sz w:val="16"/>
                      <w:szCs w:val="16"/>
                    </w:rPr>
                    <w:t>4Ps</w:t>
                  </w:r>
                </w:p>
              </w:tc>
              <w:tc>
                <w:tcPr>
                  <w:tcW w:w="1920" w:type="pct"/>
                </w:tcPr>
                <w:p w14:paraId="66A05665" w14:textId="77777777" w:rsidR="008E35DA" w:rsidRPr="0019594C" w:rsidRDefault="008E35DA" w:rsidP="0070511E">
                  <w:pPr>
                    <w:widowControl/>
                    <w:spacing w:after="0" w:line="240" w:lineRule="auto"/>
                    <w:contextualSpacing/>
                    <w:jc w:val="center"/>
                    <w:rPr>
                      <w:rFonts w:ascii="Arial" w:eastAsia="Arial" w:hAnsi="Arial" w:cs="Arial"/>
                      <w:bCs/>
                      <w:sz w:val="16"/>
                      <w:szCs w:val="16"/>
                    </w:rPr>
                  </w:pPr>
                  <w:r w:rsidRPr="0019594C">
                    <w:rPr>
                      <w:rFonts w:ascii="Arial" w:eastAsia="Arial" w:hAnsi="Arial" w:cs="Arial"/>
                      <w:bCs/>
                      <w:sz w:val="16"/>
                      <w:szCs w:val="16"/>
                    </w:rPr>
                    <w:t>13,597</w:t>
                  </w:r>
                </w:p>
              </w:tc>
              <w:tc>
                <w:tcPr>
                  <w:tcW w:w="1710" w:type="pct"/>
                </w:tcPr>
                <w:p w14:paraId="301F4EB0" w14:textId="77777777" w:rsidR="008E35DA" w:rsidRPr="0019594C" w:rsidRDefault="008E35DA" w:rsidP="0070511E">
                  <w:pPr>
                    <w:widowControl/>
                    <w:spacing w:after="0" w:line="240" w:lineRule="auto"/>
                    <w:contextualSpacing/>
                    <w:jc w:val="right"/>
                    <w:rPr>
                      <w:rFonts w:ascii="Arial" w:eastAsia="Arial" w:hAnsi="Arial" w:cs="Arial"/>
                      <w:bCs/>
                      <w:sz w:val="16"/>
                      <w:szCs w:val="16"/>
                    </w:rPr>
                  </w:pPr>
                  <w:r w:rsidRPr="0019594C">
                    <w:rPr>
                      <w:rFonts w:ascii="Arial" w:eastAsia="Arial" w:hAnsi="Arial" w:cs="Arial"/>
                      <w:bCs/>
                      <w:sz w:val="16"/>
                      <w:szCs w:val="16"/>
                    </w:rPr>
                    <w:t>56,427,550.00</w:t>
                  </w:r>
                </w:p>
              </w:tc>
            </w:tr>
          </w:tbl>
          <w:p w14:paraId="60052E3E" w14:textId="77777777" w:rsidR="008E35DA" w:rsidRPr="0019594C" w:rsidRDefault="008E35DA" w:rsidP="0070511E">
            <w:pPr>
              <w:pStyle w:val="ListParagraph"/>
              <w:numPr>
                <w:ilvl w:val="0"/>
                <w:numId w:val="6"/>
              </w:numPr>
              <w:spacing w:after="0" w:line="240" w:lineRule="auto"/>
              <w:jc w:val="both"/>
              <w:rPr>
                <w:rFonts w:ascii="Arial" w:eastAsia="Arial" w:hAnsi="Arial" w:cs="Arial"/>
                <w:sz w:val="20"/>
                <w:szCs w:val="19"/>
              </w:rPr>
            </w:pPr>
            <w:r w:rsidRPr="0019594C">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08E90CB" w:rsidR="008E35DA" w:rsidRPr="00D52030" w:rsidRDefault="008E35DA" w:rsidP="00D52030">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D52030">
              <w:rPr>
                <w:rFonts w:ascii="Arial" w:eastAsia="Arial" w:hAnsi="Arial" w:cs="Arial"/>
                <w:color w:val="0070C0"/>
                <w:sz w:val="20"/>
                <w:szCs w:val="20"/>
              </w:rPr>
              <w:t>0</w:t>
            </w:r>
            <w:r w:rsidR="00D52030" w:rsidRPr="00D52030">
              <w:rPr>
                <w:rFonts w:ascii="Arial" w:eastAsia="Arial" w:hAnsi="Arial" w:cs="Arial"/>
                <w:color w:val="0070C0"/>
                <w:sz w:val="20"/>
                <w:szCs w:val="20"/>
              </w:rPr>
              <w:t>8</w:t>
            </w:r>
            <w:r w:rsidRPr="00D52030">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D5203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D52030">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6C320542" w:rsidR="008E35DA" w:rsidRPr="00D5203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D52030">
              <w:rPr>
                <w:rFonts w:ascii="Arial" w:eastAsia="Arial" w:hAnsi="Arial" w:cs="Arial"/>
                <w:color w:val="0070C0"/>
                <w:sz w:val="20"/>
                <w:szCs w:val="19"/>
              </w:rPr>
              <w:t xml:space="preserve">A total of </w:t>
            </w:r>
            <w:r w:rsidR="00D52030" w:rsidRPr="00D52030">
              <w:rPr>
                <w:rFonts w:ascii="Arial" w:eastAsia="Arial" w:hAnsi="Arial" w:cs="Arial"/>
                <w:color w:val="0070C0"/>
                <w:sz w:val="20"/>
                <w:szCs w:val="19"/>
              </w:rPr>
              <w:t>86</w:t>
            </w:r>
            <w:r w:rsidRPr="00D52030">
              <w:rPr>
                <w:rFonts w:ascii="Arial" w:eastAsia="Arial" w:hAnsi="Arial" w:cs="Arial"/>
                <w:color w:val="0070C0"/>
                <w:sz w:val="20"/>
                <w:szCs w:val="19"/>
              </w:rPr>
              <w:t xml:space="preserve"> personnel are on-duty/deployed region-wide to conduct response operation and to monitor and execute SAP implementation in the Region</w:t>
            </w:r>
          </w:p>
          <w:p w14:paraId="49127339" w14:textId="77777777" w:rsidR="008E35DA" w:rsidRPr="00D52030" w:rsidRDefault="008E35DA" w:rsidP="0070511E">
            <w:pPr>
              <w:spacing w:after="0" w:line="240" w:lineRule="auto"/>
              <w:jc w:val="both"/>
              <w:rPr>
                <w:rFonts w:ascii="Arial" w:eastAsia="Arial" w:hAnsi="Arial" w:cs="Arial"/>
                <w:color w:val="0070C0"/>
                <w:sz w:val="20"/>
                <w:szCs w:val="19"/>
              </w:rPr>
            </w:pPr>
          </w:p>
          <w:p w14:paraId="63DB2CE5" w14:textId="77777777" w:rsidR="008E35DA" w:rsidRPr="00D52030" w:rsidRDefault="008E35DA" w:rsidP="0070511E">
            <w:pPr>
              <w:spacing w:after="0" w:line="240" w:lineRule="auto"/>
              <w:contextualSpacing/>
              <w:jc w:val="both"/>
              <w:rPr>
                <w:rFonts w:ascii="Arial" w:eastAsia="Arial" w:hAnsi="Arial" w:cs="Arial"/>
                <w:b/>
                <w:color w:val="0070C0"/>
                <w:sz w:val="20"/>
                <w:szCs w:val="19"/>
              </w:rPr>
            </w:pPr>
            <w:r w:rsidRPr="00D52030">
              <w:rPr>
                <w:rFonts w:ascii="Arial" w:eastAsia="Arial" w:hAnsi="Arial" w:cs="Arial"/>
                <w:b/>
                <w:color w:val="0070C0"/>
                <w:sz w:val="20"/>
                <w:szCs w:val="19"/>
              </w:rPr>
              <w:t>Social Amelioration Program (SAP)</w:t>
            </w:r>
          </w:p>
          <w:p w14:paraId="6A562933" w14:textId="77777777" w:rsidR="008E35DA" w:rsidRPr="00D5203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D52030">
              <w:rPr>
                <w:rFonts w:ascii="Arial" w:eastAsia="Arial" w:hAnsi="Arial" w:cs="Arial"/>
                <w:color w:val="0070C0"/>
                <w:sz w:val="20"/>
                <w:szCs w:val="19"/>
              </w:rPr>
              <w:t xml:space="preserve">A total of </w:t>
            </w:r>
            <w:r w:rsidRPr="00D52030">
              <w:rPr>
                <w:rFonts w:ascii="Arial" w:eastAsia="Arial" w:hAnsi="Arial" w:cs="Arial"/>
                <w:b/>
                <w:color w:val="0070C0"/>
                <w:sz w:val="20"/>
                <w:szCs w:val="19"/>
              </w:rPr>
              <w:t>₱</w:t>
            </w:r>
            <w:r w:rsidRPr="00D52030">
              <w:rPr>
                <w:rFonts w:ascii="Arial" w:eastAsia="Arial" w:hAnsi="Arial" w:cs="Arial"/>
                <w:b/>
                <w:color w:val="0070C0"/>
                <w:sz w:val="20"/>
                <w:szCs w:val="19"/>
                <w:lang w:val="en-US"/>
              </w:rPr>
              <w:t xml:space="preserve">4,269,463,000.00 </w:t>
            </w:r>
            <w:r w:rsidRPr="00D52030">
              <w:rPr>
                <w:rFonts w:ascii="Arial" w:eastAsia="Arial" w:hAnsi="Arial" w:cs="Arial"/>
                <w:color w:val="0070C0"/>
                <w:sz w:val="20"/>
                <w:szCs w:val="19"/>
              </w:rPr>
              <w:t xml:space="preserve">was paid to </w:t>
            </w:r>
            <w:r w:rsidRPr="00D52030">
              <w:rPr>
                <w:rFonts w:ascii="Arial" w:eastAsia="Arial" w:hAnsi="Arial" w:cs="Arial"/>
                <w:b/>
                <w:bCs/>
                <w:color w:val="0070C0"/>
                <w:sz w:val="20"/>
                <w:szCs w:val="19"/>
                <w:lang w:val="en-US"/>
              </w:rPr>
              <w:t>776,266 beneficiaries</w:t>
            </w:r>
            <w:r w:rsidRPr="00D52030">
              <w:rPr>
                <w:rFonts w:ascii="Arial" w:eastAsia="Arial" w:hAnsi="Arial" w:cs="Arial"/>
                <w:bCs/>
                <w:color w:val="0070C0"/>
                <w:sz w:val="20"/>
                <w:szCs w:val="19"/>
                <w:lang w:val="en-US"/>
              </w:rPr>
              <w:t xml:space="preserve"> in 125 cities/municipalities during the first tranche implementation in the Region.</w:t>
            </w:r>
          </w:p>
          <w:p w14:paraId="06778BD5" w14:textId="77777777" w:rsidR="008E35DA" w:rsidRPr="00D5203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D52030">
              <w:rPr>
                <w:rFonts w:ascii="Arial" w:eastAsia="Arial" w:hAnsi="Arial" w:cs="Arial"/>
                <w:color w:val="0070C0"/>
                <w:sz w:val="20"/>
                <w:szCs w:val="19"/>
              </w:rPr>
              <w:t xml:space="preserve">A total amount of </w:t>
            </w:r>
            <w:r w:rsidRPr="00D52030">
              <w:rPr>
                <w:rFonts w:ascii="Arial" w:eastAsia="Arial" w:hAnsi="Arial" w:cs="Arial"/>
                <w:b/>
                <w:bCs/>
                <w:color w:val="0070C0"/>
                <w:sz w:val="20"/>
                <w:szCs w:val="19"/>
              </w:rPr>
              <w:t>₱513,724,350.00</w:t>
            </w:r>
            <w:r w:rsidRPr="00D52030">
              <w:rPr>
                <w:rFonts w:ascii="Arial" w:eastAsia="Arial" w:hAnsi="Arial" w:cs="Arial"/>
                <w:color w:val="0070C0"/>
                <w:sz w:val="20"/>
                <w:szCs w:val="19"/>
              </w:rPr>
              <w:t xml:space="preserve"> were paid through direct payout and cash cards to </w:t>
            </w:r>
            <w:r w:rsidRPr="00D52030">
              <w:rPr>
                <w:rFonts w:ascii="Arial" w:eastAsia="Arial" w:hAnsi="Arial" w:cs="Arial"/>
                <w:b/>
                <w:bCs/>
                <w:color w:val="0070C0"/>
                <w:sz w:val="20"/>
                <w:szCs w:val="19"/>
              </w:rPr>
              <w:t>123,789</w:t>
            </w:r>
            <w:r w:rsidRPr="00D52030">
              <w:rPr>
                <w:rFonts w:ascii="Arial" w:eastAsia="Arial" w:hAnsi="Arial" w:cs="Arial"/>
                <w:color w:val="0070C0"/>
                <w:sz w:val="20"/>
                <w:szCs w:val="19"/>
              </w:rPr>
              <w:t xml:space="preserve"> </w:t>
            </w:r>
            <w:r w:rsidRPr="00D52030">
              <w:rPr>
                <w:rFonts w:ascii="Arial" w:eastAsia="Arial" w:hAnsi="Arial" w:cs="Arial"/>
                <w:b/>
                <w:color w:val="0070C0"/>
                <w:sz w:val="20"/>
                <w:szCs w:val="19"/>
              </w:rPr>
              <w:t>4Ps beneficiaries</w:t>
            </w:r>
            <w:r w:rsidRPr="00D52030">
              <w:rPr>
                <w:rFonts w:ascii="Arial" w:eastAsia="Arial" w:hAnsi="Arial" w:cs="Arial"/>
                <w:color w:val="0070C0"/>
                <w:sz w:val="20"/>
                <w:szCs w:val="19"/>
              </w:rPr>
              <w:t xml:space="preserve"> while a total amount of </w:t>
            </w:r>
            <w:r w:rsidRPr="00D52030">
              <w:rPr>
                <w:rFonts w:ascii="Arial" w:eastAsia="Arial" w:hAnsi="Arial" w:cs="Arial"/>
                <w:b/>
                <w:color w:val="0070C0"/>
                <w:sz w:val="20"/>
                <w:szCs w:val="19"/>
              </w:rPr>
              <w:t>₱</w:t>
            </w:r>
            <w:r w:rsidRPr="00D52030">
              <w:rPr>
                <w:rFonts w:ascii="Arial" w:eastAsia="Arial" w:hAnsi="Arial" w:cs="Arial"/>
                <w:b/>
                <w:color w:val="0070C0"/>
                <w:sz w:val="20"/>
                <w:szCs w:val="19"/>
                <w:lang w:val="en-US"/>
              </w:rPr>
              <w:t xml:space="preserve">2,259,829,000.00 </w:t>
            </w:r>
            <w:r w:rsidRPr="00D52030">
              <w:rPr>
                <w:rFonts w:ascii="Arial" w:eastAsia="Arial" w:hAnsi="Arial" w:cs="Arial"/>
                <w:color w:val="0070C0"/>
                <w:sz w:val="20"/>
                <w:szCs w:val="19"/>
              </w:rPr>
              <w:t xml:space="preserve">were paid through financial service providers (FSPs) to </w:t>
            </w:r>
            <w:r w:rsidRPr="00D52030">
              <w:rPr>
                <w:rFonts w:ascii="Arial" w:eastAsia="Arial" w:hAnsi="Arial" w:cs="Arial"/>
                <w:b/>
                <w:color w:val="0070C0"/>
                <w:sz w:val="20"/>
                <w:szCs w:val="19"/>
                <w:lang w:val="en-US"/>
              </w:rPr>
              <w:t xml:space="preserve">410,878 </w:t>
            </w:r>
            <w:r w:rsidRPr="00D52030">
              <w:rPr>
                <w:rFonts w:ascii="Arial" w:eastAsia="Arial" w:hAnsi="Arial" w:cs="Arial"/>
                <w:b/>
                <w:color w:val="0070C0"/>
                <w:sz w:val="20"/>
                <w:szCs w:val="19"/>
              </w:rPr>
              <w:t>non-4Ps beneficiaries</w:t>
            </w:r>
            <w:r w:rsidRPr="00D52030">
              <w:rPr>
                <w:rFonts w:ascii="Arial" w:eastAsia="Arial" w:hAnsi="Arial" w:cs="Arial"/>
                <w:color w:val="0070C0"/>
                <w:sz w:val="20"/>
                <w:szCs w:val="19"/>
              </w:rPr>
              <w:t xml:space="preserve"> in Pangasinan for the second tranche implementation.</w:t>
            </w:r>
          </w:p>
          <w:p w14:paraId="333C18FC" w14:textId="77777777" w:rsidR="008E35DA" w:rsidRPr="00D5203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D52030">
              <w:rPr>
                <w:rFonts w:ascii="Arial" w:eastAsia="Arial" w:hAnsi="Arial" w:cs="Arial"/>
                <w:color w:val="0070C0"/>
                <w:sz w:val="20"/>
                <w:szCs w:val="19"/>
              </w:rPr>
              <w:t>A total amount of</w:t>
            </w:r>
            <w:r w:rsidRPr="00D52030">
              <w:rPr>
                <w:rFonts w:ascii="Arial" w:eastAsia="Arial" w:hAnsi="Arial" w:cs="Arial"/>
                <w:b/>
                <w:color w:val="0070C0"/>
                <w:sz w:val="20"/>
                <w:szCs w:val="19"/>
              </w:rPr>
              <w:t xml:space="preserve"> ₱265,446,500.00 </w:t>
            </w:r>
            <w:r w:rsidRPr="00D52030">
              <w:rPr>
                <w:rFonts w:ascii="Arial" w:eastAsia="Arial" w:hAnsi="Arial" w:cs="Arial"/>
                <w:color w:val="0070C0"/>
                <w:sz w:val="20"/>
                <w:szCs w:val="19"/>
              </w:rPr>
              <w:t xml:space="preserve">was paid to </w:t>
            </w:r>
            <w:r w:rsidRPr="00D52030">
              <w:rPr>
                <w:rFonts w:ascii="Arial" w:eastAsia="Arial" w:hAnsi="Arial" w:cs="Arial"/>
                <w:b/>
                <w:color w:val="0070C0"/>
                <w:sz w:val="20"/>
                <w:szCs w:val="19"/>
              </w:rPr>
              <w:t>48,263 waitlisted beneficiaries</w:t>
            </w:r>
            <w:r w:rsidRPr="00D52030">
              <w:rPr>
                <w:rFonts w:ascii="Arial" w:eastAsia="Arial" w:hAnsi="Arial" w:cs="Arial"/>
                <w:color w:val="0070C0"/>
                <w:sz w:val="20"/>
                <w:szCs w:val="19"/>
              </w:rPr>
              <w:t xml:space="preserve"> in the Region.</w:t>
            </w:r>
          </w:p>
          <w:p w14:paraId="239754A4" w14:textId="77777777" w:rsidR="008E35DA" w:rsidRPr="00D5203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D52030">
              <w:rPr>
                <w:rFonts w:ascii="Arial" w:eastAsia="Arial" w:hAnsi="Arial" w:cs="Arial"/>
                <w:color w:val="0070C0"/>
                <w:sz w:val="20"/>
                <w:szCs w:val="19"/>
              </w:rPr>
              <w:t xml:space="preserve">A total amount of </w:t>
            </w:r>
            <w:r w:rsidRPr="00D52030">
              <w:rPr>
                <w:rFonts w:ascii="Arial" w:eastAsia="Arial" w:hAnsi="Arial" w:cs="Arial"/>
                <w:b/>
                <w:color w:val="0070C0"/>
                <w:sz w:val="20"/>
                <w:szCs w:val="19"/>
              </w:rPr>
              <w:t>₱</w:t>
            </w:r>
            <w:r w:rsidRPr="00D52030">
              <w:rPr>
                <w:rFonts w:ascii="Arial" w:eastAsia="Arial" w:hAnsi="Arial" w:cs="Arial"/>
                <w:b/>
                <w:color w:val="0070C0"/>
                <w:sz w:val="20"/>
                <w:szCs w:val="19"/>
                <w:lang w:val="en-US"/>
              </w:rPr>
              <w:t xml:space="preserve">15,130,500.00 </w:t>
            </w:r>
            <w:r w:rsidRPr="00D52030">
              <w:rPr>
                <w:rFonts w:ascii="Arial" w:eastAsia="Arial" w:hAnsi="Arial" w:cs="Arial"/>
                <w:color w:val="0070C0"/>
                <w:sz w:val="20"/>
                <w:szCs w:val="19"/>
              </w:rPr>
              <w:t xml:space="preserve">was paid to </w:t>
            </w:r>
            <w:r w:rsidRPr="00D52030">
              <w:rPr>
                <w:rFonts w:ascii="Arial" w:eastAsia="Arial" w:hAnsi="Arial" w:cs="Arial"/>
                <w:b/>
                <w:color w:val="0070C0"/>
                <w:sz w:val="20"/>
                <w:szCs w:val="19"/>
              </w:rPr>
              <w:t xml:space="preserve">1,887 </w:t>
            </w:r>
            <w:r w:rsidRPr="00D52030">
              <w:rPr>
                <w:rFonts w:ascii="Arial" w:eastAsia="Arial" w:hAnsi="Arial" w:cs="Arial"/>
                <w:b/>
                <w:bCs/>
                <w:color w:val="0070C0"/>
                <w:sz w:val="20"/>
                <w:szCs w:val="19"/>
              </w:rPr>
              <w:t>TNVS/PUV drivers</w:t>
            </w:r>
            <w:r w:rsidRPr="00D52030">
              <w:rPr>
                <w:rFonts w:ascii="Arial" w:eastAsia="Arial" w:hAnsi="Arial" w:cs="Arial"/>
                <w:color w:val="0070C0"/>
                <w:sz w:val="20"/>
                <w:szCs w:val="19"/>
              </w:rPr>
              <w:t xml:space="preserve"> in the Region.</w:t>
            </w:r>
          </w:p>
          <w:p w14:paraId="7F96C9ED" w14:textId="77777777" w:rsidR="008E35DA" w:rsidRPr="00D5203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D52030">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D5203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D52030">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D5203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D52030">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39BC827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77777777" w:rsidR="008E35DA" w:rsidRPr="009C745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3B2680AA" w:rsidR="008E35DA" w:rsidRPr="00EF4147"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F4147">
              <w:rPr>
                <w:rFonts w:ascii="Arial" w:eastAsia="Arial" w:hAnsi="Arial" w:cs="Arial"/>
                <w:sz w:val="20"/>
                <w:szCs w:val="19"/>
              </w:rPr>
              <w:t>0</w:t>
            </w:r>
            <w:r w:rsidR="00BA3C3C" w:rsidRPr="00EF4147">
              <w:rPr>
                <w:rFonts w:ascii="Arial" w:eastAsia="Arial" w:hAnsi="Arial" w:cs="Arial"/>
                <w:sz w:val="20"/>
                <w:szCs w:val="19"/>
              </w:rPr>
              <w:t>8</w:t>
            </w:r>
            <w:r w:rsidRPr="00EF4147">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4D733125" w:rsidR="008E35DA" w:rsidRPr="00EF4147"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EF4147">
              <w:rPr>
                <w:rFonts w:ascii="Arial" w:eastAsia="Arial" w:hAnsi="Arial" w:cs="Arial"/>
                <w:sz w:val="20"/>
                <w:szCs w:val="19"/>
                <w:lang w:bidi="en-US"/>
              </w:rPr>
              <w:t xml:space="preserve">DSWD-FO II continuously provides augmentation support through Assistance to Individuals in Crisis Situation (AICS). A total of </w:t>
            </w:r>
            <w:r w:rsidR="00BA3C3C" w:rsidRPr="00EF4147">
              <w:rPr>
                <w:rFonts w:ascii="Arial" w:eastAsia="Arial" w:hAnsi="Arial" w:cs="Arial"/>
                <w:b/>
                <w:sz w:val="20"/>
                <w:szCs w:val="19"/>
                <w:lang w:bidi="en-US"/>
              </w:rPr>
              <w:t xml:space="preserve">101,865 </w:t>
            </w:r>
            <w:r w:rsidRPr="00EF4147">
              <w:rPr>
                <w:rFonts w:ascii="Arial" w:eastAsia="Arial" w:hAnsi="Arial" w:cs="Arial"/>
                <w:b/>
                <w:sz w:val="20"/>
                <w:szCs w:val="19"/>
                <w:lang w:bidi="en-US"/>
              </w:rPr>
              <w:t>clients</w:t>
            </w:r>
            <w:r w:rsidRPr="00EF4147">
              <w:rPr>
                <w:rFonts w:ascii="Arial" w:eastAsia="Arial" w:hAnsi="Arial" w:cs="Arial"/>
                <w:sz w:val="20"/>
                <w:szCs w:val="19"/>
                <w:lang w:bidi="en-US"/>
              </w:rPr>
              <w:t xml:space="preserve"> were served and provided with assistance amounting to </w:t>
            </w:r>
            <w:r w:rsidR="00BA3C3C" w:rsidRPr="00EF4147">
              <w:rPr>
                <w:rFonts w:ascii="Arial" w:eastAsia="Arial" w:hAnsi="Arial" w:cs="Arial"/>
                <w:b/>
                <w:sz w:val="20"/>
                <w:szCs w:val="19"/>
                <w:lang w:bidi="en-US"/>
              </w:rPr>
              <w:t xml:space="preserve">₱310,215,377.61 </w:t>
            </w:r>
            <w:r w:rsidRPr="00EF4147">
              <w:rPr>
                <w:rFonts w:ascii="Arial" w:eastAsia="Arial" w:hAnsi="Arial" w:cs="Arial"/>
                <w:sz w:val="20"/>
                <w:szCs w:val="19"/>
                <w:lang w:bidi="en-US"/>
              </w:rPr>
              <w:t>through medical</w:t>
            </w:r>
            <w:r w:rsidR="001A244D" w:rsidRPr="00EF4147">
              <w:rPr>
                <w:rFonts w:ascii="Arial" w:eastAsia="Arial" w:hAnsi="Arial" w:cs="Arial"/>
                <w:sz w:val="20"/>
                <w:szCs w:val="19"/>
                <w:lang w:bidi="en-US"/>
              </w:rPr>
              <w:t xml:space="preserve"> assistance</w:t>
            </w:r>
            <w:r w:rsidRPr="00EF4147">
              <w:rPr>
                <w:rFonts w:ascii="Arial" w:eastAsia="Arial" w:hAnsi="Arial" w:cs="Arial"/>
                <w:sz w:val="20"/>
                <w:szCs w:val="19"/>
                <w:lang w:bidi="en-US"/>
              </w:rPr>
              <w:t>, burial</w:t>
            </w:r>
            <w:r w:rsidR="001A244D" w:rsidRPr="00EF4147">
              <w:rPr>
                <w:rFonts w:ascii="Arial" w:eastAsia="Arial" w:hAnsi="Arial" w:cs="Arial"/>
                <w:sz w:val="20"/>
                <w:szCs w:val="19"/>
                <w:lang w:bidi="en-US"/>
              </w:rPr>
              <w:t xml:space="preserve"> assistance</w:t>
            </w:r>
            <w:r w:rsidRPr="00EF4147">
              <w:rPr>
                <w:rFonts w:ascii="Arial" w:eastAsia="Arial" w:hAnsi="Arial" w:cs="Arial"/>
                <w:sz w:val="20"/>
                <w:szCs w:val="19"/>
                <w:lang w:bidi="en-US"/>
              </w:rPr>
              <w:t xml:space="preserve">, food </w:t>
            </w:r>
            <w:r w:rsidR="001A244D" w:rsidRPr="00EF4147">
              <w:rPr>
                <w:rFonts w:ascii="Arial" w:eastAsia="Arial" w:hAnsi="Arial" w:cs="Arial"/>
                <w:sz w:val="20"/>
                <w:szCs w:val="19"/>
                <w:lang w:bidi="en-US"/>
              </w:rPr>
              <w:t xml:space="preserve">assistance, </w:t>
            </w:r>
            <w:r w:rsidRPr="00EF4147">
              <w:rPr>
                <w:rFonts w:ascii="Arial" w:eastAsia="Arial" w:hAnsi="Arial" w:cs="Arial"/>
                <w:sz w:val="20"/>
                <w:szCs w:val="19"/>
                <w:lang w:bidi="en-US"/>
              </w:rPr>
              <w:t xml:space="preserve">and other </w:t>
            </w:r>
            <w:r w:rsidR="001A244D" w:rsidRPr="00EF4147">
              <w:rPr>
                <w:rFonts w:ascii="Arial" w:eastAsia="Arial" w:hAnsi="Arial" w:cs="Arial"/>
                <w:sz w:val="20"/>
                <w:szCs w:val="19"/>
                <w:lang w:bidi="en-US"/>
              </w:rPr>
              <w:t>AICS services</w:t>
            </w:r>
            <w:r w:rsidRPr="00EF4147">
              <w:rPr>
                <w:rFonts w:ascii="Arial" w:eastAsia="Arial" w:hAnsi="Arial" w:cs="Arial"/>
                <w:sz w:val="20"/>
                <w:szCs w:val="19"/>
                <w:lang w:bidi="en-US"/>
              </w:rPr>
              <w:t xml:space="preserve">. </w:t>
            </w:r>
          </w:p>
          <w:p w14:paraId="075B6C20" w14:textId="15330332" w:rsidR="008E35DA" w:rsidRPr="00EF4147"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EF4147">
              <w:rPr>
                <w:rFonts w:ascii="Arial" w:eastAsia="Arial" w:hAnsi="Arial" w:cs="Arial"/>
                <w:sz w:val="20"/>
                <w:szCs w:val="19"/>
                <w:lang w:bidi="en-US"/>
              </w:rPr>
              <w:t xml:space="preserve">DSWD-FO II through the Sustainable Livelihood Program (SLP) under its Livelihood Assistance Grant 1 (LAG 1) </w:t>
            </w:r>
            <w:r w:rsidR="001A244D" w:rsidRPr="00EF4147">
              <w:rPr>
                <w:rFonts w:ascii="Arial" w:eastAsia="Arial" w:hAnsi="Arial" w:cs="Arial"/>
                <w:sz w:val="20"/>
                <w:szCs w:val="19"/>
                <w:lang w:bidi="en-US"/>
              </w:rPr>
              <w:t xml:space="preserve">has </w:t>
            </w:r>
            <w:r w:rsidRPr="00EF4147">
              <w:rPr>
                <w:rFonts w:ascii="Arial" w:eastAsia="Arial" w:hAnsi="Arial" w:cs="Arial"/>
                <w:sz w:val="20"/>
                <w:szCs w:val="19"/>
                <w:lang w:bidi="en-US"/>
              </w:rPr>
              <w:t xml:space="preserve">already disbursed a total amount of </w:t>
            </w:r>
            <w:r w:rsidRPr="00EF4147">
              <w:rPr>
                <w:rFonts w:ascii="Arial" w:eastAsia="Arial" w:hAnsi="Arial" w:cs="Arial"/>
                <w:b/>
                <w:sz w:val="20"/>
                <w:szCs w:val="19"/>
                <w:lang w:bidi="en-US"/>
              </w:rPr>
              <w:t>₱50,031,597.20</w:t>
            </w:r>
            <w:r w:rsidRPr="00EF4147">
              <w:rPr>
                <w:rFonts w:ascii="Arial" w:eastAsia="Arial" w:hAnsi="Arial" w:cs="Arial"/>
                <w:sz w:val="20"/>
                <w:szCs w:val="19"/>
                <w:lang w:bidi="en-US"/>
              </w:rPr>
              <w:t xml:space="preserve"> to </w:t>
            </w:r>
            <w:r w:rsidRPr="00EF4147">
              <w:rPr>
                <w:rFonts w:ascii="Arial" w:eastAsia="Arial" w:hAnsi="Arial" w:cs="Arial"/>
                <w:b/>
                <w:sz w:val="20"/>
                <w:szCs w:val="19"/>
                <w:lang w:bidi="en-US"/>
              </w:rPr>
              <w:t xml:space="preserve">5,991 </w:t>
            </w:r>
            <w:r w:rsidRPr="00EF4147">
              <w:rPr>
                <w:rFonts w:ascii="Arial" w:eastAsia="Arial" w:hAnsi="Arial" w:cs="Arial"/>
                <w:sz w:val="20"/>
                <w:szCs w:val="19"/>
                <w:lang w:bidi="en-US"/>
              </w:rPr>
              <w:t>beneficiaries.</w:t>
            </w:r>
          </w:p>
          <w:p w14:paraId="594FCAE9" w14:textId="77777777" w:rsidR="008E35DA" w:rsidRPr="00EF4147"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EF4147">
              <w:rPr>
                <w:rFonts w:ascii="Arial" w:eastAsia="Arial" w:hAnsi="Arial" w:cs="Arial"/>
                <w:sz w:val="20"/>
                <w:szCs w:val="19"/>
                <w:lang w:bidi="en-US"/>
              </w:rPr>
              <w:t>DSWD-FO II ensures provision of augmentation support to LGUs, stakeholders and partners.</w:t>
            </w:r>
          </w:p>
          <w:p w14:paraId="65282AD4" w14:textId="77777777" w:rsidR="008E35DA" w:rsidRPr="00EF4147"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EF4147"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F4147">
              <w:rPr>
                <w:rFonts w:ascii="Arial" w:eastAsia="Arial" w:hAnsi="Arial" w:cs="Arial"/>
                <w:b/>
                <w:sz w:val="20"/>
                <w:szCs w:val="19"/>
              </w:rPr>
              <w:t>Social Amelioration Program (SAP)</w:t>
            </w:r>
          </w:p>
          <w:p w14:paraId="287F3F43" w14:textId="795F5212" w:rsidR="00BA3C3C" w:rsidRPr="00EF4147" w:rsidRDefault="00BA3C3C" w:rsidP="00BA3C3C">
            <w:pPr>
              <w:pStyle w:val="ListParagraph"/>
              <w:numPr>
                <w:ilvl w:val="0"/>
                <w:numId w:val="4"/>
              </w:numPr>
              <w:spacing w:after="0" w:line="240" w:lineRule="auto"/>
              <w:jc w:val="both"/>
              <w:rPr>
                <w:rFonts w:ascii="Arial" w:eastAsia="Arial" w:hAnsi="Arial" w:cs="Arial"/>
                <w:sz w:val="20"/>
                <w:szCs w:val="19"/>
                <w:lang w:bidi="en-US"/>
              </w:rPr>
            </w:pPr>
            <w:r w:rsidRPr="00EF4147">
              <w:rPr>
                <w:rFonts w:ascii="Arial" w:eastAsia="Arial" w:hAnsi="Arial" w:cs="Arial"/>
                <w:sz w:val="20"/>
                <w:szCs w:val="19"/>
                <w:lang w:bidi="en-US"/>
              </w:rPr>
              <w:t xml:space="preserve">DSWD-FO II attended a meeting relative to SAP and Bayanihan 2 </w:t>
            </w:r>
            <w:r w:rsidR="001A244D" w:rsidRPr="00EF4147">
              <w:rPr>
                <w:rFonts w:ascii="Arial" w:eastAsia="Arial" w:hAnsi="Arial" w:cs="Arial"/>
                <w:sz w:val="20"/>
                <w:szCs w:val="19"/>
                <w:lang w:bidi="en-US"/>
              </w:rPr>
              <w:t xml:space="preserve">through </w:t>
            </w:r>
            <w:r w:rsidRPr="00EF4147">
              <w:rPr>
                <w:rFonts w:ascii="Arial" w:eastAsia="Arial" w:hAnsi="Arial" w:cs="Arial"/>
                <w:sz w:val="20"/>
                <w:szCs w:val="19"/>
                <w:lang w:bidi="en-US"/>
              </w:rPr>
              <w:t>video conferencing.</w:t>
            </w:r>
          </w:p>
          <w:p w14:paraId="053C4DE5" w14:textId="49ADB82C" w:rsidR="008E35DA" w:rsidRPr="00EF4147"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EF4147">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EF4147"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EF4147">
              <w:rPr>
                <w:rFonts w:ascii="Arial" w:eastAsia="Arial" w:hAnsi="Arial" w:cs="Arial"/>
                <w:sz w:val="20"/>
                <w:szCs w:val="19"/>
                <w:lang w:bidi="en-US"/>
              </w:rPr>
              <w:lastRenderedPageBreak/>
              <w:t xml:space="preserve">DSWD-FO II conducted payout to </w:t>
            </w:r>
            <w:r w:rsidRPr="00EF4147">
              <w:rPr>
                <w:rFonts w:ascii="Arial" w:eastAsia="Arial" w:hAnsi="Arial" w:cs="Arial"/>
                <w:b/>
                <w:sz w:val="20"/>
                <w:szCs w:val="19"/>
                <w:lang w:bidi="en-US"/>
              </w:rPr>
              <w:t>19,554 beneficiaries</w:t>
            </w:r>
            <w:r w:rsidRPr="00EF4147">
              <w:rPr>
                <w:rFonts w:ascii="Arial" w:eastAsia="Arial" w:hAnsi="Arial" w:cs="Arial"/>
                <w:sz w:val="20"/>
                <w:szCs w:val="19"/>
                <w:lang w:bidi="en-US"/>
              </w:rPr>
              <w:t xml:space="preserve"> of the Bayanihan 2 with a total amount of</w:t>
            </w:r>
            <w:r w:rsidRPr="00EF4147">
              <w:t xml:space="preserve"> </w:t>
            </w:r>
            <w:r w:rsidRPr="00EF4147">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015DE99E" w14:textId="77777777" w:rsidR="00072E12" w:rsidRDefault="00072E12" w:rsidP="008E35DA">
      <w:pPr>
        <w:widowControl/>
        <w:spacing w:after="0" w:line="240" w:lineRule="auto"/>
        <w:ind w:right="57"/>
        <w:contextualSpacing/>
        <w:rPr>
          <w:rFonts w:ascii="Arial" w:eastAsia="Arial" w:hAnsi="Arial" w:cs="Arial"/>
          <w:b/>
          <w:sz w:val="24"/>
          <w:szCs w:val="24"/>
        </w:rPr>
      </w:pPr>
    </w:p>
    <w:p w14:paraId="1A32E465" w14:textId="77777777" w:rsidR="00072E12" w:rsidRDefault="00072E12"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PhP)</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50FD0D4C" w14:textId="77777777" w:rsidR="00076ED6" w:rsidRDefault="00076ED6" w:rsidP="008E35DA">
      <w:pPr>
        <w:pStyle w:val="NoSpacing"/>
        <w:contextualSpacing/>
        <w:rPr>
          <w:rFonts w:ascii="Arial" w:hAnsi="Arial" w:cs="Arial"/>
          <w:b/>
          <w:sz w:val="24"/>
        </w:rPr>
      </w:pPr>
    </w:p>
    <w:p w14:paraId="082511EB" w14:textId="3EB56C00"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54118">
              <w:rPr>
                <w:rFonts w:ascii="Arial" w:eastAsia="Arial" w:hAnsi="Arial" w:cs="Arial"/>
                <w:sz w:val="20"/>
                <w:szCs w:val="20"/>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40A12864"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represented the Field Office in the 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01974A9D"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4162B0D"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Crisis Intervention Section has provided a total amount of grants worth </w:t>
            </w:r>
            <w:r w:rsidRPr="00F54118">
              <w:rPr>
                <w:rFonts w:ascii="Arial" w:eastAsia="Arial" w:hAnsi="Arial" w:cs="Arial"/>
                <w:b/>
                <w:bCs/>
                <w:sz w:val="20"/>
                <w:szCs w:val="20"/>
              </w:rPr>
              <w:t>₱217,679,878.58</w:t>
            </w:r>
            <w:r w:rsidRPr="00F54118">
              <w:rPr>
                <w:rFonts w:ascii="Arial" w:eastAsia="Arial" w:hAnsi="Arial" w:cs="Arial"/>
                <w:sz w:val="20"/>
                <w:szCs w:val="20"/>
              </w:rPr>
              <w:t xml:space="preserve"> to </w:t>
            </w:r>
            <w:r w:rsidRPr="00F54118">
              <w:rPr>
                <w:rFonts w:ascii="Arial" w:eastAsia="Arial" w:hAnsi="Arial" w:cs="Arial"/>
                <w:b/>
                <w:bCs/>
                <w:sz w:val="20"/>
                <w:szCs w:val="20"/>
              </w:rPr>
              <w:t xml:space="preserve">80,200 clients </w:t>
            </w:r>
            <w:r w:rsidRPr="00F54118">
              <w:rPr>
                <w:rFonts w:ascii="Arial" w:eastAsia="Arial" w:hAnsi="Arial" w:cs="Arial"/>
                <w:bCs/>
                <w:sz w:val="20"/>
                <w:szCs w:val="20"/>
              </w:rPr>
              <w:t>as of 08 January 2021.</w:t>
            </w:r>
          </w:p>
          <w:p w14:paraId="017E462E"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Sustainable Livelihood Program (SLP) has provided </w:t>
            </w:r>
            <w:r w:rsidRPr="00F54118">
              <w:rPr>
                <w:rFonts w:ascii="Arial" w:eastAsia="Arial" w:hAnsi="Arial" w:cs="Arial"/>
                <w:b/>
                <w:bCs/>
                <w:sz w:val="20"/>
                <w:szCs w:val="20"/>
              </w:rPr>
              <w:t>₱23,869,000.00</w:t>
            </w:r>
            <w:r w:rsidRPr="00F54118">
              <w:rPr>
                <w:rFonts w:ascii="Arial" w:eastAsia="Arial" w:hAnsi="Arial" w:cs="Arial"/>
                <w:sz w:val="20"/>
                <w:szCs w:val="20"/>
              </w:rPr>
              <w:t xml:space="preserve"> to </w:t>
            </w:r>
            <w:r w:rsidRPr="00F54118">
              <w:rPr>
                <w:rFonts w:ascii="Arial" w:eastAsia="Arial" w:hAnsi="Arial" w:cs="Arial"/>
                <w:b/>
                <w:bCs/>
                <w:sz w:val="20"/>
                <w:szCs w:val="20"/>
              </w:rPr>
              <w:t>1,538 beneficiaries</w:t>
            </w:r>
            <w:r w:rsidRPr="00F5411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54118"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F54118" w:rsidRDefault="008E35DA" w:rsidP="0070511E">
            <w:pPr>
              <w:spacing w:after="0" w:line="240" w:lineRule="auto"/>
              <w:ind w:right="57"/>
              <w:contextualSpacing/>
              <w:jc w:val="both"/>
              <w:rPr>
                <w:rFonts w:ascii="Arial" w:eastAsia="Arial" w:hAnsi="Arial" w:cs="Arial"/>
                <w:b/>
                <w:sz w:val="20"/>
                <w:szCs w:val="20"/>
              </w:rPr>
            </w:pPr>
            <w:r w:rsidRPr="00F54118">
              <w:rPr>
                <w:rFonts w:ascii="Arial" w:eastAsia="Arial" w:hAnsi="Arial" w:cs="Arial"/>
                <w:b/>
                <w:sz w:val="20"/>
                <w:szCs w:val="20"/>
              </w:rPr>
              <w:t>Social Amelioration Program (SAP)</w:t>
            </w:r>
          </w:p>
          <w:p w14:paraId="3AD609F3"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6481317F" w14:textId="77777777" w:rsidR="008E35DA" w:rsidRDefault="008E35DA" w:rsidP="008E35DA">
      <w:pPr>
        <w:widowControl/>
        <w:spacing w:after="0" w:line="240" w:lineRule="auto"/>
        <w:ind w:right="57"/>
        <w:contextualSpacing/>
        <w:rPr>
          <w:rFonts w:ascii="Arial" w:eastAsia="Arial" w:hAnsi="Arial" w:cs="Arial"/>
          <w:b/>
          <w:sz w:val="24"/>
          <w:szCs w:val="24"/>
        </w:rPr>
      </w:pPr>
    </w:p>
    <w:p w14:paraId="4B54BA70" w14:textId="77777777"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6D7CBC28"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2FDDE956"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7777777" w:rsidR="008E35DA" w:rsidRPr="00EF16B7"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EF16B7">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is continuously conducting payouts for the 2nd half in Cebu, Bohol and Negros Oriental. As of 16 December 2020, a total of </w:t>
            </w:r>
            <w:r w:rsidRPr="00EF16B7">
              <w:rPr>
                <w:rFonts w:ascii="Arial" w:eastAsia="Arial" w:hAnsi="Arial" w:cs="Arial"/>
                <w:b/>
                <w:sz w:val="20"/>
                <w:szCs w:val="19"/>
              </w:rPr>
              <w:t xml:space="preserve">275,644 </w:t>
            </w:r>
            <w:r w:rsidRPr="00EF16B7">
              <w:rPr>
                <w:rFonts w:ascii="Arial" w:eastAsia="Arial" w:hAnsi="Arial" w:cs="Arial"/>
                <w:sz w:val="20"/>
                <w:szCs w:val="19"/>
              </w:rPr>
              <w:t xml:space="preserve">beneficiaries received cash assistance amounting to </w:t>
            </w:r>
            <w:r w:rsidRPr="00EF16B7">
              <w:rPr>
                <w:rFonts w:ascii="Arial" w:eastAsia="Arial" w:hAnsi="Arial" w:cs="Arial"/>
                <w:b/>
                <w:sz w:val="20"/>
                <w:szCs w:val="19"/>
              </w:rPr>
              <w:t xml:space="preserve">₱863,180,000.00 </w:t>
            </w:r>
            <w:r w:rsidRPr="00EF16B7">
              <w:rPr>
                <w:rFonts w:ascii="Arial" w:eastAsia="Arial" w:hAnsi="Arial" w:cs="Arial"/>
                <w:sz w:val="20"/>
                <w:szCs w:val="19"/>
              </w:rPr>
              <w:t>from</w:t>
            </w:r>
            <w:r w:rsidRPr="00EF16B7">
              <w:rPr>
                <w:rFonts w:ascii="Arial" w:eastAsia="Arial" w:hAnsi="Arial" w:cs="Arial"/>
                <w:b/>
                <w:sz w:val="20"/>
                <w:szCs w:val="19"/>
              </w:rPr>
              <w:t xml:space="preserve"> Social Pension </w:t>
            </w:r>
            <w:r w:rsidRPr="00EF16B7">
              <w:rPr>
                <w:rFonts w:ascii="Arial" w:eastAsia="Arial" w:hAnsi="Arial" w:cs="Arial"/>
                <w:b/>
                <w:sz w:val="20"/>
                <w:szCs w:val="19"/>
              </w:rPr>
              <w:lastRenderedPageBreak/>
              <w:t>Program.</w:t>
            </w:r>
          </w:p>
          <w:p w14:paraId="57B841F7"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provided cash assistance to </w:t>
            </w:r>
            <w:r w:rsidRPr="00EF16B7">
              <w:rPr>
                <w:rFonts w:ascii="Arial" w:eastAsia="Arial" w:hAnsi="Arial" w:cs="Arial"/>
                <w:b/>
                <w:sz w:val="20"/>
                <w:szCs w:val="19"/>
              </w:rPr>
              <w:t xml:space="preserve">28,412 indigent individuals </w:t>
            </w:r>
            <w:r w:rsidRPr="00EF16B7">
              <w:rPr>
                <w:rFonts w:ascii="Arial" w:eastAsia="Arial" w:hAnsi="Arial" w:cs="Arial"/>
                <w:sz w:val="20"/>
                <w:szCs w:val="19"/>
              </w:rPr>
              <w:t xml:space="preserve">including </w:t>
            </w:r>
            <w:r w:rsidRPr="00EF16B7">
              <w:rPr>
                <w:rFonts w:ascii="Arial" w:eastAsia="Arial" w:hAnsi="Arial" w:cs="Arial"/>
                <w:b/>
                <w:sz w:val="20"/>
                <w:szCs w:val="19"/>
              </w:rPr>
              <w:t xml:space="preserve">displaced drivers, LSIs </w:t>
            </w:r>
            <w:r w:rsidRPr="00EF16B7">
              <w:rPr>
                <w:rFonts w:ascii="Arial" w:eastAsia="Arial" w:hAnsi="Arial" w:cs="Arial"/>
                <w:sz w:val="20"/>
                <w:szCs w:val="19"/>
              </w:rPr>
              <w:t xml:space="preserve">and </w:t>
            </w:r>
            <w:r w:rsidRPr="00EF16B7">
              <w:rPr>
                <w:rFonts w:ascii="Arial" w:eastAsia="Arial" w:hAnsi="Arial" w:cs="Arial"/>
                <w:b/>
                <w:sz w:val="20"/>
                <w:szCs w:val="19"/>
              </w:rPr>
              <w:t xml:space="preserve">repatriated OFWs </w:t>
            </w:r>
            <w:r w:rsidRPr="00EF16B7">
              <w:rPr>
                <w:rFonts w:ascii="Arial" w:eastAsia="Arial" w:hAnsi="Arial" w:cs="Arial"/>
                <w:sz w:val="20"/>
                <w:szCs w:val="19"/>
              </w:rPr>
              <w:t xml:space="preserve">amounting to a total of </w:t>
            </w:r>
            <w:r w:rsidRPr="00EF16B7">
              <w:rPr>
                <w:rFonts w:ascii="Arial" w:eastAsia="Arial" w:hAnsi="Arial" w:cs="Arial"/>
                <w:b/>
                <w:sz w:val="20"/>
                <w:szCs w:val="19"/>
              </w:rPr>
              <w:t xml:space="preserve">₱46,100,000.00 </w:t>
            </w:r>
            <w:r w:rsidRPr="00EF16B7">
              <w:rPr>
                <w:rFonts w:ascii="Arial" w:eastAsia="Arial" w:hAnsi="Arial" w:cs="Arial"/>
                <w:sz w:val="20"/>
                <w:szCs w:val="19"/>
              </w:rPr>
              <w:t>as of 6 January 2021.</w:t>
            </w:r>
            <w:r w:rsidRPr="00EF16B7">
              <w:rPr>
                <w:rFonts w:ascii="Arial" w:eastAsia="Arial" w:hAnsi="Arial" w:cs="Arial"/>
                <w:b/>
                <w:sz w:val="20"/>
                <w:szCs w:val="19"/>
              </w:rPr>
              <w:t xml:space="preserve"> </w:t>
            </w:r>
            <w:r w:rsidRPr="00EF16B7">
              <w:rPr>
                <w:rFonts w:ascii="Arial" w:eastAsia="Arial" w:hAnsi="Arial" w:cs="Arial"/>
                <w:sz w:val="20"/>
                <w:szCs w:val="19"/>
              </w:rPr>
              <w:t>Additional 1,597 individuals were provided with assistance amounting to ₱3,700,000.00.</w:t>
            </w:r>
          </w:p>
          <w:p w14:paraId="52C788E1"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DSWD-FO VII facilitated the provision of 413,290 food packs Family Food Packs (FFPs) to Basay LGU in Negros Oriental.</w:t>
            </w:r>
          </w:p>
          <w:p w14:paraId="4BDB0C02"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6 January 2021, a total of </w:t>
            </w:r>
            <w:r w:rsidRPr="00EF16B7">
              <w:rPr>
                <w:rFonts w:ascii="Arial" w:eastAsia="Arial" w:hAnsi="Arial" w:cs="Arial"/>
                <w:b/>
                <w:sz w:val="20"/>
                <w:szCs w:val="19"/>
              </w:rPr>
              <w:t>21,234 beneficiaries</w:t>
            </w:r>
            <w:r w:rsidRPr="00EF16B7">
              <w:rPr>
                <w:rFonts w:ascii="Arial" w:eastAsia="Arial" w:hAnsi="Arial" w:cs="Arial"/>
                <w:sz w:val="20"/>
                <w:szCs w:val="19"/>
              </w:rPr>
              <w:t xml:space="preserve"> from 130 cities/towns in the Region received </w:t>
            </w:r>
            <w:r w:rsidRPr="00EF16B7">
              <w:rPr>
                <w:rFonts w:ascii="Arial" w:eastAsia="Arial" w:hAnsi="Arial" w:cs="Arial"/>
                <w:b/>
                <w:sz w:val="20"/>
                <w:szCs w:val="19"/>
              </w:rPr>
              <w:t>₱137,099,376.40</w:t>
            </w:r>
            <w:r w:rsidRPr="00EF16B7">
              <w:rPr>
                <w:rFonts w:ascii="Arial" w:eastAsia="Arial" w:hAnsi="Arial" w:cs="Arial"/>
                <w:sz w:val="20"/>
                <w:szCs w:val="19"/>
              </w:rPr>
              <w:t xml:space="preserve"> Seed Capital Fund (SCF) from </w:t>
            </w:r>
            <w:r w:rsidRPr="00EF16B7">
              <w:rPr>
                <w:rFonts w:ascii="Arial" w:eastAsia="Arial" w:hAnsi="Arial" w:cs="Arial"/>
                <w:b/>
                <w:sz w:val="20"/>
                <w:szCs w:val="19"/>
              </w:rPr>
              <w:t>Sustainable Livelihood Program (SLP)</w:t>
            </w:r>
            <w:r w:rsidRPr="00EF16B7">
              <w:rPr>
                <w:rFonts w:ascii="Arial" w:eastAsia="Arial" w:hAnsi="Arial" w:cs="Arial"/>
                <w:sz w:val="20"/>
                <w:szCs w:val="19"/>
              </w:rPr>
              <w:t>.</w:t>
            </w:r>
          </w:p>
          <w:p w14:paraId="2D6894A0"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20"/>
              </w:rPr>
              <w:t xml:space="preserve">As of 7 December 2020, a total of </w:t>
            </w:r>
            <w:r w:rsidRPr="00EF16B7">
              <w:rPr>
                <w:rFonts w:ascii="Arial" w:eastAsia="Arial" w:hAnsi="Arial" w:cs="Arial"/>
                <w:b/>
                <w:bCs/>
                <w:sz w:val="20"/>
                <w:szCs w:val="20"/>
              </w:rPr>
              <w:t>6,420 beneficiaries</w:t>
            </w:r>
            <w:r w:rsidRPr="00EF16B7">
              <w:rPr>
                <w:rFonts w:ascii="Arial" w:eastAsia="Arial" w:hAnsi="Arial" w:cs="Arial"/>
                <w:sz w:val="20"/>
                <w:szCs w:val="20"/>
              </w:rPr>
              <w:t xml:space="preserve"> were provided through the Livelihood Assistance Grant (LAG) 2 in Region VII.</w:t>
            </w:r>
          </w:p>
          <w:p w14:paraId="201A872F"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06 August 2020, </w:t>
            </w:r>
            <w:r w:rsidRPr="00EF16B7">
              <w:rPr>
                <w:rFonts w:ascii="Arial" w:eastAsia="Arial" w:hAnsi="Arial" w:cs="Arial"/>
                <w:b/>
                <w:sz w:val="20"/>
                <w:szCs w:val="19"/>
              </w:rPr>
              <w:t>524 LSIs</w:t>
            </w:r>
            <w:r w:rsidRPr="00EF16B7">
              <w:rPr>
                <w:rFonts w:ascii="Arial" w:eastAsia="Arial" w:hAnsi="Arial" w:cs="Arial"/>
                <w:sz w:val="20"/>
                <w:szCs w:val="19"/>
              </w:rPr>
              <w:t xml:space="preserve"> at various seaports in Bohol, Cebu and Negros Oriental and </w:t>
            </w:r>
            <w:r w:rsidRPr="00EF16B7">
              <w:rPr>
                <w:rFonts w:ascii="Arial" w:eastAsia="Arial" w:hAnsi="Arial" w:cs="Arial"/>
                <w:b/>
                <w:sz w:val="20"/>
                <w:szCs w:val="19"/>
              </w:rPr>
              <w:t>7,088 LSIs</w:t>
            </w:r>
            <w:r w:rsidRPr="00EF16B7">
              <w:rPr>
                <w:rFonts w:ascii="Arial" w:eastAsia="Arial" w:hAnsi="Arial" w:cs="Arial"/>
                <w:sz w:val="20"/>
                <w:szCs w:val="19"/>
              </w:rPr>
              <w:t xml:space="preserve"> from Cebu airport were assisted. A total amount of </w:t>
            </w:r>
            <w:r w:rsidRPr="00EF16B7">
              <w:rPr>
                <w:rFonts w:ascii="Arial" w:eastAsia="Arial" w:hAnsi="Arial" w:cs="Arial"/>
                <w:b/>
                <w:sz w:val="20"/>
                <w:szCs w:val="19"/>
              </w:rPr>
              <w:t>₱93,140.00</w:t>
            </w:r>
            <w:r w:rsidRPr="00EF16B7">
              <w:rPr>
                <w:rFonts w:ascii="Arial" w:eastAsia="Arial" w:hAnsi="Arial" w:cs="Arial"/>
                <w:sz w:val="20"/>
                <w:szCs w:val="19"/>
              </w:rPr>
              <w:t xml:space="preserve"> cash aid was provided to the LSIs.</w:t>
            </w:r>
          </w:p>
          <w:p w14:paraId="34C0CD5F" w14:textId="77777777" w:rsidR="008E35DA" w:rsidRPr="00EF16B7"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EF16B7"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F16B7">
              <w:rPr>
                <w:rFonts w:ascii="Arial" w:eastAsia="Arial" w:hAnsi="Arial" w:cs="Arial"/>
                <w:b/>
                <w:sz w:val="20"/>
                <w:szCs w:val="19"/>
              </w:rPr>
              <w:t>Social Amelioration Program (SAP)</w:t>
            </w:r>
          </w:p>
          <w:p w14:paraId="2F39FE02" w14:textId="77777777" w:rsidR="008E35DA" w:rsidRPr="00EF16B7"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EF16B7">
              <w:rPr>
                <w:rFonts w:ascii="Arial" w:eastAsia="Arial" w:hAnsi="Arial" w:cs="Arial"/>
                <w:sz w:val="20"/>
                <w:szCs w:val="19"/>
              </w:rPr>
              <w:t>The Social Amelioration Program is over with the expiry of the Bayanihan 1.</w:t>
            </w:r>
          </w:p>
          <w:p w14:paraId="5ED24DB2"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F16B7">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8E35DA" w:rsidRPr="00EF16B7" w14:paraId="448532EB" w14:textId="77777777" w:rsidTr="0070511E">
              <w:tc>
                <w:tcPr>
                  <w:tcW w:w="1511" w:type="dxa"/>
                  <w:vAlign w:val="center"/>
                </w:tcPr>
                <w:p w14:paraId="44FB7DA1"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511" w:type="dxa"/>
                  <w:vAlign w:val="center"/>
                </w:tcPr>
                <w:p w14:paraId="7F0F6CC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TARGET</w:t>
                  </w:r>
                </w:p>
              </w:tc>
              <w:tc>
                <w:tcPr>
                  <w:tcW w:w="1511" w:type="dxa"/>
                  <w:vAlign w:val="center"/>
                </w:tcPr>
                <w:p w14:paraId="0DCC8EE5"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511" w:type="dxa"/>
                  <w:vAlign w:val="center"/>
                </w:tcPr>
                <w:p w14:paraId="7B92AC0C"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12" w:type="dxa"/>
                  <w:vAlign w:val="center"/>
                </w:tcPr>
                <w:p w14:paraId="44DF45CA"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5C8B135F" w14:textId="77777777" w:rsidTr="0070511E">
              <w:tc>
                <w:tcPr>
                  <w:tcW w:w="1511" w:type="dxa"/>
                  <w:vAlign w:val="center"/>
                </w:tcPr>
                <w:p w14:paraId="44FF47B9"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4Ps</w:t>
                  </w:r>
                </w:p>
              </w:tc>
              <w:tc>
                <w:tcPr>
                  <w:tcW w:w="1511" w:type="dxa"/>
                  <w:vAlign w:val="center"/>
                </w:tcPr>
                <w:p w14:paraId="106F62B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8,679</w:t>
                  </w:r>
                </w:p>
              </w:tc>
              <w:tc>
                <w:tcPr>
                  <w:tcW w:w="1511" w:type="dxa"/>
                  <w:vAlign w:val="center"/>
                </w:tcPr>
                <w:p w14:paraId="1C29FC04"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6,421</w:t>
                  </w:r>
                </w:p>
              </w:tc>
              <w:tc>
                <w:tcPr>
                  <w:tcW w:w="1511" w:type="dxa"/>
                  <w:vAlign w:val="center"/>
                </w:tcPr>
                <w:p w14:paraId="11B5E585"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21</w:t>
                  </w:r>
                </w:p>
              </w:tc>
              <w:tc>
                <w:tcPr>
                  <w:tcW w:w="1512" w:type="dxa"/>
                  <w:vAlign w:val="center"/>
                </w:tcPr>
                <w:p w14:paraId="0A32DE69"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31,857,650</w:t>
                  </w:r>
                </w:p>
              </w:tc>
            </w:tr>
            <w:tr w:rsidR="008E35DA" w:rsidRPr="00EF16B7" w14:paraId="16B2A3EC" w14:textId="77777777" w:rsidTr="0070511E">
              <w:tc>
                <w:tcPr>
                  <w:tcW w:w="1511" w:type="dxa"/>
                  <w:vAlign w:val="center"/>
                </w:tcPr>
                <w:p w14:paraId="5E730A50"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ash card</w:t>
                  </w:r>
                </w:p>
              </w:tc>
              <w:tc>
                <w:tcPr>
                  <w:tcW w:w="1511" w:type="dxa"/>
                  <w:vAlign w:val="center"/>
                </w:tcPr>
                <w:p w14:paraId="7E5F80FE"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30E479A0"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481AB19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0</w:t>
                  </w:r>
                </w:p>
              </w:tc>
              <w:tc>
                <w:tcPr>
                  <w:tcW w:w="1512" w:type="dxa"/>
                  <w:vAlign w:val="center"/>
                </w:tcPr>
                <w:p w14:paraId="431BA5C1"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311,997,500</w:t>
                  </w:r>
                </w:p>
              </w:tc>
            </w:tr>
            <w:tr w:rsidR="008E35DA" w:rsidRPr="00EF16B7" w14:paraId="52A7529F" w14:textId="77777777" w:rsidTr="0070511E">
              <w:tc>
                <w:tcPr>
                  <w:tcW w:w="1511" w:type="dxa"/>
                  <w:vAlign w:val="center"/>
                </w:tcPr>
                <w:p w14:paraId="5E476129"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on-Cash card</w:t>
                  </w:r>
                </w:p>
              </w:tc>
              <w:tc>
                <w:tcPr>
                  <w:tcW w:w="1511" w:type="dxa"/>
                  <w:vAlign w:val="center"/>
                </w:tcPr>
                <w:p w14:paraId="73674638"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29</w:t>
                  </w:r>
                </w:p>
              </w:tc>
              <w:tc>
                <w:tcPr>
                  <w:tcW w:w="1511" w:type="dxa"/>
                  <w:vAlign w:val="center"/>
                </w:tcPr>
                <w:p w14:paraId="5BFDDAD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4,271</w:t>
                  </w:r>
                </w:p>
              </w:tc>
              <w:tc>
                <w:tcPr>
                  <w:tcW w:w="1511" w:type="dxa"/>
                  <w:vAlign w:val="center"/>
                </w:tcPr>
                <w:p w14:paraId="34C2285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42</w:t>
                  </w:r>
                </w:p>
              </w:tc>
              <w:tc>
                <w:tcPr>
                  <w:tcW w:w="1512" w:type="dxa"/>
                  <w:vAlign w:val="center"/>
                </w:tcPr>
                <w:p w14:paraId="1791E267"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860,150</w:t>
                  </w:r>
                </w:p>
              </w:tc>
            </w:tr>
            <w:tr w:rsidR="008E35DA" w:rsidRPr="00EF16B7" w14:paraId="2F6907AE" w14:textId="77777777" w:rsidTr="0070511E">
              <w:tc>
                <w:tcPr>
                  <w:tcW w:w="1511" w:type="dxa"/>
                  <w:vAlign w:val="center"/>
                </w:tcPr>
                <w:p w14:paraId="7819895B"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Non-4Ps</w:t>
                  </w:r>
                </w:p>
              </w:tc>
              <w:tc>
                <w:tcPr>
                  <w:tcW w:w="1511" w:type="dxa"/>
                  <w:vAlign w:val="center"/>
                </w:tcPr>
                <w:p w14:paraId="06B761F9"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58,075</w:t>
                  </w:r>
                </w:p>
              </w:tc>
              <w:tc>
                <w:tcPr>
                  <w:tcW w:w="1511" w:type="dxa"/>
                  <w:vAlign w:val="center"/>
                </w:tcPr>
                <w:p w14:paraId="44362EF3"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25,662</w:t>
                  </w:r>
                </w:p>
              </w:tc>
              <w:tc>
                <w:tcPr>
                  <w:tcW w:w="1511" w:type="dxa"/>
                  <w:vAlign w:val="center"/>
                </w:tcPr>
                <w:p w14:paraId="6DB40188"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6.93</w:t>
                  </w:r>
                </w:p>
              </w:tc>
              <w:tc>
                <w:tcPr>
                  <w:tcW w:w="1512" w:type="dxa"/>
                  <w:vAlign w:val="center"/>
                </w:tcPr>
                <w:p w14:paraId="2DABB5C5"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4,653,564,000</w:t>
                  </w:r>
                </w:p>
              </w:tc>
            </w:tr>
            <w:tr w:rsidR="008E35DA" w:rsidRPr="00EF16B7" w14:paraId="48004FA2" w14:textId="77777777" w:rsidTr="0070511E">
              <w:tc>
                <w:tcPr>
                  <w:tcW w:w="1511" w:type="dxa"/>
                  <w:vAlign w:val="center"/>
                </w:tcPr>
                <w:p w14:paraId="6B587221"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Bohol</w:t>
                  </w:r>
                </w:p>
              </w:tc>
              <w:tc>
                <w:tcPr>
                  <w:tcW w:w="1511" w:type="dxa"/>
                  <w:vAlign w:val="center"/>
                </w:tcPr>
                <w:p w14:paraId="3B1F469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1,710</w:t>
                  </w:r>
                </w:p>
              </w:tc>
              <w:tc>
                <w:tcPr>
                  <w:tcW w:w="1511" w:type="dxa"/>
                  <w:vAlign w:val="center"/>
                </w:tcPr>
                <w:p w14:paraId="39E4BAC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77,431</w:t>
                  </w:r>
                </w:p>
              </w:tc>
              <w:tc>
                <w:tcPr>
                  <w:tcW w:w="1511" w:type="dxa"/>
                  <w:vAlign w:val="center"/>
                </w:tcPr>
                <w:p w14:paraId="16DEDBB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4</w:t>
                  </w:r>
                </w:p>
              </w:tc>
              <w:tc>
                <w:tcPr>
                  <w:tcW w:w="1512" w:type="dxa"/>
                  <w:vAlign w:val="center"/>
                </w:tcPr>
                <w:p w14:paraId="7E9F800C"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32,680,000</w:t>
                  </w:r>
                </w:p>
              </w:tc>
            </w:tr>
            <w:tr w:rsidR="008E35DA" w:rsidRPr="00EF16B7" w14:paraId="2F3248B8" w14:textId="77777777" w:rsidTr="0070511E">
              <w:tc>
                <w:tcPr>
                  <w:tcW w:w="1511" w:type="dxa"/>
                  <w:vAlign w:val="center"/>
                </w:tcPr>
                <w:p w14:paraId="4EFBDCAE"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ebu</w:t>
                  </w:r>
                </w:p>
              </w:tc>
              <w:tc>
                <w:tcPr>
                  <w:tcW w:w="1511" w:type="dxa"/>
                  <w:vAlign w:val="center"/>
                </w:tcPr>
                <w:p w14:paraId="2F4DEF7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98,218</w:t>
                  </w:r>
                </w:p>
              </w:tc>
              <w:tc>
                <w:tcPr>
                  <w:tcW w:w="1511" w:type="dxa"/>
                  <w:vAlign w:val="center"/>
                </w:tcPr>
                <w:p w14:paraId="5BE812B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84,382</w:t>
                  </w:r>
                </w:p>
              </w:tc>
              <w:tc>
                <w:tcPr>
                  <w:tcW w:w="1511" w:type="dxa"/>
                  <w:vAlign w:val="center"/>
                </w:tcPr>
                <w:p w14:paraId="71233E6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8</w:t>
                  </w:r>
                </w:p>
              </w:tc>
              <w:tc>
                <w:tcPr>
                  <w:tcW w:w="1512" w:type="dxa"/>
                  <w:vAlign w:val="center"/>
                </w:tcPr>
                <w:p w14:paraId="701D4D7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661,666,000</w:t>
                  </w:r>
                </w:p>
              </w:tc>
            </w:tr>
            <w:tr w:rsidR="008E35DA" w:rsidRPr="00EF16B7" w14:paraId="5FC4A010" w14:textId="77777777" w:rsidTr="0070511E">
              <w:tc>
                <w:tcPr>
                  <w:tcW w:w="1511" w:type="dxa"/>
                  <w:vAlign w:val="center"/>
                </w:tcPr>
                <w:p w14:paraId="371C7703"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egros Oriental</w:t>
                  </w:r>
                </w:p>
              </w:tc>
              <w:tc>
                <w:tcPr>
                  <w:tcW w:w="1511" w:type="dxa"/>
                  <w:vAlign w:val="center"/>
                </w:tcPr>
                <w:p w14:paraId="5A0E8275"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0,021</w:t>
                  </w:r>
                </w:p>
              </w:tc>
              <w:tc>
                <w:tcPr>
                  <w:tcW w:w="1511" w:type="dxa"/>
                  <w:vAlign w:val="center"/>
                </w:tcPr>
                <w:p w14:paraId="79AFB09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3,944</w:t>
                  </w:r>
                </w:p>
              </w:tc>
              <w:tc>
                <w:tcPr>
                  <w:tcW w:w="1511" w:type="dxa"/>
                  <w:vAlign w:val="center"/>
                </w:tcPr>
                <w:p w14:paraId="6415CAB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56</w:t>
                  </w:r>
                </w:p>
              </w:tc>
              <w:tc>
                <w:tcPr>
                  <w:tcW w:w="1512" w:type="dxa"/>
                  <w:vAlign w:val="center"/>
                </w:tcPr>
                <w:p w14:paraId="330EF47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54,632,000</w:t>
                  </w:r>
                </w:p>
              </w:tc>
            </w:tr>
            <w:tr w:rsidR="008E35DA" w:rsidRPr="00EF16B7" w14:paraId="2F91FE0C" w14:textId="77777777" w:rsidTr="0070511E">
              <w:tc>
                <w:tcPr>
                  <w:tcW w:w="1511" w:type="dxa"/>
                  <w:vAlign w:val="center"/>
                </w:tcPr>
                <w:p w14:paraId="153D802C"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Siquijor</w:t>
                  </w:r>
                </w:p>
              </w:tc>
              <w:tc>
                <w:tcPr>
                  <w:tcW w:w="1511" w:type="dxa"/>
                  <w:vAlign w:val="center"/>
                </w:tcPr>
                <w:p w14:paraId="736AE33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126</w:t>
                  </w:r>
                </w:p>
              </w:tc>
              <w:tc>
                <w:tcPr>
                  <w:tcW w:w="1511" w:type="dxa"/>
                  <w:vAlign w:val="center"/>
                </w:tcPr>
                <w:p w14:paraId="669B768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905</w:t>
                  </w:r>
                </w:p>
              </w:tc>
              <w:tc>
                <w:tcPr>
                  <w:tcW w:w="1511" w:type="dxa"/>
                  <w:vAlign w:val="center"/>
                </w:tcPr>
                <w:p w14:paraId="751F89EF"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0.76</w:t>
                  </w:r>
                </w:p>
              </w:tc>
              <w:tc>
                <w:tcPr>
                  <w:tcW w:w="1512" w:type="dxa"/>
                  <w:vAlign w:val="center"/>
                </w:tcPr>
                <w:p w14:paraId="55FB950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4,586,000</w:t>
                  </w:r>
                </w:p>
              </w:tc>
            </w:tr>
            <w:tr w:rsidR="008E35DA" w:rsidRPr="00EF16B7" w14:paraId="53BD5D4A" w14:textId="77777777" w:rsidTr="0070511E">
              <w:tc>
                <w:tcPr>
                  <w:tcW w:w="1511" w:type="dxa"/>
                  <w:vAlign w:val="center"/>
                </w:tcPr>
                <w:p w14:paraId="0ECBE289"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GRAND TOTAL</w:t>
                  </w:r>
                </w:p>
              </w:tc>
              <w:tc>
                <w:tcPr>
                  <w:tcW w:w="1511" w:type="dxa"/>
                  <w:vAlign w:val="center"/>
                </w:tcPr>
                <w:p w14:paraId="3EBE62E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46,754</w:t>
                  </w:r>
                </w:p>
              </w:tc>
              <w:tc>
                <w:tcPr>
                  <w:tcW w:w="1511" w:type="dxa"/>
                  <w:vAlign w:val="center"/>
                </w:tcPr>
                <w:p w14:paraId="28E44C06"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12,083</w:t>
                  </w:r>
                </w:p>
              </w:tc>
              <w:tc>
                <w:tcPr>
                  <w:tcW w:w="1511" w:type="dxa"/>
                  <w:vAlign w:val="center"/>
                </w:tcPr>
                <w:p w14:paraId="5945467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8.07</w:t>
                  </w:r>
                </w:p>
              </w:tc>
              <w:tc>
                <w:tcPr>
                  <w:tcW w:w="1512" w:type="dxa"/>
                  <w:vAlign w:val="center"/>
                </w:tcPr>
                <w:p w14:paraId="51AC22B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985,421,650</w:t>
                  </w:r>
                </w:p>
              </w:tc>
            </w:tr>
          </w:tbl>
          <w:p w14:paraId="22B0B54E"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F16B7">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8E35DA" w:rsidRPr="00EF16B7" w14:paraId="79E734B9" w14:textId="77777777" w:rsidTr="0070511E">
              <w:tc>
                <w:tcPr>
                  <w:tcW w:w="1436" w:type="dxa"/>
                  <w:vAlign w:val="center"/>
                </w:tcPr>
                <w:p w14:paraId="4F808C9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440" w:type="dxa"/>
                  <w:vAlign w:val="center"/>
                </w:tcPr>
                <w:p w14:paraId="119DE867"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LEANLIST</w:t>
                  </w:r>
                </w:p>
              </w:tc>
              <w:tc>
                <w:tcPr>
                  <w:tcW w:w="1440" w:type="dxa"/>
                  <w:vAlign w:val="center"/>
                </w:tcPr>
                <w:p w14:paraId="71E97AB3"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371" w:type="dxa"/>
                  <w:vAlign w:val="center"/>
                </w:tcPr>
                <w:p w14:paraId="2515299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09" w:type="dxa"/>
                  <w:vAlign w:val="center"/>
                </w:tcPr>
                <w:p w14:paraId="37E8D2AE"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05036B0C" w14:textId="77777777" w:rsidTr="0070511E">
              <w:tc>
                <w:tcPr>
                  <w:tcW w:w="1436" w:type="dxa"/>
                  <w:vAlign w:val="center"/>
                </w:tcPr>
                <w:p w14:paraId="35DEA368"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4Ps (Cebu)</w:t>
                  </w:r>
                </w:p>
              </w:tc>
              <w:tc>
                <w:tcPr>
                  <w:tcW w:w="1440" w:type="dxa"/>
                  <w:vAlign w:val="center"/>
                </w:tcPr>
                <w:p w14:paraId="392F8C8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542</w:t>
                  </w:r>
                </w:p>
              </w:tc>
              <w:tc>
                <w:tcPr>
                  <w:tcW w:w="1440" w:type="dxa"/>
                  <w:vAlign w:val="center"/>
                </w:tcPr>
                <w:p w14:paraId="702FA07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431</w:t>
                  </w:r>
                </w:p>
              </w:tc>
              <w:tc>
                <w:tcPr>
                  <w:tcW w:w="1371" w:type="dxa"/>
                  <w:vAlign w:val="center"/>
                </w:tcPr>
                <w:p w14:paraId="6E2AD0C3"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92</w:t>
                  </w:r>
                </w:p>
              </w:tc>
              <w:tc>
                <w:tcPr>
                  <w:tcW w:w="1509" w:type="dxa"/>
                  <w:vAlign w:val="center"/>
                </w:tcPr>
                <w:p w14:paraId="7B97AE37"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94,854,150</w:t>
                  </w:r>
                </w:p>
              </w:tc>
            </w:tr>
            <w:tr w:rsidR="008E35DA" w:rsidRPr="00EF16B7" w14:paraId="688300B6" w14:textId="77777777" w:rsidTr="0070511E">
              <w:tc>
                <w:tcPr>
                  <w:tcW w:w="1436" w:type="dxa"/>
                  <w:vAlign w:val="center"/>
                </w:tcPr>
                <w:p w14:paraId="6F2E5099"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Non-4Ps</w:t>
                  </w:r>
                </w:p>
              </w:tc>
              <w:tc>
                <w:tcPr>
                  <w:tcW w:w="1440" w:type="dxa"/>
                  <w:vAlign w:val="center"/>
                </w:tcPr>
                <w:p w14:paraId="5ED6E1F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62,202</w:t>
                  </w:r>
                </w:p>
              </w:tc>
              <w:tc>
                <w:tcPr>
                  <w:tcW w:w="1440" w:type="dxa"/>
                  <w:vAlign w:val="center"/>
                </w:tcPr>
                <w:p w14:paraId="74A869A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77,208</w:t>
                  </w:r>
                </w:p>
              </w:tc>
              <w:tc>
                <w:tcPr>
                  <w:tcW w:w="1371" w:type="dxa"/>
                  <w:vAlign w:val="center"/>
                </w:tcPr>
                <w:p w14:paraId="7BEABF4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87.16</w:t>
                  </w:r>
                </w:p>
              </w:tc>
              <w:tc>
                <w:tcPr>
                  <w:tcW w:w="1509" w:type="dxa"/>
                  <w:vAlign w:val="center"/>
                </w:tcPr>
                <w:p w14:paraId="77B7FD7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3,830,496,000</w:t>
                  </w:r>
                </w:p>
              </w:tc>
            </w:tr>
            <w:tr w:rsidR="008E35DA" w:rsidRPr="00EF16B7" w14:paraId="3E3F8CE8" w14:textId="77777777" w:rsidTr="0070511E">
              <w:tc>
                <w:tcPr>
                  <w:tcW w:w="1436" w:type="dxa"/>
                  <w:vAlign w:val="center"/>
                </w:tcPr>
                <w:p w14:paraId="04BF4187"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Non-ECQ)</w:t>
                  </w:r>
                </w:p>
              </w:tc>
              <w:tc>
                <w:tcPr>
                  <w:tcW w:w="1440" w:type="dxa"/>
                  <w:vAlign w:val="center"/>
                </w:tcPr>
                <w:p w14:paraId="384191B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453</w:t>
                  </w:r>
                </w:p>
              </w:tc>
              <w:tc>
                <w:tcPr>
                  <w:tcW w:w="1440" w:type="dxa"/>
                  <w:vAlign w:val="center"/>
                </w:tcPr>
                <w:p w14:paraId="4680D441"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0,971</w:t>
                  </w:r>
                </w:p>
              </w:tc>
              <w:tc>
                <w:tcPr>
                  <w:tcW w:w="1371" w:type="dxa"/>
                  <w:vAlign w:val="center"/>
                </w:tcPr>
                <w:p w14:paraId="575B9E3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5.76</w:t>
                  </w:r>
                </w:p>
              </w:tc>
              <w:tc>
                <w:tcPr>
                  <w:tcW w:w="1509" w:type="dxa"/>
                  <w:vAlign w:val="center"/>
                </w:tcPr>
                <w:p w14:paraId="70D1DE0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1,652,000</w:t>
                  </w:r>
                </w:p>
              </w:tc>
            </w:tr>
            <w:tr w:rsidR="008E35DA" w:rsidRPr="00EF16B7" w14:paraId="575F24B5" w14:textId="77777777" w:rsidTr="0070511E">
              <w:tc>
                <w:tcPr>
                  <w:tcW w:w="1436" w:type="dxa"/>
                  <w:vAlign w:val="center"/>
                </w:tcPr>
                <w:p w14:paraId="270D7C85"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Cebu)</w:t>
                  </w:r>
                </w:p>
              </w:tc>
              <w:tc>
                <w:tcPr>
                  <w:tcW w:w="1440" w:type="dxa"/>
                  <w:vAlign w:val="center"/>
                </w:tcPr>
                <w:p w14:paraId="4B6EC4C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0,214</w:t>
                  </w:r>
                </w:p>
              </w:tc>
              <w:tc>
                <w:tcPr>
                  <w:tcW w:w="1440" w:type="dxa"/>
                  <w:vAlign w:val="center"/>
                </w:tcPr>
                <w:p w14:paraId="73808EB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8,852</w:t>
                  </w:r>
                </w:p>
              </w:tc>
              <w:tc>
                <w:tcPr>
                  <w:tcW w:w="1371" w:type="dxa"/>
                  <w:vAlign w:val="center"/>
                </w:tcPr>
                <w:p w14:paraId="25EFDCB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9.69</w:t>
                  </w:r>
                </w:p>
              </w:tc>
              <w:tc>
                <w:tcPr>
                  <w:tcW w:w="1509" w:type="dxa"/>
                  <w:vAlign w:val="center"/>
                </w:tcPr>
                <w:p w14:paraId="7DF266D0"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86,200,000</w:t>
                  </w:r>
                </w:p>
              </w:tc>
            </w:tr>
            <w:tr w:rsidR="008E35DA" w:rsidRPr="00EF16B7" w14:paraId="4386E705" w14:textId="77777777" w:rsidTr="0070511E">
              <w:tc>
                <w:tcPr>
                  <w:tcW w:w="1436" w:type="dxa"/>
                  <w:vAlign w:val="center"/>
                </w:tcPr>
                <w:p w14:paraId="78102A5D"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sz w:val="16"/>
                      <w:szCs w:val="16"/>
                    </w:rPr>
                    <w:t>ECQ (Cebu)</w:t>
                  </w:r>
                </w:p>
              </w:tc>
              <w:tc>
                <w:tcPr>
                  <w:tcW w:w="1440" w:type="dxa"/>
                  <w:vAlign w:val="center"/>
                </w:tcPr>
                <w:p w14:paraId="1F36203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525,689</w:t>
                  </w:r>
                </w:p>
              </w:tc>
              <w:tc>
                <w:tcPr>
                  <w:tcW w:w="1440" w:type="dxa"/>
                  <w:vAlign w:val="center"/>
                </w:tcPr>
                <w:p w14:paraId="7A7F4761"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455,946</w:t>
                  </w:r>
                </w:p>
              </w:tc>
              <w:tc>
                <w:tcPr>
                  <w:tcW w:w="1371" w:type="dxa"/>
                  <w:vAlign w:val="center"/>
                </w:tcPr>
                <w:p w14:paraId="7FE24D2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86.73</w:t>
                  </w:r>
                </w:p>
              </w:tc>
              <w:tc>
                <w:tcPr>
                  <w:tcW w:w="1509" w:type="dxa"/>
                  <w:vAlign w:val="center"/>
                </w:tcPr>
                <w:p w14:paraId="27B7716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2,375,676,000</w:t>
                  </w:r>
                </w:p>
              </w:tc>
            </w:tr>
            <w:tr w:rsidR="008E35DA" w:rsidRPr="00EF16B7" w14:paraId="32EB3F41" w14:textId="77777777" w:rsidTr="0070511E">
              <w:tc>
                <w:tcPr>
                  <w:tcW w:w="1436" w:type="dxa"/>
                  <w:vAlign w:val="center"/>
                </w:tcPr>
                <w:p w14:paraId="295979CB"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LTFRB Drivers</w:t>
                  </w:r>
                </w:p>
              </w:tc>
              <w:tc>
                <w:tcPr>
                  <w:tcW w:w="1440" w:type="dxa"/>
                  <w:vAlign w:val="center"/>
                </w:tcPr>
                <w:p w14:paraId="68A2257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46</w:t>
                  </w:r>
                </w:p>
              </w:tc>
              <w:tc>
                <w:tcPr>
                  <w:tcW w:w="1440" w:type="dxa"/>
                  <w:vAlign w:val="center"/>
                </w:tcPr>
                <w:p w14:paraId="2F83C2A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439</w:t>
                  </w:r>
                </w:p>
              </w:tc>
              <w:tc>
                <w:tcPr>
                  <w:tcW w:w="1371" w:type="dxa"/>
                  <w:vAlign w:val="center"/>
                </w:tcPr>
                <w:p w14:paraId="6CCEA57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7.95</w:t>
                  </w:r>
                </w:p>
              </w:tc>
              <w:tc>
                <w:tcPr>
                  <w:tcW w:w="1509" w:type="dxa"/>
                  <w:vAlign w:val="center"/>
                </w:tcPr>
                <w:p w14:paraId="4EAF375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6,968,000</w:t>
                  </w:r>
                </w:p>
              </w:tc>
            </w:tr>
            <w:tr w:rsidR="008E35DA" w:rsidRPr="00EF16B7" w14:paraId="0F7328F1" w14:textId="77777777" w:rsidTr="0070511E">
              <w:trPr>
                <w:trHeight w:val="58"/>
              </w:trPr>
              <w:tc>
                <w:tcPr>
                  <w:tcW w:w="1436" w:type="dxa"/>
                  <w:vAlign w:val="center"/>
                </w:tcPr>
                <w:p w14:paraId="05E66600"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b/>
                      <w:sz w:val="16"/>
                      <w:szCs w:val="16"/>
                    </w:rPr>
                    <w:t>GRAND TOTAL</w:t>
                  </w:r>
                </w:p>
              </w:tc>
              <w:tc>
                <w:tcPr>
                  <w:tcW w:w="1440" w:type="dxa"/>
                  <w:vAlign w:val="center"/>
                </w:tcPr>
                <w:p w14:paraId="72E3C91E"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897,474</w:t>
                  </w:r>
                </w:p>
              </w:tc>
              <w:tc>
                <w:tcPr>
                  <w:tcW w:w="1440" w:type="dxa"/>
                  <w:vAlign w:val="center"/>
                </w:tcPr>
                <w:p w14:paraId="27A769C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726,639</w:t>
                  </w:r>
                </w:p>
              </w:tc>
              <w:tc>
                <w:tcPr>
                  <w:tcW w:w="1371" w:type="dxa"/>
                  <w:vAlign w:val="center"/>
                </w:tcPr>
                <w:p w14:paraId="5C92B88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93.54</w:t>
                  </w:r>
                </w:p>
              </w:tc>
              <w:tc>
                <w:tcPr>
                  <w:tcW w:w="1509" w:type="dxa"/>
                  <w:vAlign w:val="center"/>
                </w:tcPr>
                <w:p w14:paraId="03BD47A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4,525,350,150</w:t>
                  </w:r>
                </w:p>
              </w:tc>
            </w:tr>
          </w:tbl>
          <w:p w14:paraId="4FF65368"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18E69CF2" w:rsidR="008E35DA" w:rsidRPr="00362571" w:rsidRDefault="008E35DA" w:rsidP="0036257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362571">
              <w:rPr>
                <w:rFonts w:ascii="Arial" w:eastAsia="Arial" w:hAnsi="Arial" w:cs="Arial"/>
                <w:color w:val="0070C0"/>
                <w:sz w:val="20"/>
                <w:szCs w:val="20"/>
              </w:rPr>
              <w:t>0</w:t>
            </w:r>
            <w:r w:rsidR="00362571" w:rsidRPr="00362571">
              <w:rPr>
                <w:rFonts w:ascii="Arial" w:eastAsia="Arial" w:hAnsi="Arial" w:cs="Arial"/>
                <w:color w:val="0070C0"/>
                <w:sz w:val="20"/>
                <w:szCs w:val="20"/>
              </w:rPr>
              <w:t>8</w:t>
            </w:r>
            <w:r w:rsidRPr="00362571">
              <w:rPr>
                <w:rFonts w:ascii="Arial" w:eastAsia="Arial" w:hAnsi="Arial" w:cs="Arial"/>
                <w:color w:val="0070C0"/>
                <w:sz w:val="20"/>
                <w:szCs w:val="20"/>
              </w:rPr>
              <w:t xml:space="preserve"> February 2021</w:t>
            </w:r>
          </w:p>
        </w:tc>
        <w:tc>
          <w:tcPr>
            <w:tcW w:w="7830" w:type="dxa"/>
          </w:tcPr>
          <w:p w14:paraId="3C4E56FD" w14:textId="77777777" w:rsidR="008E35DA" w:rsidRPr="0036257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62571">
              <w:rPr>
                <w:rFonts w:ascii="Arial" w:eastAsia="Arial" w:hAnsi="Arial" w:cs="Arial"/>
                <w:color w:val="0070C0"/>
                <w:sz w:val="20"/>
                <w:szCs w:val="19"/>
              </w:rPr>
              <w:t xml:space="preserve">DSWD-FO VIII DRMD provided a total of </w:t>
            </w:r>
            <w:r w:rsidRPr="00362571">
              <w:rPr>
                <w:rFonts w:ascii="Arial" w:eastAsia="Arial" w:hAnsi="Arial" w:cs="Arial"/>
                <w:b/>
                <w:color w:val="0070C0"/>
                <w:sz w:val="20"/>
                <w:szCs w:val="19"/>
              </w:rPr>
              <w:t xml:space="preserve">₱13,310,675.54 </w:t>
            </w:r>
            <w:r w:rsidRPr="00362571">
              <w:rPr>
                <w:rFonts w:ascii="Arial" w:eastAsia="Arial" w:hAnsi="Arial" w:cs="Arial"/>
                <w:color w:val="0070C0"/>
                <w:sz w:val="20"/>
                <w:szCs w:val="19"/>
              </w:rPr>
              <w:t>worth of assistance</w:t>
            </w:r>
            <w:r w:rsidRPr="00362571">
              <w:rPr>
                <w:rFonts w:ascii="Arial" w:eastAsia="Arial" w:hAnsi="Arial" w:cs="Arial"/>
                <w:b/>
                <w:color w:val="0070C0"/>
                <w:sz w:val="20"/>
                <w:szCs w:val="19"/>
              </w:rPr>
              <w:t xml:space="preserve"> </w:t>
            </w:r>
            <w:r w:rsidRPr="00362571">
              <w:rPr>
                <w:rFonts w:ascii="Arial" w:eastAsia="Arial" w:hAnsi="Arial" w:cs="Arial"/>
                <w:color w:val="0070C0"/>
                <w:sz w:val="20"/>
                <w:szCs w:val="19"/>
              </w:rPr>
              <w:t xml:space="preserve">to </w:t>
            </w:r>
            <w:r w:rsidRPr="00362571">
              <w:rPr>
                <w:rFonts w:ascii="Arial" w:eastAsia="Arial" w:hAnsi="Arial" w:cs="Arial"/>
                <w:b/>
                <w:color w:val="0070C0"/>
                <w:sz w:val="20"/>
                <w:szCs w:val="19"/>
              </w:rPr>
              <w:t>17 stranded sale representatives;</w:t>
            </w:r>
            <w:r w:rsidRPr="00362571">
              <w:rPr>
                <w:rFonts w:ascii="Arial" w:eastAsia="Arial" w:hAnsi="Arial" w:cs="Arial"/>
                <w:color w:val="0070C0"/>
                <w:sz w:val="20"/>
                <w:szCs w:val="19"/>
              </w:rPr>
              <w:t xml:space="preserve"> eight </w:t>
            </w:r>
            <w:r w:rsidRPr="00362571">
              <w:rPr>
                <w:rFonts w:ascii="Arial" w:eastAsia="Arial" w:hAnsi="Arial" w:cs="Arial"/>
                <w:b/>
                <w:color w:val="0070C0"/>
                <w:sz w:val="20"/>
                <w:szCs w:val="19"/>
              </w:rPr>
              <w:t>(8) bus drivers (HTIs);</w:t>
            </w:r>
            <w:r w:rsidRPr="00362571">
              <w:rPr>
                <w:rFonts w:ascii="Arial" w:eastAsia="Arial" w:hAnsi="Arial" w:cs="Arial"/>
                <w:color w:val="0070C0"/>
                <w:sz w:val="20"/>
                <w:szCs w:val="19"/>
              </w:rPr>
              <w:t xml:space="preserve"> and</w:t>
            </w:r>
            <w:r w:rsidRPr="00362571">
              <w:rPr>
                <w:rFonts w:ascii="Arial" w:eastAsia="Arial" w:hAnsi="Arial" w:cs="Arial"/>
                <w:b/>
                <w:color w:val="0070C0"/>
                <w:sz w:val="20"/>
                <w:szCs w:val="19"/>
              </w:rPr>
              <w:t xml:space="preserve"> 25,480 </w:t>
            </w:r>
            <w:r w:rsidRPr="00362571">
              <w:rPr>
                <w:rFonts w:ascii="Arial" w:eastAsia="Arial" w:hAnsi="Arial" w:cs="Arial"/>
                <w:bCs/>
                <w:color w:val="0070C0"/>
                <w:sz w:val="20"/>
                <w:szCs w:val="19"/>
              </w:rPr>
              <w:t>families, of</w:t>
            </w:r>
            <w:r w:rsidRPr="00362571">
              <w:rPr>
                <w:rFonts w:ascii="Arial" w:eastAsia="Arial" w:hAnsi="Arial" w:cs="Arial"/>
                <w:color w:val="0070C0"/>
                <w:sz w:val="20"/>
                <w:szCs w:val="19"/>
              </w:rPr>
              <w:t xml:space="preserve"> which 815 are LSIs.</w:t>
            </w:r>
          </w:p>
          <w:p w14:paraId="246C0D71" w14:textId="77777777" w:rsidR="008E35DA" w:rsidRPr="0036257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62571">
              <w:rPr>
                <w:rFonts w:ascii="Arial" w:eastAsia="Arial" w:hAnsi="Arial" w:cs="Arial"/>
                <w:color w:val="0070C0"/>
                <w:sz w:val="20"/>
                <w:szCs w:val="19"/>
              </w:rPr>
              <w:t xml:space="preserve">DSWD-FO VIII through its Crisis Intervention Unit (CIU) provided assistance to </w:t>
            </w:r>
            <w:r w:rsidRPr="00362571">
              <w:rPr>
                <w:rFonts w:ascii="Arial" w:eastAsia="Arial" w:hAnsi="Arial" w:cs="Arial"/>
                <w:b/>
                <w:color w:val="0070C0"/>
                <w:sz w:val="20"/>
                <w:szCs w:val="19"/>
              </w:rPr>
              <w:t>15,481 walk-in clients</w:t>
            </w:r>
            <w:r w:rsidRPr="00362571">
              <w:rPr>
                <w:rFonts w:ascii="Arial" w:eastAsia="Arial" w:hAnsi="Arial" w:cs="Arial"/>
                <w:color w:val="0070C0"/>
                <w:sz w:val="20"/>
                <w:szCs w:val="19"/>
              </w:rPr>
              <w:t xml:space="preserve"> amounting to </w:t>
            </w:r>
            <w:r w:rsidRPr="00362571">
              <w:rPr>
                <w:rFonts w:ascii="Arial" w:eastAsia="Arial" w:hAnsi="Arial" w:cs="Arial"/>
                <w:b/>
                <w:color w:val="0070C0"/>
                <w:sz w:val="20"/>
                <w:szCs w:val="19"/>
              </w:rPr>
              <w:t xml:space="preserve">₱68,514,908.08 </w:t>
            </w:r>
            <w:r w:rsidRPr="00362571">
              <w:rPr>
                <w:rFonts w:ascii="Arial" w:eastAsia="Arial" w:hAnsi="Arial" w:cs="Arial"/>
                <w:color w:val="0070C0"/>
                <w:sz w:val="20"/>
                <w:szCs w:val="19"/>
              </w:rPr>
              <w:t xml:space="preserve">for Bayanihan 1 while </w:t>
            </w:r>
            <w:r w:rsidRPr="00362571">
              <w:rPr>
                <w:rFonts w:ascii="Arial" w:eastAsia="Arial" w:hAnsi="Arial" w:cs="Arial"/>
                <w:b/>
                <w:color w:val="0070C0"/>
                <w:sz w:val="20"/>
                <w:szCs w:val="19"/>
              </w:rPr>
              <w:t xml:space="preserve">₱41,110,648.05 </w:t>
            </w:r>
            <w:r w:rsidRPr="00362571">
              <w:rPr>
                <w:rFonts w:ascii="Arial" w:eastAsia="Arial" w:hAnsi="Arial" w:cs="Arial"/>
                <w:color w:val="0070C0"/>
                <w:sz w:val="20"/>
                <w:szCs w:val="19"/>
              </w:rPr>
              <w:t>were provided to</w:t>
            </w:r>
            <w:r w:rsidRPr="00362571">
              <w:rPr>
                <w:rFonts w:ascii="Arial" w:eastAsia="Arial" w:hAnsi="Arial" w:cs="Arial"/>
                <w:b/>
                <w:color w:val="0070C0"/>
                <w:sz w:val="20"/>
                <w:szCs w:val="19"/>
              </w:rPr>
              <w:t xml:space="preserve"> 6,690 walk-in clients</w:t>
            </w:r>
            <w:r w:rsidRPr="00362571">
              <w:rPr>
                <w:rFonts w:ascii="Arial" w:eastAsia="Arial" w:hAnsi="Arial" w:cs="Arial"/>
                <w:color w:val="0070C0"/>
                <w:sz w:val="20"/>
                <w:szCs w:val="19"/>
              </w:rPr>
              <w:t xml:space="preserve"> for Bayanihan 2.</w:t>
            </w:r>
          </w:p>
          <w:p w14:paraId="604C603F" w14:textId="77777777" w:rsidR="008E35DA" w:rsidRPr="0036257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62571">
              <w:rPr>
                <w:rFonts w:ascii="Arial" w:eastAsia="Arial" w:hAnsi="Arial" w:cs="Arial"/>
                <w:color w:val="0070C0"/>
                <w:sz w:val="20"/>
                <w:szCs w:val="19"/>
              </w:rPr>
              <w:t xml:space="preserve">The Social Pension Unit extended assistance to </w:t>
            </w:r>
            <w:r w:rsidRPr="00362571">
              <w:rPr>
                <w:rFonts w:ascii="Arial" w:eastAsia="Arial" w:hAnsi="Arial" w:cs="Arial"/>
                <w:b/>
                <w:bCs/>
                <w:color w:val="0070C0"/>
                <w:sz w:val="20"/>
                <w:szCs w:val="19"/>
              </w:rPr>
              <w:t>41,345 senior citizens</w:t>
            </w:r>
            <w:r w:rsidRPr="00362571">
              <w:rPr>
                <w:rFonts w:ascii="Arial" w:eastAsia="Arial" w:hAnsi="Arial" w:cs="Arial"/>
                <w:color w:val="0070C0"/>
                <w:sz w:val="20"/>
                <w:szCs w:val="19"/>
              </w:rPr>
              <w:t xml:space="preserve"> amounting to </w:t>
            </w:r>
            <w:r w:rsidRPr="00362571">
              <w:rPr>
                <w:rFonts w:ascii="Arial" w:eastAsia="Arial" w:hAnsi="Arial" w:cs="Arial"/>
                <w:b/>
                <w:bCs/>
                <w:color w:val="0070C0"/>
                <w:sz w:val="20"/>
                <w:szCs w:val="19"/>
              </w:rPr>
              <w:t xml:space="preserve">₱243,591,000.00; </w:t>
            </w:r>
            <w:r w:rsidRPr="00362571">
              <w:rPr>
                <w:rFonts w:ascii="Arial" w:eastAsia="Arial" w:hAnsi="Arial" w:cs="Arial"/>
                <w:color w:val="0070C0"/>
                <w:sz w:val="20"/>
                <w:szCs w:val="19"/>
              </w:rPr>
              <w:t>and</w:t>
            </w:r>
            <w:r w:rsidRPr="00362571">
              <w:rPr>
                <w:rFonts w:ascii="Arial" w:eastAsia="Arial" w:hAnsi="Arial" w:cs="Arial"/>
                <w:b/>
                <w:bCs/>
                <w:color w:val="0070C0"/>
                <w:sz w:val="20"/>
                <w:szCs w:val="19"/>
              </w:rPr>
              <w:t xml:space="preserve"> 29,264 senior citizens</w:t>
            </w:r>
            <w:r w:rsidRPr="00362571">
              <w:rPr>
                <w:rFonts w:ascii="Arial" w:eastAsia="Arial" w:hAnsi="Arial" w:cs="Arial"/>
                <w:color w:val="0070C0"/>
                <w:sz w:val="20"/>
                <w:szCs w:val="19"/>
              </w:rPr>
              <w:t xml:space="preserve"> amounting to </w:t>
            </w:r>
            <w:r w:rsidRPr="00362571">
              <w:rPr>
                <w:rFonts w:ascii="Arial" w:eastAsia="Arial" w:hAnsi="Arial" w:cs="Arial"/>
                <w:b/>
                <w:bCs/>
                <w:color w:val="0070C0"/>
                <w:sz w:val="20"/>
                <w:szCs w:val="19"/>
              </w:rPr>
              <w:t xml:space="preserve">₱173,937,000.00 </w:t>
            </w:r>
            <w:r w:rsidRPr="00362571">
              <w:rPr>
                <w:rFonts w:ascii="Arial" w:eastAsia="Arial" w:hAnsi="Arial" w:cs="Arial"/>
                <w:color w:val="0070C0"/>
                <w:sz w:val="20"/>
                <w:szCs w:val="19"/>
              </w:rPr>
              <w:t>for the year 2019 and 2020, respectively.</w:t>
            </w:r>
          </w:p>
          <w:p w14:paraId="6D153391" w14:textId="77777777" w:rsidR="008E35DA" w:rsidRPr="0036257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62571">
              <w:rPr>
                <w:rFonts w:ascii="Arial" w:eastAsia="Arial" w:hAnsi="Arial" w:cs="Arial"/>
                <w:color w:val="0070C0"/>
                <w:sz w:val="20"/>
                <w:szCs w:val="19"/>
              </w:rPr>
              <w:t xml:space="preserve">The Sustainable Livelihood Program (SLP) of DSWD-FO VIII was able to extend assistance to </w:t>
            </w:r>
            <w:r w:rsidRPr="00362571">
              <w:rPr>
                <w:rFonts w:ascii="Arial" w:eastAsia="Arial" w:hAnsi="Arial" w:cs="Arial"/>
                <w:b/>
                <w:color w:val="0070C0"/>
                <w:sz w:val="20"/>
                <w:szCs w:val="19"/>
              </w:rPr>
              <w:t>170 beneficiaries</w:t>
            </w:r>
            <w:r w:rsidRPr="00362571">
              <w:rPr>
                <w:rFonts w:ascii="Arial" w:eastAsia="Arial" w:hAnsi="Arial" w:cs="Arial"/>
                <w:color w:val="0070C0"/>
                <w:sz w:val="20"/>
                <w:szCs w:val="19"/>
              </w:rPr>
              <w:t xml:space="preserve"> amounting to </w:t>
            </w:r>
            <w:r w:rsidRPr="00362571">
              <w:rPr>
                <w:rFonts w:ascii="Arial" w:eastAsia="Arial" w:hAnsi="Arial" w:cs="Arial"/>
                <w:b/>
                <w:color w:val="0070C0"/>
                <w:sz w:val="20"/>
                <w:szCs w:val="19"/>
              </w:rPr>
              <w:t>₱2,261,210.07</w:t>
            </w:r>
            <w:r w:rsidRPr="00362571">
              <w:rPr>
                <w:rFonts w:ascii="Arial" w:eastAsia="Arial" w:hAnsi="Arial" w:cs="Arial"/>
                <w:color w:val="0070C0"/>
                <w:sz w:val="20"/>
                <w:szCs w:val="19"/>
              </w:rPr>
              <w:t>.</w:t>
            </w:r>
          </w:p>
          <w:p w14:paraId="616823FB" w14:textId="77777777" w:rsidR="008E35DA" w:rsidRPr="0036257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36257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362571">
              <w:rPr>
                <w:rFonts w:ascii="Arial" w:eastAsia="Arial" w:hAnsi="Arial" w:cs="Arial"/>
                <w:b/>
                <w:color w:val="0070C0"/>
                <w:sz w:val="20"/>
                <w:szCs w:val="19"/>
              </w:rPr>
              <w:t>Social Amelioration Program (SAP)</w:t>
            </w:r>
          </w:p>
          <w:p w14:paraId="4A375289" w14:textId="001118F2" w:rsidR="00F54118" w:rsidRPr="00362571" w:rsidRDefault="00F54118" w:rsidP="00F541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62571">
              <w:rPr>
                <w:rFonts w:ascii="Arial" w:eastAsia="Arial" w:hAnsi="Arial" w:cs="Arial"/>
                <w:color w:val="0070C0"/>
                <w:sz w:val="20"/>
                <w:szCs w:val="19"/>
              </w:rPr>
              <w:t xml:space="preserve">DSWD-FO VIII conducted second wave of payouts (unclaimed) for the B2 ESP </w:t>
            </w:r>
            <w:r w:rsidR="00524E70" w:rsidRPr="00362571">
              <w:rPr>
                <w:rFonts w:ascii="Arial" w:eastAsia="Arial" w:hAnsi="Arial" w:cs="Arial"/>
                <w:color w:val="0070C0"/>
                <w:sz w:val="20"/>
                <w:szCs w:val="19"/>
              </w:rPr>
              <w:t xml:space="preserve">beneficiaries </w:t>
            </w:r>
            <w:r w:rsidRPr="00362571">
              <w:rPr>
                <w:rFonts w:ascii="Arial" w:eastAsia="Arial" w:hAnsi="Arial" w:cs="Arial"/>
                <w:color w:val="0070C0"/>
                <w:sz w:val="20"/>
                <w:szCs w:val="19"/>
              </w:rPr>
              <w:t>in Arteche, Sulat, Borongan City, and Oras, Eastern Samar.</w:t>
            </w:r>
          </w:p>
          <w:p w14:paraId="65304C3D" w14:textId="68154A24" w:rsidR="008E35DA" w:rsidRPr="00362571" w:rsidRDefault="008E35DA" w:rsidP="00362571">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362571">
              <w:rPr>
                <w:rFonts w:ascii="Arial" w:eastAsia="Arial" w:hAnsi="Arial" w:cs="Arial"/>
                <w:color w:val="0070C0"/>
                <w:sz w:val="20"/>
                <w:szCs w:val="19"/>
              </w:rPr>
              <w:t xml:space="preserve">DSWD-FO VIII through the Emergency Subsidy Program was able to extend </w:t>
            </w:r>
            <w:r w:rsidRPr="00362571">
              <w:rPr>
                <w:rFonts w:ascii="Arial" w:eastAsia="Arial" w:hAnsi="Arial" w:cs="Arial"/>
                <w:color w:val="0070C0"/>
                <w:sz w:val="20"/>
                <w:szCs w:val="19"/>
              </w:rPr>
              <w:lastRenderedPageBreak/>
              <w:t xml:space="preserve">assistance to </w:t>
            </w:r>
            <w:r w:rsidR="00F22EB4" w:rsidRPr="00362571">
              <w:rPr>
                <w:rFonts w:ascii="Arial" w:eastAsia="Arial" w:hAnsi="Arial" w:cs="Arial"/>
                <w:b/>
                <w:color w:val="0070C0"/>
                <w:sz w:val="20"/>
                <w:szCs w:val="19"/>
              </w:rPr>
              <w:t>30,8</w:t>
            </w:r>
            <w:r w:rsidR="00362571" w:rsidRPr="00362571">
              <w:rPr>
                <w:rFonts w:ascii="Arial" w:eastAsia="Arial" w:hAnsi="Arial" w:cs="Arial"/>
                <w:b/>
                <w:color w:val="0070C0"/>
                <w:sz w:val="20"/>
                <w:szCs w:val="19"/>
              </w:rPr>
              <w:t>25</w:t>
            </w:r>
            <w:r w:rsidR="00F22EB4" w:rsidRPr="00362571">
              <w:rPr>
                <w:rFonts w:ascii="Arial" w:eastAsia="Arial" w:hAnsi="Arial" w:cs="Arial"/>
                <w:b/>
                <w:color w:val="0070C0"/>
                <w:sz w:val="20"/>
                <w:szCs w:val="19"/>
              </w:rPr>
              <w:t xml:space="preserve"> </w:t>
            </w:r>
            <w:r w:rsidRPr="00362571">
              <w:rPr>
                <w:rFonts w:ascii="Arial" w:eastAsia="Arial" w:hAnsi="Arial" w:cs="Arial"/>
                <w:b/>
                <w:color w:val="0070C0"/>
                <w:sz w:val="20"/>
                <w:szCs w:val="19"/>
              </w:rPr>
              <w:t>beneficiaries</w:t>
            </w:r>
            <w:r w:rsidRPr="00362571">
              <w:rPr>
                <w:rFonts w:ascii="Arial" w:eastAsia="Arial" w:hAnsi="Arial" w:cs="Arial"/>
                <w:color w:val="0070C0"/>
                <w:sz w:val="20"/>
                <w:szCs w:val="19"/>
              </w:rPr>
              <w:t xml:space="preserve"> amounting to </w:t>
            </w:r>
            <w:r w:rsidRPr="00362571">
              <w:rPr>
                <w:rFonts w:ascii="Arial" w:eastAsia="Arial" w:hAnsi="Arial" w:cs="Arial"/>
                <w:b/>
                <w:bCs/>
                <w:color w:val="0070C0"/>
                <w:sz w:val="20"/>
                <w:szCs w:val="19"/>
              </w:rPr>
              <w:t>₱</w:t>
            </w:r>
            <w:r w:rsidR="00362571" w:rsidRPr="00362571">
              <w:rPr>
                <w:rFonts w:ascii="Arial" w:eastAsia="Arial" w:hAnsi="Arial" w:cs="Arial"/>
                <w:b/>
                <w:bCs/>
                <w:color w:val="0070C0"/>
                <w:sz w:val="20"/>
                <w:szCs w:val="19"/>
              </w:rPr>
              <w:t>161,350,000.00</w:t>
            </w:r>
            <w:r w:rsidR="00F54118" w:rsidRPr="00362571">
              <w:rPr>
                <w:rFonts w:ascii="Arial" w:eastAsia="Arial" w:hAnsi="Arial" w:cs="Arial"/>
                <w:b/>
                <w:bCs/>
                <w:color w:val="0070C0"/>
                <w:sz w:val="20"/>
                <w:szCs w:val="19"/>
              </w:rPr>
              <w:t>.</w:t>
            </w:r>
          </w:p>
          <w:p w14:paraId="08E9B1FB" w14:textId="77777777" w:rsidR="008E35DA" w:rsidRPr="0036257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62571">
              <w:rPr>
                <w:rFonts w:ascii="Arial" w:eastAsia="Arial" w:hAnsi="Arial" w:cs="Arial"/>
                <w:color w:val="0070C0"/>
                <w:sz w:val="20"/>
                <w:szCs w:val="19"/>
              </w:rPr>
              <w:t xml:space="preserve">DSWD-FO VIII DRMD recorded </w:t>
            </w:r>
            <w:r w:rsidRPr="00362571">
              <w:rPr>
                <w:rFonts w:ascii="Arial" w:eastAsia="Arial" w:hAnsi="Arial" w:cs="Arial"/>
                <w:b/>
                <w:color w:val="0070C0"/>
                <w:sz w:val="20"/>
                <w:szCs w:val="19"/>
              </w:rPr>
              <w:t>550,267 non-4Ps beneficiaries</w:t>
            </w:r>
            <w:r w:rsidRPr="00362571">
              <w:rPr>
                <w:rFonts w:ascii="Arial" w:eastAsia="Arial" w:hAnsi="Arial" w:cs="Arial"/>
                <w:color w:val="0070C0"/>
                <w:sz w:val="20"/>
                <w:szCs w:val="19"/>
              </w:rPr>
              <w:t xml:space="preserve"> who received SAP amounting to </w:t>
            </w:r>
            <w:r w:rsidRPr="00362571">
              <w:rPr>
                <w:rFonts w:ascii="Arial" w:eastAsia="Arial" w:hAnsi="Arial" w:cs="Arial"/>
                <w:b/>
                <w:color w:val="0070C0"/>
                <w:sz w:val="20"/>
                <w:szCs w:val="19"/>
              </w:rPr>
              <w:t>₱</w:t>
            </w:r>
            <w:r w:rsidRPr="00362571">
              <w:rPr>
                <w:rFonts w:ascii="Arial" w:eastAsia="Arial" w:hAnsi="Arial" w:cs="Arial"/>
                <w:b/>
                <w:color w:val="0070C0"/>
                <w:sz w:val="20"/>
                <w:szCs w:val="24"/>
              </w:rPr>
              <w:t>2,751,249,750.00</w:t>
            </w:r>
            <w:r w:rsidRPr="00362571">
              <w:rPr>
                <w:rFonts w:ascii="Arial" w:eastAsia="Arial" w:hAnsi="Arial" w:cs="Arial"/>
                <w:b/>
                <w:color w:val="0070C0"/>
                <w:sz w:val="20"/>
                <w:szCs w:val="19"/>
              </w:rPr>
              <w:t xml:space="preserve">. </w:t>
            </w:r>
            <w:r w:rsidRPr="00362571">
              <w:rPr>
                <w:rFonts w:ascii="Arial" w:eastAsia="Arial" w:hAnsi="Arial" w:cs="Arial"/>
                <w:color w:val="0070C0"/>
                <w:sz w:val="20"/>
                <w:szCs w:val="19"/>
              </w:rPr>
              <w:t xml:space="preserve">There were also </w:t>
            </w:r>
            <w:r w:rsidRPr="00362571">
              <w:rPr>
                <w:rFonts w:ascii="Arial" w:eastAsia="Arial" w:hAnsi="Arial" w:cs="Arial"/>
                <w:b/>
                <w:color w:val="0070C0"/>
                <w:sz w:val="20"/>
                <w:szCs w:val="19"/>
              </w:rPr>
              <w:t xml:space="preserve">68,236 </w:t>
            </w:r>
            <w:r w:rsidRPr="00362571">
              <w:rPr>
                <w:rFonts w:ascii="Arial" w:eastAsia="Arial" w:hAnsi="Arial" w:cs="Arial"/>
                <w:color w:val="0070C0"/>
                <w:sz w:val="20"/>
                <w:szCs w:val="19"/>
              </w:rPr>
              <w:t xml:space="preserve">out of 83,011 waitlisted beneficiaries who were served amounting to </w:t>
            </w:r>
            <w:r w:rsidRPr="00362571">
              <w:rPr>
                <w:rFonts w:ascii="Arial" w:eastAsia="Arial" w:hAnsi="Arial" w:cs="Arial"/>
                <w:b/>
                <w:color w:val="0070C0"/>
                <w:sz w:val="20"/>
                <w:szCs w:val="19"/>
              </w:rPr>
              <w:t>₱341,180,000.</w:t>
            </w:r>
          </w:p>
          <w:p w14:paraId="085D9A4B" w14:textId="77777777" w:rsidR="008E35DA" w:rsidRPr="0036257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62571">
              <w:rPr>
                <w:rFonts w:ascii="Arial" w:eastAsia="Arial" w:hAnsi="Arial" w:cs="Arial"/>
                <w:color w:val="0070C0"/>
                <w:sz w:val="20"/>
                <w:szCs w:val="19"/>
              </w:rPr>
              <w:t xml:space="preserve">4Ps was able to extend assistance to their </w:t>
            </w:r>
            <w:r w:rsidRPr="00362571">
              <w:rPr>
                <w:rFonts w:ascii="Arial" w:eastAsia="Arial" w:hAnsi="Arial" w:cs="Arial"/>
                <w:b/>
                <w:color w:val="0070C0"/>
                <w:sz w:val="20"/>
                <w:szCs w:val="19"/>
              </w:rPr>
              <w:t>258,936 cash card</w:t>
            </w:r>
            <w:r w:rsidRPr="00362571">
              <w:rPr>
                <w:rFonts w:ascii="Arial" w:eastAsia="Arial" w:hAnsi="Arial" w:cs="Arial"/>
                <w:color w:val="0070C0"/>
                <w:sz w:val="20"/>
                <w:szCs w:val="19"/>
              </w:rPr>
              <w:t xml:space="preserve"> </w:t>
            </w:r>
            <w:r w:rsidRPr="00362571">
              <w:rPr>
                <w:rFonts w:ascii="Arial" w:eastAsia="Arial" w:hAnsi="Arial" w:cs="Arial"/>
                <w:b/>
                <w:color w:val="0070C0"/>
                <w:sz w:val="20"/>
                <w:szCs w:val="19"/>
              </w:rPr>
              <w:t>holder beneficiaries</w:t>
            </w:r>
            <w:r w:rsidRPr="00362571">
              <w:rPr>
                <w:rFonts w:ascii="Arial" w:eastAsia="Arial" w:hAnsi="Arial" w:cs="Arial"/>
                <w:color w:val="0070C0"/>
                <w:sz w:val="20"/>
                <w:szCs w:val="19"/>
              </w:rPr>
              <w:t xml:space="preserve"> amounting to </w:t>
            </w:r>
            <w:r w:rsidRPr="00362571">
              <w:rPr>
                <w:rFonts w:ascii="Arial" w:eastAsia="Arial" w:hAnsi="Arial" w:cs="Arial"/>
                <w:b/>
                <w:color w:val="0070C0"/>
                <w:sz w:val="20"/>
                <w:szCs w:val="19"/>
              </w:rPr>
              <w:t>₱945,116,400.00</w:t>
            </w:r>
            <w:r w:rsidRPr="00362571">
              <w:rPr>
                <w:rFonts w:ascii="Arial" w:eastAsia="Arial" w:hAnsi="Arial" w:cs="Arial"/>
                <w:color w:val="0070C0"/>
                <w:sz w:val="20"/>
                <w:szCs w:val="19"/>
              </w:rPr>
              <w:t xml:space="preserve"> and </w:t>
            </w:r>
            <w:r w:rsidRPr="00362571">
              <w:rPr>
                <w:rFonts w:ascii="Arial" w:eastAsia="Arial" w:hAnsi="Arial" w:cs="Arial"/>
                <w:b/>
                <w:color w:val="0070C0"/>
                <w:sz w:val="20"/>
                <w:szCs w:val="19"/>
              </w:rPr>
              <w:t>21,153 non-cash card holder beneficiaries</w:t>
            </w:r>
            <w:r w:rsidRPr="00362571">
              <w:rPr>
                <w:rFonts w:ascii="Arial" w:eastAsia="Arial" w:hAnsi="Arial" w:cs="Arial"/>
                <w:color w:val="0070C0"/>
                <w:sz w:val="20"/>
                <w:szCs w:val="19"/>
              </w:rPr>
              <w:t xml:space="preserve"> amounting to </w:t>
            </w:r>
            <w:r w:rsidRPr="00362571">
              <w:rPr>
                <w:rFonts w:ascii="Arial" w:eastAsia="Arial" w:hAnsi="Arial" w:cs="Arial"/>
                <w:b/>
                <w:color w:val="0070C0"/>
                <w:sz w:val="20"/>
                <w:szCs w:val="19"/>
              </w:rPr>
              <w:t>₱77,212,100.00.</w:t>
            </w:r>
          </w:p>
        </w:tc>
      </w:tr>
    </w:tbl>
    <w:p w14:paraId="7F3DB689" w14:textId="3180FEA2"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77777777" w:rsidR="008E35DA" w:rsidRPr="00AA71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06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75D7DFAF"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5AD3F9F"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126EAB21"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3AA7C7E9" w14:textId="77777777" w:rsidR="008E35DA" w:rsidRPr="007D17ED"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7F43" w:rsidRDefault="008E35DA" w:rsidP="0070511E">
            <w:pPr>
              <w:widowControl/>
              <w:spacing w:after="0" w:line="240" w:lineRule="auto"/>
              <w:jc w:val="both"/>
              <w:rPr>
                <w:rFonts w:ascii="Arial" w:eastAsia="Arial" w:hAnsi="Arial" w:cs="Arial"/>
                <w:sz w:val="20"/>
                <w:szCs w:val="19"/>
              </w:rPr>
            </w:pPr>
          </w:p>
          <w:p w14:paraId="7809B046" w14:textId="77777777" w:rsidR="008E35DA" w:rsidRPr="00AA717F" w:rsidRDefault="008E35DA" w:rsidP="0070511E">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26BC7341"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269E47FA"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Procurement of additional supplies for production of FFPs is ongoing.</w:t>
            </w:r>
          </w:p>
          <w:p w14:paraId="17F3D693"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4118">
              <w:rPr>
                <w:rFonts w:ascii="Arial" w:eastAsia="Arial" w:hAnsi="Arial" w:cs="Arial"/>
                <w:b/>
                <w:bCs/>
                <w:sz w:val="20"/>
                <w:szCs w:val="19"/>
              </w:rPr>
              <w:t>Social Amelioration Program (SAP)</w:t>
            </w:r>
          </w:p>
          <w:p w14:paraId="442D422F"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133,887 </w:t>
            </w:r>
            <w:r w:rsidRPr="00F54118">
              <w:rPr>
                <w:rFonts w:ascii="Arial" w:eastAsia="Arial" w:hAnsi="Arial" w:cs="Arial"/>
                <w:sz w:val="20"/>
                <w:szCs w:val="19"/>
              </w:rPr>
              <w:t>waitlisted</w:t>
            </w:r>
            <w:r w:rsidRPr="00F54118">
              <w:rPr>
                <w:rFonts w:ascii="Arial" w:eastAsia="Arial" w:hAnsi="Arial" w:cs="Arial"/>
                <w:b/>
                <w:bCs/>
                <w:sz w:val="20"/>
                <w:szCs w:val="19"/>
              </w:rPr>
              <w:t xml:space="preserve"> </w:t>
            </w:r>
            <w:r w:rsidRPr="00F54118">
              <w:rPr>
                <w:rFonts w:ascii="Arial" w:eastAsia="Arial" w:hAnsi="Arial" w:cs="Arial"/>
                <w:sz w:val="20"/>
                <w:szCs w:val="19"/>
              </w:rPr>
              <w:t xml:space="preserve">beneficiaries amounting to </w:t>
            </w:r>
            <w:r w:rsidRPr="00F54118">
              <w:rPr>
                <w:rFonts w:ascii="Arial" w:eastAsia="Arial" w:hAnsi="Arial" w:cs="Arial"/>
                <w:b/>
                <w:bCs/>
                <w:sz w:val="20"/>
                <w:szCs w:val="19"/>
              </w:rPr>
              <w:t>₱803,322,000.00.</w:t>
            </w:r>
          </w:p>
          <w:p w14:paraId="1750EC5E"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53,138 </w:t>
            </w:r>
            <w:r w:rsidRPr="00F54118">
              <w:rPr>
                <w:rFonts w:ascii="Arial" w:eastAsia="Arial" w:hAnsi="Arial" w:cs="Arial"/>
                <w:sz w:val="20"/>
                <w:szCs w:val="19"/>
              </w:rPr>
              <w:t xml:space="preserve">beneficiaries for the Bayanihan 2 ESP Implementation amounting to </w:t>
            </w:r>
            <w:r w:rsidRPr="00F54118">
              <w:rPr>
                <w:rFonts w:ascii="Arial" w:eastAsia="Arial" w:hAnsi="Arial" w:cs="Arial"/>
                <w:b/>
                <w:bCs/>
                <w:sz w:val="20"/>
                <w:szCs w:val="19"/>
              </w:rPr>
              <w:t xml:space="preserve">₱318,057,500.00 </w:t>
            </w:r>
            <w:r w:rsidRPr="00F54118">
              <w:rPr>
                <w:rFonts w:ascii="Arial" w:eastAsia="Arial" w:hAnsi="Arial" w:cs="Arial"/>
                <w:sz w:val="20"/>
                <w:szCs w:val="19"/>
              </w:rPr>
              <w:t>as of 05 February 2021, 12NN.</w:t>
            </w:r>
          </w:p>
          <w:p w14:paraId="16888182"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Continuous coordination and monitoring with the LGUs regarding preparation for SAP waitlisted payout.</w:t>
            </w:r>
          </w:p>
        </w:tc>
      </w:tr>
    </w:tbl>
    <w:p w14:paraId="72EBD782" w14:textId="77777777" w:rsidR="008E35DA" w:rsidRDefault="008E35DA" w:rsidP="008E35DA">
      <w:pPr>
        <w:widowControl/>
        <w:spacing w:after="0" w:line="240" w:lineRule="auto"/>
        <w:contextualSpacing/>
        <w:rPr>
          <w:rFonts w:ascii="Arial" w:eastAsia="Arial" w:hAnsi="Arial" w:cs="Arial"/>
          <w:b/>
          <w:sz w:val="24"/>
          <w:szCs w:val="24"/>
        </w:rPr>
      </w:pPr>
    </w:p>
    <w:p w14:paraId="5CB79C92" w14:textId="77777777"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lastRenderedPageBreak/>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0BDC6DB7"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Releasing Officer</w:t>
      </w:r>
      <w:r w:rsidR="00A26DA8">
        <w:rPr>
          <w:rFonts w:ascii="Arial" w:eastAsia="Arial" w:hAnsi="Arial" w:cs="Arial"/>
          <w:sz w:val="24"/>
          <w:szCs w:val="24"/>
        </w:rPr>
        <w:t>:</w:t>
      </w:r>
      <w:r>
        <w:rPr>
          <w:rFonts w:ascii="Arial" w:eastAsia="Arial" w:hAnsi="Arial" w:cs="Arial"/>
          <w:sz w:val="24"/>
          <w:szCs w:val="24"/>
        </w:rPr>
        <w:tab/>
      </w:r>
    </w:p>
    <w:p w14:paraId="50283FF5" w14:textId="7394F6AD" w:rsidR="008E35D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26CA0962" w14:textId="77777777" w:rsidR="00A26DA8" w:rsidRDefault="00EF4147" w:rsidP="00A26DA8">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A26DA8">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LESLIE R. JAWILI</w:t>
      </w:r>
    </w:p>
    <w:p w14:paraId="39DFF2C8" w14:textId="37278861" w:rsidR="00BE0554" w:rsidRDefault="00BE0554" w:rsidP="008E35DA">
      <w:pPr>
        <w:spacing w:after="0" w:line="240" w:lineRule="auto"/>
        <w:contextualSpacing/>
        <w:rPr>
          <w:rFonts w:ascii="Arial" w:eastAsia="Arial" w:hAnsi="Arial" w:cs="Arial"/>
          <w:b/>
          <w:sz w:val="24"/>
          <w:szCs w:val="24"/>
        </w:rPr>
      </w:pPr>
    </w:p>
    <w:p w14:paraId="429C84DB" w14:textId="77777777" w:rsidR="00F54118" w:rsidRDefault="00F54118" w:rsidP="008E35DA">
      <w:pPr>
        <w:spacing w:after="0" w:line="240" w:lineRule="auto"/>
        <w:contextualSpacing/>
        <w:rPr>
          <w:rFonts w:ascii="Arial" w:eastAsia="Arial" w:hAnsi="Arial" w:cs="Arial"/>
          <w:b/>
          <w:sz w:val="24"/>
          <w:szCs w:val="24"/>
        </w:rPr>
      </w:pPr>
    </w:p>
    <w:p w14:paraId="1C8A75DE" w14:textId="4BE3817D" w:rsidR="00712FE5" w:rsidRDefault="00A26DA8" w:rsidP="008E35DA">
      <w:pPr>
        <w:spacing w:after="0" w:line="240" w:lineRule="auto"/>
        <w:contextualSpacing/>
        <w:rPr>
          <w:rFonts w:ascii="Arial" w:eastAsia="Arial" w:hAnsi="Arial" w:cs="Arial"/>
          <w:b/>
          <w:color w:val="002060"/>
          <w:sz w:val="28"/>
          <w:szCs w:val="24"/>
        </w:rPr>
      </w:pPr>
      <w:r w:rsidRPr="00A26DA8">
        <w:rPr>
          <w:rFonts w:ascii="Arial" w:eastAsia="Arial" w:hAnsi="Arial" w:cs="Arial"/>
          <w:b/>
          <w:color w:val="002060"/>
          <w:sz w:val="28"/>
          <w:szCs w:val="24"/>
        </w:rPr>
        <w:lastRenderedPageBreak/>
        <w:t>PHOTO DOCUMENTATION</w:t>
      </w:r>
    </w:p>
    <w:p w14:paraId="2EFCFEAD" w14:textId="71EB67AE" w:rsidR="0060029F" w:rsidRPr="00A26DA8" w:rsidRDefault="00596319" w:rsidP="008E35DA">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9264" behindDoc="1" locked="0" layoutInCell="1" allowOverlap="1" wp14:anchorId="474D7909" wp14:editId="20BEB917">
            <wp:simplePos x="0" y="0"/>
            <wp:positionH relativeFrom="margin">
              <wp:align>center</wp:align>
            </wp:positionH>
            <wp:positionV relativeFrom="paragraph">
              <wp:posOffset>4400909</wp:posOffset>
            </wp:positionV>
            <wp:extent cx="5271715" cy="3953921"/>
            <wp:effectExtent l="0" t="0" r="5715"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271715" cy="3953921"/>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b/>
          <w:noProof/>
          <w:color w:val="002060"/>
          <w:sz w:val="28"/>
          <w:szCs w:val="24"/>
        </w:rPr>
        <w:drawing>
          <wp:anchor distT="0" distB="0" distL="114300" distR="114300" simplePos="0" relativeHeight="251658240" behindDoc="1" locked="0" layoutInCell="1" allowOverlap="1" wp14:anchorId="25C3BF06" wp14:editId="20EFC00B">
            <wp:simplePos x="0" y="0"/>
            <wp:positionH relativeFrom="margin">
              <wp:align>center</wp:align>
            </wp:positionH>
            <wp:positionV relativeFrom="paragraph">
              <wp:posOffset>170870</wp:posOffset>
            </wp:positionV>
            <wp:extent cx="5208105" cy="390621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a:extLst>
                        <a:ext uri="{28A0092B-C50C-407E-A947-70E740481C1C}">
                          <a14:useLocalDpi xmlns:a14="http://schemas.microsoft.com/office/drawing/2010/main" val="0"/>
                        </a:ext>
                      </a:extLst>
                    </a:blip>
                    <a:stretch>
                      <a:fillRect/>
                    </a:stretch>
                  </pic:blipFill>
                  <pic:spPr>
                    <a:xfrm>
                      <a:off x="0" y="0"/>
                      <a:ext cx="5208105" cy="3906212"/>
                    </a:xfrm>
                    <a:prstGeom prst="rect">
                      <a:avLst/>
                    </a:prstGeom>
                  </pic:spPr>
                </pic:pic>
              </a:graphicData>
            </a:graphic>
            <wp14:sizeRelH relativeFrom="margin">
              <wp14:pctWidth>0</wp14:pctWidth>
            </wp14:sizeRelH>
            <wp14:sizeRelV relativeFrom="margin">
              <wp14:pctHeight>0</wp14:pctHeight>
            </wp14:sizeRelV>
          </wp:anchor>
        </w:drawing>
      </w:r>
    </w:p>
    <w:sectPr w:rsidR="0060029F" w:rsidRPr="00A26DA8"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20B2C5" w14:textId="77777777" w:rsidR="00AF059E" w:rsidRDefault="00AF059E">
      <w:pPr>
        <w:spacing w:after="0" w:line="240" w:lineRule="auto"/>
      </w:pPr>
      <w:r>
        <w:separator/>
      </w:r>
    </w:p>
  </w:endnote>
  <w:endnote w:type="continuationSeparator" w:id="0">
    <w:p w14:paraId="7F12BF13" w14:textId="77777777" w:rsidR="00AF059E" w:rsidRDefault="00AF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0166B2" w:rsidRDefault="000166B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0166B2" w:rsidRDefault="000166B2">
    <w:pPr>
      <w:pBdr>
        <w:bottom w:val="single" w:sz="6" w:space="1" w:color="000000"/>
      </w:pBdr>
      <w:tabs>
        <w:tab w:val="left" w:pos="2371"/>
        <w:tab w:val="center" w:pos="5233"/>
      </w:tabs>
      <w:spacing w:after="0" w:line="240" w:lineRule="auto"/>
      <w:jc w:val="right"/>
      <w:rPr>
        <w:sz w:val="16"/>
        <w:szCs w:val="16"/>
      </w:rPr>
    </w:pPr>
  </w:p>
  <w:p w14:paraId="2B859230" w14:textId="43365205" w:rsidR="000166B2" w:rsidRDefault="000166B2"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96319">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96319">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77</w:t>
    </w:r>
    <w:r w:rsidRPr="008B2E5F">
      <w:rPr>
        <w:rFonts w:ascii="Arial" w:eastAsia="Arial" w:hAnsi="Arial" w:cs="Arial"/>
        <w:sz w:val="14"/>
        <w:szCs w:val="14"/>
      </w:rPr>
      <w:t xml:space="preserve"> on the Coron</w:t>
    </w:r>
    <w:r>
      <w:rPr>
        <w:rFonts w:ascii="Arial" w:eastAsia="Arial" w:hAnsi="Arial" w:cs="Arial"/>
        <w:sz w:val="14"/>
        <w:szCs w:val="14"/>
      </w:rPr>
      <w:t>avirus Disease (COVID19) as of 09</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w:t>
    </w:r>
    <w:r>
      <w:rPr>
        <w:rFonts w:ascii="Arial" w:eastAsia="Arial" w:hAnsi="Arial" w:cs="Arial"/>
        <w:sz w:val="14"/>
        <w:szCs w:val="14"/>
      </w:rPr>
      <w:t>6A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0166B2" w:rsidRDefault="000166B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939D73" w14:textId="77777777" w:rsidR="00AF059E" w:rsidRDefault="00AF059E">
      <w:pPr>
        <w:spacing w:after="0" w:line="240" w:lineRule="auto"/>
      </w:pPr>
      <w:r>
        <w:separator/>
      </w:r>
    </w:p>
  </w:footnote>
  <w:footnote w:type="continuationSeparator" w:id="0">
    <w:p w14:paraId="2B761952" w14:textId="77777777" w:rsidR="00AF059E" w:rsidRDefault="00AF05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0166B2" w:rsidRDefault="000166B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0166B2" w:rsidRDefault="000166B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0166B2" w:rsidRDefault="000166B2">
    <w:pPr>
      <w:pBdr>
        <w:bottom w:val="single" w:sz="6" w:space="1" w:color="000000"/>
      </w:pBdr>
      <w:tabs>
        <w:tab w:val="center" w:pos="4680"/>
        <w:tab w:val="right" w:pos="9360"/>
      </w:tabs>
      <w:spacing w:after="0" w:line="240" w:lineRule="auto"/>
      <w:jc w:val="center"/>
      <w:rPr>
        <w:sz w:val="10"/>
      </w:rPr>
    </w:pPr>
  </w:p>
  <w:p w14:paraId="3A0C3660" w14:textId="77777777" w:rsidR="000166B2" w:rsidRDefault="000166B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0166B2" w:rsidRDefault="000166B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F6E924E-DA9C-4A54-BEBD-E353F1A39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4</Pages>
  <Words>13560</Words>
  <Characters>77293</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7</cp:revision>
  <dcterms:created xsi:type="dcterms:W3CDTF">2021-02-08T12:15:00Z</dcterms:created>
  <dcterms:modified xsi:type="dcterms:W3CDTF">2021-02-0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